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F07CA" w14:textId="55EE5C9A" w:rsidR="00BD1420" w:rsidRDefault="005D59E0">
      <w:pPr>
        <w:rPr>
          <w:b/>
          <w:u w:val="single"/>
        </w:rPr>
      </w:pPr>
      <w:r>
        <w:rPr>
          <w:b/>
          <w:u w:val="single"/>
        </w:rPr>
        <w:t xml:space="preserve">AffCon2021 Log </w:t>
      </w:r>
    </w:p>
    <w:p w14:paraId="34636B52" w14:textId="6518E76D" w:rsidR="002160F5" w:rsidRDefault="002160F5">
      <w:pPr>
        <w:rPr>
          <w:b/>
          <w:u w:val="single"/>
        </w:rPr>
      </w:pPr>
    </w:p>
    <w:p w14:paraId="18BB2003" w14:textId="58C76009" w:rsidR="001B4690" w:rsidRDefault="001B4690" w:rsidP="007B1C94">
      <w:pPr>
        <w:pStyle w:val="Heading3"/>
      </w:pPr>
      <w:bookmarkStart w:id="0" w:name="_Hlk57980298"/>
      <w:r>
        <w:t>21 Dec 2020</w:t>
      </w:r>
    </w:p>
    <w:p w14:paraId="73BC179A" w14:textId="65FE0F0B" w:rsidR="001B4690" w:rsidRDefault="00012493" w:rsidP="001B4690">
      <w:r>
        <w:t xml:space="preserve">Feature Extraction </w:t>
      </w:r>
      <w:r w:rsidR="001B4690">
        <w:t xml:space="preserve">Penn Treebank features to yield relevant features </w:t>
      </w:r>
    </w:p>
    <w:p w14:paraId="1DF90E69" w14:textId="5833D740" w:rsidR="001B4690" w:rsidRDefault="00A35EB2" w:rsidP="00A35EB2">
      <w:pPr>
        <w:pStyle w:val="ListParagraph"/>
        <w:numPr>
          <w:ilvl w:val="0"/>
          <w:numId w:val="38"/>
        </w:numPr>
      </w:pPr>
      <w:r>
        <w:t>Rapport</w:t>
      </w:r>
      <w:r w:rsidR="00012493">
        <w:t>: Pearson Correlation</w:t>
      </w:r>
      <w:r>
        <w:t xml:space="preserve"> yields 0 features, Wrapper method with </w:t>
      </w:r>
      <w:proofErr w:type="spellStart"/>
      <w:r>
        <w:t>sm.OLS</w:t>
      </w:r>
      <w:proofErr w:type="spellEnd"/>
      <w:r>
        <w:t xml:space="preserve"> yields 34 features </w:t>
      </w:r>
      <w:r w:rsidR="00012493">
        <w:t xml:space="preserve">(and faster), embedded method yields 1 feature </w:t>
      </w:r>
    </w:p>
    <w:p w14:paraId="57D5A1D1" w14:textId="79EC07EC" w:rsidR="00147E3C" w:rsidRDefault="00147E3C" w:rsidP="00A35EB2">
      <w:pPr>
        <w:pStyle w:val="ListParagraph"/>
        <w:numPr>
          <w:ilvl w:val="0"/>
          <w:numId w:val="38"/>
        </w:numPr>
      </w:pPr>
      <w:r>
        <w:t xml:space="preserve">Game move: Wrapper method yields </w:t>
      </w:r>
      <w:bookmarkStart w:id="1" w:name="_GoBack"/>
      <w:bookmarkEnd w:id="1"/>
    </w:p>
    <w:p w14:paraId="6A4B1E64" w14:textId="04669C41" w:rsidR="00A35EB2" w:rsidRDefault="00A35EB2" w:rsidP="00393D8D"/>
    <w:p w14:paraId="6F850B7A" w14:textId="0F8F05D2" w:rsidR="00393D8D" w:rsidRDefault="002F1555" w:rsidP="00393D8D">
      <w:r>
        <w:t>Throughput weighted by inverted U-shaped variance</w:t>
      </w:r>
    </w:p>
    <w:p w14:paraId="7A17CFC4" w14:textId="17C0D4BB" w:rsidR="00393D8D" w:rsidRPr="001B4690" w:rsidRDefault="00393D8D" w:rsidP="00393D8D">
      <w:r>
        <w:rPr>
          <w:noProof/>
        </w:rPr>
        <w:drawing>
          <wp:inline distT="0" distB="0" distL="0" distR="0" wp14:anchorId="5BADCFEA" wp14:editId="1E331852">
            <wp:extent cx="3306470" cy="2327632"/>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14322" cy="2333160"/>
                    </a:xfrm>
                    <a:prstGeom prst="rect">
                      <a:avLst/>
                    </a:prstGeom>
                  </pic:spPr>
                </pic:pic>
              </a:graphicData>
            </a:graphic>
          </wp:inline>
        </w:drawing>
      </w:r>
    </w:p>
    <w:p w14:paraId="2F1AC224" w14:textId="3F32BE4B" w:rsidR="008F3ED0" w:rsidRDefault="008F3ED0" w:rsidP="007B1C94">
      <w:pPr>
        <w:pStyle w:val="Heading3"/>
      </w:pPr>
      <w:r>
        <w:t>17 Dec 2020</w:t>
      </w:r>
    </w:p>
    <w:p w14:paraId="6E758A5E" w14:textId="2A2F169A" w:rsidR="008F3ED0" w:rsidRDefault="008F3ED0" w:rsidP="008F3ED0">
      <w:r>
        <w:t xml:space="preserve">Generally two peaks for Probability vs Throughput </w:t>
      </w:r>
    </w:p>
    <w:p w14:paraId="6B82DAD9" w14:textId="4A107A96" w:rsidR="008F3ED0" w:rsidRDefault="008F3ED0" w:rsidP="008F3ED0">
      <w:r>
        <w:rPr>
          <w:noProof/>
        </w:rPr>
        <w:drawing>
          <wp:inline distT="0" distB="0" distL="0" distR="0" wp14:anchorId="51758818" wp14:editId="24F2D012">
            <wp:extent cx="4219575" cy="25146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19575" cy="2514600"/>
                    </a:xfrm>
                    <a:prstGeom prst="rect">
                      <a:avLst/>
                    </a:prstGeom>
                  </pic:spPr>
                </pic:pic>
              </a:graphicData>
            </a:graphic>
          </wp:inline>
        </w:drawing>
      </w:r>
    </w:p>
    <w:p w14:paraId="753BAAE6" w14:textId="0D1834AA" w:rsidR="00F12EF6" w:rsidRDefault="00F12EF6" w:rsidP="008F3ED0"/>
    <w:p w14:paraId="74A92204" w14:textId="134D5637" w:rsidR="00F12EF6" w:rsidRDefault="00F12EF6" w:rsidP="008F3ED0">
      <w:r>
        <w:t xml:space="preserve">Worktime has a very nice shape </w:t>
      </w:r>
    </w:p>
    <w:p w14:paraId="18F131DB" w14:textId="231528D0" w:rsidR="00F12EF6" w:rsidRPr="008F3ED0" w:rsidRDefault="00F12EF6" w:rsidP="008F3ED0">
      <w:r>
        <w:rPr>
          <w:noProof/>
        </w:rPr>
        <w:lastRenderedPageBreak/>
        <w:drawing>
          <wp:inline distT="0" distB="0" distL="0" distR="0" wp14:anchorId="7DCB8B13" wp14:editId="04A35E1A">
            <wp:extent cx="4276725" cy="25241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76725" cy="2524125"/>
                    </a:xfrm>
                    <a:prstGeom prst="rect">
                      <a:avLst/>
                    </a:prstGeom>
                  </pic:spPr>
                </pic:pic>
              </a:graphicData>
            </a:graphic>
          </wp:inline>
        </w:drawing>
      </w:r>
    </w:p>
    <w:p w14:paraId="233B46D1" w14:textId="63898E08" w:rsidR="00580498" w:rsidRDefault="00580498" w:rsidP="007B1C94">
      <w:pPr>
        <w:pStyle w:val="Heading3"/>
      </w:pPr>
      <w:r>
        <w:t>15 Dec 2020</w:t>
      </w:r>
    </w:p>
    <w:p w14:paraId="03B9B48E" w14:textId="2439E9DD" w:rsidR="00580498" w:rsidRDefault="00580498" w:rsidP="00580498">
      <w:pPr>
        <w:pStyle w:val="ListParagraph"/>
        <w:numPr>
          <w:ilvl w:val="0"/>
          <w:numId w:val="36"/>
        </w:numPr>
      </w:pPr>
      <w:r>
        <w:t xml:space="preserve">Higher throughput, better the results. Or else a flattening </w:t>
      </w:r>
    </w:p>
    <w:p w14:paraId="5CCD7629" w14:textId="0CC28AC4" w:rsidR="00580498" w:rsidRDefault="00580498" w:rsidP="00580498">
      <w:pPr>
        <w:pStyle w:val="ListParagraph"/>
        <w:numPr>
          <w:ilvl w:val="0"/>
          <w:numId w:val="36"/>
        </w:numPr>
      </w:pPr>
      <w:r>
        <w:t xml:space="preserve">Worktime: people going too fast, might be bots. </w:t>
      </w:r>
      <w:r w:rsidR="0084629E">
        <w:t>-&gt; Inverted U instead of linear</w:t>
      </w:r>
    </w:p>
    <w:p w14:paraId="18F3BD12" w14:textId="70970F72" w:rsidR="00580498" w:rsidRDefault="00580498" w:rsidP="00580498">
      <w:pPr>
        <w:pStyle w:val="ListParagraph"/>
        <w:numPr>
          <w:ilvl w:val="0"/>
          <w:numId w:val="36"/>
        </w:numPr>
      </w:pPr>
      <w:r>
        <w:t xml:space="preserve">U shape: x-axis time taken, y-axis number of people who have that time. People who are at average are most likely to be right </w:t>
      </w:r>
    </w:p>
    <w:p w14:paraId="6E38767B" w14:textId="0F2505C2" w:rsidR="00E564DF" w:rsidRDefault="00E564DF" w:rsidP="00580498">
      <w:pPr>
        <w:pStyle w:val="ListParagraph"/>
        <w:numPr>
          <w:ilvl w:val="0"/>
          <w:numId w:val="36"/>
        </w:numPr>
      </w:pPr>
      <w:r>
        <w:t>Smoothing with Log takes care of things when we plot stuff</w:t>
      </w:r>
    </w:p>
    <w:p w14:paraId="14D1F937" w14:textId="259C6315" w:rsidR="00580498" w:rsidRDefault="00580498" w:rsidP="00580498"/>
    <w:p w14:paraId="7B91D233" w14:textId="382ADD3E" w:rsidR="00580498" w:rsidRDefault="00580498" w:rsidP="00580498">
      <w:r>
        <w:t xml:space="preserve">TO DO: </w:t>
      </w:r>
    </w:p>
    <w:p w14:paraId="5F7663EB" w14:textId="09C55BB4" w:rsidR="00580498" w:rsidRDefault="00580498" w:rsidP="00580498">
      <w:pPr>
        <w:pStyle w:val="ListParagraph"/>
        <w:numPr>
          <w:ilvl w:val="0"/>
          <w:numId w:val="37"/>
        </w:numPr>
      </w:pPr>
      <w:r>
        <w:t>Use variance instead of average for sigmoid</w:t>
      </w:r>
    </w:p>
    <w:p w14:paraId="735BCEF8" w14:textId="050A6E14" w:rsidR="00580498" w:rsidRDefault="00580498" w:rsidP="00580498">
      <w:pPr>
        <w:pStyle w:val="ListParagraph"/>
        <w:numPr>
          <w:ilvl w:val="0"/>
          <w:numId w:val="37"/>
        </w:numPr>
      </w:pPr>
      <w:r>
        <w:t xml:space="preserve">Use logistic regression stacked + sigmoid </w:t>
      </w:r>
    </w:p>
    <w:p w14:paraId="7C2DB6F9" w14:textId="2DE7929E" w:rsidR="00580498" w:rsidRDefault="00580498" w:rsidP="00580498">
      <w:pPr>
        <w:pStyle w:val="ListParagraph"/>
        <w:numPr>
          <w:ilvl w:val="0"/>
          <w:numId w:val="37"/>
        </w:numPr>
      </w:pPr>
      <w:r>
        <w:t>Use BERT features for logistic regression</w:t>
      </w:r>
    </w:p>
    <w:p w14:paraId="27F0906A" w14:textId="3520AC60" w:rsidR="00580498" w:rsidRDefault="00580498" w:rsidP="00580498">
      <w:pPr>
        <w:pStyle w:val="ListParagraph"/>
        <w:numPr>
          <w:ilvl w:val="0"/>
          <w:numId w:val="37"/>
        </w:numPr>
      </w:pPr>
      <w:r>
        <w:t xml:space="preserve">More NN models </w:t>
      </w:r>
      <w:r w:rsidR="00A52135">
        <w:t>(Basic VAE, XLNET, BERT)</w:t>
      </w:r>
    </w:p>
    <w:p w14:paraId="4181B006" w14:textId="5BA661BD" w:rsidR="00A52135" w:rsidRDefault="00A52135" w:rsidP="00A52135">
      <w:pPr>
        <w:pStyle w:val="ListParagraph"/>
        <w:numPr>
          <w:ilvl w:val="1"/>
          <w:numId w:val="37"/>
        </w:numPr>
      </w:pPr>
      <w:r>
        <w:t xml:space="preserve">Implement all </w:t>
      </w:r>
      <w:hyperlink r:id="rId9" w:history="1">
        <w:r w:rsidRPr="00A8171D">
          <w:rPr>
            <w:rStyle w:val="Hyperlink"/>
          </w:rPr>
          <w:t>http://users.umiacs.umd.edu/~jbg/docs/2020_acl_diplomacy.pdf</w:t>
        </w:r>
      </w:hyperlink>
      <w:r>
        <w:t xml:space="preserve"> report scores + improvement with meta </w:t>
      </w:r>
    </w:p>
    <w:p w14:paraId="19007724" w14:textId="33397AEF" w:rsidR="00A52135" w:rsidRDefault="00A52135" w:rsidP="00A52135">
      <w:pPr>
        <w:pStyle w:val="ListParagraph"/>
        <w:numPr>
          <w:ilvl w:val="1"/>
          <w:numId w:val="37"/>
        </w:numPr>
      </w:pPr>
      <w:r>
        <w:t xml:space="preserve">Fine tune </w:t>
      </w:r>
      <w:proofErr w:type="spellStart"/>
      <w:r>
        <w:t>bert</w:t>
      </w:r>
      <w:proofErr w:type="spellEnd"/>
      <w:r>
        <w:t xml:space="preserve"> (we are doing that)</w:t>
      </w:r>
    </w:p>
    <w:p w14:paraId="618D28AC" w14:textId="3F2DDF38" w:rsidR="00A52135" w:rsidRDefault="00A52135" w:rsidP="00580498">
      <w:pPr>
        <w:pStyle w:val="ListParagraph"/>
        <w:numPr>
          <w:ilvl w:val="0"/>
          <w:numId w:val="37"/>
        </w:numPr>
      </w:pPr>
      <w:r>
        <w:t xml:space="preserve">Add more features (bag of words, semantic features, </w:t>
      </w:r>
      <w:proofErr w:type="spellStart"/>
      <w:r>
        <w:t>bert</w:t>
      </w:r>
      <w:proofErr w:type="spellEnd"/>
      <w:r>
        <w:t>, Roberta)</w:t>
      </w:r>
    </w:p>
    <w:p w14:paraId="5DD92A41" w14:textId="167ACD00" w:rsidR="00A52135" w:rsidRPr="00580498" w:rsidRDefault="00A52135" w:rsidP="00580498">
      <w:pPr>
        <w:pStyle w:val="ListParagraph"/>
        <w:numPr>
          <w:ilvl w:val="0"/>
          <w:numId w:val="37"/>
        </w:numPr>
      </w:pPr>
      <w:r>
        <w:t xml:space="preserve">Use table in </w:t>
      </w:r>
      <w:hyperlink r:id="rId10" w:history="1">
        <w:r w:rsidRPr="00A8171D">
          <w:rPr>
            <w:rStyle w:val="Hyperlink"/>
          </w:rPr>
          <w:t>https://www.aclweb.org/anthology/2020.coling-main.511.pdf</w:t>
        </w:r>
      </w:hyperlink>
      <w:r>
        <w:t xml:space="preserve"> (semi-supervised)</w:t>
      </w:r>
    </w:p>
    <w:p w14:paraId="3E87E9F8" w14:textId="5D3DB450" w:rsidR="00E630CB" w:rsidRDefault="00E630CB" w:rsidP="007B1C94">
      <w:pPr>
        <w:pStyle w:val="Heading3"/>
      </w:pPr>
      <w:r>
        <w:t>12 Dec 2020</w:t>
      </w:r>
    </w:p>
    <w:p w14:paraId="2CB18586" w14:textId="43692E7F" w:rsidR="00E630CB" w:rsidRDefault="00E630CB" w:rsidP="00E630CB">
      <w:pPr>
        <w:pStyle w:val="ListParagraph"/>
        <w:numPr>
          <w:ilvl w:val="0"/>
          <w:numId w:val="35"/>
        </w:numPr>
      </w:pPr>
      <w:proofErr w:type="spellStart"/>
      <w:r>
        <w:t>Hyperparameter</w:t>
      </w:r>
      <w:proofErr w:type="spellEnd"/>
      <w:r>
        <w:t xml:space="preserve"> tuning – robustness </w:t>
      </w:r>
      <w:r w:rsidR="00C551E2">
        <w:t>+ some curve</w:t>
      </w:r>
    </w:p>
    <w:p w14:paraId="542E1CC4" w14:textId="2911741E" w:rsidR="00E630CB" w:rsidRDefault="00E630CB" w:rsidP="00E630CB">
      <w:pPr>
        <w:pStyle w:val="ListParagraph"/>
        <w:numPr>
          <w:ilvl w:val="0"/>
          <w:numId w:val="35"/>
        </w:numPr>
      </w:pPr>
      <w:r>
        <w:t>Quality as input</w:t>
      </w:r>
      <w:r w:rsidR="00071B2F">
        <w:t>: velocity &amp; inter-annotator agreement</w:t>
      </w:r>
    </w:p>
    <w:p w14:paraId="1DA06F7A" w14:textId="0E390BE1" w:rsidR="002229BB" w:rsidRDefault="002229BB" w:rsidP="002229BB">
      <w:r>
        <w:t>Quality matters for small dataset, doesn’t for big ones</w:t>
      </w:r>
    </w:p>
    <w:p w14:paraId="427151A9" w14:textId="7C443835" w:rsidR="00607114" w:rsidRDefault="00607114" w:rsidP="00607114">
      <w:r>
        <w:t>*velocity filter*: everything one SD below average time to be a bot</w:t>
      </w:r>
    </w:p>
    <w:p w14:paraId="602D439C" w14:textId="4A9EF3A6" w:rsidR="00A328EA" w:rsidRDefault="00A328EA" w:rsidP="00607114">
      <w:r>
        <w:t>And percentage agreement information</w:t>
      </w:r>
    </w:p>
    <w:p w14:paraId="4EF6166C" w14:textId="77777777" w:rsidR="00A66E6B" w:rsidRDefault="00A66E6B" w:rsidP="00607114"/>
    <w:p w14:paraId="1753F602" w14:textId="67376191" w:rsidR="00E630CB" w:rsidRDefault="00E630CB" w:rsidP="00E630CB">
      <w:r>
        <w:t>Weigh different things differently in your LSTMs</w:t>
      </w:r>
    </w:p>
    <w:p w14:paraId="52A6DA81" w14:textId="5A347523" w:rsidR="00E630CB" w:rsidRDefault="00E630CB" w:rsidP="00E630CB">
      <w:r>
        <w:t>Either input at LSTM layer</w:t>
      </w:r>
    </w:p>
    <w:p w14:paraId="297EA013" w14:textId="37443482" w:rsidR="00E630CB" w:rsidRDefault="00E630CB" w:rsidP="00E630CB">
      <w:r>
        <w:t>Either at combination layer</w:t>
      </w:r>
    </w:p>
    <w:p w14:paraId="48E19F28" w14:textId="19332A2C" w:rsidR="00E630CB" w:rsidRDefault="00E630CB" w:rsidP="00E630CB"/>
    <w:p w14:paraId="5AE5A31D" w14:textId="6B40B02C" w:rsidR="00004F0B" w:rsidRDefault="00004F0B" w:rsidP="00E630CB">
      <w:r>
        <w:lastRenderedPageBreak/>
        <w:t xml:space="preserve">Weight encoding – velocity + pc </w:t>
      </w:r>
    </w:p>
    <w:p w14:paraId="2BB37588" w14:textId="67202F7C" w:rsidR="00004F0B" w:rsidRDefault="00004F0B" w:rsidP="00E630CB">
      <w:r>
        <w:t xml:space="preserve">Weight embedding one </w:t>
      </w:r>
    </w:p>
    <w:p w14:paraId="58CA8FD2" w14:textId="1097C5A7" w:rsidR="00E3586F" w:rsidRDefault="00E3586F" w:rsidP="00E630CB"/>
    <w:p w14:paraId="2986594F" w14:textId="555DAF27" w:rsidR="002229BB" w:rsidRDefault="002229BB" w:rsidP="00E630CB">
      <w:r>
        <w:t>When there is no tie breaker</w:t>
      </w:r>
    </w:p>
    <w:p w14:paraId="06155605" w14:textId="29D9F179" w:rsidR="002229BB" w:rsidRDefault="002229BB" w:rsidP="00E630CB">
      <w:r>
        <w:t xml:space="preserve">Throughput </w:t>
      </w:r>
    </w:p>
    <w:p w14:paraId="3846D64B" w14:textId="77777777" w:rsidR="002229BB" w:rsidRDefault="002229BB" w:rsidP="00E630CB"/>
    <w:p w14:paraId="053F0EC6" w14:textId="7502B0F6" w:rsidR="00E3586F" w:rsidRDefault="00E3586F" w:rsidP="00E630CB">
      <w:r>
        <w:t xml:space="preserve">Different sigmoid functions </w:t>
      </w:r>
    </w:p>
    <w:p w14:paraId="034BC63B" w14:textId="0D007877" w:rsidR="009448EA" w:rsidRDefault="009448EA" w:rsidP="00E630CB"/>
    <w:p w14:paraId="661A1518" w14:textId="0482D7DB" w:rsidR="009448EA" w:rsidRDefault="009448EA" w:rsidP="00E630CB">
      <w:r>
        <w:t xml:space="preserve">Other datasets: 2 other datasets – </w:t>
      </w:r>
      <w:proofErr w:type="spellStart"/>
      <w:r>
        <w:t>Kokil</w:t>
      </w:r>
      <w:proofErr w:type="spellEnd"/>
      <w:r>
        <w:t xml:space="preserve"> has other dataset </w:t>
      </w:r>
    </w:p>
    <w:p w14:paraId="2A9FA1FC" w14:textId="6018856E" w:rsidR="00E26BCA" w:rsidRDefault="00E26BCA" w:rsidP="00E630CB">
      <w:r>
        <w:t>This idea works if you have a dataset of a certain size</w:t>
      </w:r>
    </w:p>
    <w:p w14:paraId="040846EE" w14:textId="77777777" w:rsidR="00004F0B" w:rsidRDefault="00004F0B" w:rsidP="00E630CB"/>
    <w:p w14:paraId="4EED694C" w14:textId="6AB2508A" w:rsidR="00E630CB" w:rsidRDefault="00E630CB" w:rsidP="00E630CB">
      <w:pPr>
        <w:pStyle w:val="ListParagraph"/>
        <w:numPr>
          <w:ilvl w:val="0"/>
          <w:numId w:val="35"/>
        </w:numPr>
      </w:pPr>
      <w:r>
        <w:t xml:space="preserve">Different models per annotation </w:t>
      </w:r>
    </w:p>
    <w:p w14:paraId="55C8B651" w14:textId="1DEC8E0B" w:rsidR="00E630CB" w:rsidRDefault="00E630CB" w:rsidP="00E630CB">
      <w:r>
        <w:t>Different models per annotation</w:t>
      </w:r>
      <w:r w:rsidR="005C2B99">
        <w:t xml:space="preserve"> – show each annotation, which is the best</w:t>
      </w:r>
      <w:r w:rsidR="006C46D9">
        <w:t xml:space="preserve"> consistently + </w:t>
      </w:r>
      <w:proofErr w:type="spellStart"/>
      <w:r w:rsidR="006C46D9">
        <w:t>convidence</w:t>
      </w:r>
      <w:proofErr w:type="spellEnd"/>
      <w:r w:rsidR="006C46D9">
        <w:t xml:space="preserve"> labels </w:t>
      </w:r>
    </w:p>
    <w:p w14:paraId="13265CA9" w14:textId="10A03C90" w:rsidR="00E630CB" w:rsidRDefault="00E630CB" w:rsidP="00E630CB">
      <w:r>
        <w:t>Different aspects attention</w:t>
      </w:r>
    </w:p>
    <w:p w14:paraId="6E402252" w14:textId="7BAD9247" w:rsidR="00E630CB" w:rsidRDefault="00E630CB" w:rsidP="00E630CB">
      <w:r>
        <w:t>Finally combined model attention to each specific annotation, because one particular LSTM architecture may not capture</w:t>
      </w:r>
    </w:p>
    <w:p w14:paraId="4CD1A8AD" w14:textId="13A757CD" w:rsidR="00E630CB" w:rsidRDefault="00E630CB" w:rsidP="00E630CB">
      <w:r>
        <w:t>LSTM might capture reasoning vs CNN captures shared information</w:t>
      </w:r>
    </w:p>
    <w:p w14:paraId="4E150A92" w14:textId="634DBFC5" w:rsidR="00E630CB" w:rsidRDefault="00E630CB" w:rsidP="00E630CB"/>
    <w:p w14:paraId="38C2C361" w14:textId="60E1FBB6" w:rsidR="00E630CB" w:rsidRDefault="00E630CB" w:rsidP="00E630CB">
      <w:r>
        <w:t>Needs to show generalizability:</w:t>
      </w:r>
    </w:p>
    <w:p w14:paraId="58824D4E" w14:textId="4915CDB4" w:rsidR="00E630CB" w:rsidRDefault="00E630CB" w:rsidP="00E630CB">
      <w:r>
        <w:t>Difficulty: requires domain knowledge</w:t>
      </w:r>
    </w:p>
    <w:p w14:paraId="64814110" w14:textId="6FE6F6D9" w:rsidR="00E630CB" w:rsidRDefault="00E630CB" w:rsidP="00E630CB">
      <w:r>
        <w:t>May not generalize unless we have another dataset – use betrayal dat</w:t>
      </w:r>
      <w:r w:rsidR="005C2B99">
        <w:t>a</w:t>
      </w:r>
      <w:r>
        <w:t xml:space="preserve">set </w:t>
      </w:r>
    </w:p>
    <w:p w14:paraId="0A98D999" w14:textId="24E07250" w:rsidR="001122A3" w:rsidRDefault="001122A3" w:rsidP="00E630CB"/>
    <w:p w14:paraId="518E3596" w14:textId="656DAFF2" w:rsidR="001122A3" w:rsidRDefault="001122A3" w:rsidP="00E630CB">
      <w:r>
        <w:t>Any papers look at semantic/ discourse features/ part of speech information?</w:t>
      </w:r>
      <w:r w:rsidR="004460B4">
        <w:t xml:space="preserve"> =&gt; These models are able to give semantic differences better than other models? </w:t>
      </w:r>
    </w:p>
    <w:p w14:paraId="3C03CE33" w14:textId="790A5AF5" w:rsidR="00A42A7B" w:rsidRDefault="00A42A7B" w:rsidP="00E630CB"/>
    <w:p w14:paraId="1D506071" w14:textId="778EEF03" w:rsidR="00A42A7B" w:rsidRPr="00E630CB" w:rsidRDefault="00A42A7B" w:rsidP="00E630CB">
      <w:r>
        <w:t xml:space="preserve">Use </w:t>
      </w:r>
      <w:proofErr w:type="spellStart"/>
      <w:r>
        <w:t>pos</w:t>
      </w:r>
      <w:proofErr w:type="spellEnd"/>
      <w:r>
        <w:t xml:space="preserve">-tag features for </w:t>
      </w:r>
      <w:proofErr w:type="spellStart"/>
      <w:r>
        <w:t>explainability</w:t>
      </w:r>
      <w:proofErr w:type="spellEnd"/>
    </w:p>
    <w:p w14:paraId="09DFBC36" w14:textId="0210187B" w:rsidR="003162C7" w:rsidRDefault="003162C7" w:rsidP="007B1C94">
      <w:pPr>
        <w:pStyle w:val="Heading3"/>
      </w:pPr>
      <w:r>
        <w:t>6 Dec 2020</w:t>
      </w:r>
    </w:p>
    <w:p w14:paraId="5D4198AE" w14:textId="33A43165" w:rsidR="00C7596D" w:rsidRPr="00C7596D" w:rsidRDefault="00C7596D" w:rsidP="00C7596D">
      <w:r>
        <w:t>1 is straightforward, 0 is cassandra</w:t>
      </w:r>
    </w:p>
    <w:p w14:paraId="6DCCA076" w14:textId="2C86A5F9" w:rsidR="003162C7" w:rsidRDefault="003162C7" w:rsidP="003162C7">
      <w:r>
        <w:rPr>
          <w:noProof/>
        </w:rPr>
        <w:lastRenderedPageBreak/>
        <w:drawing>
          <wp:inline distT="0" distB="0" distL="0" distR="0" wp14:anchorId="22AB62AF" wp14:editId="610589DC">
            <wp:extent cx="2735249" cy="3363265"/>
            <wp:effectExtent l="0" t="0" r="825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39537" cy="3368538"/>
                    </a:xfrm>
                    <a:prstGeom prst="rect">
                      <a:avLst/>
                    </a:prstGeom>
                  </pic:spPr>
                </pic:pic>
              </a:graphicData>
            </a:graphic>
          </wp:inline>
        </w:drawing>
      </w:r>
    </w:p>
    <w:p w14:paraId="449A0E42" w14:textId="514DC98A" w:rsidR="003162C7" w:rsidRDefault="003162C7" w:rsidP="003162C7"/>
    <w:p w14:paraId="303990A5" w14:textId="470D2AEB" w:rsidR="003162C7" w:rsidRDefault="003162C7" w:rsidP="003162C7">
      <w:r>
        <w:rPr>
          <w:noProof/>
        </w:rPr>
        <w:drawing>
          <wp:inline distT="0" distB="0" distL="0" distR="0" wp14:anchorId="78BA8143" wp14:editId="16C54FF4">
            <wp:extent cx="1796995" cy="221934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04004" cy="2228006"/>
                    </a:xfrm>
                    <a:prstGeom prst="rect">
                      <a:avLst/>
                    </a:prstGeom>
                  </pic:spPr>
                </pic:pic>
              </a:graphicData>
            </a:graphic>
          </wp:inline>
        </w:drawing>
      </w:r>
    </w:p>
    <w:p w14:paraId="5F3446C5" w14:textId="738BE5C1" w:rsidR="00DE5D47" w:rsidRDefault="00DE5D47" w:rsidP="003162C7"/>
    <w:p w14:paraId="3C2847EC" w14:textId="77777777" w:rsidR="00DE5D47" w:rsidRDefault="00DE5D47" w:rsidP="00DE5D47">
      <w:r>
        <w:t xml:space="preserve">Data with quality info is at: </w:t>
      </w:r>
      <w:hyperlink r:id="rId13" w:history="1">
        <w:r>
          <w:rPr>
            <w:rStyle w:val="Hyperlink"/>
          </w:rPr>
          <w:t>https://www.dropbox.com/sh/0wkyaa91cs7fwtk/AAAAypnp2f6hIC1D5V3x9Epna?dl=0</w:t>
        </w:r>
      </w:hyperlink>
    </w:p>
    <w:p w14:paraId="705BEF04" w14:textId="77777777" w:rsidR="00DE5D47" w:rsidRDefault="00DE5D47" w:rsidP="00DE5D47">
      <w:r>
        <w:t>I discarded all the intermediate cleaning steps I have done before to prepare this data, so that we can stay true to the research problem for this paper.</w:t>
      </w:r>
    </w:p>
    <w:p w14:paraId="11ED54D5" w14:textId="77777777" w:rsidR="00DE5D47" w:rsidRDefault="00DE5D47" w:rsidP="00DE5D47">
      <w:pPr>
        <w:numPr>
          <w:ilvl w:val="0"/>
          <w:numId w:val="34"/>
        </w:numPr>
        <w:rPr>
          <w:rFonts w:eastAsia="Times New Roman"/>
        </w:rPr>
      </w:pPr>
      <w:r>
        <w:rPr>
          <w:rFonts w:eastAsia="Times New Roman"/>
        </w:rPr>
        <w:t>The labels are based on at least 3 people agreeing. As you know, there is always a tie breaker. So the labels are in the “_label” column in both files.</w:t>
      </w:r>
    </w:p>
    <w:p w14:paraId="58DC23E7" w14:textId="77777777" w:rsidR="00DE5D47" w:rsidRDefault="00DE5D47" w:rsidP="00DE5D47">
      <w:pPr>
        <w:numPr>
          <w:ilvl w:val="0"/>
          <w:numId w:val="34"/>
        </w:numPr>
        <w:rPr>
          <w:rFonts w:eastAsia="Times New Roman"/>
        </w:rPr>
      </w:pPr>
      <w:r>
        <w:rPr>
          <w:rFonts w:eastAsia="Times New Roman"/>
        </w:rPr>
        <w:t>The only quality characteristics we can use is the agreement on the label (provided in the “_</w:t>
      </w:r>
      <w:proofErr w:type="spellStart"/>
      <w:r>
        <w:rPr>
          <w:rFonts w:eastAsia="Times New Roman"/>
          <w:i/>
          <w:iCs/>
        </w:rPr>
        <w:t>pc</w:t>
      </w:r>
      <w:r>
        <w:rPr>
          <w:rFonts w:eastAsia="Times New Roman"/>
        </w:rPr>
        <w:t>_agree</w:t>
      </w:r>
      <w:proofErr w:type="spellEnd"/>
      <w:r>
        <w:rPr>
          <w:rFonts w:eastAsia="Times New Roman"/>
        </w:rPr>
        <w:t xml:space="preserve">” column) or the time taken on the hit. </w:t>
      </w:r>
    </w:p>
    <w:p w14:paraId="105A3B6C" w14:textId="77777777" w:rsidR="00DE5D47" w:rsidRDefault="00DE5D47" w:rsidP="00DE5D47">
      <w:pPr>
        <w:numPr>
          <w:ilvl w:val="1"/>
          <w:numId w:val="34"/>
        </w:numPr>
        <w:rPr>
          <w:rFonts w:eastAsia="Times New Roman"/>
        </w:rPr>
      </w:pPr>
      <w:r>
        <w:rPr>
          <w:rFonts w:eastAsia="Times New Roman"/>
        </w:rPr>
        <w:t>Based on the time taken, I removed those which took too little time on the hit (less than 1 standard deviation), which leads us to suspect a bot. So by removing anyone who took less than 80 seconds and removing those HITs with less than 3 annotations, we get 4000 good quality hits (“conf_good_agg_withpc.csv”)</w:t>
      </w:r>
    </w:p>
    <w:p w14:paraId="70A6644A" w14:textId="77777777" w:rsidR="00DE5D47" w:rsidRDefault="00DE5D47" w:rsidP="00DE5D47">
      <w:pPr>
        <w:numPr>
          <w:ilvl w:val="0"/>
          <w:numId w:val="34"/>
        </w:numPr>
        <w:rPr>
          <w:rFonts w:eastAsia="Times New Roman"/>
        </w:rPr>
      </w:pPr>
      <w:r>
        <w:rPr>
          <w:rFonts w:eastAsia="Times New Roman"/>
          <w:lang w:eastAsia="en-SG"/>
        </w:rPr>
        <w:lastRenderedPageBreak/>
        <w:t xml:space="preserve">Although there are more fine-grained annotations on this full data, I think we should stick with </w:t>
      </w:r>
      <w:proofErr w:type="spellStart"/>
      <w:r>
        <w:rPr>
          <w:rFonts w:eastAsia="Times New Roman"/>
          <w:lang w:eastAsia="en-SG"/>
        </w:rPr>
        <w:t>gamemoves</w:t>
      </w:r>
      <w:proofErr w:type="spellEnd"/>
      <w:r>
        <w:rPr>
          <w:rFonts w:eastAsia="Times New Roman"/>
          <w:lang w:eastAsia="en-SG"/>
        </w:rPr>
        <w:t xml:space="preserve">, </w:t>
      </w:r>
      <w:proofErr w:type="spellStart"/>
      <w:r>
        <w:rPr>
          <w:rFonts w:eastAsia="Times New Roman"/>
          <w:lang w:eastAsia="en-SG"/>
        </w:rPr>
        <w:t>reasonsing</w:t>
      </w:r>
      <w:proofErr w:type="spellEnd"/>
      <w:r>
        <w:rPr>
          <w:rFonts w:eastAsia="Times New Roman"/>
          <w:lang w:eastAsia="en-SG"/>
        </w:rPr>
        <w:t xml:space="preserve">, </w:t>
      </w:r>
      <w:proofErr w:type="spellStart"/>
      <w:r>
        <w:rPr>
          <w:rFonts w:eastAsia="Times New Roman"/>
          <w:lang w:eastAsia="en-SG"/>
        </w:rPr>
        <w:t>shareinformation</w:t>
      </w:r>
      <w:proofErr w:type="spellEnd"/>
      <w:r>
        <w:rPr>
          <w:rFonts w:eastAsia="Times New Roman"/>
          <w:lang w:eastAsia="en-SG"/>
        </w:rPr>
        <w:t xml:space="preserve">, and rapport (not use the other </w:t>
      </w:r>
      <w:proofErr w:type="spellStart"/>
      <w:r>
        <w:rPr>
          <w:rFonts w:eastAsia="Times New Roman"/>
          <w:lang w:eastAsia="en-SG"/>
        </w:rPr>
        <w:t>finegrained</w:t>
      </w:r>
      <w:proofErr w:type="spellEnd"/>
      <w:r>
        <w:rPr>
          <w:rFonts w:eastAsia="Times New Roman"/>
          <w:lang w:eastAsia="en-SG"/>
        </w:rPr>
        <w:t xml:space="preserve"> ones which could still be dirty)</w:t>
      </w:r>
    </w:p>
    <w:p w14:paraId="3A6264B8" w14:textId="77777777" w:rsidR="00DE5D47" w:rsidRDefault="00DE5D47" w:rsidP="00DE5D47">
      <w:pPr>
        <w:rPr>
          <w:rFonts w:eastAsiaTheme="minorEastAsia"/>
        </w:rPr>
      </w:pPr>
      <w:r>
        <w:rPr>
          <w:lang w:eastAsia="en-SG"/>
        </w:rPr>
        <w:t> </w:t>
      </w:r>
    </w:p>
    <w:p w14:paraId="6BBEA7CE" w14:textId="77777777" w:rsidR="00DE5D47" w:rsidRDefault="00DE5D47" w:rsidP="00DE5D47">
      <w:r>
        <w:rPr>
          <w:lang w:eastAsia="en-SG"/>
        </w:rPr>
        <w:t xml:space="preserve">Let me know if you see any improvement to your models </w:t>
      </w:r>
      <w:proofErr w:type="spellStart"/>
      <w:proofErr w:type="gramStart"/>
      <w:r>
        <w:rPr>
          <w:lang w:eastAsia="en-SG"/>
        </w:rPr>
        <w:t>esp</w:t>
      </w:r>
      <w:proofErr w:type="spellEnd"/>
      <w:proofErr w:type="gramEnd"/>
      <w:r>
        <w:rPr>
          <w:lang w:eastAsia="en-SG"/>
        </w:rPr>
        <w:t xml:space="preserve"> with the </w:t>
      </w:r>
      <w:proofErr w:type="spellStart"/>
      <w:r>
        <w:rPr>
          <w:lang w:eastAsia="en-SG"/>
        </w:rPr>
        <w:t>conf_good</w:t>
      </w:r>
      <w:proofErr w:type="spellEnd"/>
      <w:r>
        <w:rPr>
          <w:lang w:eastAsia="en-SG"/>
        </w:rPr>
        <w:t xml:space="preserve"> data! I really appreciate how much time and effort </w:t>
      </w:r>
      <w:proofErr w:type="spellStart"/>
      <w:r>
        <w:rPr>
          <w:lang w:eastAsia="en-SG"/>
        </w:rPr>
        <w:t>yall</w:t>
      </w:r>
      <w:proofErr w:type="spellEnd"/>
      <w:r>
        <w:rPr>
          <w:lang w:eastAsia="en-SG"/>
        </w:rPr>
        <w:t xml:space="preserve"> are putting into this </w:t>
      </w:r>
      <w:r>
        <w:rPr>
          <w:rFonts w:ascii="Segoe UI Emoji" w:hAnsi="Segoe UI Emoji" w:cs="Segoe UI Emoji"/>
          <w:lang w:eastAsia="en-SG"/>
        </w:rPr>
        <w:t>😊</w:t>
      </w:r>
    </w:p>
    <w:p w14:paraId="0C387630" w14:textId="77777777" w:rsidR="00DE5D47" w:rsidRDefault="00DE5D47" w:rsidP="00DE5D47">
      <w:r>
        <w:rPr>
          <w:lang w:eastAsia="en-SG"/>
        </w:rPr>
        <w:t xml:space="preserve">Talk to you as </w:t>
      </w:r>
      <w:proofErr w:type="spellStart"/>
      <w:r>
        <w:rPr>
          <w:lang w:eastAsia="en-SG"/>
        </w:rPr>
        <w:t>planed</w:t>
      </w:r>
      <w:proofErr w:type="spellEnd"/>
      <w:r>
        <w:rPr>
          <w:lang w:eastAsia="en-SG"/>
        </w:rPr>
        <w:t xml:space="preserve">, I’ll send an invite for </w:t>
      </w:r>
      <w:proofErr w:type="spellStart"/>
      <w:proofErr w:type="gramStart"/>
      <w:r>
        <w:rPr>
          <w:lang w:eastAsia="en-SG"/>
        </w:rPr>
        <w:t>thurs</w:t>
      </w:r>
      <w:proofErr w:type="spellEnd"/>
      <w:proofErr w:type="gramEnd"/>
      <w:r>
        <w:rPr>
          <w:lang w:eastAsia="en-SG"/>
        </w:rPr>
        <w:t xml:space="preserve"> evening.</w:t>
      </w:r>
    </w:p>
    <w:p w14:paraId="58FA166C" w14:textId="77777777" w:rsidR="00DE5D47" w:rsidRPr="003162C7" w:rsidRDefault="00DE5D47" w:rsidP="003162C7"/>
    <w:p w14:paraId="2F6E6F35" w14:textId="5D4DB9DA" w:rsidR="0016320B" w:rsidRDefault="0016320B" w:rsidP="007B1C94">
      <w:pPr>
        <w:pStyle w:val="Heading3"/>
      </w:pPr>
      <w:r>
        <w:t>4 Dec 2020</w:t>
      </w:r>
    </w:p>
    <w:p w14:paraId="4E815A5C" w14:textId="3D10C44C" w:rsidR="0016320B" w:rsidRDefault="0016320B" w:rsidP="0016320B">
      <w:r>
        <w:t xml:space="preserve">Lynnette’s proposed structure </w:t>
      </w:r>
    </w:p>
    <w:p w14:paraId="47476E4D" w14:textId="1A5F5FE2" w:rsidR="0016320B" w:rsidRDefault="0016320B" w:rsidP="0016320B"/>
    <w:p w14:paraId="57EE27C2" w14:textId="2606A670" w:rsidR="0016320B" w:rsidRDefault="0016320B" w:rsidP="0016320B">
      <w:r>
        <w:t xml:space="preserve">Not predicting Trust as I don’t know how to map Rapport to Trust yet… </w:t>
      </w:r>
    </w:p>
    <w:p w14:paraId="29C9DD17" w14:textId="77777777" w:rsidR="0016320B" w:rsidRPr="0016320B" w:rsidRDefault="0016320B" w:rsidP="0016320B"/>
    <w:p w14:paraId="08252BDD" w14:textId="23C833F8" w:rsidR="0016320B" w:rsidRPr="0016320B" w:rsidRDefault="00147E3C" w:rsidP="0016320B">
      <w:r>
        <w:rPr>
          <w:b/>
          <w:noProof/>
        </w:rPr>
        <w:pict w14:anchorId="326C39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45pt;height:231pt">
            <v:imagedata r:id="rId14" o:title="Picture1"/>
          </v:shape>
        </w:pict>
      </w:r>
    </w:p>
    <w:p w14:paraId="611BEAD2" w14:textId="403AEBA2" w:rsidR="002160F5" w:rsidRDefault="002160F5" w:rsidP="007B1C94">
      <w:pPr>
        <w:pStyle w:val="Heading3"/>
      </w:pPr>
      <w:r>
        <w:t>4 Dec 2020</w:t>
      </w:r>
    </w:p>
    <w:p w14:paraId="387A7F14" w14:textId="77777777" w:rsidR="002160F5" w:rsidRPr="002160F5" w:rsidRDefault="002160F5" w:rsidP="002160F5">
      <w:pPr>
        <w:numPr>
          <w:ilvl w:val="0"/>
          <w:numId w:val="30"/>
        </w:numPr>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Rapport annotation update</w:t>
      </w:r>
    </w:p>
    <w:p w14:paraId="4E69F9A2" w14:textId="77777777" w:rsidR="002160F5" w:rsidRPr="002160F5" w:rsidRDefault="002160F5" w:rsidP="002160F5">
      <w:pPr>
        <w:ind w:left="72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broad strategy: go for novelty not rigor in one month</w:t>
      </w:r>
    </w:p>
    <w:p w14:paraId="529A8DBF" w14:textId="77777777" w:rsidR="002160F5" w:rsidRPr="002160F5" w:rsidRDefault="002160F5" w:rsidP="002160F5">
      <w:pPr>
        <w:numPr>
          <w:ilvl w:val="0"/>
          <w:numId w:val="31"/>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 xml:space="preserve">Something for </w:t>
      </w:r>
      <w:proofErr w:type="gramStart"/>
      <w:r w:rsidRPr="002160F5">
        <w:rPr>
          <w:rFonts w:ascii="Arial" w:eastAsia="Times New Roman" w:hAnsi="Arial" w:cs="Arial"/>
          <w:color w:val="000000"/>
          <w:sz w:val="22"/>
          <w:szCs w:val="22"/>
          <w:lang w:val="en-SG" w:eastAsia="en-SG"/>
        </w:rPr>
        <w:t>lynnette</w:t>
      </w:r>
      <w:proofErr w:type="gramEnd"/>
      <w:r w:rsidRPr="002160F5">
        <w:rPr>
          <w:rFonts w:ascii="Arial" w:eastAsia="Times New Roman" w:hAnsi="Arial" w:cs="Arial"/>
          <w:color w:val="000000"/>
          <w:sz w:val="22"/>
          <w:szCs w:val="22"/>
          <w:lang w:val="en-SG" w:eastAsia="en-SG"/>
        </w:rPr>
        <w:t xml:space="preserve"> to consider: predict trust not rapport.</w:t>
      </w:r>
    </w:p>
    <w:p w14:paraId="0E3CC6AF" w14:textId="77777777" w:rsidR="002160F5" w:rsidRPr="002160F5" w:rsidRDefault="002160F5" w:rsidP="002160F5">
      <w:pPr>
        <w:rPr>
          <w:rFonts w:ascii="Times New Roman" w:eastAsia="Times New Roman" w:hAnsi="Times New Roman" w:cs="Times New Roman"/>
          <w:lang w:val="en-SG" w:eastAsia="en-SG"/>
        </w:rPr>
      </w:pPr>
    </w:p>
    <w:p w14:paraId="4C9EE970" w14:textId="77777777" w:rsidR="002160F5" w:rsidRPr="002160F5" w:rsidRDefault="002160F5" w:rsidP="002160F5">
      <w:pPr>
        <w:numPr>
          <w:ilvl w:val="0"/>
          <w:numId w:val="32"/>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1 </w:t>
      </w:r>
    </w:p>
    <w:p w14:paraId="076E3A91" w14:textId="77777777" w:rsidR="002160F5" w:rsidRPr="002160F5" w:rsidRDefault="002160F5" w:rsidP="002160F5">
      <w:pPr>
        <w:ind w:left="1440"/>
        <w:rPr>
          <w:rFonts w:ascii="Times New Roman" w:eastAsia="Times New Roman" w:hAnsi="Times New Roman" w:cs="Times New Roman"/>
          <w:lang w:val="en-SG" w:eastAsia="en-SG"/>
        </w:rPr>
      </w:pPr>
      <w:proofErr w:type="gramStart"/>
      <w:r w:rsidRPr="002160F5">
        <w:rPr>
          <w:rFonts w:ascii="Arial" w:eastAsia="Times New Roman" w:hAnsi="Arial" w:cs="Arial"/>
          <w:color w:val="000000"/>
          <w:sz w:val="22"/>
          <w:szCs w:val="22"/>
          <w:lang w:val="en-SG" w:eastAsia="en-SG"/>
        </w:rPr>
        <w:t>features</w:t>
      </w:r>
      <w:proofErr w:type="gramEnd"/>
      <w:r w:rsidRPr="002160F5">
        <w:rPr>
          <w:rFonts w:ascii="Arial" w:eastAsia="Times New Roman" w:hAnsi="Arial" w:cs="Arial"/>
          <w:color w:val="000000"/>
          <w:sz w:val="22"/>
          <w:szCs w:val="22"/>
          <w:lang w:val="en-SG" w:eastAsia="en-SG"/>
        </w:rPr>
        <w:t xml:space="preserve"> add </w:t>
      </w:r>
      <w:proofErr w:type="spellStart"/>
      <w:r w:rsidRPr="002160F5">
        <w:rPr>
          <w:rFonts w:ascii="Arial" w:eastAsia="Times New Roman" w:hAnsi="Arial" w:cs="Arial"/>
          <w:color w:val="000000"/>
          <w:sz w:val="22"/>
          <w:szCs w:val="22"/>
          <w:lang w:val="en-SG" w:eastAsia="en-SG"/>
        </w:rPr>
        <w:t>karna</w:t>
      </w:r>
      <w:proofErr w:type="spellEnd"/>
      <w:r w:rsidRPr="002160F5">
        <w:rPr>
          <w:rFonts w:ascii="Arial" w:eastAsia="Times New Roman" w:hAnsi="Arial" w:cs="Arial"/>
          <w:color w:val="000000"/>
          <w:sz w:val="22"/>
          <w:szCs w:val="22"/>
          <w:lang w:val="en-SG" w:eastAsia="en-SG"/>
        </w:rPr>
        <w:t xml:space="preserve"> : enough variations to try, hard to claim novelty.</w:t>
      </w:r>
    </w:p>
    <w:p w14:paraId="2AC98E1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echniques: this would need a good understanding of prior art and a lot of implementations in one month</w:t>
      </w:r>
    </w:p>
    <w:p w14:paraId="115CD1CA" w14:textId="77777777" w:rsidR="002160F5" w:rsidRPr="002160F5" w:rsidRDefault="002160F5" w:rsidP="002160F5">
      <w:pPr>
        <w:rPr>
          <w:rFonts w:ascii="Times New Roman" w:eastAsia="Times New Roman" w:hAnsi="Times New Roman" w:cs="Times New Roman"/>
          <w:lang w:val="en-SG" w:eastAsia="en-SG"/>
        </w:rPr>
      </w:pPr>
    </w:p>
    <w:p w14:paraId="30E8E629" w14:textId="77777777" w:rsidR="002160F5" w:rsidRPr="002160F5" w:rsidRDefault="002160F5" w:rsidP="002160F5">
      <w:pPr>
        <w:numPr>
          <w:ilvl w:val="0"/>
          <w:numId w:val="33"/>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2 </w:t>
      </w:r>
    </w:p>
    <w:p w14:paraId="71D27A13"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fusion: in input vs output space.</w:t>
      </w:r>
    </w:p>
    <w:p w14:paraId="32A21A2C"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multitask/transfer learning. </w:t>
      </w:r>
    </w:p>
    <w:p w14:paraId="0FD2D9C9" w14:textId="77777777" w:rsidR="002160F5" w:rsidRPr="002160F5" w:rsidRDefault="002160F5" w:rsidP="002160F5">
      <w:pPr>
        <w:rPr>
          <w:rFonts w:ascii="Times New Roman" w:eastAsia="Times New Roman" w:hAnsi="Times New Roman" w:cs="Times New Roman"/>
          <w:lang w:val="en-SG" w:eastAsia="en-SG"/>
        </w:rPr>
      </w:pPr>
    </w:p>
    <w:p w14:paraId="26F9B8A8" w14:textId="77777777" w:rsidR="002160F5" w:rsidRPr="002160F5" w:rsidRDefault="002160F5" w:rsidP="002160F5">
      <w:pPr>
        <w:ind w:left="1440"/>
        <w:rPr>
          <w:rFonts w:ascii="Times New Roman" w:eastAsia="Times New Roman" w:hAnsi="Times New Roman" w:cs="Times New Roman"/>
          <w:lang w:val="en-SG" w:eastAsia="en-SG"/>
        </w:rPr>
      </w:pPr>
      <w:proofErr w:type="spellStart"/>
      <w:r w:rsidRPr="002160F5">
        <w:rPr>
          <w:rFonts w:ascii="Arial" w:eastAsia="Times New Roman" w:hAnsi="Arial" w:cs="Arial"/>
          <w:color w:val="000000"/>
          <w:sz w:val="22"/>
          <w:szCs w:val="22"/>
          <w:lang w:val="en-SG" w:eastAsia="en-SG"/>
        </w:rPr>
        <w:t>alongwith</w:t>
      </w:r>
      <w:proofErr w:type="spellEnd"/>
      <w:r w:rsidRPr="002160F5">
        <w:rPr>
          <w:rFonts w:ascii="Arial" w:eastAsia="Times New Roman" w:hAnsi="Arial" w:cs="Arial"/>
          <w:color w:val="000000"/>
          <w:sz w:val="22"/>
          <w:szCs w:val="22"/>
          <w:lang w:val="en-SG" w:eastAsia="en-SG"/>
        </w:rPr>
        <w:t xml:space="preserve"> where to add features. </w:t>
      </w:r>
    </w:p>
    <w:p w14:paraId="552DC73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ut it as, for one level of questions the confidence is low. second is high. learn based on the specific classifiers. to predict the major class.</w:t>
      </w:r>
    </w:p>
    <w:p w14:paraId="583F8B8D" w14:textId="77777777" w:rsidR="002160F5" w:rsidRPr="002160F5" w:rsidRDefault="002160F5" w:rsidP="002160F5">
      <w:pPr>
        <w:rPr>
          <w:rFonts w:ascii="Times New Roman" w:eastAsia="Times New Roman" w:hAnsi="Times New Roman" w:cs="Times New Roman"/>
          <w:lang w:val="en-SG" w:eastAsia="en-SG"/>
        </w:rPr>
      </w:pPr>
    </w:p>
    <w:p w14:paraId="18D97784"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 xml:space="preserve">this year's </w:t>
      </w:r>
      <w:proofErr w:type="spellStart"/>
      <w:r w:rsidRPr="002160F5">
        <w:rPr>
          <w:rFonts w:ascii="Arial" w:eastAsia="Times New Roman" w:hAnsi="Arial" w:cs="Arial"/>
          <w:color w:val="000000"/>
          <w:sz w:val="22"/>
          <w:szCs w:val="22"/>
          <w:lang w:val="en-SG" w:eastAsia="en-SG"/>
        </w:rPr>
        <w:t>emnlp</w:t>
      </w:r>
      <w:proofErr w:type="spellEnd"/>
      <w:r w:rsidRPr="002160F5">
        <w:rPr>
          <w:rFonts w:ascii="Arial" w:eastAsia="Times New Roman" w:hAnsi="Arial" w:cs="Arial"/>
          <w:color w:val="000000"/>
          <w:sz w:val="22"/>
          <w:szCs w:val="22"/>
          <w:lang w:val="en-SG" w:eastAsia="en-SG"/>
        </w:rPr>
        <w:t>/</w:t>
      </w:r>
      <w:proofErr w:type="spellStart"/>
      <w:r w:rsidRPr="002160F5">
        <w:rPr>
          <w:rFonts w:ascii="Arial" w:eastAsia="Times New Roman" w:hAnsi="Arial" w:cs="Arial"/>
          <w:color w:val="000000"/>
          <w:sz w:val="22"/>
          <w:szCs w:val="22"/>
          <w:lang w:val="en-SG" w:eastAsia="en-SG"/>
        </w:rPr>
        <w:t>aaai</w:t>
      </w:r>
      <w:proofErr w:type="spellEnd"/>
      <w:r w:rsidRPr="002160F5">
        <w:rPr>
          <w:rFonts w:ascii="Arial" w:eastAsia="Times New Roman" w:hAnsi="Arial" w:cs="Arial"/>
          <w:color w:val="000000"/>
          <w:sz w:val="22"/>
          <w:szCs w:val="22"/>
          <w:lang w:val="en-SG" w:eastAsia="en-SG"/>
        </w:rPr>
        <w:t xml:space="preserve"> literature survey</w:t>
      </w:r>
    </w:p>
    <w:p w14:paraId="69CACDE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group truth: honest annotators of other labels.</w:t>
      </w:r>
    </w:p>
    <w:p w14:paraId="24492328" w14:textId="77777777" w:rsidR="002160F5" w:rsidRPr="002160F5" w:rsidRDefault="002160F5" w:rsidP="002160F5">
      <w:pPr>
        <w:rPr>
          <w:rFonts w:ascii="Times New Roman" w:eastAsia="Times New Roman" w:hAnsi="Times New Roman" w:cs="Times New Roman"/>
          <w:lang w:val="en-SG" w:eastAsia="en-SG"/>
        </w:rPr>
      </w:pPr>
    </w:p>
    <w:p w14:paraId="24D67705"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honesty/confidence in annotator. reinforcement learning reward dependent on that.</w:t>
      </w:r>
    </w:p>
    <w:p w14:paraId="52A0CB3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rain on high-confidence annotations</w:t>
      </w:r>
    </w:p>
    <w:p w14:paraId="7DA0D2F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revious work: summarization, recommendation of clickstream.</w:t>
      </w:r>
    </w:p>
    <w:p w14:paraId="1DCB6E8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simple reward function: sigmoid/ whatever</w:t>
      </w:r>
    </w:p>
    <w:p w14:paraId="1C098A44" w14:textId="775709B2" w:rsidR="00BD1420" w:rsidRDefault="00BD1420" w:rsidP="007B1C94">
      <w:pPr>
        <w:pStyle w:val="Heading3"/>
      </w:pPr>
      <w:r>
        <w:t>2 Dec 2020</w:t>
      </w:r>
    </w:p>
    <w:p w14:paraId="5D26218A" w14:textId="448D45E1" w:rsidR="00BD1420" w:rsidRDefault="00BD1420" w:rsidP="00BD1420">
      <w:r>
        <w:t xml:space="preserve">What we can do… </w:t>
      </w:r>
    </w:p>
    <w:p w14:paraId="7ABEA0C7" w14:textId="7E2ADC8A" w:rsidR="00BD1420" w:rsidRDefault="00BD1420" w:rsidP="00BD1420"/>
    <w:p w14:paraId="4D5B89DA" w14:textId="2271AF6E" w:rsidR="00BD1420" w:rsidRDefault="00147E3C" w:rsidP="00BD1420">
      <w:r>
        <w:pict w14:anchorId="5A23F8DB">
          <v:shape id="_x0000_i1026" type="#_x0000_t75" style="width:219.45pt;height:184.3pt">
            <v:imagedata r:id="rId15" o:title="Picture1"/>
          </v:shape>
        </w:pict>
      </w:r>
    </w:p>
    <w:p w14:paraId="7E63DF81" w14:textId="5882622E" w:rsidR="00993F25" w:rsidRDefault="00993F25" w:rsidP="00BD1420"/>
    <w:p w14:paraId="1CFD648A" w14:textId="273D96B0" w:rsidR="00993F25" w:rsidRDefault="00993F25" w:rsidP="00BD1420">
      <w:r>
        <w:t xml:space="preserve">Running a trained </w:t>
      </w:r>
      <w:proofErr w:type="spellStart"/>
      <w:r>
        <w:t>affcon_rapport</w:t>
      </w:r>
      <w:proofErr w:type="spellEnd"/>
      <w:r>
        <w:t xml:space="preserve"> model on Betrayal dataset</w:t>
      </w:r>
    </w:p>
    <w:p w14:paraId="00CAABA4" w14:textId="4E804781" w:rsidR="00993F25" w:rsidRDefault="00993F25" w:rsidP="00BD1420">
      <w:r>
        <w:t>Made each season a sequence, and annotated each sentence with rapport or not, then totaled up victim/ betrayer scores</w:t>
      </w:r>
    </w:p>
    <w:p w14:paraId="2A43F7FB" w14:textId="0C8D230A" w:rsidR="00993F25" w:rsidRDefault="00993F25" w:rsidP="00BD1420"/>
    <w:p w14:paraId="1D85FBB8" w14:textId="21CD9287" w:rsidR="00993F25" w:rsidRPr="00BD1420" w:rsidRDefault="00993F25" w:rsidP="00BD1420">
      <w:r>
        <w:rPr>
          <w:noProof/>
        </w:rPr>
        <w:drawing>
          <wp:inline distT="0" distB="0" distL="0" distR="0" wp14:anchorId="667AF811" wp14:editId="5AE2CA38">
            <wp:extent cx="2247900" cy="25738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3565" cy="2580366"/>
                    </a:xfrm>
                    <a:prstGeom prst="rect">
                      <a:avLst/>
                    </a:prstGeom>
                  </pic:spPr>
                </pic:pic>
              </a:graphicData>
            </a:graphic>
          </wp:inline>
        </w:drawing>
      </w:r>
    </w:p>
    <w:p w14:paraId="298A6AFD" w14:textId="44B62DD8" w:rsidR="00625701" w:rsidRDefault="00625701" w:rsidP="007B1C94">
      <w:pPr>
        <w:pStyle w:val="Heading3"/>
      </w:pPr>
      <w:r>
        <w:t>1 Dec 2020</w:t>
      </w:r>
    </w:p>
    <w:tbl>
      <w:tblPr>
        <w:tblStyle w:val="TableGrid"/>
        <w:tblW w:w="0" w:type="auto"/>
        <w:tblLook w:val="04A0" w:firstRow="1" w:lastRow="0" w:firstColumn="1" w:lastColumn="0" w:noHBand="0" w:noVBand="1"/>
      </w:tblPr>
      <w:tblGrid>
        <w:gridCol w:w="4505"/>
        <w:gridCol w:w="4505"/>
      </w:tblGrid>
      <w:tr w:rsidR="00625701" w:rsidRPr="00956F64" w14:paraId="0A726914" w14:textId="77777777" w:rsidTr="00BD1420">
        <w:tc>
          <w:tcPr>
            <w:tcW w:w="4505" w:type="dxa"/>
          </w:tcPr>
          <w:p w14:paraId="1F9F0FEA" w14:textId="77777777" w:rsidR="00625701" w:rsidRPr="00956F64" w:rsidRDefault="00625701" w:rsidP="00BD1420">
            <w:pPr>
              <w:rPr>
                <w:b/>
              </w:rPr>
            </w:pPr>
            <w:proofErr w:type="spellStart"/>
            <w:r w:rsidRPr="00956F64">
              <w:rPr>
                <w:b/>
              </w:rPr>
              <w:t>Affcon_gamemove</w:t>
            </w:r>
            <w:proofErr w:type="spellEnd"/>
            <w:r w:rsidRPr="00956F64">
              <w:rPr>
                <w:b/>
              </w:rPr>
              <w:t>=True</w:t>
            </w:r>
          </w:p>
        </w:tc>
        <w:tc>
          <w:tcPr>
            <w:tcW w:w="4505" w:type="dxa"/>
          </w:tcPr>
          <w:p w14:paraId="3432584E" w14:textId="77777777" w:rsidR="00625701" w:rsidRPr="00956F64" w:rsidRDefault="00625701" w:rsidP="00BD1420">
            <w:pPr>
              <w:rPr>
                <w:b/>
              </w:rPr>
            </w:pPr>
            <w:proofErr w:type="spellStart"/>
            <w:r>
              <w:rPr>
                <w:b/>
              </w:rPr>
              <w:t>Affcon_</w:t>
            </w:r>
            <w:r w:rsidRPr="00956F64">
              <w:rPr>
                <w:b/>
              </w:rPr>
              <w:t>gamemove</w:t>
            </w:r>
            <w:proofErr w:type="spellEnd"/>
            <w:r w:rsidRPr="00956F64">
              <w:rPr>
                <w:b/>
              </w:rPr>
              <w:t>=</w:t>
            </w:r>
            <w:r>
              <w:rPr>
                <w:b/>
              </w:rPr>
              <w:t>False</w:t>
            </w:r>
          </w:p>
        </w:tc>
      </w:tr>
      <w:tr w:rsidR="00625701" w14:paraId="43463277" w14:textId="77777777" w:rsidTr="00BD1420">
        <w:tc>
          <w:tcPr>
            <w:tcW w:w="4505" w:type="dxa"/>
          </w:tcPr>
          <w:p w14:paraId="6235D558" w14:textId="77777777" w:rsidR="00625701" w:rsidRDefault="00625701" w:rsidP="00BD1420">
            <w:r>
              <w:lastRenderedPageBreak/>
              <w:t>Mostly looking to reposition</w:t>
            </w:r>
          </w:p>
          <w:p w14:paraId="464669D5" w14:textId="77777777" w:rsidR="00625701" w:rsidRDefault="00625701" w:rsidP="00BD1420">
            <w:r>
              <w:t xml:space="preserve">Move forward but we </w:t>
            </w:r>
          </w:p>
          <w:p w14:paraId="1656FA8E" w14:textId="77777777" w:rsidR="00625701" w:rsidRDefault="00625701" w:rsidP="00BD1420">
            <w:r>
              <w:t>Mostly just need Germany</w:t>
            </w:r>
          </w:p>
          <w:p w14:paraId="21D6DBD3" w14:textId="77777777" w:rsidR="00625701" w:rsidRDefault="00625701" w:rsidP="00BD1420">
            <w:r>
              <w:t>Mostly worried that they</w:t>
            </w:r>
          </w:p>
          <w:p w14:paraId="4ABBF702" w14:textId="77777777" w:rsidR="00625701" w:rsidRDefault="00625701" w:rsidP="00BD1420"/>
          <w:p w14:paraId="27FFDAE6" w14:textId="77777777" w:rsidR="00625701" w:rsidRDefault="00625701" w:rsidP="00BD1420">
            <w:r>
              <w:t>Mostly because concerned</w:t>
            </w:r>
          </w:p>
          <w:p w14:paraId="1D7D74DC" w14:textId="77777777" w:rsidR="00625701" w:rsidRDefault="00625701" w:rsidP="00BD1420">
            <w:r>
              <w:t>Mostly just straight</w:t>
            </w:r>
          </w:p>
          <w:p w14:paraId="70F8E473" w14:textId="77777777" w:rsidR="00625701" w:rsidRDefault="00625701" w:rsidP="00BD1420"/>
          <w:p w14:paraId="17610964" w14:textId="77777777" w:rsidR="00625701" w:rsidRDefault="00625701" w:rsidP="00BD1420">
            <w:r>
              <w:t>Mostly you</w:t>
            </w:r>
          </w:p>
        </w:tc>
        <w:tc>
          <w:tcPr>
            <w:tcW w:w="4505" w:type="dxa"/>
          </w:tcPr>
          <w:p w14:paraId="00B1ED51" w14:textId="77777777" w:rsidR="00625701" w:rsidRDefault="00625701" w:rsidP="00BD1420">
            <w:proofErr w:type="spellStart"/>
            <w:r>
              <w:t>Misclick</w:t>
            </w:r>
            <w:proofErr w:type="spellEnd"/>
            <w:r>
              <w:t xml:space="preserve"> earlier haven lied</w:t>
            </w:r>
          </w:p>
          <w:p w14:paraId="44E9E171" w14:textId="77777777" w:rsidR="00625701" w:rsidRDefault="00625701" w:rsidP="00BD1420">
            <w:r>
              <w:t>Missing orders think he</w:t>
            </w:r>
          </w:p>
          <w:p w14:paraId="5B7A7B8D" w14:textId="77777777" w:rsidR="00625701" w:rsidRDefault="00625701" w:rsidP="00BD1420">
            <w:r>
              <w:t>Mind double check through</w:t>
            </w:r>
          </w:p>
          <w:p w14:paraId="04E2AAD1" w14:textId="77777777" w:rsidR="00625701" w:rsidRDefault="00625701" w:rsidP="00BD1420">
            <w:r>
              <w:t xml:space="preserve">Might have an issue </w:t>
            </w:r>
          </w:p>
          <w:p w14:paraId="06BFB832" w14:textId="77777777" w:rsidR="00625701" w:rsidRDefault="00625701" w:rsidP="00BD1420"/>
          <w:p w14:paraId="040A0659" w14:textId="77777777" w:rsidR="00625701" w:rsidRDefault="00625701" w:rsidP="00BD1420">
            <w:r>
              <w:t>Mere technicality gives</w:t>
            </w:r>
          </w:p>
          <w:p w14:paraId="0FA22FF2" w14:textId="77777777" w:rsidR="00625701" w:rsidRDefault="00625701" w:rsidP="00BD1420">
            <w:r>
              <w:t xml:space="preserve">Might have helped </w:t>
            </w:r>
          </w:p>
          <w:p w14:paraId="5C15FF73" w14:textId="77777777" w:rsidR="00625701" w:rsidRDefault="00625701" w:rsidP="00BD1420"/>
          <w:p w14:paraId="52F5C2E1" w14:textId="77777777" w:rsidR="00625701" w:rsidRDefault="00625701" w:rsidP="00BD1420">
            <w:r>
              <w:t>Might get</w:t>
            </w:r>
          </w:p>
          <w:p w14:paraId="3942255A" w14:textId="77777777" w:rsidR="00625701" w:rsidRDefault="00625701" w:rsidP="00BD1420"/>
          <w:p w14:paraId="399FD1F3" w14:textId="77777777" w:rsidR="00625701" w:rsidRDefault="00625701" w:rsidP="00BD1420">
            <w:r>
              <w:t>mistake</w:t>
            </w:r>
          </w:p>
        </w:tc>
      </w:tr>
      <w:tr w:rsidR="00625701" w:rsidRPr="00956F64" w14:paraId="1C0344EA" w14:textId="77777777" w:rsidTr="00BD1420">
        <w:tc>
          <w:tcPr>
            <w:tcW w:w="4505" w:type="dxa"/>
          </w:tcPr>
          <w:p w14:paraId="770ADB3D" w14:textId="77777777" w:rsidR="00625701" w:rsidRPr="00956F64" w:rsidRDefault="00625701" w:rsidP="00BD1420">
            <w:pPr>
              <w:rPr>
                <w:b/>
              </w:rPr>
            </w:pPr>
            <w:proofErr w:type="spellStart"/>
            <w:r w:rsidRPr="00956F64">
              <w:rPr>
                <w:b/>
              </w:rPr>
              <w:t>Affcon_</w:t>
            </w:r>
            <w:r>
              <w:rPr>
                <w:b/>
              </w:rPr>
              <w:t>reasoning</w:t>
            </w:r>
            <w:proofErr w:type="spellEnd"/>
            <w:r w:rsidRPr="00956F64">
              <w:rPr>
                <w:b/>
              </w:rPr>
              <w:t>=True</w:t>
            </w:r>
          </w:p>
        </w:tc>
        <w:tc>
          <w:tcPr>
            <w:tcW w:w="4505" w:type="dxa"/>
          </w:tcPr>
          <w:p w14:paraId="7689B575" w14:textId="77777777" w:rsidR="00625701" w:rsidRPr="00956F64" w:rsidRDefault="00625701" w:rsidP="00BD1420">
            <w:pPr>
              <w:rPr>
                <w:b/>
              </w:rPr>
            </w:pPr>
            <w:proofErr w:type="spellStart"/>
            <w:r>
              <w:rPr>
                <w:b/>
              </w:rPr>
              <w:t>Affcon</w:t>
            </w:r>
            <w:proofErr w:type="spellEnd"/>
            <w:r>
              <w:rPr>
                <w:b/>
              </w:rPr>
              <w:t>_ reasoning</w:t>
            </w:r>
            <w:r w:rsidRPr="00956F64">
              <w:rPr>
                <w:b/>
              </w:rPr>
              <w:t xml:space="preserve"> =</w:t>
            </w:r>
            <w:r>
              <w:rPr>
                <w:b/>
              </w:rPr>
              <w:t>False</w:t>
            </w:r>
          </w:p>
        </w:tc>
      </w:tr>
      <w:tr w:rsidR="00625701" w:rsidRPr="0030220E" w14:paraId="45F82229" w14:textId="77777777" w:rsidTr="00BD1420">
        <w:tc>
          <w:tcPr>
            <w:tcW w:w="4505" w:type="dxa"/>
          </w:tcPr>
          <w:p w14:paraId="44777EC7" w14:textId="77777777" w:rsidR="00625701" w:rsidRDefault="00625701" w:rsidP="00BD1420">
            <w:r>
              <w:t>Most natural allies on</w:t>
            </w:r>
          </w:p>
          <w:p w14:paraId="374773DB" w14:textId="77777777" w:rsidR="00625701" w:rsidRDefault="00625701" w:rsidP="00BD1420">
            <w:r>
              <w:t xml:space="preserve">Most likely outcome and </w:t>
            </w:r>
          </w:p>
          <w:p w14:paraId="4B34710C" w14:textId="77777777" w:rsidR="00625701" w:rsidRDefault="00625701" w:rsidP="00BD1420">
            <w:r>
              <w:t xml:space="preserve">Most over </w:t>
            </w:r>
            <w:proofErr w:type="spellStart"/>
            <w:r>
              <w:t>est</w:t>
            </w:r>
            <w:proofErr w:type="spellEnd"/>
            <w:r>
              <w:t xml:space="preserve"> </w:t>
            </w:r>
            <w:proofErr w:type="spellStart"/>
            <w:r>
              <w:t>overdog</w:t>
            </w:r>
            <w:proofErr w:type="spellEnd"/>
          </w:p>
          <w:p w14:paraId="35E1C70E" w14:textId="77777777" w:rsidR="00625701" w:rsidRDefault="00625701" w:rsidP="00BD1420">
            <w:r>
              <w:t>Most of the day</w:t>
            </w:r>
          </w:p>
          <w:p w14:paraId="319E3AEE" w14:textId="77777777" w:rsidR="00625701" w:rsidRDefault="00625701" w:rsidP="00BD1420"/>
          <w:p w14:paraId="1E4783F2" w14:textId="77777777" w:rsidR="00625701" w:rsidRDefault="00625701" w:rsidP="00BD1420">
            <w:r>
              <w:t>Most likely to</w:t>
            </w:r>
          </w:p>
          <w:p w14:paraId="389D9955" w14:textId="77777777" w:rsidR="00625701" w:rsidRDefault="00625701" w:rsidP="00BD1420"/>
          <w:p w14:paraId="1110111F" w14:textId="77777777" w:rsidR="00625701" w:rsidRDefault="00625701" w:rsidP="00BD1420">
            <w:r>
              <w:t>Most logical</w:t>
            </w:r>
          </w:p>
          <w:p w14:paraId="306D916D" w14:textId="77777777" w:rsidR="00625701" w:rsidRPr="0030220E" w:rsidRDefault="00625701" w:rsidP="00BD1420">
            <w:r>
              <w:t>Most natural</w:t>
            </w:r>
          </w:p>
        </w:tc>
        <w:tc>
          <w:tcPr>
            <w:tcW w:w="4505" w:type="dxa"/>
          </w:tcPr>
          <w:p w14:paraId="7670E127" w14:textId="77777777" w:rsidR="00625701" w:rsidRDefault="00625701" w:rsidP="00BD1420">
            <w:r>
              <w:t>Moving out of the</w:t>
            </w:r>
          </w:p>
          <w:p w14:paraId="637A9E36" w14:textId="77777777" w:rsidR="00625701" w:rsidRDefault="00625701" w:rsidP="00BD1420">
            <w:r>
              <w:t>Much interesting to say</w:t>
            </w:r>
          </w:p>
          <w:p w14:paraId="72145FFF" w14:textId="77777777" w:rsidR="00625701" w:rsidRDefault="00625701" w:rsidP="00BD1420">
            <w:r>
              <w:t>Moving my fleet down</w:t>
            </w:r>
          </w:p>
          <w:p w14:paraId="12B3A670" w14:textId="77777777" w:rsidR="00625701" w:rsidRDefault="00625701" w:rsidP="00BD1420">
            <w:r>
              <w:t>Much naval power to</w:t>
            </w:r>
          </w:p>
          <w:p w14:paraId="1104C047" w14:textId="77777777" w:rsidR="00625701" w:rsidRDefault="00625701" w:rsidP="00BD1420"/>
          <w:p w14:paraId="7E510FFF" w14:textId="77777777" w:rsidR="00625701" w:rsidRDefault="00625701" w:rsidP="00BD1420">
            <w:r>
              <w:t>My moves planned</w:t>
            </w:r>
          </w:p>
          <w:p w14:paraId="06DFB049" w14:textId="77777777" w:rsidR="00625701" w:rsidRDefault="00625701" w:rsidP="00BD1420">
            <w:r>
              <w:t>Much better to</w:t>
            </w:r>
          </w:p>
          <w:p w14:paraId="4E7AA3BB" w14:textId="77777777" w:rsidR="00625701" w:rsidRDefault="00625701" w:rsidP="00BD1420">
            <w:r>
              <w:t xml:space="preserve">Much better for </w:t>
            </w:r>
          </w:p>
          <w:p w14:paraId="51E81426" w14:textId="77777777" w:rsidR="00625701" w:rsidRDefault="00625701" w:rsidP="00BD1420"/>
          <w:p w14:paraId="4F59E021" w14:textId="77777777" w:rsidR="00625701" w:rsidRPr="0030220E" w:rsidRDefault="00625701" w:rsidP="00BD1420">
            <w:r>
              <w:t>Moving away</w:t>
            </w:r>
          </w:p>
        </w:tc>
      </w:tr>
      <w:tr w:rsidR="00625701" w:rsidRPr="0030220E" w14:paraId="7C8B4C95" w14:textId="77777777" w:rsidTr="00BD1420">
        <w:tc>
          <w:tcPr>
            <w:tcW w:w="4505" w:type="dxa"/>
          </w:tcPr>
          <w:p w14:paraId="5B43665F" w14:textId="77777777" w:rsidR="00625701" w:rsidRPr="0030220E" w:rsidRDefault="00625701" w:rsidP="00BD1420">
            <w:pPr>
              <w:rPr>
                <w:b/>
              </w:rPr>
            </w:pPr>
            <w:proofErr w:type="spellStart"/>
            <w:r w:rsidRPr="0030220E">
              <w:rPr>
                <w:b/>
              </w:rPr>
              <w:t>Affcon_shareinformation</w:t>
            </w:r>
            <w:proofErr w:type="spellEnd"/>
            <w:r w:rsidRPr="0030220E">
              <w:rPr>
                <w:b/>
              </w:rPr>
              <w:t>=True</w:t>
            </w:r>
          </w:p>
        </w:tc>
        <w:tc>
          <w:tcPr>
            <w:tcW w:w="4505" w:type="dxa"/>
          </w:tcPr>
          <w:p w14:paraId="43BB1E6E" w14:textId="77777777" w:rsidR="00625701" w:rsidRPr="0030220E" w:rsidRDefault="00625701" w:rsidP="00BD1420">
            <w:pPr>
              <w:rPr>
                <w:b/>
              </w:rPr>
            </w:pPr>
            <w:proofErr w:type="spellStart"/>
            <w:r w:rsidRPr="0030220E">
              <w:rPr>
                <w:b/>
              </w:rPr>
              <w:t>Affcon_shareinformation</w:t>
            </w:r>
            <w:proofErr w:type="spellEnd"/>
            <w:r w:rsidRPr="0030220E">
              <w:rPr>
                <w:b/>
              </w:rPr>
              <w:t>=True</w:t>
            </w:r>
          </w:p>
        </w:tc>
      </w:tr>
      <w:tr w:rsidR="00625701" w14:paraId="092C31BD" w14:textId="77777777" w:rsidTr="00BD1420">
        <w:tc>
          <w:tcPr>
            <w:tcW w:w="4505" w:type="dxa"/>
          </w:tcPr>
          <w:p w14:paraId="0705DC2E" w14:textId="77777777" w:rsidR="00625701" w:rsidRDefault="00625701" w:rsidP="00BD1420">
            <w:r>
              <w:t>Means of gaining ground</w:t>
            </w:r>
          </w:p>
          <w:p w14:paraId="06DC817E" w14:textId="77777777" w:rsidR="00625701" w:rsidRDefault="00625701" w:rsidP="00BD1420">
            <w:r>
              <w:t>Mean you could possibly</w:t>
            </w:r>
          </w:p>
          <w:p w14:paraId="54607BC4" w14:textId="77777777" w:rsidR="00625701" w:rsidRDefault="00625701" w:rsidP="00BD1420">
            <w:r>
              <w:t>Mean you decide to</w:t>
            </w:r>
          </w:p>
          <w:p w14:paraId="1478E280" w14:textId="77777777" w:rsidR="00625701" w:rsidRDefault="00625701" w:rsidP="00BD1420"/>
          <w:p w14:paraId="7C96093C" w14:textId="77777777" w:rsidR="00625701" w:rsidRDefault="00625701" w:rsidP="00BD1420">
            <w:r>
              <w:t>Mean no truce</w:t>
            </w:r>
          </w:p>
          <w:p w14:paraId="22ED409B" w14:textId="77777777" w:rsidR="00625701" w:rsidRDefault="00625701" w:rsidP="00BD1420"/>
          <w:p w14:paraId="02D42CE4" w14:textId="77777777" w:rsidR="00625701" w:rsidRDefault="00625701" w:rsidP="00BD1420">
            <w:r>
              <w:t>Mean you and</w:t>
            </w:r>
          </w:p>
        </w:tc>
        <w:tc>
          <w:tcPr>
            <w:tcW w:w="4505" w:type="dxa"/>
          </w:tcPr>
          <w:p w14:paraId="20CACB3F" w14:textId="77777777" w:rsidR="00625701" w:rsidRDefault="00625701" w:rsidP="00BD1420">
            <w:r>
              <w:t>Much prefer that we</w:t>
            </w:r>
          </w:p>
          <w:p w14:paraId="1EE3EE02" w14:textId="77777777" w:rsidR="00625701" w:rsidRDefault="00625701" w:rsidP="00BD1420">
            <w:r>
              <w:t>Much prefer playing this</w:t>
            </w:r>
          </w:p>
          <w:p w14:paraId="292E7D19" w14:textId="77777777" w:rsidR="00625701" w:rsidRDefault="00625701" w:rsidP="00BD1420"/>
          <w:p w14:paraId="7781EEA9" w14:textId="77777777" w:rsidR="00625701" w:rsidRDefault="00625701" w:rsidP="00BD1420">
            <w:r>
              <w:t>Much longer when</w:t>
            </w:r>
          </w:p>
          <w:p w14:paraId="4EADCDA4" w14:textId="77777777" w:rsidR="00625701" w:rsidRDefault="00625701" w:rsidP="00BD1420">
            <w:r>
              <w:t>Much suspicion before</w:t>
            </w:r>
          </w:p>
          <w:p w14:paraId="7CB6FD58" w14:textId="77777777" w:rsidR="00625701" w:rsidRDefault="00625701" w:rsidP="00BD1420">
            <w:r>
              <w:t xml:space="preserve">Much higher side </w:t>
            </w:r>
          </w:p>
          <w:p w14:paraId="132200F9" w14:textId="77777777" w:rsidR="00625701" w:rsidRDefault="00625701" w:rsidP="00BD1420"/>
          <w:p w14:paraId="1A8C086E" w14:textId="77777777" w:rsidR="00625701" w:rsidRDefault="00625701" w:rsidP="00BD1420">
            <w:r>
              <w:t>Much stronger</w:t>
            </w:r>
          </w:p>
        </w:tc>
      </w:tr>
    </w:tbl>
    <w:p w14:paraId="0D97AD64" w14:textId="5D7B4347" w:rsidR="00625701" w:rsidRDefault="00625701" w:rsidP="00625701"/>
    <w:tbl>
      <w:tblPr>
        <w:tblStyle w:val="TableGrid"/>
        <w:tblW w:w="0" w:type="auto"/>
        <w:tblLook w:val="04A0" w:firstRow="1" w:lastRow="0" w:firstColumn="1" w:lastColumn="0" w:noHBand="0" w:noVBand="1"/>
      </w:tblPr>
      <w:tblGrid>
        <w:gridCol w:w="3286"/>
        <w:gridCol w:w="1897"/>
        <w:gridCol w:w="1906"/>
        <w:gridCol w:w="1921"/>
      </w:tblGrid>
      <w:tr w:rsidR="00485EBB" w14:paraId="6DB8ACA5" w14:textId="77777777" w:rsidTr="00BD1420">
        <w:tc>
          <w:tcPr>
            <w:tcW w:w="3286" w:type="dxa"/>
          </w:tcPr>
          <w:p w14:paraId="531DF527" w14:textId="77777777" w:rsidR="00485EBB" w:rsidRDefault="00485EBB" w:rsidP="00BD1420"/>
        </w:tc>
        <w:tc>
          <w:tcPr>
            <w:tcW w:w="2004" w:type="dxa"/>
          </w:tcPr>
          <w:p w14:paraId="3F52ADD6" w14:textId="77777777" w:rsidR="00485EBB" w:rsidRDefault="00485EBB" w:rsidP="00BD1420"/>
        </w:tc>
        <w:tc>
          <w:tcPr>
            <w:tcW w:w="2030" w:type="dxa"/>
          </w:tcPr>
          <w:p w14:paraId="61E3CE52" w14:textId="77777777" w:rsidR="00485EBB" w:rsidRDefault="00485EBB" w:rsidP="00BD1420"/>
        </w:tc>
        <w:tc>
          <w:tcPr>
            <w:tcW w:w="2030" w:type="dxa"/>
          </w:tcPr>
          <w:p w14:paraId="7B6F08FC" w14:textId="77777777" w:rsidR="00485EBB" w:rsidRDefault="00485EBB" w:rsidP="00BD1420"/>
        </w:tc>
      </w:tr>
      <w:tr w:rsidR="00485EBB" w14:paraId="7AAC4033" w14:textId="77777777" w:rsidTr="00BD1420">
        <w:tc>
          <w:tcPr>
            <w:tcW w:w="3286" w:type="dxa"/>
          </w:tcPr>
          <w:p w14:paraId="60C434F1" w14:textId="77777777" w:rsidR="00485EBB" w:rsidRDefault="00485EBB" w:rsidP="00BD1420">
            <w:r>
              <w:t>Average</w:t>
            </w:r>
          </w:p>
        </w:tc>
        <w:tc>
          <w:tcPr>
            <w:tcW w:w="2004" w:type="dxa"/>
          </w:tcPr>
          <w:p w14:paraId="622FFD41" w14:textId="77777777" w:rsidR="00485EBB" w:rsidRDefault="00485EBB" w:rsidP="00BD1420"/>
        </w:tc>
        <w:tc>
          <w:tcPr>
            <w:tcW w:w="2030" w:type="dxa"/>
          </w:tcPr>
          <w:p w14:paraId="6613A28B" w14:textId="77777777" w:rsidR="00485EBB" w:rsidRDefault="00485EBB" w:rsidP="00BD1420"/>
        </w:tc>
        <w:tc>
          <w:tcPr>
            <w:tcW w:w="2030" w:type="dxa"/>
          </w:tcPr>
          <w:p w14:paraId="1A4F98F9" w14:textId="77777777" w:rsidR="00485EBB" w:rsidRDefault="00485EBB" w:rsidP="00BD1420"/>
        </w:tc>
      </w:tr>
      <w:tr w:rsidR="00485EBB" w14:paraId="78562B22" w14:textId="77777777" w:rsidTr="00BD1420">
        <w:tc>
          <w:tcPr>
            <w:tcW w:w="3286" w:type="dxa"/>
          </w:tcPr>
          <w:p w14:paraId="3D27EA20" w14:textId="77777777" w:rsidR="00485EBB" w:rsidRDefault="00485EBB" w:rsidP="00BD1420">
            <w:proofErr w:type="spellStart"/>
            <w:r>
              <w:t>Affcon_reasoning</w:t>
            </w:r>
            <w:proofErr w:type="spellEnd"/>
            <w:r>
              <w:t>=True</w:t>
            </w:r>
          </w:p>
        </w:tc>
        <w:tc>
          <w:tcPr>
            <w:tcW w:w="2004" w:type="dxa"/>
          </w:tcPr>
          <w:p w14:paraId="3F4DA25F" w14:textId="77777777" w:rsidR="00485EBB" w:rsidRDefault="00485EBB" w:rsidP="00BD1420">
            <w:r>
              <w:t>6.8131</w:t>
            </w:r>
          </w:p>
        </w:tc>
        <w:tc>
          <w:tcPr>
            <w:tcW w:w="2030" w:type="dxa"/>
          </w:tcPr>
          <w:p w14:paraId="205ADAB3" w14:textId="77777777" w:rsidR="00485EBB" w:rsidRDefault="00485EBB" w:rsidP="00BD1420">
            <w:r>
              <w:t>4.5499</w:t>
            </w:r>
          </w:p>
        </w:tc>
        <w:tc>
          <w:tcPr>
            <w:tcW w:w="2030" w:type="dxa"/>
          </w:tcPr>
          <w:p w14:paraId="5884C3BE" w14:textId="77777777" w:rsidR="00485EBB" w:rsidRDefault="00485EBB" w:rsidP="00BD1420">
            <w:r>
              <w:t>1.4327</w:t>
            </w:r>
          </w:p>
        </w:tc>
      </w:tr>
      <w:tr w:rsidR="00485EBB" w14:paraId="6F2BC436" w14:textId="77777777" w:rsidTr="00BD1420">
        <w:tc>
          <w:tcPr>
            <w:tcW w:w="3286" w:type="dxa"/>
          </w:tcPr>
          <w:p w14:paraId="1CC1B2C3" w14:textId="77777777" w:rsidR="00485EBB" w:rsidRDefault="00485EBB" w:rsidP="00BD1420">
            <w:proofErr w:type="spellStart"/>
            <w:r>
              <w:t>Affcon_reasoning</w:t>
            </w:r>
            <w:proofErr w:type="spellEnd"/>
            <w:r>
              <w:t>=False</w:t>
            </w:r>
          </w:p>
        </w:tc>
        <w:tc>
          <w:tcPr>
            <w:tcW w:w="2004" w:type="dxa"/>
          </w:tcPr>
          <w:p w14:paraId="4DF39C9C" w14:textId="77777777" w:rsidR="00485EBB" w:rsidRDefault="00485EBB" w:rsidP="00BD1420">
            <w:r>
              <w:t>5.20708</w:t>
            </w:r>
          </w:p>
        </w:tc>
        <w:tc>
          <w:tcPr>
            <w:tcW w:w="2030" w:type="dxa"/>
          </w:tcPr>
          <w:p w14:paraId="15CBE83D" w14:textId="77777777" w:rsidR="00485EBB" w:rsidRDefault="00485EBB" w:rsidP="00BD1420">
            <w:r>
              <w:t>4.1776</w:t>
            </w:r>
          </w:p>
        </w:tc>
        <w:tc>
          <w:tcPr>
            <w:tcW w:w="2030" w:type="dxa"/>
          </w:tcPr>
          <w:p w14:paraId="4A991E49" w14:textId="77777777" w:rsidR="00485EBB" w:rsidRDefault="00485EBB" w:rsidP="00BD1420">
            <w:r>
              <w:t>1.13518</w:t>
            </w:r>
          </w:p>
        </w:tc>
      </w:tr>
      <w:tr w:rsidR="00485EBB" w14:paraId="7C47C679" w14:textId="77777777" w:rsidTr="00BD1420">
        <w:tc>
          <w:tcPr>
            <w:tcW w:w="3286" w:type="dxa"/>
          </w:tcPr>
          <w:p w14:paraId="7D1348D2" w14:textId="77777777" w:rsidR="00485EBB" w:rsidRDefault="00485EBB" w:rsidP="00BD1420"/>
        </w:tc>
        <w:tc>
          <w:tcPr>
            <w:tcW w:w="2004" w:type="dxa"/>
          </w:tcPr>
          <w:p w14:paraId="67DD8E35" w14:textId="77777777" w:rsidR="00485EBB" w:rsidRDefault="00485EBB" w:rsidP="00BD1420"/>
        </w:tc>
        <w:tc>
          <w:tcPr>
            <w:tcW w:w="2030" w:type="dxa"/>
          </w:tcPr>
          <w:p w14:paraId="39A57314" w14:textId="77777777" w:rsidR="00485EBB" w:rsidRDefault="00485EBB" w:rsidP="00BD1420"/>
        </w:tc>
        <w:tc>
          <w:tcPr>
            <w:tcW w:w="2030" w:type="dxa"/>
          </w:tcPr>
          <w:p w14:paraId="1B3C885B" w14:textId="77777777" w:rsidR="00485EBB" w:rsidRDefault="00485EBB" w:rsidP="00BD1420"/>
        </w:tc>
      </w:tr>
      <w:tr w:rsidR="00485EBB" w14:paraId="6029A9EB" w14:textId="77777777" w:rsidTr="00BD1420">
        <w:tc>
          <w:tcPr>
            <w:tcW w:w="3286" w:type="dxa"/>
          </w:tcPr>
          <w:p w14:paraId="689611BB" w14:textId="77777777" w:rsidR="00485EBB" w:rsidRDefault="00485EBB" w:rsidP="00BD1420">
            <w:r>
              <w:t>Per Text</w:t>
            </w:r>
          </w:p>
        </w:tc>
        <w:tc>
          <w:tcPr>
            <w:tcW w:w="2004" w:type="dxa"/>
          </w:tcPr>
          <w:p w14:paraId="603323D9" w14:textId="77777777" w:rsidR="00485EBB" w:rsidRDefault="00485EBB" w:rsidP="00BD1420"/>
        </w:tc>
        <w:tc>
          <w:tcPr>
            <w:tcW w:w="2030" w:type="dxa"/>
          </w:tcPr>
          <w:p w14:paraId="24F331C5" w14:textId="77777777" w:rsidR="00485EBB" w:rsidRDefault="00485EBB" w:rsidP="00BD1420"/>
        </w:tc>
        <w:tc>
          <w:tcPr>
            <w:tcW w:w="2030" w:type="dxa"/>
          </w:tcPr>
          <w:p w14:paraId="20C928A9" w14:textId="77777777" w:rsidR="00485EBB" w:rsidRDefault="00485EBB" w:rsidP="00BD1420"/>
        </w:tc>
      </w:tr>
      <w:tr w:rsidR="00485EBB" w14:paraId="06E1AB0F" w14:textId="77777777" w:rsidTr="00BD1420">
        <w:tc>
          <w:tcPr>
            <w:tcW w:w="3286" w:type="dxa"/>
          </w:tcPr>
          <w:p w14:paraId="396883FF" w14:textId="77777777" w:rsidR="00485EBB" w:rsidRDefault="00485EBB" w:rsidP="00BD1420">
            <w:proofErr w:type="spellStart"/>
            <w:r>
              <w:t>Affcon_reasoning</w:t>
            </w:r>
            <w:proofErr w:type="spellEnd"/>
            <w:r>
              <w:t>=True</w:t>
            </w:r>
          </w:p>
        </w:tc>
        <w:tc>
          <w:tcPr>
            <w:tcW w:w="2004" w:type="dxa"/>
          </w:tcPr>
          <w:p w14:paraId="799CAF7D" w14:textId="77777777" w:rsidR="00485EBB" w:rsidRDefault="00485EBB" w:rsidP="00BD1420">
            <w:r>
              <w:t>5.4780</w:t>
            </w:r>
          </w:p>
          <w:p w14:paraId="0B055728" w14:textId="77777777" w:rsidR="00485EBB" w:rsidRDefault="00485EBB" w:rsidP="00BD1420">
            <w:r>
              <w:t>Std 5.7796</w:t>
            </w:r>
          </w:p>
        </w:tc>
        <w:tc>
          <w:tcPr>
            <w:tcW w:w="2030" w:type="dxa"/>
          </w:tcPr>
          <w:p w14:paraId="66ED6009" w14:textId="77777777" w:rsidR="00485EBB" w:rsidRDefault="00485EBB" w:rsidP="00BD1420">
            <w:r>
              <w:t>3.6071</w:t>
            </w:r>
          </w:p>
          <w:p w14:paraId="3B8A368D" w14:textId="77777777" w:rsidR="00485EBB" w:rsidRDefault="00485EBB" w:rsidP="00BD1420">
            <w:r>
              <w:t>Std 5.123</w:t>
            </w:r>
          </w:p>
        </w:tc>
        <w:tc>
          <w:tcPr>
            <w:tcW w:w="2030" w:type="dxa"/>
          </w:tcPr>
          <w:p w14:paraId="405B8DAC" w14:textId="77777777" w:rsidR="00485EBB" w:rsidRDefault="00485EBB" w:rsidP="00BD1420">
            <w:r>
              <w:t>1.0990</w:t>
            </w:r>
          </w:p>
          <w:p w14:paraId="1356E025" w14:textId="77777777" w:rsidR="00485EBB" w:rsidRDefault="00485EBB" w:rsidP="00BD1420">
            <w:r>
              <w:t>Std 3.0834</w:t>
            </w:r>
          </w:p>
        </w:tc>
      </w:tr>
      <w:tr w:rsidR="00485EBB" w14:paraId="3F854956" w14:textId="77777777" w:rsidTr="00BD1420">
        <w:tc>
          <w:tcPr>
            <w:tcW w:w="3286" w:type="dxa"/>
          </w:tcPr>
          <w:p w14:paraId="1A6C1A18" w14:textId="77777777" w:rsidR="00485EBB" w:rsidRDefault="00485EBB" w:rsidP="00BD1420">
            <w:proofErr w:type="spellStart"/>
            <w:r>
              <w:t>Affcon_reasoning</w:t>
            </w:r>
            <w:proofErr w:type="spellEnd"/>
            <w:r>
              <w:t>=False</w:t>
            </w:r>
          </w:p>
        </w:tc>
        <w:tc>
          <w:tcPr>
            <w:tcW w:w="2004" w:type="dxa"/>
          </w:tcPr>
          <w:p w14:paraId="4031D4AC" w14:textId="77777777" w:rsidR="00485EBB" w:rsidRDefault="00485EBB" w:rsidP="00BD1420">
            <w:r>
              <w:t>5.0539</w:t>
            </w:r>
          </w:p>
          <w:p w14:paraId="52B8AF0A" w14:textId="77777777" w:rsidR="00485EBB" w:rsidRDefault="00485EBB" w:rsidP="00BD1420">
            <w:r>
              <w:t>Std 6.0794</w:t>
            </w:r>
          </w:p>
        </w:tc>
        <w:tc>
          <w:tcPr>
            <w:tcW w:w="2030" w:type="dxa"/>
          </w:tcPr>
          <w:p w14:paraId="121FE355" w14:textId="77777777" w:rsidR="00485EBB" w:rsidRDefault="00485EBB" w:rsidP="00BD1420">
            <w:r>
              <w:t>4.7869</w:t>
            </w:r>
          </w:p>
          <w:p w14:paraId="6C60FF67" w14:textId="77777777" w:rsidR="00485EBB" w:rsidRDefault="00485EBB" w:rsidP="00BD1420">
            <w:r>
              <w:t>Std 6.1776</w:t>
            </w:r>
          </w:p>
        </w:tc>
        <w:tc>
          <w:tcPr>
            <w:tcW w:w="2030" w:type="dxa"/>
          </w:tcPr>
          <w:p w14:paraId="60331637" w14:textId="77777777" w:rsidR="00485EBB" w:rsidRDefault="00485EBB" w:rsidP="00BD1420">
            <w:r>
              <w:t>1.0017</w:t>
            </w:r>
          </w:p>
          <w:p w14:paraId="22E8294E" w14:textId="77777777" w:rsidR="00485EBB" w:rsidRDefault="00485EBB" w:rsidP="00BD1420">
            <w:r>
              <w:t>Std 3.0986</w:t>
            </w:r>
          </w:p>
        </w:tc>
      </w:tr>
      <w:tr w:rsidR="00485EBB" w14:paraId="5564F1E9" w14:textId="77777777" w:rsidTr="00BD1420">
        <w:tc>
          <w:tcPr>
            <w:tcW w:w="3286" w:type="dxa"/>
          </w:tcPr>
          <w:p w14:paraId="775B4453" w14:textId="77777777" w:rsidR="00485EBB" w:rsidRDefault="00485EBB" w:rsidP="00BD1420"/>
        </w:tc>
        <w:tc>
          <w:tcPr>
            <w:tcW w:w="2004" w:type="dxa"/>
          </w:tcPr>
          <w:p w14:paraId="03592D6D" w14:textId="77777777" w:rsidR="00485EBB" w:rsidRDefault="00485EBB" w:rsidP="00BD1420"/>
        </w:tc>
        <w:tc>
          <w:tcPr>
            <w:tcW w:w="2030" w:type="dxa"/>
          </w:tcPr>
          <w:p w14:paraId="0F305916" w14:textId="77777777" w:rsidR="00485EBB" w:rsidRDefault="00485EBB" w:rsidP="00BD1420"/>
        </w:tc>
        <w:tc>
          <w:tcPr>
            <w:tcW w:w="2030" w:type="dxa"/>
          </w:tcPr>
          <w:p w14:paraId="4CD65418" w14:textId="77777777" w:rsidR="00485EBB" w:rsidRDefault="00485EBB" w:rsidP="00BD1420"/>
        </w:tc>
      </w:tr>
      <w:tr w:rsidR="00485EBB" w14:paraId="6C58C6EF" w14:textId="77777777" w:rsidTr="00BD1420">
        <w:tc>
          <w:tcPr>
            <w:tcW w:w="3286" w:type="dxa"/>
          </w:tcPr>
          <w:p w14:paraId="1CA165A4" w14:textId="77777777" w:rsidR="00485EBB" w:rsidRDefault="00485EBB" w:rsidP="00BD1420">
            <w:r>
              <w:t>Average</w:t>
            </w:r>
          </w:p>
        </w:tc>
        <w:tc>
          <w:tcPr>
            <w:tcW w:w="2004" w:type="dxa"/>
          </w:tcPr>
          <w:p w14:paraId="76C510ED" w14:textId="77777777" w:rsidR="00485EBB" w:rsidRDefault="00485EBB" w:rsidP="00BD1420"/>
        </w:tc>
        <w:tc>
          <w:tcPr>
            <w:tcW w:w="2030" w:type="dxa"/>
          </w:tcPr>
          <w:p w14:paraId="012757D3" w14:textId="77777777" w:rsidR="00485EBB" w:rsidRDefault="00485EBB" w:rsidP="00BD1420"/>
        </w:tc>
        <w:tc>
          <w:tcPr>
            <w:tcW w:w="2030" w:type="dxa"/>
          </w:tcPr>
          <w:p w14:paraId="5D60F9B7" w14:textId="77777777" w:rsidR="00485EBB" w:rsidRDefault="00485EBB" w:rsidP="00BD1420"/>
        </w:tc>
      </w:tr>
      <w:tr w:rsidR="00485EBB" w14:paraId="4B717247" w14:textId="77777777" w:rsidTr="00BD1420">
        <w:tc>
          <w:tcPr>
            <w:tcW w:w="3286" w:type="dxa"/>
          </w:tcPr>
          <w:p w14:paraId="24D4A1E2" w14:textId="77777777" w:rsidR="00485EBB" w:rsidRDefault="00485EBB" w:rsidP="00BD1420">
            <w:proofErr w:type="spellStart"/>
            <w:r>
              <w:t>Affcon_shareinformation</w:t>
            </w:r>
            <w:proofErr w:type="spellEnd"/>
            <w:r>
              <w:t>=True</w:t>
            </w:r>
          </w:p>
        </w:tc>
        <w:tc>
          <w:tcPr>
            <w:tcW w:w="2004" w:type="dxa"/>
          </w:tcPr>
          <w:p w14:paraId="0C5313AD" w14:textId="77777777" w:rsidR="00485EBB" w:rsidRDefault="00485EBB" w:rsidP="00BD1420">
            <w:r>
              <w:t>6.23964</w:t>
            </w:r>
          </w:p>
        </w:tc>
        <w:tc>
          <w:tcPr>
            <w:tcW w:w="2030" w:type="dxa"/>
          </w:tcPr>
          <w:p w14:paraId="6A268CA4" w14:textId="77777777" w:rsidR="00485EBB" w:rsidRDefault="00485EBB" w:rsidP="00BD1420">
            <w:r>
              <w:t>4.25879</w:t>
            </w:r>
          </w:p>
        </w:tc>
        <w:tc>
          <w:tcPr>
            <w:tcW w:w="2030" w:type="dxa"/>
          </w:tcPr>
          <w:p w14:paraId="63EE63A4" w14:textId="77777777" w:rsidR="00485EBB" w:rsidRDefault="00485EBB" w:rsidP="00BD1420">
            <w:r>
              <w:t>1.564909</w:t>
            </w:r>
          </w:p>
        </w:tc>
      </w:tr>
      <w:tr w:rsidR="00485EBB" w14:paraId="38B7B9A0" w14:textId="77777777" w:rsidTr="00BD1420">
        <w:tc>
          <w:tcPr>
            <w:tcW w:w="3286" w:type="dxa"/>
          </w:tcPr>
          <w:p w14:paraId="5A39F69E" w14:textId="77777777" w:rsidR="00485EBB" w:rsidRDefault="00485EBB" w:rsidP="00BD1420">
            <w:proofErr w:type="spellStart"/>
            <w:r>
              <w:t>Affcon_shareinformation</w:t>
            </w:r>
            <w:proofErr w:type="spellEnd"/>
            <w:r>
              <w:t>=False</w:t>
            </w:r>
          </w:p>
        </w:tc>
        <w:tc>
          <w:tcPr>
            <w:tcW w:w="2004" w:type="dxa"/>
          </w:tcPr>
          <w:p w14:paraId="7CB6E9A8" w14:textId="77777777" w:rsidR="00485EBB" w:rsidRDefault="00485EBB" w:rsidP="00BD1420">
            <w:r>
              <w:t>6.177136</w:t>
            </w:r>
          </w:p>
        </w:tc>
        <w:tc>
          <w:tcPr>
            <w:tcW w:w="2030" w:type="dxa"/>
          </w:tcPr>
          <w:p w14:paraId="102EBF34" w14:textId="77777777" w:rsidR="00485EBB" w:rsidRDefault="00485EBB" w:rsidP="00BD1420">
            <w:r>
              <w:t>4.1756</w:t>
            </w:r>
          </w:p>
        </w:tc>
        <w:tc>
          <w:tcPr>
            <w:tcW w:w="2030" w:type="dxa"/>
          </w:tcPr>
          <w:p w14:paraId="6C69FA64" w14:textId="77777777" w:rsidR="00485EBB" w:rsidRDefault="00485EBB" w:rsidP="00BD1420">
            <w:r>
              <w:t>1.43787</w:t>
            </w:r>
          </w:p>
        </w:tc>
      </w:tr>
      <w:tr w:rsidR="00485EBB" w14:paraId="38BBF1CC" w14:textId="77777777" w:rsidTr="00BD1420">
        <w:tc>
          <w:tcPr>
            <w:tcW w:w="3286" w:type="dxa"/>
          </w:tcPr>
          <w:p w14:paraId="7B590D28" w14:textId="77777777" w:rsidR="00485EBB" w:rsidRDefault="00485EBB" w:rsidP="00BD1420"/>
        </w:tc>
        <w:tc>
          <w:tcPr>
            <w:tcW w:w="2004" w:type="dxa"/>
          </w:tcPr>
          <w:p w14:paraId="225AB62A" w14:textId="77777777" w:rsidR="00485EBB" w:rsidRDefault="00485EBB" w:rsidP="00BD1420"/>
        </w:tc>
        <w:tc>
          <w:tcPr>
            <w:tcW w:w="2030" w:type="dxa"/>
          </w:tcPr>
          <w:p w14:paraId="0D0B1BD6" w14:textId="77777777" w:rsidR="00485EBB" w:rsidRDefault="00485EBB" w:rsidP="00BD1420"/>
        </w:tc>
        <w:tc>
          <w:tcPr>
            <w:tcW w:w="2030" w:type="dxa"/>
          </w:tcPr>
          <w:p w14:paraId="7E37AB84" w14:textId="77777777" w:rsidR="00485EBB" w:rsidRDefault="00485EBB" w:rsidP="00BD1420"/>
        </w:tc>
      </w:tr>
      <w:tr w:rsidR="00485EBB" w14:paraId="559C491E" w14:textId="77777777" w:rsidTr="00BD1420">
        <w:tc>
          <w:tcPr>
            <w:tcW w:w="3286" w:type="dxa"/>
          </w:tcPr>
          <w:p w14:paraId="1D37E8EB" w14:textId="77777777" w:rsidR="00485EBB" w:rsidRDefault="00485EBB" w:rsidP="00BD1420">
            <w:r>
              <w:t>Per Text</w:t>
            </w:r>
          </w:p>
        </w:tc>
        <w:tc>
          <w:tcPr>
            <w:tcW w:w="2004" w:type="dxa"/>
          </w:tcPr>
          <w:p w14:paraId="04EF2FA1" w14:textId="77777777" w:rsidR="00485EBB" w:rsidRDefault="00485EBB" w:rsidP="00BD1420"/>
        </w:tc>
        <w:tc>
          <w:tcPr>
            <w:tcW w:w="2030" w:type="dxa"/>
          </w:tcPr>
          <w:p w14:paraId="6702E610" w14:textId="77777777" w:rsidR="00485EBB" w:rsidRDefault="00485EBB" w:rsidP="00BD1420"/>
        </w:tc>
        <w:tc>
          <w:tcPr>
            <w:tcW w:w="2030" w:type="dxa"/>
          </w:tcPr>
          <w:p w14:paraId="7540E4F4" w14:textId="77777777" w:rsidR="00485EBB" w:rsidRDefault="00485EBB" w:rsidP="00BD1420"/>
        </w:tc>
      </w:tr>
      <w:tr w:rsidR="00485EBB" w14:paraId="065FFC00" w14:textId="77777777" w:rsidTr="00BD1420">
        <w:tc>
          <w:tcPr>
            <w:tcW w:w="3286" w:type="dxa"/>
          </w:tcPr>
          <w:p w14:paraId="67ADF410" w14:textId="77777777" w:rsidR="00485EBB" w:rsidRDefault="00485EBB" w:rsidP="00BD1420">
            <w:proofErr w:type="spellStart"/>
            <w:r>
              <w:t>Affcon_shareinformation</w:t>
            </w:r>
            <w:proofErr w:type="spellEnd"/>
            <w:r>
              <w:t>=True</w:t>
            </w:r>
          </w:p>
        </w:tc>
        <w:tc>
          <w:tcPr>
            <w:tcW w:w="2004" w:type="dxa"/>
          </w:tcPr>
          <w:p w14:paraId="177906CC" w14:textId="77777777" w:rsidR="00485EBB" w:rsidRDefault="00485EBB" w:rsidP="00BD1420">
            <w:r>
              <w:t>4.8816</w:t>
            </w:r>
          </w:p>
          <w:p w14:paraId="190672B0" w14:textId="77777777" w:rsidR="00485EBB" w:rsidRDefault="00485EBB" w:rsidP="00BD1420">
            <w:r>
              <w:t>Std 5.4977</w:t>
            </w:r>
          </w:p>
        </w:tc>
        <w:tc>
          <w:tcPr>
            <w:tcW w:w="2030" w:type="dxa"/>
          </w:tcPr>
          <w:p w14:paraId="276A94B8" w14:textId="77777777" w:rsidR="00485EBB" w:rsidRDefault="00485EBB" w:rsidP="00BD1420">
            <w:r>
              <w:t>3.7039</w:t>
            </w:r>
          </w:p>
          <w:p w14:paraId="3ED814F6" w14:textId="77777777" w:rsidR="00485EBB" w:rsidRDefault="00485EBB" w:rsidP="00BD1420">
            <w:r>
              <w:t>Std 5.2521</w:t>
            </w:r>
          </w:p>
        </w:tc>
        <w:tc>
          <w:tcPr>
            <w:tcW w:w="2030" w:type="dxa"/>
          </w:tcPr>
          <w:p w14:paraId="02A8EB1A" w14:textId="77777777" w:rsidR="00485EBB" w:rsidRDefault="00485EBB" w:rsidP="00BD1420">
            <w:r>
              <w:t>1.3234</w:t>
            </w:r>
          </w:p>
          <w:p w14:paraId="254FEDBC" w14:textId="77777777" w:rsidR="00485EBB" w:rsidRDefault="00485EBB" w:rsidP="00BD1420">
            <w:r>
              <w:t>Std 3.3234</w:t>
            </w:r>
          </w:p>
        </w:tc>
      </w:tr>
      <w:tr w:rsidR="00485EBB" w14:paraId="7C8A41A5" w14:textId="77777777" w:rsidTr="00BD1420">
        <w:tc>
          <w:tcPr>
            <w:tcW w:w="3286" w:type="dxa"/>
          </w:tcPr>
          <w:p w14:paraId="2B53470C" w14:textId="77777777" w:rsidR="00485EBB" w:rsidRDefault="00485EBB" w:rsidP="00BD1420">
            <w:proofErr w:type="spellStart"/>
            <w:r>
              <w:t>Affcon_shareinformation</w:t>
            </w:r>
            <w:proofErr w:type="spellEnd"/>
            <w:r>
              <w:t>=False</w:t>
            </w:r>
          </w:p>
        </w:tc>
        <w:tc>
          <w:tcPr>
            <w:tcW w:w="2004" w:type="dxa"/>
          </w:tcPr>
          <w:p w14:paraId="34D94FEE" w14:textId="77777777" w:rsidR="00485EBB" w:rsidRDefault="00485EBB" w:rsidP="00BD1420">
            <w:r>
              <w:t>5.2632</w:t>
            </w:r>
          </w:p>
          <w:p w14:paraId="0FDC3CA0" w14:textId="77777777" w:rsidR="00485EBB" w:rsidRDefault="00485EBB" w:rsidP="00BD1420">
            <w:r>
              <w:t>Std 6.1739</w:t>
            </w:r>
          </w:p>
        </w:tc>
        <w:tc>
          <w:tcPr>
            <w:tcW w:w="2030" w:type="dxa"/>
          </w:tcPr>
          <w:p w14:paraId="0F0E6D77" w14:textId="77777777" w:rsidR="00485EBB" w:rsidRDefault="00485EBB" w:rsidP="00BD1420">
            <w:r>
              <w:t>4.0819</w:t>
            </w:r>
          </w:p>
          <w:p w14:paraId="378A2F92" w14:textId="77777777" w:rsidR="00485EBB" w:rsidRDefault="00485EBB" w:rsidP="00BD1420">
            <w:r>
              <w:t>Std 5.5764</w:t>
            </w:r>
          </w:p>
        </w:tc>
        <w:tc>
          <w:tcPr>
            <w:tcW w:w="2030" w:type="dxa"/>
          </w:tcPr>
          <w:p w14:paraId="4B4FB680" w14:textId="77777777" w:rsidR="00485EBB" w:rsidRDefault="00485EBB" w:rsidP="00BD1420">
            <w:r>
              <w:t>0.8072</w:t>
            </w:r>
          </w:p>
          <w:p w14:paraId="4C192AC2" w14:textId="77777777" w:rsidR="00485EBB" w:rsidRDefault="00485EBB" w:rsidP="00BD1420">
            <w:r>
              <w:t>Std 2.7831</w:t>
            </w:r>
          </w:p>
        </w:tc>
      </w:tr>
      <w:tr w:rsidR="00485EBB" w14:paraId="2669BFDB" w14:textId="77777777" w:rsidTr="00BD1420">
        <w:tc>
          <w:tcPr>
            <w:tcW w:w="3286" w:type="dxa"/>
          </w:tcPr>
          <w:p w14:paraId="5F0549BB" w14:textId="77777777" w:rsidR="00485EBB" w:rsidRDefault="00485EBB" w:rsidP="00BD1420"/>
        </w:tc>
        <w:tc>
          <w:tcPr>
            <w:tcW w:w="2004" w:type="dxa"/>
          </w:tcPr>
          <w:p w14:paraId="68EA6F43" w14:textId="77777777" w:rsidR="00485EBB" w:rsidRDefault="00485EBB" w:rsidP="00BD1420"/>
        </w:tc>
        <w:tc>
          <w:tcPr>
            <w:tcW w:w="2030" w:type="dxa"/>
          </w:tcPr>
          <w:p w14:paraId="04BB3F80" w14:textId="77777777" w:rsidR="00485EBB" w:rsidRDefault="00485EBB" w:rsidP="00BD1420"/>
        </w:tc>
        <w:tc>
          <w:tcPr>
            <w:tcW w:w="2030" w:type="dxa"/>
          </w:tcPr>
          <w:p w14:paraId="1E7FC308" w14:textId="77777777" w:rsidR="00485EBB" w:rsidRDefault="00485EBB" w:rsidP="00BD1420"/>
        </w:tc>
      </w:tr>
      <w:tr w:rsidR="00485EBB" w14:paraId="0421C085" w14:textId="77777777" w:rsidTr="00BD1420">
        <w:tc>
          <w:tcPr>
            <w:tcW w:w="3286" w:type="dxa"/>
          </w:tcPr>
          <w:p w14:paraId="41F20601" w14:textId="77777777" w:rsidR="00485EBB" w:rsidRDefault="00485EBB" w:rsidP="00BD1420">
            <w:r>
              <w:t>Average</w:t>
            </w:r>
          </w:p>
        </w:tc>
        <w:tc>
          <w:tcPr>
            <w:tcW w:w="2004" w:type="dxa"/>
          </w:tcPr>
          <w:p w14:paraId="7CDD3F35" w14:textId="77777777" w:rsidR="00485EBB" w:rsidRDefault="00485EBB" w:rsidP="00BD1420"/>
        </w:tc>
        <w:tc>
          <w:tcPr>
            <w:tcW w:w="2030" w:type="dxa"/>
          </w:tcPr>
          <w:p w14:paraId="4ECED534" w14:textId="77777777" w:rsidR="00485EBB" w:rsidRDefault="00485EBB" w:rsidP="00BD1420"/>
        </w:tc>
        <w:tc>
          <w:tcPr>
            <w:tcW w:w="2030" w:type="dxa"/>
          </w:tcPr>
          <w:p w14:paraId="6FD61CF4" w14:textId="77777777" w:rsidR="00485EBB" w:rsidRDefault="00485EBB" w:rsidP="00BD1420"/>
        </w:tc>
      </w:tr>
      <w:tr w:rsidR="00485EBB" w14:paraId="05A93765" w14:textId="77777777" w:rsidTr="00BD1420">
        <w:tc>
          <w:tcPr>
            <w:tcW w:w="3286" w:type="dxa"/>
          </w:tcPr>
          <w:p w14:paraId="1DE355CE" w14:textId="77777777" w:rsidR="00485EBB" w:rsidRDefault="00485EBB" w:rsidP="00BD1420">
            <w:proofErr w:type="spellStart"/>
            <w:r>
              <w:t>Affcon_gamemove</w:t>
            </w:r>
            <w:proofErr w:type="spellEnd"/>
            <w:r>
              <w:t>=True</w:t>
            </w:r>
          </w:p>
        </w:tc>
        <w:tc>
          <w:tcPr>
            <w:tcW w:w="2004" w:type="dxa"/>
          </w:tcPr>
          <w:p w14:paraId="355F8F1C" w14:textId="77777777" w:rsidR="00485EBB" w:rsidRDefault="00485EBB" w:rsidP="00BD1420">
            <w:r>
              <w:t>5.3842</w:t>
            </w:r>
          </w:p>
        </w:tc>
        <w:tc>
          <w:tcPr>
            <w:tcW w:w="2030" w:type="dxa"/>
          </w:tcPr>
          <w:p w14:paraId="2E0205C2" w14:textId="77777777" w:rsidR="00485EBB" w:rsidRDefault="00485EBB" w:rsidP="00BD1420">
            <w:r>
              <w:t>3.6566</w:t>
            </w:r>
          </w:p>
        </w:tc>
        <w:tc>
          <w:tcPr>
            <w:tcW w:w="2030" w:type="dxa"/>
          </w:tcPr>
          <w:p w14:paraId="1EA39C20" w14:textId="77777777" w:rsidR="00485EBB" w:rsidRDefault="00485EBB" w:rsidP="00BD1420">
            <w:r>
              <w:t>1.1263</w:t>
            </w:r>
          </w:p>
        </w:tc>
      </w:tr>
      <w:tr w:rsidR="00485EBB" w14:paraId="1DCED0CF" w14:textId="77777777" w:rsidTr="00BD1420">
        <w:tc>
          <w:tcPr>
            <w:tcW w:w="3286" w:type="dxa"/>
          </w:tcPr>
          <w:p w14:paraId="47BEC0E8"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7BFB6C5A" w14:textId="77777777" w:rsidR="00485EBB" w:rsidRDefault="00485EBB" w:rsidP="00BD1420">
            <w:r>
              <w:t>5.3979</w:t>
            </w:r>
          </w:p>
        </w:tc>
        <w:tc>
          <w:tcPr>
            <w:tcW w:w="2030" w:type="dxa"/>
          </w:tcPr>
          <w:p w14:paraId="7778C45C" w14:textId="77777777" w:rsidR="00485EBB" w:rsidRDefault="00485EBB" w:rsidP="00BD1420">
            <w:r>
              <w:t>3.6048</w:t>
            </w:r>
          </w:p>
        </w:tc>
        <w:tc>
          <w:tcPr>
            <w:tcW w:w="2030" w:type="dxa"/>
          </w:tcPr>
          <w:p w14:paraId="6F11ED70" w14:textId="77777777" w:rsidR="00485EBB" w:rsidRDefault="00485EBB" w:rsidP="00BD1420">
            <w:r>
              <w:t>1.1351</w:t>
            </w:r>
          </w:p>
        </w:tc>
      </w:tr>
      <w:tr w:rsidR="00485EBB" w14:paraId="5C4BC5C8" w14:textId="77777777" w:rsidTr="00BD1420">
        <w:tc>
          <w:tcPr>
            <w:tcW w:w="3286" w:type="dxa"/>
          </w:tcPr>
          <w:p w14:paraId="222D5710" w14:textId="77777777" w:rsidR="00485EBB" w:rsidRDefault="00485EBB" w:rsidP="00BD1420"/>
        </w:tc>
        <w:tc>
          <w:tcPr>
            <w:tcW w:w="2004" w:type="dxa"/>
          </w:tcPr>
          <w:p w14:paraId="4071CDB0" w14:textId="77777777" w:rsidR="00485EBB" w:rsidRDefault="00485EBB" w:rsidP="00BD1420"/>
        </w:tc>
        <w:tc>
          <w:tcPr>
            <w:tcW w:w="2030" w:type="dxa"/>
          </w:tcPr>
          <w:p w14:paraId="68ECC0B6" w14:textId="77777777" w:rsidR="00485EBB" w:rsidRDefault="00485EBB" w:rsidP="00BD1420"/>
        </w:tc>
        <w:tc>
          <w:tcPr>
            <w:tcW w:w="2030" w:type="dxa"/>
          </w:tcPr>
          <w:p w14:paraId="5DA9F5E9" w14:textId="77777777" w:rsidR="00485EBB" w:rsidRDefault="00485EBB" w:rsidP="00BD1420"/>
        </w:tc>
      </w:tr>
      <w:tr w:rsidR="00485EBB" w14:paraId="4C69E480" w14:textId="77777777" w:rsidTr="00BD1420">
        <w:tc>
          <w:tcPr>
            <w:tcW w:w="3286" w:type="dxa"/>
          </w:tcPr>
          <w:p w14:paraId="61EF7733" w14:textId="77777777" w:rsidR="00485EBB" w:rsidRDefault="00485EBB" w:rsidP="00BD1420">
            <w:r>
              <w:t>Per Text</w:t>
            </w:r>
          </w:p>
        </w:tc>
        <w:tc>
          <w:tcPr>
            <w:tcW w:w="2004" w:type="dxa"/>
          </w:tcPr>
          <w:p w14:paraId="3ABCCECC" w14:textId="77777777" w:rsidR="00485EBB" w:rsidRDefault="00485EBB" w:rsidP="00BD1420"/>
        </w:tc>
        <w:tc>
          <w:tcPr>
            <w:tcW w:w="2030" w:type="dxa"/>
          </w:tcPr>
          <w:p w14:paraId="785637D4" w14:textId="77777777" w:rsidR="00485EBB" w:rsidRDefault="00485EBB" w:rsidP="00BD1420"/>
        </w:tc>
        <w:tc>
          <w:tcPr>
            <w:tcW w:w="2030" w:type="dxa"/>
          </w:tcPr>
          <w:p w14:paraId="1EA8CA69" w14:textId="77777777" w:rsidR="00485EBB" w:rsidRDefault="00485EBB" w:rsidP="00BD1420"/>
        </w:tc>
      </w:tr>
      <w:tr w:rsidR="00485EBB" w14:paraId="56B324B9" w14:textId="77777777" w:rsidTr="00BD1420">
        <w:tc>
          <w:tcPr>
            <w:tcW w:w="3286" w:type="dxa"/>
          </w:tcPr>
          <w:p w14:paraId="156FF1D9" w14:textId="77777777" w:rsidR="00485EBB" w:rsidRDefault="00485EBB" w:rsidP="00BD1420">
            <w:proofErr w:type="spellStart"/>
            <w:r>
              <w:t>Affcon</w:t>
            </w:r>
            <w:proofErr w:type="spellEnd"/>
            <w:r>
              <w:t xml:space="preserve">_ </w:t>
            </w:r>
            <w:proofErr w:type="spellStart"/>
            <w:r>
              <w:t>gamemove</w:t>
            </w:r>
            <w:proofErr w:type="spellEnd"/>
            <w:r>
              <w:t xml:space="preserve"> =True</w:t>
            </w:r>
          </w:p>
        </w:tc>
        <w:tc>
          <w:tcPr>
            <w:tcW w:w="2004" w:type="dxa"/>
          </w:tcPr>
          <w:p w14:paraId="029DC22A" w14:textId="77777777" w:rsidR="00485EBB" w:rsidRDefault="00485EBB" w:rsidP="00BD1420">
            <w:r>
              <w:t>5.3954</w:t>
            </w:r>
          </w:p>
          <w:p w14:paraId="792E7ECD" w14:textId="77777777" w:rsidR="00485EBB" w:rsidRDefault="00485EBB" w:rsidP="00BD1420">
            <w:r>
              <w:t>Std 5.7895</w:t>
            </w:r>
          </w:p>
        </w:tc>
        <w:tc>
          <w:tcPr>
            <w:tcW w:w="2030" w:type="dxa"/>
          </w:tcPr>
          <w:p w14:paraId="07C36B80" w14:textId="77777777" w:rsidR="00485EBB" w:rsidRDefault="00485EBB" w:rsidP="00BD1420">
            <w:r>
              <w:t>3.9349</w:t>
            </w:r>
          </w:p>
          <w:p w14:paraId="6EFFBCA1" w14:textId="77777777" w:rsidR="00485EBB" w:rsidRDefault="00485EBB" w:rsidP="00BD1420">
            <w:r>
              <w:t>Std 5.3361</w:t>
            </w:r>
          </w:p>
        </w:tc>
        <w:tc>
          <w:tcPr>
            <w:tcW w:w="2030" w:type="dxa"/>
          </w:tcPr>
          <w:p w14:paraId="63F44FFE" w14:textId="77777777" w:rsidR="00485EBB" w:rsidRDefault="00485EBB" w:rsidP="00BD1420">
            <w:r>
              <w:t>1.0886</w:t>
            </w:r>
          </w:p>
          <w:p w14:paraId="2EADA581" w14:textId="77777777" w:rsidR="00485EBB" w:rsidRDefault="00485EBB" w:rsidP="00BD1420">
            <w:r>
              <w:t>Std 3.0706</w:t>
            </w:r>
          </w:p>
        </w:tc>
      </w:tr>
      <w:tr w:rsidR="00485EBB" w14:paraId="4955B915" w14:textId="77777777" w:rsidTr="00BD1420">
        <w:tc>
          <w:tcPr>
            <w:tcW w:w="3286" w:type="dxa"/>
          </w:tcPr>
          <w:p w14:paraId="3194A566"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2E9A0BE1" w14:textId="77777777" w:rsidR="00485EBB" w:rsidRDefault="00485EBB" w:rsidP="00BD1420">
            <w:r>
              <w:t>5.3339</w:t>
            </w:r>
          </w:p>
          <w:p w14:paraId="66C677B3" w14:textId="77777777" w:rsidR="00485EBB" w:rsidRDefault="00485EBB" w:rsidP="00BD1420">
            <w:r>
              <w:t>Std 6.0171</w:t>
            </w:r>
          </w:p>
        </w:tc>
        <w:tc>
          <w:tcPr>
            <w:tcW w:w="2030" w:type="dxa"/>
          </w:tcPr>
          <w:p w14:paraId="66EAFA5F" w14:textId="77777777" w:rsidR="00485EBB" w:rsidRDefault="00485EBB" w:rsidP="00BD1420">
            <w:r>
              <w:t>3.7571</w:t>
            </w:r>
          </w:p>
          <w:p w14:paraId="5F940160" w14:textId="77777777" w:rsidR="00485EBB" w:rsidRDefault="00485EBB" w:rsidP="00BD1420">
            <w:r>
              <w:t>Std 5.6038</w:t>
            </w:r>
          </w:p>
        </w:tc>
        <w:tc>
          <w:tcPr>
            <w:tcW w:w="2030" w:type="dxa"/>
          </w:tcPr>
          <w:p w14:paraId="4C05AB2C" w14:textId="77777777" w:rsidR="00485EBB" w:rsidRDefault="00485EBB" w:rsidP="00BD1420">
            <w:r>
              <w:t>1.0441</w:t>
            </w:r>
          </w:p>
          <w:p w14:paraId="10849506" w14:textId="77777777" w:rsidR="00485EBB" w:rsidRDefault="00485EBB" w:rsidP="00BD1420">
            <w:r>
              <w:t>Std 3.1292</w:t>
            </w:r>
          </w:p>
        </w:tc>
      </w:tr>
    </w:tbl>
    <w:p w14:paraId="5CD0D8E7" w14:textId="77777777" w:rsidR="00485EBB" w:rsidRPr="00625701" w:rsidRDefault="00485EBB" w:rsidP="00625701"/>
    <w:p w14:paraId="2967EB11" w14:textId="28DFB75E" w:rsidR="00111520" w:rsidRDefault="00111520" w:rsidP="007B1C94">
      <w:pPr>
        <w:pStyle w:val="Heading3"/>
      </w:pPr>
      <w:r>
        <w:t>29 November 2020</w:t>
      </w:r>
    </w:p>
    <w:p w14:paraId="6C6AA34F" w14:textId="4A5FE102" w:rsidR="000C3AFF" w:rsidRDefault="000C3AFF" w:rsidP="000C3AFF">
      <w:r>
        <w:t>Action items:</w:t>
      </w:r>
    </w:p>
    <w:p w14:paraId="41D646F0" w14:textId="6EA40479" w:rsidR="00B14A84" w:rsidRDefault="00B14A84" w:rsidP="000C3AFF">
      <w:pPr>
        <w:pStyle w:val="ListParagraph"/>
        <w:numPr>
          <w:ilvl w:val="0"/>
          <w:numId w:val="29"/>
        </w:numPr>
      </w:pPr>
      <w:r>
        <w:t>Lynnette: Target/priority is to find a paper whose structure we can rip</w:t>
      </w:r>
    </w:p>
    <w:p w14:paraId="7D21AB93" w14:textId="5E9AE77F" w:rsidR="00B14A84" w:rsidRDefault="00B14A84" w:rsidP="00B14A84">
      <w:pPr>
        <w:pStyle w:val="ListParagraph"/>
        <w:numPr>
          <w:ilvl w:val="1"/>
          <w:numId w:val="29"/>
        </w:numPr>
      </w:pPr>
      <w:r>
        <w:t>Proceedings paper</w:t>
      </w:r>
    </w:p>
    <w:p w14:paraId="3FEC0875" w14:textId="696F340D" w:rsidR="00B708E5" w:rsidRDefault="00B708E5" w:rsidP="00B708E5">
      <w:pPr>
        <w:pStyle w:val="ListParagraph"/>
        <w:numPr>
          <w:ilvl w:val="2"/>
          <w:numId w:val="29"/>
        </w:numPr>
      </w:pPr>
      <w:r>
        <w:t>We basically actually have only six weeks to get this done.</w:t>
      </w:r>
    </w:p>
    <w:p w14:paraId="77AFD66A" w14:textId="63AB5599" w:rsidR="00B708E5" w:rsidRDefault="00B708E5" w:rsidP="00B708E5">
      <w:pPr>
        <w:pStyle w:val="ListParagraph"/>
        <w:numPr>
          <w:ilvl w:val="2"/>
          <w:numId w:val="29"/>
        </w:numPr>
      </w:pPr>
      <w:r>
        <w:t xml:space="preserve">Dataset paper would be nice, we can get away with less method novelty. Example dataset paper from NAACL: </w:t>
      </w:r>
      <w:hyperlink r:id="rId17" w:history="1">
        <w:r w:rsidRPr="005F223D">
          <w:rPr>
            <w:rStyle w:val="Hyperlink"/>
          </w:rPr>
          <w:t>https://arxiv.org/pdf/1906.00274.pdf</w:t>
        </w:r>
      </w:hyperlink>
      <w:r>
        <w:t xml:space="preserve"> but they have written other follow up papers I think (screenshot)</w:t>
      </w:r>
    </w:p>
    <w:p w14:paraId="3EFFAECA" w14:textId="05AEC1E7" w:rsidR="00B708E5" w:rsidRDefault="00B708E5" w:rsidP="00B708E5">
      <w:pPr>
        <w:ind w:left="720" w:firstLine="720"/>
      </w:pPr>
      <w:r>
        <w:rPr>
          <w:noProof/>
        </w:rPr>
        <w:lastRenderedPageBreak/>
        <w:drawing>
          <wp:inline distT="0" distB="0" distL="0" distR="0" wp14:anchorId="0C8922CD" wp14:editId="65F5E89B">
            <wp:extent cx="4419600" cy="391922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22838"/>
                    <a:stretch/>
                  </pic:blipFill>
                  <pic:spPr bwMode="auto">
                    <a:xfrm>
                      <a:off x="0" y="0"/>
                      <a:ext cx="4419600" cy="3919220"/>
                    </a:xfrm>
                    <a:prstGeom prst="rect">
                      <a:avLst/>
                    </a:prstGeom>
                    <a:ln>
                      <a:noFill/>
                    </a:ln>
                    <a:extLst>
                      <a:ext uri="{53640926-AAD7-44D8-BBD7-CCE9431645EC}">
                        <a14:shadowObscured xmlns:a14="http://schemas.microsoft.com/office/drawing/2010/main"/>
                      </a:ext>
                    </a:extLst>
                  </pic:spPr>
                </pic:pic>
              </a:graphicData>
            </a:graphic>
          </wp:inline>
        </w:drawing>
      </w:r>
    </w:p>
    <w:p w14:paraId="75BAD048" w14:textId="3A1984B1" w:rsidR="00B708E5" w:rsidRDefault="00B708E5" w:rsidP="00B708E5">
      <w:pPr>
        <w:pStyle w:val="ListParagraph"/>
        <w:numPr>
          <w:ilvl w:val="2"/>
          <w:numId w:val="29"/>
        </w:numPr>
      </w:pPr>
      <w:r>
        <w:t>Still, they like insights, so look at the message attention paper below (</w:t>
      </w:r>
      <w:hyperlink r:id="rId19" w:history="1">
        <w:r w:rsidRPr="005F223D">
          <w:rPr>
            <w:rStyle w:val="Hyperlink"/>
            <w:rFonts w:asciiTheme="minorHAnsi" w:hAnsiTheme="minorHAnsi" w:cstheme="minorHAnsi"/>
          </w:rPr>
          <w:t>http://wwbp.org/papers/acl-2020.pdf</w:t>
        </w:r>
      </w:hyperlink>
      <w:r>
        <w:t>)</w:t>
      </w:r>
    </w:p>
    <w:p w14:paraId="589045A1" w14:textId="4F202BA7" w:rsidR="00B14A84" w:rsidRDefault="00B14A84" w:rsidP="00B14A84">
      <w:pPr>
        <w:pStyle w:val="ListParagraph"/>
        <w:numPr>
          <w:ilvl w:val="0"/>
          <w:numId w:val="29"/>
        </w:numPr>
      </w:pPr>
      <w:r>
        <w:t>Lynnette: Second priority is to find the novelty we want to push</w:t>
      </w:r>
    </w:p>
    <w:p w14:paraId="2037753E" w14:textId="7831FEFB" w:rsidR="00B14A84" w:rsidRDefault="00B14A84" w:rsidP="00B14A84">
      <w:pPr>
        <w:pStyle w:val="ListParagraph"/>
        <w:numPr>
          <w:ilvl w:val="1"/>
          <w:numId w:val="29"/>
        </w:numPr>
      </w:pPr>
      <w:r>
        <w:t>The ideas below</w:t>
      </w:r>
    </w:p>
    <w:p w14:paraId="74188C6B" w14:textId="77777777" w:rsidR="00B14A84" w:rsidRDefault="00B14A84" w:rsidP="000C3AFF">
      <w:pPr>
        <w:pStyle w:val="ListParagraph"/>
        <w:numPr>
          <w:ilvl w:val="0"/>
          <w:numId w:val="29"/>
        </w:numPr>
      </w:pPr>
      <w:r>
        <w:t>Lower priority:</w:t>
      </w:r>
    </w:p>
    <w:p w14:paraId="5B47E36A" w14:textId="2737D586" w:rsidR="000C3AFF" w:rsidRDefault="00ED2D78" w:rsidP="00B14A84">
      <w:pPr>
        <w:pStyle w:val="ListParagraph"/>
        <w:numPr>
          <w:ilvl w:val="1"/>
          <w:numId w:val="29"/>
        </w:numPr>
      </w:pPr>
      <w:r>
        <w:t xml:space="preserve">Lynnette: </w:t>
      </w:r>
      <w:r w:rsidR="00D454E2">
        <w:t>Cites of the datasets and the trust papers</w:t>
      </w:r>
      <w:r w:rsidR="00B328BC">
        <w:t xml:space="preserve"> </w:t>
      </w:r>
      <w:r w:rsidR="00897749">
        <w:t>[done]</w:t>
      </w:r>
    </w:p>
    <w:p w14:paraId="37AF098B" w14:textId="7B77883F" w:rsidR="00D454E2" w:rsidRDefault="00ED2D78" w:rsidP="00B14A84">
      <w:pPr>
        <w:pStyle w:val="ListParagraph"/>
        <w:numPr>
          <w:ilvl w:val="1"/>
          <w:numId w:val="29"/>
        </w:numPr>
      </w:pPr>
      <w:r>
        <w:t xml:space="preserve">Lynnette: </w:t>
      </w:r>
      <w:r w:rsidR="00D454E2">
        <w:t>Prepare the full dataset for annotation.</w:t>
      </w:r>
    </w:p>
    <w:p w14:paraId="0F86F6B5" w14:textId="199D739D" w:rsidR="00ED2D78" w:rsidRDefault="00ED2D78" w:rsidP="00B14A84">
      <w:pPr>
        <w:pStyle w:val="ListParagraph"/>
        <w:numPr>
          <w:ilvl w:val="1"/>
          <w:numId w:val="29"/>
        </w:numPr>
      </w:pPr>
      <w:r>
        <w:t xml:space="preserve">Lynnette: to explore betrayal dataset </w:t>
      </w:r>
    </w:p>
    <w:p w14:paraId="7C550579" w14:textId="30C89233" w:rsidR="00ED2D78" w:rsidRDefault="00ED2D78" w:rsidP="000C3AFF">
      <w:pPr>
        <w:pStyle w:val="ListParagraph"/>
        <w:numPr>
          <w:ilvl w:val="0"/>
          <w:numId w:val="29"/>
        </w:numPr>
      </w:pPr>
      <w:r>
        <w:t>Kokil: tutorial dataset</w:t>
      </w:r>
    </w:p>
    <w:p w14:paraId="19CE2A41" w14:textId="77777777" w:rsidR="00D454E2" w:rsidRPr="000C3AFF" w:rsidRDefault="00D454E2" w:rsidP="00B328BC">
      <w:pPr>
        <w:pStyle w:val="ListParagraph"/>
      </w:pPr>
    </w:p>
    <w:p w14:paraId="13A9B2FD" w14:textId="77D86ADC" w:rsidR="00111520" w:rsidRPr="005A276F" w:rsidRDefault="00111520" w:rsidP="00111520">
      <w:pPr>
        <w:rPr>
          <w:rFonts w:asciiTheme="minorHAnsi" w:hAnsiTheme="minorHAnsi" w:cstheme="minorHAnsi"/>
        </w:rPr>
      </w:pPr>
      <w:r>
        <w:t>Novelty directions</w:t>
      </w:r>
    </w:p>
    <w:p w14:paraId="44F1056F" w14:textId="2A952570" w:rsidR="005A276F" w:rsidRPr="005A276F" w:rsidRDefault="005A276F" w:rsidP="00111520">
      <w:pPr>
        <w:rPr>
          <w:rFonts w:asciiTheme="minorHAnsi" w:hAnsiTheme="minorHAnsi" w:cstheme="minorHAnsi"/>
        </w:rPr>
      </w:pPr>
      <w:r w:rsidRPr="005A276F">
        <w:rPr>
          <w:rFonts w:asciiTheme="minorHAnsi" w:hAnsiTheme="minorHAnsi" w:cstheme="minorHAnsi"/>
          <w:color w:val="000000"/>
        </w:rPr>
        <w:t> We can use social and agency labels as intermediates in the latent space</w:t>
      </w:r>
    </w:p>
    <w:p w14:paraId="7F157C69" w14:textId="09979168" w:rsidR="00FB6AEC" w:rsidRDefault="00FB6AEC" w:rsidP="00111520">
      <w:pPr>
        <w:numPr>
          <w:ilvl w:val="0"/>
          <w:numId w:val="27"/>
        </w:numPr>
        <w:spacing w:before="100" w:beforeAutospacing="1" w:after="100" w:afterAutospacing="1"/>
        <w:rPr>
          <w:rFonts w:asciiTheme="minorHAnsi" w:hAnsiTheme="minorHAnsi" w:cstheme="minorHAnsi"/>
          <w:color w:val="000000"/>
        </w:rPr>
      </w:pPr>
      <w:r>
        <w:rPr>
          <w:rFonts w:asciiTheme="minorHAnsi" w:hAnsiTheme="minorHAnsi" w:cstheme="minorHAnsi"/>
          <w:color w:val="000000"/>
        </w:rPr>
        <w:t xml:space="preserve">Hierarchical model : </w:t>
      </w:r>
      <w:hyperlink r:id="rId20" w:history="1">
        <w:r w:rsidRPr="005F223D">
          <w:rPr>
            <w:rStyle w:val="Hyperlink"/>
            <w:rFonts w:asciiTheme="minorHAnsi" w:hAnsiTheme="minorHAnsi" w:cstheme="minorHAnsi"/>
          </w:rPr>
          <w:t>http://wwbp.org/papers/acl-2020.pdf</w:t>
        </w:r>
      </w:hyperlink>
    </w:p>
    <w:p w14:paraId="6E04722C" w14:textId="223C51A9"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To help you with the implementation, have a look at this - </w:t>
      </w:r>
      <w:r w:rsidRPr="005A276F">
        <w:rPr>
          <w:rFonts w:asciiTheme="minorHAnsi" w:hAnsiTheme="minorHAnsi" w:cstheme="minorHAnsi"/>
          <w:color w:val="263238"/>
          <w:sz w:val="20"/>
          <w:szCs w:val="20"/>
        </w:rPr>
        <w:t> </w:t>
      </w:r>
      <w:hyperlink r:id="rId21" w:tgtFrame="_blank" w:history="1">
        <w:r w:rsidRPr="005A276F">
          <w:rPr>
            <w:rStyle w:val="Hyperlink"/>
            <w:rFonts w:asciiTheme="minorHAnsi" w:hAnsiTheme="minorHAnsi" w:cstheme="minorHAnsi"/>
            <w:color w:val="263238"/>
            <w:sz w:val="20"/>
            <w:szCs w:val="20"/>
            <w:u w:val="none"/>
          </w:rPr>
          <w:t>https://www.aclweb.org/anthology/N18-1092.pdf</w:t>
        </w:r>
      </w:hyperlink>
      <w:r w:rsidRPr="005A276F">
        <w:rPr>
          <w:rFonts w:asciiTheme="minorHAnsi" w:hAnsiTheme="minorHAnsi" w:cstheme="minorHAnsi"/>
          <w:color w:val="000000"/>
        </w:rPr>
        <w:t>. Here is the code - </w:t>
      </w:r>
      <w:hyperlink r:id="rId22" w:tgtFrame="_blank" w:history="1">
        <w:r w:rsidRPr="005A276F">
          <w:rPr>
            <w:rStyle w:val="Hyperlink"/>
            <w:rFonts w:asciiTheme="minorHAnsi" w:hAnsiTheme="minorHAnsi" w:cstheme="minorHAnsi"/>
            <w:color w:val="1155CC"/>
            <w:u w:val="none"/>
          </w:rPr>
          <w:t>https://github.com/Asa-Nisi-Masa/Embed-Align-NLP</w:t>
        </w:r>
      </w:hyperlink>
    </w:p>
    <w:p w14:paraId="0065F15C" w14:textId="64035126"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 If we are looking at introducing other label information into Bert, first it may be a good idea to append the labels to the Bert embeddings and see if the prediction improves. </w:t>
      </w:r>
      <w:r w:rsidR="00111520" w:rsidRPr="005A276F">
        <w:rPr>
          <w:rFonts w:asciiTheme="minorHAnsi" w:hAnsiTheme="minorHAnsi" w:cstheme="minorHAnsi"/>
          <w:color w:val="000000"/>
        </w:rPr>
        <w:br/>
      </w:r>
    </w:p>
    <w:p w14:paraId="5B398FDB" w14:textId="2E940A90"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Latent universal task specific </w:t>
      </w:r>
      <w:proofErr w:type="spellStart"/>
      <w:r w:rsidRPr="00111520">
        <w:rPr>
          <w:rFonts w:asciiTheme="minorHAnsi" w:hAnsiTheme="minorHAnsi" w:cstheme="minorHAnsi"/>
          <w:color w:val="000000"/>
        </w:rPr>
        <w:t>bert</w:t>
      </w:r>
      <w:proofErr w:type="spellEnd"/>
      <w:r w:rsidRPr="00111520">
        <w:rPr>
          <w:rFonts w:asciiTheme="minorHAnsi" w:hAnsiTheme="minorHAnsi" w:cstheme="minorHAnsi"/>
          <w:color w:val="000000"/>
        </w:rPr>
        <w:t xml:space="preserve"> - </w:t>
      </w:r>
      <w:hyperlink r:id="rId23" w:tgtFrame="_blank" w:history="1">
        <w:r w:rsidRPr="00111520">
          <w:rPr>
            <w:rStyle w:val="Hyperlink"/>
            <w:rFonts w:asciiTheme="minorHAnsi" w:hAnsiTheme="minorHAnsi" w:cstheme="minorHAnsi"/>
            <w:color w:val="1155CC"/>
            <w:u w:val="none"/>
          </w:rPr>
          <w:t>https://arxiv.org/pdf/1905.06638.pdf</w:t>
        </w:r>
      </w:hyperlink>
    </w:p>
    <w:p w14:paraId="4A50AD62"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Few shot learning – latent space - </w:t>
      </w:r>
      <w:hyperlink r:id="rId24" w:tgtFrame="_blank" w:history="1">
        <w:r w:rsidRPr="00111520">
          <w:rPr>
            <w:rStyle w:val="Hyperlink"/>
            <w:rFonts w:asciiTheme="minorHAnsi" w:hAnsiTheme="minorHAnsi" w:cstheme="minorHAnsi"/>
            <w:color w:val="1155CC"/>
            <w:u w:val="none"/>
          </w:rPr>
          <w:t>https://arxiv.org/pdf/1910.04176.pdf</w:t>
        </w:r>
      </w:hyperlink>
    </w:p>
    <w:p w14:paraId="141866DD"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shd w:val="clear" w:color="auto" w:fill="FFFF00"/>
        </w:rPr>
        <w:t>Projected attention layers - </w:t>
      </w:r>
      <w:hyperlink r:id="rId25" w:tgtFrame="_blank" w:history="1">
        <w:r w:rsidRPr="00111520">
          <w:rPr>
            <w:rStyle w:val="Hyperlink"/>
            <w:rFonts w:asciiTheme="minorHAnsi" w:hAnsiTheme="minorHAnsi" w:cstheme="minorHAnsi"/>
            <w:color w:val="1155CC"/>
            <w:u w:val="none"/>
            <w:shd w:val="clear" w:color="auto" w:fill="FFFF00"/>
          </w:rPr>
          <w:t>https://arxiv.org/pdf/1902.02671.pdf</w:t>
        </w:r>
      </w:hyperlink>
      <w:r w:rsidRPr="00111520">
        <w:rPr>
          <w:rFonts w:asciiTheme="minorHAnsi" w:hAnsiTheme="minorHAnsi" w:cstheme="minorHAnsi"/>
          <w:color w:val="000000"/>
          <w:shd w:val="clear" w:color="auto" w:fill="FFFF00"/>
        </w:rPr>
        <w:t> - here, they create a multi-task setup that enables the language model to learn the adjacent space better.</w:t>
      </w:r>
    </w:p>
    <w:p w14:paraId="072EF319"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lastRenderedPageBreak/>
        <w:t>Multiview data - </w:t>
      </w:r>
      <w:hyperlink r:id="rId26" w:tgtFrame="_blank" w:history="1">
        <w:r w:rsidRPr="00111520">
          <w:rPr>
            <w:rStyle w:val="Hyperlink"/>
            <w:rFonts w:asciiTheme="minorHAnsi" w:hAnsiTheme="minorHAnsi" w:cstheme="minorHAnsi"/>
            <w:color w:val="1155CC"/>
            <w:u w:val="none"/>
          </w:rPr>
          <w:t>https://arxiv.org/pdf/2002.12573.pdf</w:t>
        </w:r>
      </w:hyperlink>
      <w:r w:rsidRPr="00111520">
        <w:rPr>
          <w:rFonts w:asciiTheme="minorHAnsi" w:hAnsiTheme="minorHAnsi" w:cstheme="minorHAnsi"/>
          <w:color w:val="000000"/>
        </w:rPr>
        <w:t> – this one is around video data but it may be good to explore this concept for our implementation.</w:t>
      </w:r>
    </w:p>
    <w:p w14:paraId="2F30AC26"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The paper presents a method for cross-lingual classification across a common subspace e that may be learnt – can we map it to our setup where instead of language being the differentiating aspect, we have the agency/ social tags in there. – </w:t>
      </w:r>
      <w:hyperlink r:id="rId27" w:tgtFrame="_blank" w:history="1">
        <w:r w:rsidRPr="00111520">
          <w:rPr>
            <w:rStyle w:val="Hyperlink"/>
            <w:rFonts w:asciiTheme="minorHAnsi" w:hAnsiTheme="minorHAnsi" w:cstheme="minorHAnsi"/>
            <w:color w:val="1155CC"/>
            <w:u w:val="none"/>
          </w:rPr>
          <w:t>https://arxiv.org/pdf/1206.6481.pdf</w:t>
        </w:r>
      </w:hyperlink>
    </w:p>
    <w:p w14:paraId="7948EBC4"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p w14:paraId="7D89C6B8"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It may be a good idea to check 1 &amp; 2 quickly and see if their code is available – scan through it may be</w:t>
      </w:r>
    </w:p>
    <w:p w14:paraId="29997F40"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3 will be most straight forward to implement in my opinion – let me know if need more references or guidance there.</w:t>
      </w:r>
    </w:p>
    <w:p w14:paraId="00B37E37"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4 and 5 are where, we may need to think about how to map between their problem setup and ours – you can scan through the paper(s) if you find them interesting, then we can dig deeper.</w:t>
      </w:r>
    </w:p>
    <w:p w14:paraId="00FDADCB"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For a quick implementation, can you check and see if any of 1, 2, or 3 are something you may be comfortable </w:t>
      </w:r>
      <w:proofErr w:type="gramStart"/>
      <w:r w:rsidRPr="00111520">
        <w:rPr>
          <w:rFonts w:asciiTheme="minorHAnsi" w:hAnsiTheme="minorHAnsi" w:cstheme="minorHAnsi"/>
          <w:color w:val="000000"/>
        </w:rPr>
        <w:t>with ?</w:t>
      </w:r>
      <w:proofErr w:type="gramEnd"/>
    </w:p>
    <w:p w14:paraId="1F0105DD"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bookmarkEnd w:id="0"/>
    <w:p w14:paraId="44CC8B12" w14:textId="77777777" w:rsidR="00111520" w:rsidRDefault="00111520" w:rsidP="007B1C94">
      <w:pPr>
        <w:pStyle w:val="Heading3"/>
      </w:pPr>
    </w:p>
    <w:p w14:paraId="7AA77B12" w14:textId="77777777" w:rsidR="00111520" w:rsidRDefault="00111520" w:rsidP="007B1C94">
      <w:pPr>
        <w:pStyle w:val="Heading3"/>
      </w:pPr>
    </w:p>
    <w:p w14:paraId="0A2CDEA8" w14:textId="76000AB3" w:rsidR="000649B5" w:rsidRDefault="000649B5" w:rsidP="007B1C94">
      <w:pPr>
        <w:pStyle w:val="Heading3"/>
      </w:pPr>
      <w:r>
        <w:t>17 November 2020</w:t>
      </w:r>
    </w:p>
    <w:p w14:paraId="1DC93DE8" w14:textId="4C58A03B" w:rsidR="000649B5" w:rsidRDefault="000649B5" w:rsidP="000649B5"/>
    <w:p w14:paraId="7F07E50D" w14:textId="581A3542" w:rsidR="000649B5" w:rsidRDefault="000649B5" w:rsidP="000649B5">
      <w:r>
        <w:t xml:space="preserve">Potential papers and ideas </w:t>
      </w:r>
    </w:p>
    <w:tbl>
      <w:tblPr>
        <w:tblStyle w:val="TableGrid"/>
        <w:tblW w:w="0" w:type="auto"/>
        <w:tblLayout w:type="fixed"/>
        <w:tblLook w:val="04A0" w:firstRow="1" w:lastRow="0" w:firstColumn="1" w:lastColumn="0" w:noHBand="0" w:noVBand="1"/>
      </w:tblPr>
      <w:tblGrid>
        <w:gridCol w:w="1075"/>
        <w:gridCol w:w="1350"/>
        <w:gridCol w:w="4574"/>
        <w:gridCol w:w="1225"/>
        <w:gridCol w:w="786"/>
      </w:tblGrid>
      <w:tr w:rsidR="005827AF" w14:paraId="1DFB5EB1" w14:textId="7217E4E6" w:rsidTr="00DE0C99">
        <w:tc>
          <w:tcPr>
            <w:tcW w:w="1075" w:type="dxa"/>
          </w:tcPr>
          <w:p w14:paraId="6E0CB9DB" w14:textId="5051850A" w:rsidR="009852C1" w:rsidRPr="009852C1" w:rsidRDefault="009852C1" w:rsidP="000649B5">
            <w:pPr>
              <w:rPr>
                <w:b/>
              </w:rPr>
            </w:pPr>
            <w:r w:rsidRPr="009852C1">
              <w:rPr>
                <w:b/>
              </w:rPr>
              <w:t>Idea</w:t>
            </w:r>
          </w:p>
        </w:tc>
        <w:tc>
          <w:tcPr>
            <w:tcW w:w="1350" w:type="dxa"/>
          </w:tcPr>
          <w:p w14:paraId="7942EEEE" w14:textId="79AD0630" w:rsidR="009852C1" w:rsidRPr="009852C1" w:rsidRDefault="009852C1" w:rsidP="000649B5">
            <w:pPr>
              <w:rPr>
                <w:b/>
              </w:rPr>
            </w:pPr>
            <w:r w:rsidRPr="009852C1">
              <w:rPr>
                <w:b/>
              </w:rPr>
              <w:t xml:space="preserve">Data required </w:t>
            </w:r>
          </w:p>
        </w:tc>
        <w:tc>
          <w:tcPr>
            <w:tcW w:w="4574" w:type="dxa"/>
          </w:tcPr>
          <w:p w14:paraId="17D521B7" w14:textId="7E64A275" w:rsidR="009852C1" w:rsidRPr="009852C1" w:rsidRDefault="009852C1" w:rsidP="000649B5">
            <w:pPr>
              <w:rPr>
                <w:b/>
              </w:rPr>
            </w:pPr>
            <w:r w:rsidRPr="009852C1">
              <w:rPr>
                <w:b/>
              </w:rPr>
              <w:t xml:space="preserve">Experiments </w:t>
            </w:r>
          </w:p>
        </w:tc>
        <w:tc>
          <w:tcPr>
            <w:tcW w:w="1225" w:type="dxa"/>
          </w:tcPr>
          <w:p w14:paraId="667B29B1" w14:textId="7302E57E" w:rsidR="009852C1" w:rsidRPr="009852C1" w:rsidRDefault="009852C1" w:rsidP="000649B5">
            <w:pPr>
              <w:rPr>
                <w:b/>
              </w:rPr>
            </w:pPr>
            <w:r w:rsidRPr="009852C1">
              <w:rPr>
                <w:b/>
              </w:rPr>
              <w:t>Potential Venues</w:t>
            </w:r>
          </w:p>
        </w:tc>
        <w:tc>
          <w:tcPr>
            <w:tcW w:w="786" w:type="dxa"/>
          </w:tcPr>
          <w:p w14:paraId="19B54D2F" w14:textId="1AF5D473" w:rsidR="009852C1" w:rsidRPr="009852C1" w:rsidRDefault="009852C1" w:rsidP="000649B5">
            <w:pPr>
              <w:rPr>
                <w:b/>
              </w:rPr>
            </w:pPr>
            <w:r>
              <w:rPr>
                <w:b/>
              </w:rPr>
              <w:t>Deadline</w:t>
            </w:r>
          </w:p>
        </w:tc>
      </w:tr>
      <w:tr w:rsidR="005827AF" w14:paraId="6DD3D798" w14:textId="5B5EC0D7" w:rsidTr="00DE0C99">
        <w:tc>
          <w:tcPr>
            <w:tcW w:w="1075" w:type="dxa"/>
          </w:tcPr>
          <w:p w14:paraId="01DCC33F" w14:textId="77777777" w:rsidR="009852C1" w:rsidRDefault="009852C1" w:rsidP="000649B5">
            <w:r>
              <w:t xml:space="preserve">Building up a </w:t>
            </w:r>
            <w:r w:rsidR="005D50A9">
              <w:t xml:space="preserve">successful </w:t>
            </w:r>
            <w:r>
              <w:t>lie</w:t>
            </w:r>
          </w:p>
          <w:p w14:paraId="2B510A62" w14:textId="77777777" w:rsidR="001A1514" w:rsidRDefault="001A1514" w:rsidP="000649B5"/>
          <w:p w14:paraId="79DE70DC" w14:textId="07F14685" w:rsidR="001A1514" w:rsidRDefault="001A1514" w:rsidP="000649B5">
            <w:r>
              <w:t>[Keep for future, but could annotate all sentences]</w:t>
            </w:r>
          </w:p>
        </w:tc>
        <w:tc>
          <w:tcPr>
            <w:tcW w:w="1350" w:type="dxa"/>
          </w:tcPr>
          <w:p w14:paraId="1A09755C" w14:textId="77777777" w:rsidR="009852C1" w:rsidRDefault="009852C1" w:rsidP="000649B5">
            <w:r>
              <w:t xml:space="preserve">[Requires more annotations] </w:t>
            </w:r>
          </w:p>
          <w:p w14:paraId="1A464F41" w14:textId="17B3FC67" w:rsidR="009852C1" w:rsidRDefault="009852C1" w:rsidP="000649B5"/>
          <w:p w14:paraId="6EE6C91E" w14:textId="387B749B" w:rsidR="009852C1" w:rsidRDefault="009852C1" w:rsidP="000649B5">
            <w:r>
              <w:t xml:space="preserve">Annotate </w:t>
            </w:r>
            <w:proofErr w:type="spellStart"/>
            <w:r>
              <w:t>affcon_rapport</w:t>
            </w:r>
            <w:proofErr w:type="spellEnd"/>
            <w:r>
              <w:t xml:space="preserve"> for all data</w:t>
            </w:r>
          </w:p>
          <w:p w14:paraId="733542EF" w14:textId="59374778" w:rsidR="009852C1" w:rsidRDefault="009852C1" w:rsidP="000649B5">
            <w:r>
              <w:t xml:space="preserve">And the sub- rapport items </w:t>
            </w:r>
          </w:p>
          <w:p w14:paraId="659C91B8" w14:textId="77E7FF9E" w:rsidR="009852C1" w:rsidRDefault="009852C1" w:rsidP="000649B5"/>
        </w:tc>
        <w:tc>
          <w:tcPr>
            <w:tcW w:w="4574" w:type="dxa"/>
          </w:tcPr>
          <w:p w14:paraId="61472B63" w14:textId="77777777" w:rsidR="009852C1" w:rsidRDefault="009852C1" w:rsidP="000649B5">
            <w:r>
              <w:t xml:space="preserve">Figure out the temporal/ language/ </w:t>
            </w:r>
            <w:proofErr w:type="spellStart"/>
            <w:r>
              <w:t>affcon</w:t>
            </w:r>
            <w:proofErr w:type="spellEnd"/>
            <w:r>
              <w:t xml:space="preserve">_ sequence that results in the first Lie/Truth, hence where receiver gets deceived </w:t>
            </w:r>
          </w:p>
          <w:p w14:paraId="124F7571" w14:textId="77777777" w:rsidR="009852C1" w:rsidRDefault="009852C1" w:rsidP="000649B5"/>
          <w:p w14:paraId="0E4F3F29" w14:textId="77777777" w:rsidR="002D5AEE" w:rsidRDefault="002D5AEE" w:rsidP="006013EF"/>
          <w:p w14:paraId="7C267886" w14:textId="06C8CE22" w:rsidR="006013EF" w:rsidRDefault="006013EF" w:rsidP="006013EF">
            <w:r>
              <w:t xml:space="preserve">Naïve approach: </w:t>
            </w:r>
          </w:p>
          <w:p w14:paraId="6098B1A3" w14:textId="51658CAD" w:rsidR="006013EF" w:rsidRDefault="006013EF" w:rsidP="006013EF">
            <w:r>
              <w:t xml:space="preserve">Build a text classifier on past texts of a game/ person against Deceived </w:t>
            </w:r>
          </w:p>
          <w:p w14:paraId="3FD29773" w14:textId="0D08DF03" w:rsidR="006013EF" w:rsidRDefault="006013EF" w:rsidP="006013EF"/>
          <w:p w14:paraId="28602D77" w14:textId="3E54B3CD" w:rsidR="006013EF" w:rsidRDefault="006013EF" w:rsidP="006013EF">
            <w:r>
              <w:t>Not so naïve approach:</w:t>
            </w:r>
          </w:p>
          <w:p w14:paraId="5282939E" w14:textId="6A86F651" w:rsidR="006013EF" w:rsidRDefault="006013EF" w:rsidP="006013EF">
            <w:r>
              <w:t xml:space="preserve">Build a rapport ranking score for each person in each game against Deceived </w:t>
            </w:r>
          </w:p>
          <w:p w14:paraId="428F2BF7" w14:textId="1136BE12" w:rsidR="006013EF" w:rsidRDefault="006013EF" w:rsidP="006013EF"/>
        </w:tc>
        <w:tc>
          <w:tcPr>
            <w:tcW w:w="1225" w:type="dxa"/>
          </w:tcPr>
          <w:p w14:paraId="463C3A95" w14:textId="77777777" w:rsidR="009852C1" w:rsidRDefault="009852C1" w:rsidP="000649B5">
            <w:r>
              <w:t xml:space="preserve">CSCW </w:t>
            </w:r>
          </w:p>
          <w:p w14:paraId="0F057E53" w14:textId="77777777" w:rsidR="009852C1" w:rsidRDefault="009852C1" w:rsidP="000649B5"/>
          <w:p w14:paraId="099680B2" w14:textId="7392A05A" w:rsidR="009852C1" w:rsidRDefault="009852C1" w:rsidP="000649B5">
            <w:r>
              <w:t>CHI</w:t>
            </w:r>
          </w:p>
        </w:tc>
        <w:tc>
          <w:tcPr>
            <w:tcW w:w="786" w:type="dxa"/>
          </w:tcPr>
          <w:p w14:paraId="5D18DDDB" w14:textId="77777777" w:rsidR="009852C1" w:rsidRDefault="009852C1" w:rsidP="000649B5"/>
        </w:tc>
      </w:tr>
      <w:tr w:rsidR="005827AF" w14:paraId="1F5F1661" w14:textId="77777777" w:rsidTr="00DE0C99">
        <w:tc>
          <w:tcPr>
            <w:tcW w:w="1075" w:type="dxa"/>
          </w:tcPr>
          <w:p w14:paraId="024BDFB0" w14:textId="55201BD5" w:rsidR="001A1514" w:rsidRDefault="001A1514" w:rsidP="000649B5">
            <w:r>
              <w:lastRenderedPageBreak/>
              <w:t xml:space="preserve">A model for Trust </w:t>
            </w:r>
          </w:p>
        </w:tc>
        <w:tc>
          <w:tcPr>
            <w:tcW w:w="1350" w:type="dxa"/>
          </w:tcPr>
          <w:p w14:paraId="6BDB2437" w14:textId="22CB584D" w:rsidR="0004471E" w:rsidRDefault="001A1514" w:rsidP="000649B5">
            <w:r>
              <w:t>Current set of annotations</w:t>
            </w:r>
          </w:p>
          <w:p w14:paraId="23894974" w14:textId="77777777" w:rsidR="0004471E" w:rsidRDefault="0004471E" w:rsidP="000649B5"/>
          <w:p w14:paraId="2090992A" w14:textId="77777777" w:rsidR="001A1514" w:rsidRDefault="0004471E" w:rsidP="000649B5">
            <w:r>
              <w:t>Kokil suggests that we collect a second dataset.</w:t>
            </w:r>
          </w:p>
          <w:p w14:paraId="33D1276C" w14:textId="6A21C1B3" w:rsidR="005827AF" w:rsidRDefault="005827AF" w:rsidP="000649B5">
            <w:r>
              <w:t>(</w:t>
            </w:r>
            <w:proofErr w:type="spellStart"/>
            <w:r>
              <w:t>eg</w:t>
            </w:r>
            <w:proofErr w:type="spellEnd"/>
            <w:r>
              <w:t xml:space="preserve"> the ones on Reddit selling stuff)</w:t>
            </w:r>
          </w:p>
        </w:tc>
        <w:tc>
          <w:tcPr>
            <w:tcW w:w="4574" w:type="dxa"/>
          </w:tcPr>
          <w:p w14:paraId="4D376487" w14:textId="77777777" w:rsidR="001A1514" w:rsidRDefault="001A1514" w:rsidP="000649B5">
            <w:r>
              <w:rPr>
                <w:noProof/>
              </w:rPr>
              <w:drawing>
                <wp:inline distT="0" distB="0" distL="0" distR="0" wp14:anchorId="074CAE5C" wp14:editId="2C7A9D51">
                  <wp:extent cx="1726445" cy="1205714"/>
                  <wp:effectExtent l="0" t="0" r="7620" b="0"/>
                  <wp:docPr id="39" name="Picture 39" descr="Understanding The Trust Equation | Trusted 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nderstanding The Trust Equation | Trusted Adviso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41832" cy="1216460"/>
                          </a:xfrm>
                          <a:prstGeom prst="rect">
                            <a:avLst/>
                          </a:prstGeom>
                          <a:noFill/>
                          <a:ln>
                            <a:noFill/>
                          </a:ln>
                        </pic:spPr>
                      </pic:pic>
                    </a:graphicData>
                  </a:graphic>
                </wp:inline>
              </w:drawing>
            </w:r>
          </w:p>
          <w:p w14:paraId="032898FF" w14:textId="77777777" w:rsidR="001A1514" w:rsidRDefault="001A1514" w:rsidP="000649B5"/>
          <w:p w14:paraId="372952C6" w14:textId="77777777" w:rsidR="001A1514" w:rsidRDefault="001A1514" w:rsidP="000649B5">
            <w:r>
              <w:t>Some widely used leadership Trust equation</w:t>
            </w:r>
          </w:p>
          <w:p w14:paraId="46E61ACB" w14:textId="2E26E192" w:rsidR="001A1514" w:rsidRDefault="001A1514" w:rsidP="000649B5"/>
          <w:p w14:paraId="24A86A65" w14:textId="2560E222" w:rsidR="001A1514" w:rsidRDefault="001A1514" w:rsidP="000649B5">
            <w:r>
              <w:t xml:space="preserve">Build a trust matrix for each person/ game </w:t>
            </w:r>
          </w:p>
          <w:p w14:paraId="10CFF4E4" w14:textId="14F28DB2" w:rsidR="001A1514" w:rsidRDefault="001A1514" w:rsidP="000649B5"/>
          <w:p w14:paraId="3832A85A" w14:textId="08EDE784" w:rsidR="001A1514" w:rsidRDefault="001A1514" w:rsidP="000649B5">
            <w:r w:rsidRPr="005827AF">
              <w:rPr>
                <w:b/>
              </w:rPr>
              <w:t>Credibility</w:t>
            </w:r>
            <w:r>
              <w:t xml:space="preserve"> – learn word vectors from a credibility dataset </w:t>
            </w:r>
          </w:p>
          <w:p w14:paraId="29D75EDD" w14:textId="626612A0" w:rsidR="005827AF" w:rsidRDefault="005827AF" w:rsidP="000649B5">
            <w:proofErr w:type="spellStart"/>
            <w:r>
              <w:t>Eg</w:t>
            </w:r>
            <w:proofErr w:type="spellEnd"/>
            <w:r>
              <w:t xml:space="preserve"> Twitter disinformation/truth/lies (</w:t>
            </w:r>
            <w:hyperlink r:id="rId29" w:anchor="resource-7f14efd9-0016-4b45-9ff5-519f70e4dcf9" w:history="1">
              <w:r w:rsidRPr="00EA6B25">
                <w:rPr>
                  <w:rStyle w:val="Hyperlink"/>
                </w:rPr>
                <w:t>https://www.data.gouv.fr/en/datasets/credibility-corpus-with-several-datasets-twitter-web-database-in-french-and-english/#resource-7f14efd9-0016-4b45-9ff5-519f70e4dcf9</w:t>
              </w:r>
            </w:hyperlink>
            <w:r>
              <w:t xml:space="preserve">) </w:t>
            </w:r>
          </w:p>
          <w:p w14:paraId="00E563D0" w14:textId="7C4A78CA" w:rsidR="005827AF" w:rsidRDefault="005827AF" w:rsidP="000649B5">
            <w:r>
              <w:t>Because Twitter is also short texts/ conversational</w:t>
            </w:r>
          </w:p>
          <w:p w14:paraId="5008D604" w14:textId="166D6221" w:rsidR="005827AF" w:rsidRDefault="00147E3C" w:rsidP="000649B5">
            <w:hyperlink r:id="rId30" w:history="1">
              <w:r w:rsidR="005827AF" w:rsidRPr="00EA6B25">
                <w:rPr>
                  <w:rStyle w:val="Hyperlink"/>
                </w:rPr>
                <w:t>https://github.com/pushpendra-1104/Credibility_Detection</w:t>
              </w:r>
            </w:hyperlink>
            <w:r w:rsidR="005827AF">
              <w:t xml:space="preserve"> </w:t>
            </w:r>
          </w:p>
          <w:p w14:paraId="7D5A5AE2" w14:textId="77777777" w:rsidR="005827AF" w:rsidRDefault="005827AF" w:rsidP="000649B5"/>
          <w:p w14:paraId="4853C6A0" w14:textId="50F7D6A5" w:rsidR="001A1514" w:rsidRDefault="001A1514" w:rsidP="000649B5"/>
          <w:p w14:paraId="4EF24EB5" w14:textId="2A411D0B" w:rsidR="001A1514" w:rsidRDefault="001A1514" w:rsidP="000649B5">
            <w:r w:rsidRPr="005827AF">
              <w:rPr>
                <w:b/>
              </w:rPr>
              <w:t>Reliability</w:t>
            </w:r>
            <w:r>
              <w:t xml:space="preserve"> – number of times receiver thinks it is truth vs number of times it is truth</w:t>
            </w:r>
          </w:p>
          <w:p w14:paraId="1F03E6F8" w14:textId="5776CBA5" w:rsidR="001A1514" w:rsidRDefault="001A1514" w:rsidP="000649B5">
            <w:r>
              <w:t xml:space="preserve">Intimacy/rapport – sum up rapport scores for all sentences </w:t>
            </w:r>
            <w:r w:rsidR="00A37489">
              <w:t>in a message, and take the mode. If &gt;1 then the message attempts to build rapport</w:t>
            </w:r>
          </w:p>
          <w:p w14:paraId="3185C811" w14:textId="77777777" w:rsidR="001A1514" w:rsidRDefault="001A1514" w:rsidP="000649B5"/>
          <w:p w14:paraId="4CABEAC6" w14:textId="46FE1D47" w:rsidR="001A1514" w:rsidRDefault="001A1514" w:rsidP="000649B5">
            <w:r w:rsidRPr="005827AF">
              <w:rPr>
                <w:b/>
              </w:rPr>
              <w:t>Self-orientation</w:t>
            </w:r>
            <w:r>
              <w:t xml:space="preserve"> – difference in game score </w:t>
            </w:r>
            <w:r w:rsidR="005827AF">
              <w:t xml:space="preserve">because ultimately it’s a single winner game </w:t>
            </w:r>
          </w:p>
          <w:p w14:paraId="5674987E" w14:textId="77777777" w:rsidR="001A1514" w:rsidRDefault="001A1514" w:rsidP="000649B5"/>
          <w:p w14:paraId="00447FBF" w14:textId="77777777" w:rsidR="001A1514" w:rsidRDefault="001A1514" w:rsidP="000649B5">
            <w:r w:rsidRPr="005827AF">
              <w:rPr>
                <w:b/>
              </w:rPr>
              <w:t>Validation</w:t>
            </w:r>
            <w:r>
              <w:t xml:space="preserve">: If Trust Score &gt; threshold, on the next iteration, the receiver should think the speaker is telling the truth </w:t>
            </w:r>
          </w:p>
          <w:p w14:paraId="22AE1F0F" w14:textId="77777777" w:rsidR="005827AF" w:rsidRDefault="005827AF" w:rsidP="000649B5"/>
          <w:p w14:paraId="0D486853" w14:textId="77777777" w:rsidR="005827AF" w:rsidRDefault="005827AF" w:rsidP="000649B5">
            <w:r>
              <w:t>Further than this: generative lies</w:t>
            </w:r>
          </w:p>
          <w:p w14:paraId="2BF19071" w14:textId="77777777" w:rsidR="005827AF" w:rsidRDefault="005827AF" w:rsidP="000649B5"/>
          <w:p w14:paraId="44CDEB0A" w14:textId="77777777" w:rsidR="005827AF" w:rsidRDefault="005827AF" w:rsidP="000649B5">
            <w:r>
              <w:t>[https://journals.plos.org/plosone/article?id=10.1371/journals.pone.0115844]</w:t>
            </w:r>
          </w:p>
          <w:p w14:paraId="70D4B5D8" w14:textId="77777777" w:rsidR="008E0EF9" w:rsidRDefault="008E0EF9" w:rsidP="000649B5"/>
          <w:p w14:paraId="79E234D2" w14:textId="7216B1D3" w:rsidR="008E0EF9" w:rsidRDefault="008E0EF9" w:rsidP="000649B5">
            <w:r>
              <w:rPr>
                <w:noProof/>
              </w:rPr>
              <w:drawing>
                <wp:inline distT="0" distB="0" distL="0" distR="0" wp14:anchorId="6BB0DB5E" wp14:editId="7ADC9EC1">
                  <wp:extent cx="2767330" cy="4044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67330" cy="404495"/>
                          </a:xfrm>
                          <a:prstGeom prst="rect">
                            <a:avLst/>
                          </a:prstGeom>
                        </pic:spPr>
                      </pic:pic>
                    </a:graphicData>
                  </a:graphic>
                </wp:inline>
              </w:drawing>
            </w:r>
          </w:p>
        </w:tc>
        <w:tc>
          <w:tcPr>
            <w:tcW w:w="1225" w:type="dxa"/>
          </w:tcPr>
          <w:p w14:paraId="76116448" w14:textId="09F0F8FD" w:rsidR="001A1514" w:rsidRDefault="005827AF" w:rsidP="000649B5">
            <w:r>
              <w:t xml:space="preserve">Ultra cool venue for </w:t>
            </w:r>
            <w:proofErr w:type="spellStart"/>
            <w:r>
              <w:t>ultra cool</w:t>
            </w:r>
            <w:proofErr w:type="spellEnd"/>
            <w:r>
              <w:t xml:space="preserve"> idea </w:t>
            </w:r>
          </w:p>
        </w:tc>
        <w:tc>
          <w:tcPr>
            <w:tcW w:w="786" w:type="dxa"/>
          </w:tcPr>
          <w:p w14:paraId="14411213" w14:textId="77777777" w:rsidR="001A1514" w:rsidRDefault="001A1514" w:rsidP="000649B5"/>
        </w:tc>
      </w:tr>
      <w:tr w:rsidR="005827AF" w14:paraId="722E35F0" w14:textId="1E040E07" w:rsidTr="00DE0C99">
        <w:tc>
          <w:tcPr>
            <w:tcW w:w="1075" w:type="dxa"/>
            <w:shd w:val="clear" w:color="auto" w:fill="FFC000"/>
          </w:tcPr>
          <w:p w14:paraId="3EAAF5A3" w14:textId="0AF1AF82" w:rsidR="009852C1" w:rsidRDefault="009852C1" w:rsidP="000649B5">
            <w:r>
              <w:lastRenderedPageBreak/>
              <w:t xml:space="preserve">A dataset paper </w:t>
            </w:r>
          </w:p>
        </w:tc>
        <w:tc>
          <w:tcPr>
            <w:tcW w:w="1350" w:type="dxa"/>
            <w:shd w:val="clear" w:color="auto" w:fill="FFC000"/>
          </w:tcPr>
          <w:p w14:paraId="1B68A05A" w14:textId="7C22E43B" w:rsidR="009852C1" w:rsidRDefault="009852C1" w:rsidP="000649B5">
            <w:r>
              <w:t>Current set of annotations where speaker tells the truth</w:t>
            </w:r>
          </w:p>
          <w:p w14:paraId="3B7D551C" w14:textId="165B3806" w:rsidR="009852C1" w:rsidRDefault="009852C1" w:rsidP="000649B5"/>
          <w:p w14:paraId="4480F5A0" w14:textId="5C1C7332" w:rsidR="009852C1" w:rsidRDefault="009852C1" w:rsidP="000649B5">
            <w:r>
              <w:t>[Can consider using new annotation set]</w:t>
            </w:r>
          </w:p>
          <w:p w14:paraId="3A673DFC" w14:textId="77777777" w:rsidR="009852C1" w:rsidRDefault="009852C1" w:rsidP="000649B5"/>
          <w:p w14:paraId="75E10BD8" w14:textId="77777777" w:rsidR="009852C1" w:rsidRDefault="009852C1" w:rsidP="000649B5">
            <w:r>
              <w:t>Reasoning</w:t>
            </w:r>
          </w:p>
          <w:p w14:paraId="052A8461" w14:textId="77777777" w:rsidR="009852C1" w:rsidRDefault="009852C1" w:rsidP="000649B5">
            <w:r>
              <w:t>Game move</w:t>
            </w:r>
          </w:p>
          <w:p w14:paraId="58F1633B" w14:textId="77777777" w:rsidR="009852C1" w:rsidRDefault="009852C1" w:rsidP="000649B5">
            <w:r>
              <w:t>Rapport</w:t>
            </w:r>
          </w:p>
          <w:p w14:paraId="3F9E54A4" w14:textId="2610F140" w:rsidR="009852C1" w:rsidRDefault="009852C1" w:rsidP="000649B5">
            <w:r>
              <w:t xml:space="preserve">Share Information </w:t>
            </w:r>
          </w:p>
        </w:tc>
        <w:tc>
          <w:tcPr>
            <w:tcW w:w="4574" w:type="dxa"/>
            <w:shd w:val="clear" w:color="auto" w:fill="FFC000"/>
          </w:tcPr>
          <w:p w14:paraId="28FFC256" w14:textId="77777777" w:rsidR="009852C1" w:rsidRDefault="009852C1" w:rsidP="000649B5">
            <w:r>
              <w:t xml:space="preserve">Build language models of each annotation set </w:t>
            </w:r>
          </w:p>
          <w:p w14:paraId="0508633F" w14:textId="77777777" w:rsidR="009852C1" w:rsidRDefault="009852C1" w:rsidP="000649B5"/>
          <w:p w14:paraId="63BAC79C" w14:textId="032EB58A" w:rsidR="009852C1" w:rsidRDefault="009852C1" w:rsidP="000649B5">
            <w:r>
              <w:t xml:space="preserve">Run LIWC/ NRC VAD and build lexical models </w:t>
            </w:r>
          </w:p>
          <w:p w14:paraId="31F71738" w14:textId="6F42A000" w:rsidR="009852C1" w:rsidRDefault="009852C1" w:rsidP="000649B5"/>
          <w:p w14:paraId="6A011CFA" w14:textId="54CF209A" w:rsidR="009852C1" w:rsidRDefault="009852C1" w:rsidP="000649B5">
            <w:r>
              <w:t>Build concatenated language model + numerical model</w:t>
            </w:r>
          </w:p>
          <w:p w14:paraId="05EC47F1" w14:textId="77777777" w:rsidR="009852C1" w:rsidRDefault="009852C1" w:rsidP="000649B5"/>
          <w:p w14:paraId="292160CE" w14:textId="77777777" w:rsidR="009852C1" w:rsidRDefault="009852C1" w:rsidP="000649B5">
            <w:r>
              <w:t>Identify frequent words, how words differ in each set</w:t>
            </w:r>
          </w:p>
          <w:p w14:paraId="02902303" w14:textId="77777777" w:rsidR="009852C1" w:rsidRDefault="009852C1" w:rsidP="000649B5"/>
          <w:p w14:paraId="62F2AD87" w14:textId="4F958BF1" w:rsidR="00B40934" w:rsidRDefault="005827AF" w:rsidP="000649B5">
            <w:r>
              <w:t xml:space="preserve">Enrich features with diplomacy unlabeled training data – Learn what is Betrayal? </w:t>
            </w:r>
          </w:p>
          <w:p w14:paraId="37268DC5" w14:textId="77777777" w:rsidR="005827AF" w:rsidRDefault="005827AF" w:rsidP="000649B5"/>
          <w:p w14:paraId="3821FD08" w14:textId="13661DE5" w:rsidR="005827AF" w:rsidRDefault="005827AF" w:rsidP="000649B5">
            <w:r>
              <w:t xml:space="preserve">Use other labels to create a subspace/ weigh different features differently </w:t>
            </w:r>
          </w:p>
        </w:tc>
        <w:tc>
          <w:tcPr>
            <w:tcW w:w="1225" w:type="dxa"/>
            <w:shd w:val="clear" w:color="auto" w:fill="FFC000"/>
          </w:tcPr>
          <w:p w14:paraId="0167FFE8" w14:textId="77777777" w:rsidR="009852C1" w:rsidRDefault="00942BBA" w:rsidP="000649B5">
            <w:r>
              <w:t xml:space="preserve">ACL 2021 </w:t>
            </w:r>
          </w:p>
          <w:p w14:paraId="289DB395" w14:textId="3F58D98D" w:rsidR="005827AF" w:rsidRDefault="005827AF" w:rsidP="000649B5"/>
          <w:p w14:paraId="4E9EC1AD" w14:textId="7ABD33BB" w:rsidR="005827AF" w:rsidRDefault="005827AF" w:rsidP="000649B5">
            <w:r>
              <w:t>Dec 1-11 – Find novelty</w:t>
            </w:r>
          </w:p>
          <w:p w14:paraId="47767F59" w14:textId="2BB012CC" w:rsidR="005827AF" w:rsidRDefault="005827AF" w:rsidP="000649B5">
            <w:r>
              <w:t>Dec 12 – 30 – Experiments</w:t>
            </w:r>
          </w:p>
          <w:p w14:paraId="5BB09550" w14:textId="6B90E163" w:rsidR="005827AF" w:rsidRDefault="005827AF" w:rsidP="000649B5">
            <w:r>
              <w:t>Jan – Write up</w:t>
            </w:r>
          </w:p>
          <w:p w14:paraId="0AF4F380" w14:textId="32D8B9B3" w:rsidR="005827AF" w:rsidRDefault="005827AF" w:rsidP="000649B5">
            <w:r>
              <w:t>Feb – Paper writing</w:t>
            </w:r>
          </w:p>
        </w:tc>
        <w:tc>
          <w:tcPr>
            <w:tcW w:w="786" w:type="dxa"/>
            <w:shd w:val="clear" w:color="auto" w:fill="FFC000"/>
          </w:tcPr>
          <w:p w14:paraId="36DC6347" w14:textId="4B470E8C" w:rsidR="005827AF" w:rsidRDefault="005827AF" w:rsidP="000649B5">
            <w:r>
              <w:t>25 Jan – Abstracts due</w:t>
            </w:r>
          </w:p>
          <w:p w14:paraId="12E3AD78" w14:textId="77777777" w:rsidR="005827AF" w:rsidRDefault="005827AF" w:rsidP="000649B5"/>
          <w:p w14:paraId="1C9AD280" w14:textId="3FD96AD1" w:rsidR="009852C1" w:rsidRDefault="00942BBA" w:rsidP="000649B5">
            <w:r>
              <w:t>Feb 2021</w:t>
            </w:r>
          </w:p>
        </w:tc>
      </w:tr>
      <w:tr w:rsidR="005827AF" w14:paraId="00E86213" w14:textId="7A8A3590" w:rsidTr="00DE0C99">
        <w:tc>
          <w:tcPr>
            <w:tcW w:w="1075" w:type="dxa"/>
          </w:tcPr>
          <w:p w14:paraId="2926819B" w14:textId="77777777" w:rsidR="009852C1" w:rsidRDefault="009852C1" w:rsidP="000649B5">
            <w:r>
              <w:t xml:space="preserve">Ethos Pathos Logos </w:t>
            </w:r>
          </w:p>
          <w:p w14:paraId="4A98D344" w14:textId="77777777" w:rsidR="009852C1" w:rsidRDefault="009852C1" w:rsidP="000649B5"/>
          <w:p w14:paraId="2AC96D5C" w14:textId="22DDDC53" w:rsidR="009852C1" w:rsidRPr="009852C1" w:rsidRDefault="009852C1" w:rsidP="000649B5">
            <w:pPr>
              <w:rPr>
                <w:b/>
              </w:rPr>
            </w:pPr>
            <w:proofErr w:type="spellStart"/>
            <w:r>
              <w:rPr>
                <w:b/>
              </w:rPr>
              <w:t>Kokil’s</w:t>
            </w:r>
            <w:proofErr w:type="spellEnd"/>
            <w:r>
              <w:rPr>
                <w:b/>
              </w:rPr>
              <w:t xml:space="preserve"> idea </w:t>
            </w:r>
          </w:p>
        </w:tc>
        <w:tc>
          <w:tcPr>
            <w:tcW w:w="1350" w:type="dxa"/>
          </w:tcPr>
          <w:p w14:paraId="675ABCA5" w14:textId="77777777" w:rsidR="009852C1" w:rsidRDefault="009852C1" w:rsidP="000649B5">
            <w:r>
              <w:t>Annotations where speaker tells the truth</w:t>
            </w:r>
          </w:p>
          <w:p w14:paraId="75BAAA26" w14:textId="77777777" w:rsidR="009852C1" w:rsidRDefault="009852C1" w:rsidP="000649B5"/>
          <w:p w14:paraId="2C662101" w14:textId="3D820CEB" w:rsidR="009852C1" w:rsidRDefault="009852C1" w:rsidP="000649B5">
            <w:r>
              <w:t xml:space="preserve">Reasoning – Logos </w:t>
            </w:r>
          </w:p>
          <w:p w14:paraId="3A3B9507" w14:textId="77777777" w:rsidR="009852C1" w:rsidRDefault="009852C1" w:rsidP="000649B5"/>
          <w:p w14:paraId="30E8A673" w14:textId="5B76024B" w:rsidR="009852C1" w:rsidRDefault="009852C1" w:rsidP="000649B5">
            <w:r>
              <w:t xml:space="preserve">Ethos – Game move </w:t>
            </w:r>
          </w:p>
          <w:p w14:paraId="6BD09F74" w14:textId="77777777" w:rsidR="009852C1" w:rsidRDefault="009852C1" w:rsidP="000649B5"/>
          <w:p w14:paraId="0C752AF5" w14:textId="79BBC94B" w:rsidR="009852C1" w:rsidRDefault="009852C1" w:rsidP="000649B5">
            <w:r>
              <w:t xml:space="preserve">Pathos – Rapport </w:t>
            </w:r>
          </w:p>
        </w:tc>
        <w:tc>
          <w:tcPr>
            <w:tcW w:w="4574" w:type="dxa"/>
          </w:tcPr>
          <w:p w14:paraId="05FDA5E4" w14:textId="151E6B2B" w:rsidR="009852C1" w:rsidRDefault="009852C1" w:rsidP="000649B5">
            <w:r>
              <w:t>?</w:t>
            </w:r>
          </w:p>
        </w:tc>
        <w:tc>
          <w:tcPr>
            <w:tcW w:w="1225" w:type="dxa"/>
          </w:tcPr>
          <w:p w14:paraId="6ED1C7BC" w14:textId="63F37CBB" w:rsidR="009852C1" w:rsidRDefault="009852C1" w:rsidP="000649B5">
            <w:r>
              <w:t>Some communications journal</w:t>
            </w:r>
          </w:p>
        </w:tc>
        <w:tc>
          <w:tcPr>
            <w:tcW w:w="786" w:type="dxa"/>
          </w:tcPr>
          <w:p w14:paraId="2335D6F1" w14:textId="77777777" w:rsidR="009852C1" w:rsidRDefault="009852C1" w:rsidP="000649B5"/>
        </w:tc>
      </w:tr>
    </w:tbl>
    <w:p w14:paraId="007A0351" w14:textId="77777777" w:rsidR="000649B5" w:rsidRPr="000649B5" w:rsidRDefault="000649B5" w:rsidP="000649B5"/>
    <w:p w14:paraId="0C359691" w14:textId="4E7C1B37" w:rsidR="00383A15" w:rsidRDefault="00383A15" w:rsidP="007B1C94">
      <w:pPr>
        <w:pStyle w:val="Heading3"/>
      </w:pPr>
      <w:r>
        <w:t>15 November 2020</w:t>
      </w:r>
    </w:p>
    <w:p w14:paraId="7FD96186" w14:textId="4423E5FF" w:rsidR="009D7472" w:rsidRDefault="009D7472" w:rsidP="00383A15">
      <w:pPr>
        <w:pStyle w:val="ListParagraph"/>
        <w:numPr>
          <w:ilvl w:val="0"/>
          <w:numId w:val="24"/>
        </w:numPr>
      </w:pPr>
      <w:r>
        <w:t>Kokil to create clean data file</w:t>
      </w:r>
      <w:r w:rsidR="008F3F09">
        <w:t xml:space="preserve"> (TODAY)</w:t>
      </w:r>
    </w:p>
    <w:p w14:paraId="24B62EF3" w14:textId="0059608B" w:rsidR="00383A15" w:rsidRDefault="00383A15" w:rsidP="00383A15">
      <w:pPr>
        <w:pStyle w:val="ListParagraph"/>
        <w:numPr>
          <w:ilvl w:val="0"/>
          <w:numId w:val="24"/>
        </w:numPr>
      </w:pPr>
      <w:r>
        <w:t>Formalize the papers/research problem per paper. Lynnette to identify the first one she wants to lead</w:t>
      </w:r>
    </w:p>
    <w:p w14:paraId="274C3405" w14:textId="14EBD224" w:rsidR="00383A15" w:rsidRDefault="00383A15" w:rsidP="00383A15">
      <w:pPr>
        <w:pStyle w:val="ListParagraph"/>
        <w:numPr>
          <w:ilvl w:val="1"/>
          <w:numId w:val="24"/>
        </w:numPr>
      </w:pPr>
      <w:r>
        <w:t>Kokil to create an excel file for that, put into the same folder</w:t>
      </w:r>
      <w:r w:rsidR="008F3F09">
        <w:t xml:space="preserve"> (TODAY)</w:t>
      </w:r>
    </w:p>
    <w:p w14:paraId="1C0B6A60" w14:textId="4B28A2B2" w:rsidR="00383A15" w:rsidRDefault="00383A15" w:rsidP="00383A15">
      <w:pPr>
        <w:pStyle w:val="ListParagraph"/>
        <w:numPr>
          <w:ilvl w:val="1"/>
          <w:numId w:val="24"/>
        </w:numPr>
      </w:pPr>
      <w:r>
        <w:t>For the first one, Lynnette to find the conference, the deadline, and the research design</w:t>
      </w:r>
    </w:p>
    <w:p w14:paraId="57C05692" w14:textId="0E9EF976" w:rsidR="00383A15" w:rsidRDefault="00383A15" w:rsidP="00383A15">
      <w:pPr>
        <w:pStyle w:val="ListParagraph"/>
        <w:numPr>
          <w:ilvl w:val="0"/>
          <w:numId w:val="24"/>
        </w:numPr>
      </w:pPr>
      <w:r>
        <w:t>Introduce Lynnette to annotators, give them the codebook examples to start with</w:t>
      </w:r>
    </w:p>
    <w:p w14:paraId="03D4E087" w14:textId="70F661A0" w:rsidR="00383A15" w:rsidRDefault="00383A15" w:rsidP="00383A15">
      <w:pPr>
        <w:pStyle w:val="ListParagraph"/>
        <w:numPr>
          <w:ilvl w:val="0"/>
          <w:numId w:val="24"/>
        </w:numPr>
      </w:pPr>
      <w:r>
        <w:lastRenderedPageBreak/>
        <w:t xml:space="preserve">Follow up and ensure Lynnette/all others are onboard </w:t>
      </w:r>
      <w:proofErr w:type="spellStart"/>
      <w:r>
        <w:t>Sesami</w:t>
      </w:r>
      <w:proofErr w:type="spellEnd"/>
      <w:r>
        <w:t>. Lynnette payment S$900.</w:t>
      </w:r>
    </w:p>
    <w:p w14:paraId="370C2499" w14:textId="7BFE643E" w:rsidR="00383A15" w:rsidRDefault="00383A15" w:rsidP="00383A15">
      <w:pPr>
        <w:pStyle w:val="ListParagraph"/>
        <w:numPr>
          <w:ilvl w:val="0"/>
          <w:numId w:val="24"/>
        </w:numPr>
      </w:pPr>
      <w:r>
        <w:t>Maybe after 2</w:t>
      </w:r>
      <w:r w:rsidR="003F35B1">
        <w:t>4</w:t>
      </w:r>
      <w:r w:rsidRPr="00383A15">
        <w:rPr>
          <w:vertAlign w:val="superscript"/>
        </w:rPr>
        <w:t>th</w:t>
      </w:r>
      <w:r>
        <w:t xml:space="preserve"> Nov: Lynnette to give Kokil a tutorial about setting up GPU stuff on her machine</w:t>
      </w:r>
    </w:p>
    <w:p w14:paraId="3E1C5630" w14:textId="69588B8B" w:rsidR="00383A15" w:rsidRDefault="00383A15" w:rsidP="00383A15"/>
    <w:p w14:paraId="04EE386E" w14:textId="6AAFFAD4" w:rsidR="003F35B1" w:rsidRDefault="003F35B1" w:rsidP="00383A15">
      <w:r>
        <w:t>Lynnette’s timeline:</w:t>
      </w:r>
    </w:p>
    <w:p w14:paraId="7C3685FB" w14:textId="3A6794E7" w:rsidR="003F35B1" w:rsidRDefault="003F35B1" w:rsidP="003F35B1">
      <w:pPr>
        <w:pStyle w:val="ListParagraph"/>
        <w:numPr>
          <w:ilvl w:val="0"/>
          <w:numId w:val="26"/>
        </w:numPr>
      </w:pPr>
      <w:r>
        <w:t>December is a good time to work</w:t>
      </w:r>
    </w:p>
    <w:p w14:paraId="32C83F94" w14:textId="700E6C55" w:rsidR="003F35B1" w:rsidRDefault="003F35B1" w:rsidP="003F35B1">
      <w:pPr>
        <w:pStyle w:val="ListParagraph"/>
        <w:numPr>
          <w:ilvl w:val="0"/>
          <w:numId w:val="26"/>
        </w:numPr>
      </w:pPr>
      <w:r>
        <w:t>Flying end of Jan</w:t>
      </w:r>
    </w:p>
    <w:p w14:paraId="745EF40F" w14:textId="7CC6B567" w:rsidR="008F6978" w:rsidRDefault="008F6978" w:rsidP="003F35B1">
      <w:pPr>
        <w:pStyle w:val="ListParagraph"/>
        <w:numPr>
          <w:ilvl w:val="0"/>
          <w:numId w:val="26"/>
        </w:numPr>
      </w:pPr>
      <w:r>
        <w:t>Feb should be pretty busy</w:t>
      </w:r>
    </w:p>
    <w:p w14:paraId="3D18F50F" w14:textId="7EDDF969" w:rsidR="00DB62A1" w:rsidRDefault="00DB62A1" w:rsidP="007B1C94">
      <w:pPr>
        <w:pStyle w:val="Heading3"/>
      </w:pPr>
      <w:r>
        <w:t>14 November 2020</w:t>
      </w:r>
    </w:p>
    <w:p w14:paraId="0333D195" w14:textId="77777777" w:rsidR="00DB7D3F" w:rsidRDefault="00DB7D3F" w:rsidP="00DB7D3F">
      <w:r>
        <w:t xml:space="preserve">Against </w:t>
      </w:r>
      <w:proofErr w:type="spellStart"/>
      <w:r>
        <w:t>affcon</w:t>
      </w:r>
      <w:proofErr w:type="spellEnd"/>
      <w:r>
        <w:t xml:space="preserve"> Rapport (only Text</w:t>
      </w:r>
      <w:proofErr w:type="gramStart"/>
      <w:r>
        <w:t>)  +</w:t>
      </w:r>
      <w:proofErr w:type="gramEnd"/>
      <w:r>
        <w:t xml:space="preserve"> Early stopping</w:t>
      </w:r>
    </w:p>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D906C5F" w14:textId="77777777" w:rsidTr="000C3AFF">
        <w:tc>
          <w:tcPr>
            <w:tcW w:w="1888" w:type="dxa"/>
          </w:tcPr>
          <w:p w14:paraId="75FBEE75" w14:textId="77777777" w:rsidR="00DB7D3F" w:rsidRDefault="00DB7D3F" w:rsidP="000C3AFF"/>
        </w:tc>
        <w:tc>
          <w:tcPr>
            <w:tcW w:w="1585" w:type="dxa"/>
          </w:tcPr>
          <w:p w14:paraId="5CF7FA96" w14:textId="77777777" w:rsidR="00DB7D3F" w:rsidRDefault="00DB7D3F" w:rsidP="000C3AFF">
            <w:r>
              <w:t>Number of epochs</w:t>
            </w:r>
          </w:p>
        </w:tc>
        <w:tc>
          <w:tcPr>
            <w:tcW w:w="1404" w:type="dxa"/>
          </w:tcPr>
          <w:p w14:paraId="3055359E" w14:textId="77777777" w:rsidR="00DB7D3F" w:rsidRDefault="00DB7D3F" w:rsidP="000C3AFF">
            <w:r>
              <w:t>Batch Size</w:t>
            </w:r>
          </w:p>
        </w:tc>
        <w:tc>
          <w:tcPr>
            <w:tcW w:w="1635" w:type="dxa"/>
          </w:tcPr>
          <w:p w14:paraId="4FF6C22B" w14:textId="77777777" w:rsidR="00DB7D3F" w:rsidRDefault="00DB7D3F" w:rsidP="000C3AFF">
            <w:r>
              <w:t>Precision</w:t>
            </w:r>
          </w:p>
        </w:tc>
        <w:tc>
          <w:tcPr>
            <w:tcW w:w="1335" w:type="dxa"/>
          </w:tcPr>
          <w:p w14:paraId="4883C84F" w14:textId="77777777" w:rsidR="00DB7D3F" w:rsidRDefault="00DB7D3F" w:rsidP="000C3AFF">
            <w:r>
              <w:t>Recall</w:t>
            </w:r>
          </w:p>
        </w:tc>
        <w:tc>
          <w:tcPr>
            <w:tcW w:w="1163" w:type="dxa"/>
          </w:tcPr>
          <w:p w14:paraId="02A84CA1" w14:textId="77777777" w:rsidR="00DB7D3F" w:rsidRDefault="00DB7D3F" w:rsidP="000C3AFF">
            <w:r>
              <w:t>F1 Score</w:t>
            </w:r>
          </w:p>
        </w:tc>
      </w:tr>
      <w:tr w:rsidR="00DB7D3F" w14:paraId="538B4581" w14:textId="77777777" w:rsidTr="000C3AFF">
        <w:tc>
          <w:tcPr>
            <w:tcW w:w="1888" w:type="dxa"/>
          </w:tcPr>
          <w:p w14:paraId="789A2E9C" w14:textId="77777777" w:rsidR="00DB7D3F" w:rsidRDefault="00DB7D3F" w:rsidP="000C3AFF">
            <w:r>
              <w:t>ROBERTA + Roberta Transformer</w:t>
            </w:r>
          </w:p>
        </w:tc>
        <w:tc>
          <w:tcPr>
            <w:tcW w:w="1585" w:type="dxa"/>
          </w:tcPr>
          <w:p w14:paraId="4DFB0D0F" w14:textId="77777777" w:rsidR="00DB7D3F" w:rsidRDefault="00DB7D3F" w:rsidP="000C3AFF">
            <w:r>
              <w:t>3</w:t>
            </w:r>
          </w:p>
        </w:tc>
        <w:tc>
          <w:tcPr>
            <w:tcW w:w="1404" w:type="dxa"/>
          </w:tcPr>
          <w:p w14:paraId="3330D1FD" w14:textId="77777777" w:rsidR="00DB7D3F" w:rsidRDefault="00DB7D3F" w:rsidP="000C3AFF">
            <w:r>
              <w:t>64</w:t>
            </w:r>
          </w:p>
        </w:tc>
        <w:tc>
          <w:tcPr>
            <w:tcW w:w="1635" w:type="dxa"/>
          </w:tcPr>
          <w:p w14:paraId="72F4B312" w14:textId="77777777" w:rsidR="00DB7D3F" w:rsidRDefault="00DB7D3F" w:rsidP="000C3AFF">
            <w:r>
              <w:t>0.586</w:t>
            </w:r>
          </w:p>
        </w:tc>
        <w:tc>
          <w:tcPr>
            <w:tcW w:w="1335" w:type="dxa"/>
          </w:tcPr>
          <w:p w14:paraId="3086A36A" w14:textId="77777777" w:rsidR="00DB7D3F" w:rsidRDefault="00DB7D3F" w:rsidP="000C3AFF">
            <w:r>
              <w:t>0.586</w:t>
            </w:r>
          </w:p>
        </w:tc>
        <w:tc>
          <w:tcPr>
            <w:tcW w:w="1163" w:type="dxa"/>
          </w:tcPr>
          <w:p w14:paraId="3837E64F" w14:textId="77777777" w:rsidR="00DB7D3F" w:rsidRDefault="00DB7D3F" w:rsidP="000C3AFF">
            <w:r>
              <w:t>0.586</w:t>
            </w:r>
          </w:p>
        </w:tc>
      </w:tr>
      <w:tr w:rsidR="00DB7D3F" w14:paraId="431B0469" w14:textId="77777777" w:rsidTr="000C3AFF">
        <w:tc>
          <w:tcPr>
            <w:tcW w:w="1888" w:type="dxa"/>
          </w:tcPr>
          <w:p w14:paraId="20F659C8" w14:textId="77777777" w:rsidR="00DB7D3F" w:rsidRDefault="00DB7D3F" w:rsidP="000C3AFF">
            <w:r>
              <w:t xml:space="preserve">BERT + 3 layers </w:t>
            </w:r>
            <w:proofErr w:type="spellStart"/>
            <w:r>
              <w:t>BiDirectional</w:t>
            </w:r>
            <w:proofErr w:type="spellEnd"/>
            <w:r>
              <w:t xml:space="preserve"> LSTM</w:t>
            </w:r>
          </w:p>
        </w:tc>
        <w:tc>
          <w:tcPr>
            <w:tcW w:w="1585" w:type="dxa"/>
          </w:tcPr>
          <w:p w14:paraId="25DF010F" w14:textId="77777777" w:rsidR="00DB7D3F" w:rsidRDefault="00DB7D3F" w:rsidP="000C3AFF">
            <w:r>
              <w:t>32</w:t>
            </w:r>
          </w:p>
          <w:p w14:paraId="77386726" w14:textId="77777777" w:rsidR="00DB7D3F" w:rsidRDefault="00DB7D3F" w:rsidP="000C3AFF"/>
        </w:tc>
        <w:tc>
          <w:tcPr>
            <w:tcW w:w="1404" w:type="dxa"/>
          </w:tcPr>
          <w:p w14:paraId="49DA20AE" w14:textId="77777777" w:rsidR="00DB7D3F" w:rsidRDefault="00DB7D3F" w:rsidP="000C3AFF">
            <w:r>
              <w:t>64</w:t>
            </w:r>
          </w:p>
        </w:tc>
        <w:tc>
          <w:tcPr>
            <w:tcW w:w="1635" w:type="dxa"/>
          </w:tcPr>
          <w:p w14:paraId="50248110" w14:textId="77777777" w:rsidR="00DB7D3F" w:rsidRDefault="00DB7D3F" w:rsidP="000C3AFF">
            <w:r>
              <w:t>0.5063</w:t>
            </w:r>
          </w:p>
        </w:tc>
        <w:tc>
          <w:tcPr>
            <w:tcW w:w="1335" w:type="dxa"/>
          </w:tcPr>
          <w:p w14:paraId="23781217" w14:textId="77777777" w:rsidR="00DB7D3F" w:rsidRDefault="00DB7D3F" w:rsidP="000C3AFF">
            <w:r>
              <w:t>0.91485</w:t>
            </w:r>
          </w:p>
        </w:tc>
        <w:tc>
          <w:tcPr>
            <w:tcW w:w="1163" w:type="dxa"/>
          </w:tcPr>
          <w:p w14:paraId="505AB693" w14:textId="77777777" w:rsidR="00DB7D3F" w:rsidRDefault="00DB7D3F" w:rsidP="000C3AFF">
            <w:r>
              <w:t>0.6517</w:t>
            </w:r>
          </w:p>
        </w:tc>
      </w:tr>
      <w:tr w:rsidR="00DB7D3F" w14:paraId="056689EE" w14:textId="77777777" w:rsidTr="000C3AFF">
        <w:tc>
          <w:tcPr>
            <w:tcW w:w="1888" w:type="dxa"/>
          </w:tcPr>
          <w:p w14:paraId="7E851645" w14:textId="77777777" w:rsidR="00DB7D3F" w:rsidRDefault="00DB7D3F" w:rsidP="000C3AFF">
            <w:r>
              <w:t>BERT + 3xCNN</w:t>
            </w:r>
          </w:p>
        </w:tc>
        <w:tc>
          <w:tcPr>
            <w:tcW w:w="1585" w:type="dxa"/>
          </w:tcPr>
          <w:p w14:paraId="52B44502" w14:textId="77777777" w:rsidR="00DB7D3F" w:rsidRDefault="00DB7D3F" w:rsidP="000C3AFF">
            <w:r>
              <w:t>32</w:t>
            </w:r>
          </w:p>
        </w:tc>
        <w:tc>
          <w:tcPr>
            <w:tcW w:w="1404" w:type="dxa"/>
          </w:tcPr>
          <w:p w14:paraId="68C845F3" w14:textId="77777777" w:rsidR="00DB7D3F" w:rsidRDefault="00DB7D3F" w:rsidP="000C3AFF">
            <w:r>
              <w:t>64</w:t>
            </w:r>
          </w:p>
        </w:tc>
        <w:tc>
          <w:tcPr>
            <w:tcW w:w="1635" w:type="dxa"/>
          </w:tcPr>
          <w:p w14:paraId="66306E84" w14:textId="77777777" w:rsidR="00DB7D3F" w:rsidRDefault="00DB7D3F" w:rsidP="000C3AFF">
            <w:r>
              <w:t>0.62</w:t>
            </w:r>
          </w:p>
        </w:tc>
        <w:tc>
          <w:tcPr>
            <w:tcW w:w="1335" w:type="dxa"/>
          </w:tcPr>
          <w:p w14:paraId="6B0CA5BA" w14:textId="77777777" w:rsidR="00DB7D3F" w:rsidRDefault="00DB7D3F" w:rsidP="000C3AFF">
            <w:r>
              <w:t>0.62</w:t>
            </w:r>
          </w:p>
        </w:tc>
        <w:tc>
          <w:tcPr>
            <w:tcW w:w="1163" w:type="dxa"/>
          </w:tcPr>
          <w:p w14:paraId="5F3EC05D" w14:textId="77777777" w:rsidR="00DB7D3F" w:rsidRDefault="00DB7D3F" w:rsidP="000C3AFF">
            <w:r>
              <w:t>0.62</w:t>
            </w:r>
          </w:p>
        </w:tc>
      </w:tr>
      <w:tr w:rsidR="00DB7D3F" w14:paraId="0C108B4D" w14:textId="77777777" w:rsidTr="000C3AFF">
        <w:tc>
          <w:tcPr>
            <w:tcW w:w="1888" w:type="dxa"/>
          </w:tcPr>
          <w:p w14:paraId="49C61047" w14:textId="77777777" w:rsidR="00DB7D3F" w:rsidRDefault="00DB7D3F" w:rsidP="000C3AFF">
            <w:r>
              <w:t>BERT + RNN</w:t>
            </w:r>
          </w:p>
        </w:tc>
        <w:tc>
          <w:tcPr>
            <w:tcW w:w="1585" w:type="dxa"/>
          </w:tcPr>
          <w:p w14:paraId="4E6B6310" w14:textId="77777777" w:rsidR="00DB7D3F" w:rsidRDefault="00DB7D3F" w:rsidP="000C3AFF">
            <w:r>
              <w:t>32</w:t>
            </w:r>
          </w:p>
        </w:tc>
        <w:tc>
          <w:tcPr>
            <w:tcW w:w="1404" w:type="dxa"/>
          </w:tcPr>
          <w:p w14:paraId="08C42C8A" w14:textId="77777777" w:rsidR="00DB7D3F" w:rsidRDefault="00DB7D3F" w:rsidP="000C3AFF">
            <w:r>
              <w:t>64</w:t>
            </w:r>
          </w:p>
        </w:tc>
        <w:tc>
          <w:tcPr>
            <w:tcW w:w="1635" w:type="dxa"/>
          </w:tcPr>
          <w:p w14:paraId="68ED67CC" w14:textId="77777777" w:rsidR="00DB7D3F" w:rsidRDefault="00DB7D3F" w:rsidP="000C3AFF"/>
        </w:tc>
        <w:tc>
          <w:tcPr>
            <w:tcW w:w="1335" w:type="dxa"/>
          </w:tcPr>
          <w:p w14:paraId="76B3E9C1" w14:textId="77777777" w:rsidR="00DB7D3F" w:rsidRDefault="00DB7D3F" w:rsidP="000C3AFF"/>
        </w:tc>
        <w:tc>
          <w:tcPr>
            <w:tcW w:w="1163" w:type="dxa"/>
          </w:tcPr>
          <w:p w14:paraId="6F1B797C" w14:textId="77777777" w:rsidR="00DB7D3F" w:rsidRDefault="00DB7D3F" w:rsidP="000C3AFF"/>
        </w:tc>
      </w:tr>
      <w:tr w:rsidR="00DB7D3F" w14:paraId="6B31C9EF" w14:textId="77777777" w:rsidTr="000C3AFF">
        <w:tc>
          <w:tcPr>
            <w:tcW w:w="1888" w:type="dxa"/>
          </w:tcPr>
          <w:p w14:paraId="71BCC92F" w14:textId="77777777" w:rsidR="00DB7D3F" w:rsidRDefault="00DB7D3F" w:rsidP="000C3AFF">
            <w:r>
              <w:t>BERT + CNN-LSTM</w:t>
            </w:r>
          </w:p>
        </w:tc>
        <w:tc>
          <w:tcPr>
            <w:tcW w:w="1585" w:type="dxa"/>
          </w:tcPr>
          <w:p w14:paraId="727F0376" w14:textId="77777777" w:rsidR="00DB7D3F" w:rsidRDefault="00DB7D3F" w:rsidP="000C3AFF">
            <w:r>
              <w:t>32</w:t>
            </w:r>
          </w:p>
        </w:tc>
        <w:tc>
          <w:tcPr>
            <w:tcW w:w="1404" w:type="dxa"/>
          </w:tcPr>
          <w:p w14:paraId="0DB4BB95" w14:textId="77777777" w:rsidR="00DB7D3F" w:rsidRDefault="00DB7D3F" w:rsidP="000C3AFF">
            <w:r>
              <w:t>16</w:t>
            </w:r>
          </w:p>
        </w:tc>
        <w:tc>
          <w:tcPr>
            <w:tcW w:w="1635" w:type="dxa"/>
          </w:tcPr>
          <w:p w14:paraId="698D0464" w14:textId="77777777" w:rsidR="00DB7D3F" w:rsidRDefault="00DB7D3F" w:rsidP="000C3AFF">
            <w:r>
              <w:t>0.7422</w:t>
            </w:r>
          </w:p>
        </w:tc>
        <w:tc>
          <w:tcPr>
            <w:tcW w:w="1335" w:type="dxa"/>
          </w:tcPr>
          <w:p w14:paraId="61EE522F" w14:textId="77777777" w:rsidR="00DB7D3F" w:rsidRDefault="00DB7D3F" w:rsidP="000C3AFF">
            <w:r>
              <w:t>0.5393</w:t>
            </w:r>
          </w:p>
        </w:tc>
        <w:tc>
          <w:tcPr>
            <w:tcW w:w="1163" w:type="dxa"/>
          </w:tcPr>
          <w:p w14:paraId="0ED3B775" w14:textId="77777777" w:rsidR="00DB7D3F" w:rsidRDefault="00DB7D3F" w:rsidP="000C3AFF">
            <w:r>
              <w:t>0.6183</w:t>
            </w:r>
          </w:p>
        </w:tc>
      </w:tr>
      <w:tr w:rsidR="00DB7D3F" w14:paraId="2A80A4D1" w14:textId="77777777" w:rsidTr="000C3AFF">
        <w:tc>
          <w:tcPr>
            <w:tcW w:w="1888" w:type="dxa"/>
          </w:tcPr>
          <w:p w14:paraId="701CCC22" w14:textId="77777777" w:rsidR="00DB7D3F" w:rsidRDefault="00DB7D3F" w:rsidP="000C3AFF">
            <w:r>
              <w:t>BERT + LSTM</w:t>
            </w:r>
          </w:p>
        </w:tc>
        <w:tc>
          <w:tcPr>
            <w:tcW w:w="1585" w:type="dxa"/>
          </w:tcPr>
          <w:p w14:paraId="1BD02D5D" w14:textId="77777777" w:rsidR="00DB7D3F" w:rsidRDefault="00DB7D3F" w:rsidP="000C3AFF">
            <w:r>
              <w:t>32</w:t>
            </w:r>
          </w:p>
        </w:tc>
        <w:tc>
          <w:tcPr>
            <w:tcW w:w="1404" w:type="dxa"/>
          </w:tcPr>
          <w:p w14:paraId="1C6909C0" w14:textId="77777777" w:rsidR="00DB7D3F" w:rsidRDefault="00DB7D3F" w:rsidP="000C3AFF">
            <w:r>
              <w:t>64</w:t>
            </w:r>
          </w:p>
        </w:tc>
        <w:tc>
          <w:tcPr>
            <w:tcW w:w="1635" w:type="dxa"/>
          </w:tcPr>
          <w:p w14:paraId="04A7D0BD" w14:textId="77777777" w:rsidR="00DB7D3F" w:rsidRDefault="00DB7D3F" w:rsidP="000C3AFF">
            <w:r>
              <w:t>0.4999</w:t>
            </w:r>
          </w:p>
        </w:tc>
        <w:tc>
          <w:tcPr>
            <w:tcW w:w="1335" w:type="dxa"/>
          </w:tcPr>
          <w:p w14:paraId="34FF88CD" w14:textId="77777777" w:rsidR="00DB7D3F" w:rsidRDefault="00DB7D3F" w:rsidP="000C3AFF">
            <w:r>
              <w:t>0.9999</w:t>
            </w:r>
          </w:p>
        </w:tc>
        <w:tc>
          <w:tcPr>
            <w:tcW w:w="1163" w:type="dxa"/>
          </w:tcPr>
          <w:p w14:paraId="4A2FE568" w14:textId="77777777" w:rsidR="00DB7D3F" w:rsidRDefault="00DB7D3F" w:rsidP="000C3AFF">
            <w:r>
              <w:t>0.6665</w:t>
            </w:r>
          </w:p>
        </w:tc>
      </w:tr>
      <w:tr w:rsidR="00DB7D3F" w14:paraId="39FC3F25" w14:textId="77777777" w:rsidTr="000C3AFF">
        <w:tc>
          <w:tcPr>
            <w:tcW w:w="1888" w:type="dxa"/>
          </w:tcPr>
          <w:p w14:paraId="243FBE31" w14:textId="77777777" w:rsidR="00DB7D3F" w:rsidRDefault="00DB7D3F" w:rsidP="000C3AFF">
            <w:r>
              <w:t>BERT + BERT Transformer</w:t>
            </w:r>
          </w:p>
        </w:tc>
        <w:tc>
          <w:tcPr>
            <w:tcW w:w="1585" w:type="dxa"/>
          </w:tcPr>
          <w:p w14:paraId="3C703697" w14:textId="77777777" w:rsidR="00DB7D3F" w:rsidRDefault="00DB7D3F" w:rsidP="000C3AFF">
            <w:r>
              <w:t>32</w:t>
            </w:r>
          </w:p>
        </w:tc>
        <w:tc>
          <w:tcPr>
            <w:tcW w:w="1404" w:type="dxa"/>
          </w:tcPr>
          <w:p w14:paraId="37EB2210" w14:textId="77777777" w:rsidR="00DB7D3F" w:rsidRDefault="00DB7D3F" w:rsidP="000C3AFF">
            <w:r>
              <w:t>64</w:t>
            </w:r>
          </w:p>
        </w:tc>
        <w:tc>
          <w:tcPr>
            <w:tcW w:w="1635" w:type="dxa"/>
          </w:tcPr>
          <w:p w14:paraId="5286862B" w14:textId="77777777" w:rsidR="00DB7D3F" w:rsidRDefault="00DB7D3F" w:rsidP="000C3AFF">
            <w:r>
              <w:t>0.4956</w:t>
            </w:r>
          </w:p>
        </w:tc>
        <w:tc>
          <w:tcPr>
            <w:tcW w:w="1335" w:type="dxa"/>
          </w:tcPr>
          <w:p w14:paraId="0DD60EF8" w14:textId="77777777" w:rsidR="00DB7D3F" w:rsidRDefault="00DB7D3F" w:rsidP="000C3AFF">
            <w:r>
              <w:t>0.4956</w:t>
            </w:r>
          </w:p>
        </w:tc>
        <w:tc>
          <w:tcPr>
            <w:tcW w:w="1163" w:type="dxa"/>
          </w:tcPr>
          <w:p w14:paraId="6808F06C" w14:textId="77777777" w:rsidR="00DB7D3F" w:rsidRDefault="00DB7D3F" w:rsidP="000C3AFF">
            <w:r>
              <w:t>0.4956</w:t>
            </w:r>
          </w:p>
        </w:tc>
      </w:tr>
      <w:tr w:rsidR="00DB7D3F" w14:paraId="374909B3" w14:textId="77777777" w:rsidTr="000C3AFF">
        <w:tc>
          <w:tcPr>
            <w:tcW w:w="1888" w:type="dxa"/>
          </w:tcPr>
          <w:p w14:paraId="1D0F351A" w14:textId="77777777" w:rsidR="00DB7D3F" w:rsidRDefault="00DB7D3F" w:rsidP="000C3AFF">
            <w:proofErr w:type="spellStart"/>
            <w:r>
              <w:t>ConvLSTM</w:t>
            </w:r>
            <w:proofErr w:type="spellEnd"/>
          </w:p>
        </w:tc>
        <w:tc>
          <w:tcPr>
            <w:tcW w:w="1585" w:type="dxa"/>
          </w:tcPr>
          <w:p w14:paraId="6B74E4EF" w14:textId="77777777" w:rsidR="00DB7D3F" w:rsidRDefault="00DB7D3F" w:rsidP="000C3AFF">
            <w:r>
              <w:t>32</w:t>
            </w:r>
          </w:p>
        </w:tc>
        <w:tc>
          <w:tcPr>
            <w:tcW w:w="1404" w:type="dxa"/>
          </w:tcPr>
          <w:p w14:paraId="7E7F9164" w14:textId="77777777" w:rsidR="00DB7D3F" w:rsidRDefault="00DB7D3F" w:rsidP="000C3AFF">
            <w:r>
              <w:t>64</w:t>
            </w:r>
          </w:p>
        </w:tc>
        <w:tc>
          <w:tcPr>
            <w:tcW w:w="1635" w:type="dxa"/>
          </w:tcPr>
          <w:p w14:paraId="7EF9B12B" w14:textId="77777777" w:rsidR="00DB7D3F" w:rsidRDefault="00DB7D3F" w:rsidP="000C3AFF">
            <w:r>
              <w:t>OUT OF MEMORY GG</w:t>
            </w:r>
          </w:p>
        </w:tc>
        <w:tc>
          <w:tcPr>
            <w:tcW w:w="1335" w:type="dxa"/>
          </w:tcPr>
          <w:p w14:paraId="4C0ECAF6" w14:textId="77777777" w:rsidR="00DB7D3F" w:rsidRDefault="00DB7D3F" w:rsidP="000C3AFF"/>
        </w:tc>
        <w:tc>
          <w:tcPr>
            <w:tcW w:w="1163" w:type="dxa"/>
          </w:tcPr>
          <w:p w14:paraId="6E8D2172" w14:textId="77777777" w:rsidR="00DB7D3F" w:rsidRDefault="00DB7D3F" w:rsidP="000C3AFF"/>
        </w:tc>
      </w:tr>
      <w:tr w:rsidR="00DB7D3F" w14:paraId="28641485" w14:textId="77777777" w:rsidTr="000C3AFF">
        <w:tc>
          <w:tcPr>
            <w:tcW w:w="1888" w:type="dxa"/>
          </w:tcPr>
          <w:p w14:paraId="0805F877" w14:textId="77777777" w:rsidR="00DB7D3F" w:rsidRDefault="00DB7D3F" w:rsidP="000C3AFF">
            <w:r>
              <w:t>GPT2 + GPT transformer</w:t>
            </w:r>
          </w:p>
        </w:tc>
        <w:tc>
          <w:tcPr>
            <w:tcW w:w="1585" w:type="dxa"/>
          </w:tcPr>
          <w:p w14:paraId="681997F0" w14:textId="77777777" w:rsidR="00DB7D3F" w:rsidRDefault="00DB7D3F" w:rsidP="000C3AFF">
            <w:r>
              <w:t>32</w:t>
            </w:r>
          </w:p>
        </w:tc>
        <w:tc>
          <w:tcPr>
            <w:tcW w:w="1404" w:type="dxa"/>
          </w:tcPr>
          <w:p w14:paraId="38E6C08F" w14:textId="77777777" w:rsidR="00DB7D3F" w:rsidRDefault="00DB7D3F" w:rsidP="000C3AFF">
            <w:r>
              <w:t>64</w:t>
            </w:r>
          </w:p>
        </w:tc>
        <w:tc>
          <w:tcPr>
            <w:tcW w:w="1635" w:type="dxa"/>
          </w:tcPr>
          <w:p w14:paraId="0775F6C9" w14:textId="77777777" w:rsidR="00DB7D3F" w:rsidRDefault="00DB7D3F" w:rsidP="000C3AFF">
            <w:r>
              <w:t>0.3957</w:t>
            </w:r>
          </w:p>
        </w:tc>
        <w:tc>
          <w:tcPr>
            <w:tcW w:w="1335" w:type="dxa"/>
          </w:tcPr>
          <w:p w14:paraId="53891F69" w14:textId="77777777" w:rsidR="00DB7D3F" w:rsidRDefault="00DB7D3F" w:rsidP="000C3AFF">
            <w:r>
              <w:t>0.3957</w:t>
            </w:r>
          </w:p>
        </w:tc>
        <w:tc>
          <w:tcPr>
            <w:tcW w:w="1163" w:type="dxa"/>
          </w:tcPr>
          <w:p w14:paraId="4E86E74B" w14:textId="77777777" w:rsidR="00DB7D3F" w:rsidRDefault="00DB7D3F" w:rsidP="000C3AFF">
            <w:r>
              <w:t>0.3957</w:t>
            </w:r>
          </w:p>
        </w:tc>
      </w:tr>
    </w:tbl>
    <w:p w14:paraId="2273F7DA" w14:textId="77777777" w:rsidR="00DB7D3F" w:rsidRDefault="00DB7D3F" w:rsidP="00DB7D3F"/>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39D7688" w14:textId="77777777" w:rsidTr="000C3AFF">
        <w:tc>
          <w:tcPr>
            <w:tcW w:w="1888" w:type="dxa"/>
          </w:tcPr>
          <w:p w14:paraId="55F82F40" w14:textId="77777777" w:rsidR="00DB7D3F" w:rsidRDefault="00DB7D3F" w:rsidP="000C3AFF"/>
        </w:tc>
        <w:tc>
          <w:tcPr>
            <w:tcW w:w="1585" w:type="dxa"/>
          </w:tcPr>
          <w:p w14:paraId="2D3987E9" w14:textId="77777777" w:rsidR="00DB7D3F" w:rsidRDefault="00DB7D3F" w:rsidP="000C3AFF">
            <w:r>
              <w:t>Number of epochs</w:t>
            </w:r>
          </w:p>
        </w:tc>
        <w:tc>
          <w:tcPr>
            <w:tcW w:w="1404" w:type="dxa"/>
          </w:tcPr>
          <w:p w14:paraId="131FD16F" w14:textId="77777777" w:rsidR="00DB7D3F" w:rsidRDefault="00DB7D3F" w:rsidP="000C3AFF">
            <w:r>
              <w:t>Batch Size</w:t>
            </w:r>
          </w:p>
        </w:tc>
        <w:tc>
          <w:tcPr>
            <w:tcW w:w="1635" w:type="dxa"/>
          </w:tcPr>
          <w:p w14:paraId="46B2565B" w14:textId="77777777" w:rsidR="00DB7D3F" w:rsidRDefault="00DB7D3F" w:rsidP="000C3AFF">
            <w:r>
              <w:t>Precision</w:t>
            </w:r>
          </w:p>
        </w:tc>
        <w:tc>
          <w:tcPr>
            <w:tcW w:w="1335" w:type="dxa"/>
          </w:tcPr>
          <w:p w14:paraId="42A7C264" w14:textId="77777777" w:rsidR="00DB7D3F" w:rsidRDefault="00DB7D3F" w:rsidP="000C3AFF">
            <w:r>
              <w:t>Recall</w:t>
            </w:r>
          </w:p>
        </w:tc>
        <w:tc>
          <w:tcPr>
            <w:tcW w:w="1163" w:type="dxa"/>
          </w:tcPr>
          <w:p w14:paraId="38D94E4B" w14:textId="77777777" w:rsidR="00DB7D3F" w:rsidRDefault="00DB7D3F" w:rsidP="000C3AFF">
            <w:r>
              <w:t>F1 Score</w:t>
            </w:r>
          </w:p>
        </w:tc>
      </w:tr>
      <w:tr w:rsidR="00DB7D3F" w14:paraId="321CF0B1" w14:textId="77777777" w:rsidTr="000C3AFF">
        <w:tc>
          <w:tcPr>
            <w:tcW w:w="1888" w:type="dxa"/>
          </w:tcPr>
          <w:p w14:paraId="4AD8E65E" w14:textId="77777777" w:rsidR="00DB7D3F" w:rsidRDefault="00DB7D3F" w:rsidP="000C3AFF">
            <w:r>
              <w:t>Numerical MLP</w:t>
            </w:r>
          </w:p>
        </w:tc>
        <w:tc>
          <w:tcPr>
            <w:tcW w:w="1585" w:type="dxa"/>
          </w:tcPr>
          <w:p w14:paraId="7E0A8F5E" w14:textId="77777777" w:rsidR="00DB7D3F" w:rsidRDefault="00DB7D3F" w:rsidP="000C3AFF">
            <w:r>
              <w:t>32</w:t>
            </w:r>
          </w:p>
        </w:tc>
        <w:tc>
          <w:tcPr>
            <w:tcW w:w="1404" w:type="dxa"/>
          </w:tcPr>
          <w:p w14:paraId="762B0693" w14:textId="77777777" w:rsidR="00DB7D3F" w:rsidRDefault="00DB7D3F" w:rsidP="000C3AFF">
            <w:r>
              <w:t>64</w:t>
            </w:r>
          </w:p>
        </w:tc>
        <w:tc>
          <w:tcPr>
            <w:tcW w:w="1635" w:type="dxa"/>
          </w:tcPr>
          <w:p w14:paraId="6BA8384D" w14:textId="77777777" w:rsidR="00DB7D3F" w:rsidRDefault="00DB7D3F" w:rsidP="000C3AFF">
            <w:r>
              <w:t>1.00</w:t>
            </w:r>
          </w:p>
        </w:tc>
        <w:tc>
          <w:tcPr>
            <w:tcW w:w="1335" w:type="dxa"/>
          </w:tcPr>
          <w:p w14:paraId="2F84C867" w14:textId="77777777" w:rsidR="00DB7D3F" w:rsidRDefault="00DB7D3F" w:rsidP="000C3AFF">
            <w:r>
              <w:t>0.586</w:t>
            </w:r>
          </w:p>
        </w:tc>
        <w:tc>
          <w:tcPr>
            <w:tcW w:w="1163" w:type="dxa"/>
          </w:tcPr>
          <w:p w14:paraId="1408D696" w14:textId="77777777" w:rsidR="00DB7D3F" w:rsidRDefault="00DB7D3F" w:rsidP="000C3AFF">
            <w:r>
              <w:t>0.4061</w:t>
            </w:r>
          </w:p>
        </w:tc>
      </w:tr>
      <w:tr w:rsidR="00DB7D3F" w14:paraId="7B181EB8" w14:textId="77777777" w:rsidTr="000C3AFF">
        <w:tc>
          <w:tcPr>
            <w:tcW w:w="1888" w:type="dxa"/>
          </w:tcPr>
          <w:p w14:paraId="1B4A729F" w14:textId="77777777" w:rsidR="00DB7D3F" w:rsidRDefault="00DB7D3F" w:rsidP="000C3AFF">
            <w:r>
              <w:t xml:space="preserve">Combined </w:t>
            </w:r>
          </w:p>
          <w:p w14:paraId="121BF9B5" w14:textId="77777777" w:rsidR="00DB7D3F" w:rsidRDefault="00DB7D3F" w:rsidP="000C3AFF">
            <w:r>
              <w:t>Text LSTM +</w:t>
            </w:r>
          </w:p>
          <w:p w14:paraId="56475438" w14:textId="77777777" w:rsidR="00DB7D3F" w:rsidRDefault="00DB7D3F" w:rsidP="000C3AFF">
            <w:r>
              <w:t xml:space="preserve">Numerical MLP </w:t>
            </w:r>
          </w:p>
        </w:tc>
        <w:tc>
          <w:tcPr>
            <w:tcW w:w="1585" w:type="dxa"/>
          </w:tcPr>
          <w:p w14:paraId="0976BC6B" w14:textId="77777777" w:rsidR="00DB7D3F" w:rsidRDefault="00DB7D3F" w:rsidP="000C3AFF">
            <w:r>
              <w:t>32</w:t>
            </w:r>
          </w:p>
        </w:tc>
        <w:tc>
          <w:tcPr>
            <w:tcW w:w="1404" w:type="dxa"/>
          </w:tcPr>
          <w:p w14:paraId="2B2700B5" w14:textId="77777777" w:rsidR="00DB7D3F" w:rsidRDefault="00DB7D3F" w:rsidP="000C3AFF">
            <w:r>
              <w:t>16</w:t>
            </w:r>
          </w:p>
        </w:tc>
        <w:tc>
          <w:tcPr>
            <w:tcW w:w="1635" w:type="dxa"/>
          </w:tcPr>
          <w:p w14:paraId="1252DD33" w14:textId="77777777" w:rsidR="00DB7D3F" w:rsidRDefault="00DB7D3F" w:rsidP="000C3AFF"/>
        </w:tc>
        <w:tc>
          <w:tcPr>
            <w:tcW w:w="1335" w:type="dxa"/>
          </w:tcPr>
          <w:p w14:paraId="0FFC9EE9" w14:textId="77777777" w:rsidR="00DB7D3F" w:rsidRDefault="00DB7D3F" w:rsidP="000C3AFF"/>
        </w:tc>
        <w:tc>
          <w:tcPr>
            <w:tcW w:w="1163" w:type="dxa"/>
          </w:tcPr>
          <w:p w14:paraId="6968F8A7" w14:textId="77777777" w:rsidR="00DB7D3F" w:rsidRDefault="00DB7D3F" w:rsidP="000C3AFF">
            <w:r>
              <w:t>0.50</w:t>
            </w:r>
          </w:p>
        </w:tc>
      </w:tr>
    </w:tbl>
    <w:p w14:paraId="30274735" w14:textId="682D251D" w:rsidR="007D0F10" w:rsidRDefault="007D0F10" w:rsidP="00DB62A1"/>
    <w:p w14:paraId="26F5B150" w14:textId="6A4391DE" w:rsidR="00FD0A90" w:rsidRDefault="00FD0A90" w:rsidP="00DB62A1">
      <w:r>
        <w:t>Brilliant idea from past work to do data augmentation… use translation</w:t>
      </w:r>
    </w:p>
    <w:p w14:paraId="3D3FD71A" w14:textId="5EBB8D02" w:rsidR="00FD0A90" w:rsidRDefault="00147E3C" w:rsidP="00DB62A1">
      <w:hyperlink r:id="rId32" w:history="1">
        <w:r w:rsidR="00FD0A90" w:rsidRPr="00BB55E9">
          <w:rPr>
            <w:rStyle w:val="Hyperlink"/>
          </w:rPr>
          <w:t>https://github.com/GT-SALT/AAAI_CLF</w:t>
        </w:r>
      </w:hyperlink>
    </w:p>
    <w:p w14:paraId="35CB20F2" w14:textId="71331439" w:rsidR="00FD0A90" w:rsidRDefault="00147E3C" w:rsidP="00DB62A1">
      <w:hyperlink r:id="rId33" w:history="1">
        <w:r w:rsidR="00FD0A90" w:rsidRPr="00BB55E9">
          <w:rPr>
            <w:rStyle w:val="Hyperlink"/>
          </w:rPr>
          <w:t>https://arxiv.org/pdf/2004.10972.pdf</w:t>
        </w:r>
      </w:hyperlink>
      <w:r w:rsidR="00FD0A90">
        <w:t xml:space="preserve"> </w:t>
      </w:r>
    </w:p>
    <w:p w14:paraId="4F9BB9C7" w14:textId="2432F6DD" w:rsidR="009E577E" w:rsidRDefault="009E577E" w:rsidP="00DB62A1"/>
    <w:p w14:paraId="52354185" w14:textId="75BAD300" w:rsidR="009E577E" w:rsidRPr="00F2488F" w:rsidRDefault="009E577E" w:rsidP="00DB62A1">
      <w:pPr>
        <w:rPr>
          <w:b/>
        </w:rPr>
      </w:pPr>
      <w:r w:rsidRPr="00F2488F">
        <w:rPr>
          <w:b/>
        </w:rPr>
        <w:t xml:space="preserve">4-grams </w:t>
      </w:r>
    </w:p>
    <w:tbl>
      <w:tblPr>
        <w:tblStyle w:val="TableGrid"/>
        <w:tblW w:w="0" w:type="auto"/>
        <w:tblLook w:val="04A0" w:firstRow="1" w:lastRow="0" w:firstColumn="1" w:lastColumn="0" w:noHBand="0" w:noVBand="1"/>
      </w:tblPr>
      <w:tblGrid>
        <w:gridCol w:w="4505"/>
        <w:gridCol w:w="4505"/>
      </w:tblGrid>
      <w:tr w:rsidR="009E577E" w14:paraId="63310A81" w14:textId="77777777" w:rsidTr="009E577E">
        <w:tc>
          <w:tcPr>
            <w:tcW w:w="4505" w:type="dxa"/>
          </w:tcPr>
          <w:p w14:paraId="7A7E7BE8" w14:textId="555680DC" w:rsidR="009E577E" w:rsidRPr="009E577E" w:rsidRDefault="009E577E" w:rsidP="00DB62A1">
            <w:pPr>
              <w:rPr>
                <w:b/>
              </w:rPr>
            </w:pPr>
            <w:proofErr w:type="spellStart"/>
            <w:r w:rsidRPr="009E577E">
              <w:rPr>
                <w:b/>
              </w:rPr>
              <w:t>Affcon_rapport</w:t>
            </w:r>
            <w:proofErr w:type="spellEnd"/>
            <w:r w:rsidRPr="009E577E">
              <w:rPr>
                <w:b/>
              </w:rPr>
              <w:t xml:space="preserve"> = True</w:t>
            </w:r>
          </w:p>
        </w:tc>
        <w:tc>
          <w:tcPr>
            <w:tcW w:w="4505" w:type="dxa"/>
          </w:tcPr>
          <w:p w14:paraId="616462D9" w14:textId="3B2EDE9F" w:rsidR="009E577E" w:rsidRPr="009E577E" w:rsidRDefault="009E577E" w:rsidP="00DB62A1">
            <w:pPr>
              <w:rPr>
                <w:b/>
              </w:rPr>
            </w:pPr>
            <w:proofErr w:type="spellStart"/>
            <w:r w:rsidRPr="009E577E">
              <w:rPr>
                <w:b/>
              </w:rPr>
              <w:t>Affcon_Rapport</w:t>
            </w:r>
            <w:proofErr w:type="spellEnd"/>
            <w:r w:rsidRPr="009E577E">
              <w:rPr>
                <w:b/>
              </w:rPr>
              <w:t xml:space="preserve"> = False</w:t>
            </w:r>
          </w:p>
        </w:tc>
      </w:tr>
      <w:tr w:rsidR="009E577E" w14:paraId="6DC31AFE" w14:textId="77777777" w:rsidTr="009E577E">
        <w:tc>
          <w:tcPr>
            <w:tcW w:w="4505" w:type="dxa"/>
          </w:tcPr>
          <w:p w14:paraId="25B56C10" w14:textId="77777777" w:rsidR="009E577E" w:rsidRDefault="00526D1C" w:rsidP="00DB62A1">
            <w:r>
              <w:t>Move east to counter</w:t>
            </w:r>
          </w:p>
          <w:p w14:paraId="708BDD4E" w14:textId="15E5500F" w:rsidR="00526D1C" w:rsidRDefault="00526D1C" w:rsidP="00DB62A1">
            <w:r>
              <w:lastRenderedPageBreak/>
              <w:t>Mostly relying on the</w:t>
            </w:r>
          </w:p>
          <w:p w14:paraId="193D04F3" w14:textId="65747831" w:rsidR="00526D1C" w:rsidRDefault="00526D1C" w:rsidP="00DB62A1">
            <w:r>
              <w:t>Move into Serbia keeping</w:t>
            </w:r>
          </w:p>
          <w:p w14:paraId="4033ECC8" w14:textId="06DC1396" w:rsidR="00526D1C" w:rsidRDefault="00526D1C" w:rsidP="00DB62A1">
            <w:r>
              <w:t xml:space="preserve">Most likely to be </w:t>
            </w:r>
          </w:p>
          <w:p w14:paraId="43E81305" w14:textId="77777777" w:rsidR="00526D1C" w:rsidRDefault="00526D1C" w:rsidP="00DB62A1"/>
          <w:p w14:paraId="2324FD01" w14:textId="6E21F71D" w:rsidR="00526D1C" w:rsidRDefault="00526D1C" w:rsidP="00DB62A1">
            <w:r>
              <w:t xml:space="preserve">Move combinations if </w:t>
            </w:r>
          </w:p>
          <w:p w14:paraId="2811F46B" w14:textId="7CB93338" w:rsidR="00526D1C" w:rsidRDefault="00526D1C" w:rsidP="00DB62A1">
            <w:r>
              <w:t xml:space="preserve">Move either direction </w:t>
            </w:r>
          </w:p>
          <w:p w14:paraId="67EEEB05" w14:textId="77777777" w:rsidR="00526D1C" w:rsidRDefault="00526D1C" w:rsidP="00DB62A1"/>
          <w:p w14:paraId="00A58ED9" w14:textId="77777777" w:rsidR="00526D1C" w:rsidRDefault="00526D1C" w:rsidP="00DB62A1">
            <w:r>
              <w:t>Move cautiously</w:t>
            </w:r>
          </w:p>
          <w:p w14:paraId="5796A2D2" w14:textId="77777777" w:rsidR="00526D1C" w:rsidRDefault="00526D1C" w:rsidP="00DB62A1">
            <w:r>
              <w:t>Move by</w:t>
            </w:r>
          </w:p>
          <w:p w14:paraId="49D8F490" w14:textId="77777777" w:rsidR="00526D1C" w:rsidRDefault="00526D1C" w:rsidP="00DB62A1">
            <w:r>
              <w:t xml:space="preserve">Move either  </w:t>
            </w:r>
          </w:p>
          <w:p w14:paraId="44420C69" w14:textId="65DCBE8D" w:rsidR="00526D1C" w:rsidRDefault="00526D1C" w:rsidP="00DB62A1"/>
          <w:p w14:paraId="6087130B" w14:textId="77777777" w:rsidR="00526D1C" w:rsidRDefault="00526D1C" w:rsidP="00DB62A1"/>
          <w:p w14:paraId="484F928C" w14:textId="6869B31D" w:rsidR="00526D1C" w:rsidRPr="00526D1C" w:rsidRDefault="00526D1C" w:rsidP="00DB62A1">
            <w:pPr>
              <w:rPr>
                <w:i/>
              </w:rPr>
            </w:pPr>
            <w:r>
              <w:rPr>
                <w:i/>
              </w:rPr>
              <w:t>Could we say a lot on game movement discussion, and gives choices (“either”), and adjectives (“cautiously”)</w:t>
            </w:r>
          </w:p>
        </w:tc>
        <w:tc>
          <w:tcPr>
            <w:tcW w:w="4505" w:type="dxa"/>
          </w:tcPr>
          <w:p w14:paraId="74E21B86" w14:textId="77777777" w:rsidR="009E577E" w:rsidRDefault="00526D1C" w:rsidP="00DB62A1">
            <w:r>
              <w:lastRenderedPageBreak/>
              <w:t xml:space="preserve">Mind terribly if moved </w:t>
            </w:r>
          </w:p>
          <w:p w14:paraId="3442CDA6" w14:textId="46D75D80" w:rsidR="00526D1C" w:rsidRDefault="00526D1C" w:rsidP="00DB62A1">
            <w:r>
              <w:lastRenderedPageBreak/>
              <w:t xml:space="preserve">Minute they are asking </w:t>
            </w:r>
          </w:p>
          <w:p w14:paraId="5AB6AC13" w14:textId="62C64AB7" w:rsidR="00526D1C" w:rsidRDefault="00526D1C" w:rsidP="00DB62A1">
            <w:r>
              <w:t xml:space="preserve">Military lined up at </w:t>
            </w:r>
          </w:p>
          <w:p w14:paraId="2FBD6BAC" w14:textId="2490E749" w:rsidR="00526D1C" w:rsidRDefault="00526D1C" w:rsidP="00DB62A1">
            <w:r>
              <w:t xml:space="preserve">Might be more worth it </w:t>
            </w:r>
          </w:p>
          <w:p w14:paraId="6605992F" w14:textId="77777777" w:rsidR="00526D1C" w:rsidRDefault="00526D1C" w:rsidP="00DB62A1"/>
          <w:p w14:paraId="7774E30F" w14:textId="77777777" w:rsidR="00526D1C" w:rsidRDefault="00526D1C" w:rsidP="00DB62A1">
            <w:r>
              <w:t>Mind moving into</w:t>
            </w:r>
          </w:p>
          <w:p w14:paraId="4DBEACB0" w14:textId="77777777" w:rsidR="00526D1C" w:rsidRDefault="00526D1C" w:rsidP="00DB62A1">
            <w:proofErr w:type="spellStart"/>
            <w:r>
              <w:t>Misclicked</w:t>
            </w:r>
            <w:proofErr w:type="spellEnd"/>
            <w:r>
              <w:t xml:space="preserve"> when placing </w:t>
            </w:r>
          </w:p>
          <w:p w14:paraId="4B6D5738" w14:textId="77777777" w:rsidR="00526D1C" w:rsidRDefault="00526D1C" w:rsidP="00DB62A1"/>
          <w:p w14:paraId="511D67CF" w14:textId="77777777" w:rsidR="00526D1C" w:rsidRDefault="00526D1C" w:rsidP="00DB62A1">
            <w:r>
              <w:t xml:space="preserve">Might move </w:t>
            </w:r>
          </w:p>
          <w:p w14:paraId="2E31DB6C" w14:textId="77777777" w:rsidR="00526D1C" w:rsidRDefault="00526D1C" w:rsidP="00DB62A1">
            <w:r>
              <w:t xml:space="preserve">Mind terribly </w:t>
            </w:r>
          </w:p>
          <w:p w14:paraId="0492ED30" w14:textId="77777777" w:rsidR="00526D1C" w:rsidRDefault="00526D1C" w:rsidP="00DB62A1">
            <w:r>
              <w:t xml:space="preserve">Miss it </w:t>
            </w:r>
          </w:p>
          <w:p w14:paraId="3CCC1C4E" w14:textId="77777777" w:rsidR="00526D1C" w:rsidRDefault="00526D1C" w:rsidP="00DB62A1">
            <w:r>
              <w:t xml:space="preserve">Misery </w:t>
            </w:r>
            <w:proofErr w:type="spellStart"/>
            <w:r>
              <w:t>yknow</w:t>
            </w:r>
            <w:proofErr w:type="spellEnd"/>
          </w:p>
          <w:p w14:paraId="68DD9FB8" w14:textId="77777777" w:rsidR="00526D1C" w:rsidRDefault="00526D1C" w:rsidP="00DB62A1"/>
          <w:p w14:paraId="2FB5D542" w14:textId="078A75FA" w:rsidR="00526D1C" w:rsidRPr="00526D1C" w:rsidRDefault="00526D1C" w:rsidP="00DB62A1">
            <w:pPr>
              <w:rPr>
                <w:i/>
              </w:rPr>
            </w:pPr>
            <w:r>
              <w:rPr>
                <w:i/>
              </w:rPr>
              <w:t xml:space="preserve">Could we say a lot of minding, trying to be nice but actually shooting a dagger HA </w:t>
            </w:r>
          </w:p>
        </w:tc>
      </w:tr>
    </w:tbl>
    <w:p w14:paraId="1B3DA329" w14:textId="695FF193" w:rsidR="009E577E" w:rsidRDefault="009E577E" w:rsidP="00DB62A1"/>
    <w:p w14:paraId="20C38552" w14:textId="138C80F7" w:rsidR="00F2488F" w:rsidRPr="00F2488F" w:rsidRDefault="00F2488F" w:rsidP="00DB62A1">
      <w:r w:rsidRPr="00F2488F">
        <w:rPr>
          <w:b/>
        </w:rPr>
        <w:t xml:space="preserve">Pronouns </w:t>
      </w:r>
      <w:r>
        <w:t xml:space="preserve">(calculated as a whole) </w:t>
      </w:r>
    </w:p>
    <w:tbl>
      <w:tblPr>
        <w:tblStyle w:val="TableGrid"/>
        <w:tblW w:w="0" w:type="auto"/>
        <w:tblLook w:val="04A0" w:firstRow="1" w:lastRow="0" w:firstColumn="1" w:lastColumn="0" w:noHBand="0" w:noVBand="1"/>
      </w:tblPr>
      <w:tblGrid>
        <w:gridCol w:w="2330"/>
        <w:gridCol w:w="2224"/>
        <w:gridCol w:w="2228"/>
        <w:gridCol w:w="2228"/>
      </w:tblGrid>
      <w:tr w:rsidR="00DB7D3F" w14:paraId="724582AE" w14:textId="77777777" w:rsidTr="00DB7D3F">
        <w:tc>
          <w:tcPr>
            <w:tcW w:w="2330" w:type="dxa"/>
          </w:tcPr>
          <w:p w14:paraId="067C8D32" w14:textId="77777777" w:rsidR="00DB7D3F" w:rsidRDefault="00DB7D3F" w:rsidP="000C3AFF"/>
        </w:tc>
        <w:tc>
          <w:tcPr>
            <w:tcW w:w="2224" w:type="dxa"/>
          </w:tcPr>
          <w:p w14:paraId="73417D12" w14:textId="77777777" w:rsidR="00DB7D3F" w:rsidRDefault="00DB7D3F" w:rsidP="000C3AFF">
            <w:r>
              <w:t>First person %</w:t>
            </w:r>
          </w:p>
        </w:tc>
        <w:tc>
          <w:tcPr>
            <w:tcW w:w="2228" w:type="dxa"/>
          </w:tcPr>
          <w:p w14:paraId="32680770" w14:textId="77777777" w:rsidR="00DB7D3F" w:rsidRDefault="00DB7D3F" w:rsidP="000C3AFF">
            <w:r>
              <w:t>Second Person %</w:t>
            </w:r>
          </w:p>
        </w:tc>
        <w:tc>
          <w:tcPr>
            <w:tcW w:w="2228" w:type="dxa"/>
          </w:tcPr>
          <w:p w14:paraId="5BF21CBE" w14:textId="77777777" w:rsidR="00DB7D3F" w:rsidRDefault="00DB7D3F" w:rsidP="000C3AFF">
            <w:r>
              <w:t xml:space="preserve">Third Person % </w:t>
            </w:r>
          </w:p>
        </w:tc>
      </w:tr>
      <w:tr w:rsidR="00DB7D3F" w14:paraId="6604C1EC" w14:textId="77777777" w:rsidTr="00DB7D3F">
        <w:tc>
          <w:tcPr>
            <w:tcW w:w="2330" w:type="dxa"/>
          </w:tcPr>
          <w:p w14:paraId="6FB34F5C" w14:textId="77777777" w:rsidR="00DB7D3F" w:rsidRDefault="00DB7D3F" w:rsidP="000C3AFF">
            <w:proofErr w:type="spellStart"/>
            <w:r>
              <w:t>Affcon_rapport</w:t>
            </w:r>
            <w:proofErr w:type="spellEnd"/>
            <w:r>
              <w:t xml:space="preserve"> = True</w:t>
            </w:r>
          </w:p>
        </w:tc>
        <w:tc>
          <w:tcPr>
            <w:tcW w:w="2224" w:type="dxa"/>
          </w:tcPr>
          <w:p w14:paraId="4CF869E4" w14:textId="77777777" w:rsidR="00DB7D3F" w:rsidRDefault="00DB7D3F" w:rsidP="000C3AFF">
            <w:r>
              <w:t>39.3847</w:t>
            </w:r>
          </w:p>
        </w:tc>
        <w:tc>
          <w:tcPr>
            <w:tcW w:w="2228" w:type="dxa"/>
          </w:tcPr>
          <w:p w14:paraId="71033833" w14:textId="77777777" w:rsidR="00DB7D3F" w:rsidRDefault="00DB7D3F" w:rsidP="000C3AFF">
            <w:r>
              <w:t>33.25816</w:t>
            </w:r>
          </w:p>
        </w:tc>
        <w:tc>
          <w:tcPr>
            <w:tcW w:w="2228" w:type="dxa"/>
          </w:tcPr>
          <w:p w14:paraId="238FFDB5" w14:textId="77777777" w:rsidR="00DB7D3F" w:rsidRDefault="00DB7D3F" w:rsidP="000C3AFF">
            <w:r>
              <w:t>10.24625</w:t>
            </w:r>
          </w:p>
        </w:tc>
      </w:tr>
      <w:tr w:rsidR="00DB7D3F" w14:paraId="336F6884" w14:textId="77777777" w:rsidTr="00DB7D3F">
        <w:tc>
          <w:tcPr>
            <w:tcW w:w="2330" w:type="dxa"/>
          </w:tcPr>
          <w:p w14:paraId="5F906B46" w14:textId="77777777" w:rsidR="00DB7D3F" w:rsidRDefault="00DB7D3F" w:rsidP="000C3AFF">
            <w:proofErr w:type="spellStart"/>
            <w:r>
              <w:t>Affcon_rapport</w:t>
            </w:r>
            <w:proofErr w:type="spellEnd"/>
            <w:r>
              <w:t xml:space="preserve"> = False</w:t>
            </w:r>
          </w:p>
        </w:tc>
        <w:tc>
          <w:tcPr>
            <w:tcW w:w="2224" w:type="dxa"/>
          </w:tcPr>
          <w:p w14:paraId="427055E3" w14:textId="77777777" w:rsidR="00DB7D3F" w:rsidRDefault="00DB7D3F" w:rsidP="000C3AFF">
            <w:r>
              <w:t>41.5769</w:t>
            </w:r>
          </w:p>
        </w:tc>
        <w:tc>
          <w:tcPr>
            <w:tcW w:w="2228" w:type="dxa"/>
          </w:tcPr>
          <w:p w14:paraId="6A9BD029" w14:textId="77777777" w:rsidR="00DB7D3F" w:rsidRDefault="00DB7D3F" w:rsidP="000C3AFF">
            <w:r>
              <w:t>34.1641</w:t>
            </w:r>
          </w:p>
        </w:tc>
        <w:tc>
          <w:tcPr>
            <w:tcW w:w="2228" w:type="dxa"/>
          </w:tcPr>
          <w:p w14:paraId="768DA7E8" w14:textId="77777777" w:rsidR="00DB7D3F" w:rsidRDefault="00DB7D3F" w:rsidP="000C3AFF">
            <w:r>
              <w:t>10.598</w:t>
            </w:r>
          </w:p>
        </w:tc>
      </w:tr>
      <w:tr w:rsidR="00DB7D3F" w14:paraId="53C89B3D" w14:textId="77777777" w:rsidTr="00DB7D3F">
        <w:tc>
          <w:tcPr>
            <w:tcW w:w="2330" w:type="dxa"/>
          </w:tcPr>
          <w:p w14:paraId="540965E5" w14:textId="77777777" w:rsidR="00DB7D3F" w:rsidRDefault="00DB7D3F" w:rsidP="000C3AFF"/>
        </w:tc>
        <w:tc>
          <w:tcPr>
            <w:tcW w:w="2224" w:type="dxa"/>
          </w:tcPr>
          <w:p w14:paraId="0796E926" w14:textId="77777777" w:rsidR="00DB7D3F" w:rsidRDefault="00DB7D3F" w:rsidP="000C3AFF"/>
        </w:tc>
        <w:tc>
          <w:tcPr>
            <w:tcW w:w="2228" w:type="dxa"/>
          </w:tcPr>
          <w:p w14:paraId="437AF9F2" w14:textId="77777777" w:rsidR="00DB7D3F" w:rsidRDefault="00DB7D3F" w:rsidP="000C3AFF"/>
        </w:tc>
        <w:tc>
          <w:tcPr>
            <w:tcW w:w="2228" w:type="dxa"/>
          </w:tcPr>
          <w:p w14:paraId="5FD39A05" w14:textId="77777777" w:rsidR="00DB7D3F" w:rsidRDefault="00DB7D3F" w:rsidP="000C3AFF"/>
        </w:tc>
      </w:tr>
      <w:tr w:rsidR="00DB7D3F" w14:paraId="1BDAFC14" w14:textId="77777777" w:rsidTr="00DB7D3F">
        <w:tc>
          <w:tcPr>
            <w:tcW w:w="2330" w:type="dxa"/>
          </w:tcPr>
          <w:p w14:paraId="51F862CD" w14:textId="77777777" w:rsidR="00DB7D3F" w:rsidRDefault="00DB7D3F" w:rsidP="000C3AFF">
            <w:r>
              <w:t xml:space="preserve">Per text </w:t>
            </w:r>
          </w:p>
        </w:tc>
        <w:tc>
          <w:tcPr>
            <w:tcW w:w="2224" w:type="dxa"/>
          </w:tcPr>
          <w:p w14:paraId="40F3450A" w14:textId="77777777" w:rsidR="00DB7D3F" w:rsidRDefault="00DB7D3F" w:rsidP="000C3AFF"/>
        </w:tc>
        <w:tc>
          <w:tcPr>
            <w:tcW w:w="2228" w:type="dxa"/>
          </w:tcPr>
          <w:p w14:paraId="4FAC600E" w14:textId="77777777" w:rsidR="00DB7D3F" w:rsidRDefault="00DB7D3F" w:rsidP="000C3AFF"/>
        </w:tc>
        <w:tc>
          <w:tcPr>
            <w:tcW w:w="2228" w:type="dxa"/>
          </w:tcPr>
          <w:p w14:paraId="22EDE79B" w14:textId="77777777" w:rsidR="00DB7D3F" w:rsidRDefault="00DB7D3F" w:rsidP="000C3AFF"/>
        </w:tc>
      </w:tr>
      <w:tr w:rsidR="00DB7D3F" w14:paraId="0FABC774" w14:textId="77777777" w:rsidTr="00DB7D3F">
        <w:tc>
          <w:tcPr>
            <w:tcW w:w="2330" w:type="dxa"/>
          </w:tcPr>
          <w:p w14:paraId="3B054BC8" w14:textId="77777777" w:rsidR="00DB7D3F" w:rsidRDefault="00DB7D3F" w:rsidP="000C3AFF">
            <w:proofErr w:type="spellStart"/>
            <w:r>
              <w:t>Affcon_rapport</w:t>
            </w:r>
            <w:proofErr w:type="spellEnd"/>
            <w:r>
              <w:t>=True</w:t>
            </w:r>
          </w:p>
        </w:tc>
        <w:tc>
          <w:tcPr>
            <w:tcW w:w="2224" w:type="dxa"/>
          </w:tcPr>
          <w:p w14:paraId="5538FA31" w14:textId="77777777" w:rsidR="00DB7D3F" w:rsidRDefault="00DB7D3F" w:rsidP="000C3AFF">
            <w:r>
              <w:t>5.7562</w:t>
            </w:r>
          </w:p>
          <w:p w14:paraId="05E30F08" w14:textId="77777777" w:rsidR="00DB7D3F" w:rsidRDefault="00DB7D3F" w:rsidP="000C3AFF">
            <w:r>
              <w:t>Std 5.9032</w:t>
            </w:r>
          </w:p>
        </w:tc>
        <w:tc>
          <w:tcPr>
            <w:tcW w:w="2228" w:type="dxa"/>
          </w:tcPr>
          <w:p w14:paraId="72C46897" w14:textId="77777777" w:rsidR="00DB7D3F" w:rsidRDefault="00DB7D3F" w:rsidP="000C3AFF">
            <w:r>
              <w:t>3.7712</w:t>
            </w:r>
          </w:p>
          <w:p w14:paraId="73ED5C04" w14:textId="77777777" w:rsidR="00DB7D3F" w:rsidRDefault="00DB7D3F" w:rsidP="000C3AFF">
            <w:r>
              <w:t>Std 5.2289</w:t>
            </w:r>
          </w:p>
        </w:tc>
        <w:tc>
          <w:tcPr>
            <w:tcW w:w="2228" w:type="dxa"/>
          </w:tcPr>
          <w:p w14:paraId="73F00CB2" w14:textId="77777777" w:rsidR="00DB7D3F" w:rsidRDefault="00DB7D3F" w:rsidP="000C3AFF">
            <w:r>
              <w:t>1.0721</w:t>
            </w:r>
          </w:p>
          <w:p w14:paraId="5B24039F" w14:textId="77777777" w:rsidR="00DB7D3F" w:rsidRDefault="00DB7D3F" w:rsidP="000C3AFF">
            <w:r>
              <w:t>Std 3.057</w:t>
            </w:r>
          </w:p>
        </w:tc>
      </w:tr>
      <w:tr w:rsidR="00DB7D3F" w14:paraId="48D16395" w14:textId="77777777" w:rsidTr="00DB7D3F">
        <w:tc>
          <w:tcPr>
            <w:tcW w:w="2330" w:type="dxa"/>
          </w:tcPr>
          <w:p w14:paraId="4C0F54B4" w14:textId="77777777" w:rsidR="00DB7D3F" w:rsidRDefault="00DB7D3F" w:rsidP="000C3AFF">
            <w:proofErr w:type="spellStart"/>
            <w:r>
              <w:t>Affcon_rapport</w:t>
            </w:r>
            <w:proofErr w:type="spellEnd"/>
            <w:r>
              <w:t>=False</w:t>
            </w:r>
          </w:p>
        </w:tc>
        <w:tc>
          <w:tcPr>
            <w:tcW w:w="2224" w:type="dxa"/>
          </w:tcPr>
          <w:p w14:paraId="033153A3" w14:textId="77777777" w:rsidR="00DB7D3F" w:rsidRDefault="00DB7D3F" w:rsidP="000C3AFF">
            <w:r>
              <w:t>4.8014</w:t>
            </w:r>
          </w:p>
          <w:p w14:paraId="16624A51" w14:textId="77777777" w:rsidR="00DB7D3F" w:rsidRDefault="00DB7D3F" w:rsidP="000C3AFF">
            <w:r>
              <w:t>Std 5.7312</w:t>
            </w:r>
          </w:p>
        </w:tc>
        <w:tc>
          <w:tcPr>
            <w:tcW w:w="2228" w:type="dxa"/>
          </w:tcPr>
          <w:p w14:paraId="53C9BE73" w14:textId="77777777" w:rsidR="00DB7D3F" w:rsidRDefault="00DB7D3F" w:rsidP="000C3AFF">
            <w:r>
              <w:t>4.0585</w:t>
            </w:r>
          </w:p>
          <w:p w14:paraId="7D9C1505" w14:textId="77777777" w:rsidR="00DB7D3F" w:rsidRDefault="00DB7D3F" w:rsidP="000C3AFF">
            <w:r>
              <w:t>Std 5.6784</w:t>
            </w:r>
          </w:p>
        </w:tc>
        <w:tc>
          <w:tcPr>
            <w:tcW w:w="2228" w:type="dxa"/>
          </w:tcPr>
          <w:p w14:paraId="67DF5973" w14:textId="77777777" w:rsidR="00DB7D3F" w:rsidRDefault="00DB7D3F" w:rsidP="000C3AFF">
            <w:r>
              <w:t>1.0823</w:t>
            </w:r>
          </w:p>
          <w:p w14:paraId="7E777BB2" w14:textId="77777777" w:rsidR="00DB7D3F" w:rsidRDefault="00DB7D3F" w:rsidP="000C3AFF">
            <w:r>
              <w:t>Std 3.1328</w:t>
            </w:r>
          </w:p>
        </w:tc>
      </w:tr>
    </w:tbl>
    <w:p w14:paraId="25A0799B" w14:textId="77777777" w:rsidR="00F2488F" w:rsidRPr="00DB62A1" w:rsidRDefault="00F2488F" w:rsidP="00DB62A1"/>
    <w:p w14:paraId="56D4A9C2" w14:textId="4755AE9F" w:rsidR="00DB62A1" w:rsidRDefault="00DB62A1" w:rsidP="007B1C94">
      <w:pPr>
        <w:pStyle w:val="Heading3"/>
      </w:pPr>
      <w:r>
        <w:t>8 November 2020</w:t>
      </w:r>
    </w:p>
    <w:p w14:paraId="69CF2FE0" w14:textId="77777777" w:rsidR="00DB62A1" w:rsidRDefault="00DB62A1" w:rsidP="00DB62A1">
      <w:r>
        <w:t xml:space="preserve">Generated Politeness features using Cornell’s </w:t>
      </w:r>
      <w:proofErr w:type="spellStart"/>
      <w:r>
        <w:t>ConvoKit</w:t>
      </w:r>
      <w:proofErr w:type="spellEnd"/>
      <w:r>
        <w:t xml:space="preserve"> &amp; LIWC Features. </w:t>
      </w:r>
    </w:p>
    <w:p w14:paraId="4C6C84CF" w14:textId="77777777" w:rsidR="00DB62A1" w:rsidRDefault="00DB62A1" w:rsidP="00DB62A1">
      <w:r>
        <w:t xml:space="preserve">Performed some regression analysis against the annotated dependent variables. Looks like combining both LIWC + politeness features does as well as only the LIWC features. The </w:t>
      </w:r>
      <w:proofErr w:type="spellStart"/>
      <w:r>
        <w:t>Multi Layer</w:t>
      </w:r>
      <w:proofErr w:type="spellEnd"/>
      <w:r>
        <w:t xml:space="preserve"> Perceptron does the best, suggesting we do need a neural network solution. However, the other values I generated could be used as baseline numbers. </w:t>
      </w:r>
    </w:p>
    <w:p w14:paraId="7A2FCA45" w14:textId="77777777" w:rsidR="00DB62A1" w:rsidRDefault="00DB62A1" w:rsidP="00DB62A1">
      <w:r>
        <w:t xml:space="preserve">For reference, the table is as below. </w:t>
      </w:r>
    </w:p>
    <w:p w14:paraId="166FA770" w14:textId="77777777" w:rsidR="00DB62A1" w:rsidRDefault="00DB62A1" w:rsidP="00DB62A1">
      <w:r>
        <w:rPr>
          <w:noProof/>
        </w:rPr>
        <w:lastRenderedPageBreak/>
        <w:drawing>
          <wp:inline distT="0" distB="0" distL="0" distR="0" wp14:anchorId="54773C98" wp14:editId="7D5C62F0">
            <wp:extent cx="5727700" cy="398589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27700" cy="3985895"/>
                    </a:xfrm>
                    <a:prstGeom prst="rect">
                      <a:avLst/>
                    </a:prstGeom>
                  </pic:spPr>
                </pic:pic>
              </a:graphicData>
            </a:graphic>
          </wp:inline>
        </w:drawing>
      </w:r>
    </w:p>
    <w:p w14:paraId="761DA1A5" w14:textId="77777777" w:rsidR="00DB62A1" w:rsidRPr="00DB62A1" w:rsidRDefault="00DB62A1" w:rsidP="00DB62A1"/>
    <w:p w14:paraId="5E0FCC24" w14:textId="05B39E83" w:rsidR="006A5B32" w:rsidRDefault="006A5B32" w:rsidP="007B1C94">
      <w:pPr>
        <w:pStyle w:val="Heading3"/>
      </w:pPr>
      <w:r>
        <w:t>5 November 2020</w:t>
      </w:r>
    </w:p>
    <w:p w14:paraId="7DEDBD1A" w14:textId="6DC458F1" w:rsidR="006A5B32" w:rsidRPr="003A73EC" w:rsidRDefault="006A5B32" w:rsidP="006A5B32">
      <w:pPr>
        <w:rPr>
          <w:b/>
        </w:rPr>
      </w:pPr>
      <w:r w:rsidRPr="003A73EC">
        <w:rPr>
          <w:b/>
        </w:rPr>
        <w:t xml:space="preserve">Fighting Words from Cornell </w:t>
      </w:r>
      <w:proofErr w:type="spellStart"/>
      <w:r w:rsidRPr="003A73EC">
        <w:rPr>
          <w:b/>
        </w:rPr>
        <w:t>Convokit</w:t>
      </w:r>
      <w:proofErr w:type="spellEnd"/>
      <w:r w:rsidRPr="003A73EC">
        <w:rPr>
          <w:b/>
        </w:rPr>
        <w:t xml:space="preserve"> (</w:t>
      </w:r>
      <w:hyperlink r:id="rId35" w:history="1">
        <w:r w:rsidRPr="003A73EC">
          <w:rPr>
            <w:rStyle w:val="Hyperlink"/>
            <w:b/>
          </w:rPr>
          <w:t>https://github.com/CornellNLP/Cornell-Conversational-Analysis-Toolkit/blob/master/convokit/fighting_words/demos/fightingwords_demo.ipynb</w:t>
        </w:r>
      </w:hyperlink>
      <w:r w:rsidRPr="003A73EC">
        <w:rPr>
          <w:b/>
        </w:rPr>
        <w:t xml:space="preserve">) </w:t>
      </w:r>
    </w:p>
    <w:p w14:paraId="01DBE34A" w14:textId="2094FD8E" w:rsidR="006A5B32" w:rsidRDefault="006A5B32" w:rsidP="006A5B32"/>
    <w:p w14:paraId="0ECFE890" w14:textId="51374337" w:rsidR="006A5B32" w:rsidRDefault="006A5B32" w:rsidP="006A5B32">
      <w:r>
        <w:rPr>
          <w:noProof/>
        </w:rPr>
        <w:lastRenderedPageBreak/>
        <w:drawing>
          <wp:inline distT="0" distB="0" distL="0" distR="0" wp14:anchorId="108796E8" wp14:editId="5AF702E7">
            <wp:extent cx="5727700" cy="3975723"/>
            <wp:effectExtent l="0" t="0" r="6350" b="0"/>
            <wp:docPr id="31" name="Picture 31" descr="C:\Users\lynne\AppData\Local\Microsoft\Windows\INetCache\Content.MSO\FC9F21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ynne\AppData\Local\Microsoft\Windows\INetCache\Content.MSO\FC9F214D.tmp"/>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501A7304" w14:textId="0EEE62CF" w:rsidR="006A5B32" w:rsidRDefault="006A5B32" w:rsidP="006A5B32"/>
    <w:p w14:paraId="6A516841" w14:textId="6A5D8621" w:rsidR="006A5B32" w:rsidRDefault="006A5B32" w:rsidP="006A5B32">
      <w:r>
        <w:rPr>
          <w:noProof/>
        </w:rPr>
        <w:drawing>
          <wp:inline distT="0" distB="0" distL="0" distR="0" wp14:anchorId="5F2614C8" wp14:editId="576F780E">
            <wp:extent cx="5727700" cy="3975723"/>
            <wp:effectExtent l="0" t="0" r="6350" b="0"/>
            <wp:docPr id="33" name="Picture 33" descr="C:\Users\lynne\AppData\Local\Microsoft\Windows\INetCache\Content.MSO\28F60DE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ynne\AppData\Local\Microsoft\Windows\INetCache\Content.MSO\28F60DE3.tmp"/>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20EF800C" w14:textId="0880E468" w:rsidR="006A5B32" w:rsidRDefault="006A5B32" w:rsidP="006A5B32"/>
    <w:p w14:paraId="53C71FA7" w14:textId="3C75F9C2" w:rsidR="006A5B32" w:rsidRDefault="006A5B32" w:rsidP="006A5B32">
      <w:r>
        <w:rPr>
          <w:noProof/>
        </w:rPr>
        <w:lastRenderedPageBreak/>
        <w:drawing>
          <wp:inline distT="0" distB="0" distL="0" distR="0" wp14:anchorId="310F683F" wp14:editId="2E382F29">
            <wp:extent cx="5727700" cy="3975723"/>
            <wp:effectExtent l="0" t="0" r="6350" b="0"/>
            <wp:docPr id="34" name="Picture 34" descr="C:\Users\lynne\AppData\Local\Microsoft\Windows\INetCache\Content.MSO\E62E24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ynne\AppData\Local\Microsoft\Windows\INetCache\Content.MSO\E62E24E9.t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14FB545B" w14:textId="27F7282C" w:rsidR="006A5B32" w:rsidRDefault="006A5B32" w:rsidP="006A5B32">
      <w:r>
        <w:rPr>
          <w:noProof/>
        </w:rPr>
        <w:drawing>
          <wp:inline distT="0" distB="0" distL="0" distR="0" wp14:anchorId="288AA32C" wp14:editId="6AA71C57">
            <wp:extent cx="5727700" cy="3907507"/>
            <wp:effectExtent l="0" t="0" r="6350" b="0"/>
            <wp:docPr id="35" name="Picture 35" descr="C:\Users\lynne\AppData\Local\Microsoft\Windows\INetCache\Content.MSO\8BCB7F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ynne\AppData\Local\Microsoft\Windows\INetCache\Content.MSO\8BCB7FDF.t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7700" cy="3907507"/>
                    </a:xfrm>
                    <a:prstGeom prst="rect">
                      <a:avLst/>
                    </a:prstGeom>
                    <a:noFill/>
                    <a:ln>
                      <a:noFill/>
                    </a:ln>
                  </pic:spPr>
                </pic:pic>
              </a:graphicData>
            </a:graphic>
          </wp:inline>
        </w:drawing>
      </w:r>
    </w:p>
    <w:p w14:paraId="4FCCEF68" w14:textId="11BB38BF" w:rsidR="006A5B32" w:rsidRDefault="006A5B32" w:rsidP="006A5B32"/>
    <w:p w14:paraId="567CBD38" w14:textId="678D77D2" w:rsidR="006A5B32" w:rsidRDefault="006A5B32" w:rsidP="006A5B32">
      <w:r>
        <w:rPr>
          <w:noProof/>
        </w:rPr>
        <w:lastRenderedPageBreak/>
        <w:drawing>
          <wp:inline distT="0" distB="0" distL="0" distR="0" wp14:anchorId="7D599DE1" wp14:editId="6B60D19F">
            <wp:extent cx="5727700" cy="3975723"/>
            <wp:effectExtent l="0" t="0" r="6350" b="0"/>
            <wp:docPr id="36" name="Picture 36" descr="C:\Users\lynne\AppData\Local\Microsoft\Windows\INetCache\Content.MSO\6D2CF4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lynne\AppData\Local\Microsoft\Windows\INetCache\Content.MSO\6D2CF445.tmp"/>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393AAC4D" w14:textId="1AF0C6DD" w:rsidR="003A73EC" w:rsidRDefault="003A73EC" w:rsidP="006A5B32"/>
    <w:p w14:paraId="2209CB4D" w14:textId="2CD559FE" w:rsidR="003A73EC" w:rsidRPr="003A73EC" w:rsidRDefault="003A73EC" w:rsidP="006A5B32">
      <w:pPr>
        <w:rPr>
          <w:b/>
        </w:rPr>
      </w:pPr>
      <w:proofErr w:type="spellStart"/>
      <w:r w:rsidRPr="003A73EC">
        <w:rPr>
          <w:b/>
        </w:rPr>
        <w:t>Convokit</w:t>
      </w:r>
      <w:proofErr w:type="spellEnd"/>
      <w:r w:rsidRPr="003A73EC">
        <w:rPr>
          <w:b/>
        </w:rPr>
        <w:t xml:space="preserve"> Bag of Words Classifier</w:t>
      </w:r>
    </w:p>
    <w:tbl>
      <w:tblPr>
        <w:tblStyle w:val="TableGrid"/>
        <w:tblW w:w="0" w:type="auto"/>
        <w:tblLook w:val="04A0" w:firstRow="1" w:lastRow="0" w:firstColumn="1" w:lastColumn="0" w:noHBand="0" w:noVBand="1"/>
      </w:tblPr>
      <w:tblGrid>
        <w:gridCol w:w="2674"/>
        <w:gridCol w:w="2137"/>
        <w:gridCol w:w="2107"/>
        <w:gridCol w:w="2092"/>
      </w:tblGrid>
      <w:tr w:rsidR="003A73EC" w14:paraId="21327C83" w14:textId="77777777" w:rsidTr="003A73EC">
        <w:tc>
          <w:tcPr>
            <w:tcW w:w="2252" w:type="dxa"/>
          </w:tcPr>
          <w:p w14:paraId="6D01AEA7" w14:textId="77777777" w:rsidR="003A73EC" w:rsidRDefault="003A73EC" w:rsidP="006A5B32"/>
        </w:tc>
        <w:tc>
          <w:tcPr>
            <w:tcW w:w="2252" w:type="dxa"/>
          </w:tcPr>
          <w:p w14:paraId="74963440" w14:textId="2BA57A4E" w:rsidR="003A73EC" w:rsidRDefault="003A73EC" w:rsidP="006A5B32">
            <w:r>
              <w:t>Precision</w:t>
            </w:r>
          </w:p>
        </w:tc>
        <w:tc>
          <w:tcPr>
            <w:tcW w:w="2253" w:type="dxa"/>
          </w:tcPr>
          <w:p w14:paraId="415F778E" w14:textId="15557A21" w:rsidR="003A73EC" w:rsidRDefault="003A73EC" w:rsidP="006A5B32">
            <w:r>
              <w:t>Recall</w:t>
            </w:r>
          </w:p>
        </w:tc>
        <w:tc>
          <w:tcPr>
            <w:tcW w:w="2253" w:type="dxa"/>
          </w:tcPr>
          <w:p w14:paraId="067A699E" w14:textId="705CA017" w:rsidR="003A73EC" w:rsidRDefault="003A73EC" w:rsidP="006A5B32">
            <w:r>
              <w:t>F1</w:t>
            </w:r>
          </w:p>
        </w:tc>
      </w:tr>
      <w:tr w:rsidR="003A73EC" w14:paraId="6CE02BD3" w14:textId="77777777" w:rsidTr="003A73EC">
        <w:tc>
          <w:tcPr>
            <w:tcW w:w="2252" w:type="dxa"/>
          </w:tcPr>
          <w:p w14:paraId="37C3BA13" w14:textId="1B4E971F" w:rsidR="003A73EC" w:rsidRDefault="003A73EC" w:rsidP="006A5B32">
            <w:proofErr w:type="spellStart"/>
            <w:r>
              <w:t>Affcon_rapport</w:t>
            </w:r>
            <w:proofErr w:type="spellEnd"/>
          </w:p>
        </w:tc>
        <w:tc>
          <w:tcPr>
            <w:tcW w:w="2252" w:type="dxa"/>
          </w:tcPr>
          <w:p w14:paraId="6AC647E3" w14:textId="719C4ECF" w:rsidR="003A73EC" w:rsidRDefault="003A73EC" w:rsidP="006A5B32">
            <w:r>
              <w:t>0.69</w:t>
            </w:r>
          </w:p>
        </w:tc>
        <w:tc>
          <w:tcPr>
            <w:tcW w:w="2253" w:type="dxa"/>
          </w:tcPr>
          <w:p w14:paraId="53C0B943" w14:textId="5628B76C" w:rsidR="003A73EC" w:rsidRDefault="003A73EC" w:rsidP="006A5B32">
            <w:r>
              <w:t>0.70</w:t>
            </w:r>
          </w:p>
        </w:tc>
        <w:tc>
          <w:tcPr>
            <w:tcW w:w="2253" w:type="dxa"/>
          </w:tcPr>
          <w:p w14:paraId="23902B77" w14:textId="710AA5DE" w:rsidR="003A73EC" w:rsidRDefault="003A73EC" w:rsidP="006A5B32">
            <w:r>
              <w:t>0.69</w:t>
            </w:r>
          </w:p>
        </w:tc>
      </w:tr>
      <w:tr w:rsidR="003A73EC" w14:paraId="52309FCC" w14:textId="77777777" w:rsidTr="003A73EC">
        <w:tc>
          <w:tcPr>
            <w:tcW w:w="2252" w:type="dxa"/>
          </w:tcPr>
          <w:p w14:paraId="63DAB0D6" w14:textId="45951160" w:rsidR="003A73EC" w:rsidRDefault="003A73EC" w:rsidP="006A5B32">
            <w:proofErr w:type="spellStart"/>
            <w:r>
              <w:t>Affcon_reasoning</w:t>
            </w:r>
            <w:proofErr w:type="spellEnd"/>
          </w:p>
        </w:tc>
        <w:tc>
          <w:tcPr>
            <w:tcW w:w="2252" w:type="dxa"/>
          </w:tcPr>
          <w:p w14:paraId="57BEEE2A" w14:textId="5F3C7E08" w:rsidR="003A73EC" w:rsidRDefault="003A73EC" w:rsidP="006A5B32">
            <w:r>
              <w:t>0.76</w:t>
            </w:r>
          </w:p>
        </w:tc>
        <w:tc>
          <w:tcPr>
            <w:tcW w:w="2253" w:type="dxa"/>
          </w:tcPr>
          <w:p w14:paraId="52C394BA" w14:textId="4F146A9F" w:rsidR="003A73EC" w:rsidRDefault="003A73EC" w:rsidP="006A5B32">
            <w:r>
              <w:t>0.79</w:t>
            </w:r>
          </w:p>
        </w:tc>
        <w:tc>
          <w:tcPr>
            <w:tcW w:w="2253" w:type="dxa"/>
          </w:tcPr>
          <w:p w14:paraId="342D8ABF" w14:textId="2573759C" w:rsidR="003A73EC" w:rsidRDefault="003A73EC" w:rsidP="006A5B32">
            <w:r>
              <w:t>0.75</w:t>
            </w:r>
          </w:p>
        </w:tc>
      </w:tr>
      <w:tr w:rsidR="003A73EC" w14:paraId="663D4587" w14:textId="77777777" w:rsidTr="003A73EC">
        <w:tc>
          <w:tcPr>
            <w:tcW w:w="2252" w:type="dxa"/>
          </w:tcPr>
          <w:p w14:paraId="63C66E67" w14:textId="65AE1B5D" w:rsidR="003A73EC" w:rsidRDefault="003A73EC" w:rsidP="006A5B32">
            <w:proofErr w:type="spellStart"/>
            <w:r>
              <w:t>Affcon_gamemove</w:t>
            </w:r>
            <w:proofErr w:type="spellEnd"/>
          </w:p>
        </w:tc>
        <w:tc>
          <w:tcPr>
            <w:tcW w:w="2252" w:type="dxa"/>
          </w:tcPr>
          <w:p w14:paraId="4E865609" w14:textId="09C97FFE" w:rsidR="003A73EC" w:rsidRDefault="003A73EC" w:rsidP="006A5B32">
            <w:r>
              <w:t>0.73</w:t>
            </w:r>
          </w:p>
        </w:tc>
        <w:tc>
          <w:tcPr>
            <w:tcW w:w="2253" w:type="dxa"/>
          </w:tcPr>
          <w:p w14:paraId="129F7156" w14:textId="5C8FA6A4" w:rsidR="003A73EC" w:rsidRDefault="003A73EC" w:rsidP="006A5B32">
            <w:r>
              <w:t>0.75</w:t>
            </w:r>
          </w:p>
        </w:tc>
        <w:tc>
          <w:tcPr>
            <w:tcW w:w="2253" w:type="dxa"/>
          </w:tcPr>
          <w:p w14:paraId="09CBB076" w14:textId="18F8B034" w:rsidR="003A73EC" w:rsidRDefault="003A73EC" w:rsidP="006A5B32">
            <w:r>
              <w:t>0.72</w:t>
            </w:r>
          </w:p>
        </w:tc>
      </w:tr>
      <w:tr w:rsidR="003A73EC" w14:paraId="4BD36107" w14:textId="77777777" w:rsidTr="003A73EC">
        <w:tc>
          <w:tcPr>
            <w:tcW w:w="2252" w:type="dxa"/>
          </w:tcPr>
          <w:p w14:paraId="52A6BC39" w14:textId="3EC98835" w:rsidR="003A73EC" w:rsidRDefault="003A73EC" w:rsidP="006A5B32">
            <w:proofErr w:type="spellStart"/>
            <w:r>
              <w:t>Affcon_shareinformation</w:t>
            </w:r>
            <w:proofErr w:type="spellEnd"/>
          </w:p>
        </w:tc>
        <w:tc>
          <w:tcPr>
            <w:tcW w:w="2252" w:type="dxa"/>
          </w:tcPr>
          <w:p w14:paraId="618FC347" w14:textId="502A9930" w:rsidR="003A73EC" w:rsidRDefault="003A73EC" w:rsidP="006A5B32">
            <w:r>
              <w:t>0.69</w:t>
            </w:r>
          </w:p>
        </w:tc>
        <w:tc>
          <w:tcPr>
            <w:tcW w:w="2253" w:type="dxa"/>
          </w:tcPr>
          <w:p w14:paraId="63435C33" w14:textId="38949ABD" w:rsidR="003A73EC" w:rsidRDefault="003A73EC" w:rsidP="006A5B32">
            <w:r>
              <w:t>0.69</w:t>
            </w:r>
          </w:p>
        </w:tc>
        <w:tc>
          <w:tcPr>
            <w:tcW w:w="2253" w:type="dxa"/>
          </w:tcPr>
          <w:p w14:paraId="2A34EF77" w14:textId="0DC9FD73" w:rsidR="003A73EC" w:rsidRDefault="003A73EC" w:rsidP="006A5B32">
            <w:r>
              <w:t>0.69</w:t>
            </w:r>
          </w:p>
        </w:tc>
      </w:tr>
    </w:tbl>
    <w:p w14:paraId="0FEA1E13" w14:textId="629BF079" w:rsidR="003A73EC" w:rsidRDefault="003A73EC" w:rsidP="006A5B32"/>
    <w:p w14:paraId="13652CFF" w14:textId="35217848" w:rsidR="00181856" w:rsidRDefault="00181856" w:rsidP="006A5B32">
      <w:r>
        <w:rPr>
          <w:b/>
        </w:rPr>
        <w:t>Politeness Strategies against Rapport</w:t>
      </w:r>
    </w:p>
    <w:p w14:paraId="60102FEF" w14:textId="546D0072" w:rsidR="00181856" w:rsidRDefault="00181856" w:rsidP="006A5B32">
      <w:r>
        <w:t xml:space="preserve">Politeness strategies generated with </w:t>
      </w:r>
      <w:proofErr w:type="spellStart"/>
      <w:r>
        <w:t>Convokit</w:t>
      </w:r>
      <w:proofErr w:type="spellEnd"/>
      <w:r>
        <w:t xml:space="preserve"> </w:t>
      </w:r>
      <w:r w:rsidR="00040807">
        <w:t>and correlation plots</w:t>
      </w:r>
    </w:p>
    <w:p w14:paraId="3A28591A" w14:textId="38EEFDF5" w:rsidR="00181856" w:rsidRDefault="00181856" w:rsidP="006A5B32"/>
    <w:p w14:paraId="43916CBB" w14:textId="74B70907" w:rsidR="00181856" w:rsidRDefault="00040807" w:rsidP="006A5B32">
      <w:r>
        <w:rPr>
          <w:noProof/>
        </w:rPr>
        <w:lastRenderedPageBreak/>
        <w:drawing>
          <wp:inline distT="0" distB="0" distL="0" distR="0" wp14:anchorId="7DCB788C" wp14:editId="09D113A7">
            <wp:extent cx="5727700" cy="4450080"/>
            <wp:effectExtent l="0" t="0" r="635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27700" cy="4450080"/>
                    </a:xfrm>
                    <a:prstGeom prst="rect">
                      <a:avLst/>
                    </a:prstGeom>
                  </pic:spPr>
                </pic:pic>
              </a:graphicData>
            </a:graphic>
          </wp:inline>
        </w:drawing>
      </w:r>
    </w:p>
    <w:p w14:paraId="2CE235CC" w14:textId="7D36AE72" w:rsidR="00040807" w:rsidRDefault="00040807" w:rsidP="006A5B32"/>
    <w:p w14:paraId="35CF355D" w14:textId="693F04A1" w:rsidR="00040807" w:rsidRDefault="00040807" w:rsidP="006A5B32"/>
    <w:p w14:paraId="31A17825" w14:textId="16EB5619" w:rsidR="00040807" w:rsidRDefault="00040807" w:rsidP="006A5B32"/>
    <w:p w14:paraId="5EBC6081" w14:textId="77947F7A" w:rsidR="00040807" w:rsidRDefault="00040807" w:rsidP="006A5B32"/>
    <w:p w14:paraId="10A1A9C4" w14:textId="24FA7CED" w:rsidR="00040807" w:rsidRDefault="00040807" w:rsidP="006A5B32"/>
    <w:p w14:paraId="389756D5" w14:textId="5D52AA6A" w:rsidR="00040807" w:rsidRDefault="00040807" w:rsidP="006A5B32"/>
    <w:p w14:paraId="6D2ED548" w14:textId="38B9248A" w:rsidR="00040807" w:rsidRDefault="00040807" w:rsidP="006A5B32"/>
    <w:p w14:paraId="31BBA5DD" w14:textId="6510B96C" w:rsidR="00040807" w:rsidRDefault="00147E3C" w:rsidP="006A5B32">
      <w:r>
        <w:lastRenderedPageBreak/>
        <w:pict w14:anchorId="74CEE0B0">
          <v:shape id="_x0000_i1027" type="#_x0000_t75" style="width:450.45pt;height:364.6pt">
            <v:imagedata r:id="rId42" o:title="corr_strength"/>
          </v:shape>
        </w:pict>
      </w:r>
    </w:p>
    <w:p w14:paraId="4DA6451E" w14:textId="7EB6646A" w:rsidR="00040807" w:rsidRDefault="00040807" w:rsidP="006A5B32"/>
    <w:p w14:paraId="36373284" w14:textId="47607A3A" w:rsidR="00040807" w:rsidRDefault="00147E3C" w:rsidP="006A5B32">
      <w:r>
        <w:lastRenderedPageBreak/>
        <w:pict w14:anchorId="6C4E26A3">
          <v:shape id="_x0000_i1028" type="#_x0000_t75" style="width:450.45pt;height:364.6pt">
            <v:imagedata r:id="rId43" o:title="corr_strength"/>
          </v:shape>
        </w:pict>
      </w:r>
    </w:p>
    <w:p w14:paraId="5B3DD51E" w14:textId="17F5D056" w:rsidR="00040807" w:rsidRDefault="00040807" w:rsidP="006A5B32"/>
    <w:p w14:paraId="78CDF49E" w14:textId="77777777" w:rsidR="00023A02" w:rsidRDefault="00023A02" w:rsidP="006A5B32"/>
    <w:p w14:paraId="4C462B23" w14:textId="3FBF88B5" w:rsidR="00023A02" w:rsidRDefault="00147E3C" w:rsidP="006A5B32">
      <w:r>
        <w:lastRenderedPageBreak/>
        <w:pict w14:anchorId="193F95B1">
          <v:shape id="_x0000_i1029" type="#_x0000_t75" style="width:450.45pt;height:364.6pt">
            <v:imagedata r:id="rId44" o:title="corr_strength"/>
          </v:shape>
        </w:pict>
      </w:r>
    </w:p>
    <w:p w14:paraId="31EC5BAD" w14:textId="5385C01B" w:rsidR="00023A02" w:rsidRDefault="00023A02" w:rsidP="006A5B32"/>
    <w:p w14:paraId="4D27B7DB" w14:textId="17397B11" w:rsidR="00023A02" w:rsidRDefault="00147E3C" w:rsidP="006A5B32">
      <w:r>
        <w:lastRenderedPageBreak/>
        <w:pict w14:anchorId="73C4C3E2">
          <v:shape id="_x0000_i1030" type="#_x0000_t75" style="width:450.45pt;height:364.6pt">
            <v:imagedata r:id="rId45" o:title="corr_strength"/>
          </v:shape>
        </w:pict>
      </w:r>
    </w:p>
    <w:p w14:paraId="5B0BDD8E" w14:textId="713F71D7" w:rsidR="00023A02" w:rsidRDefault="00023A02" w:rsidP="006A5B32"/>
    <w:p w14:paraId="29FF3C78" w14:textId="77777777" w:rsidR="00023A02" w:rsidRPr="00181856" w:rsidRDefault="00023A02" w:rsidP="006A5B32"/>
    <w:p w14:paraId="1317E522" w14:textId="043E1DF4" w:rsidR="00C054C8" w:rsidRDefault="00C054C8" w:rsidP="007B1C94">
      <w:pPr>
        <w:pStyle w:val="Heading3"/>
      </w:pPr>
      <w:r>
        <w:t>31 October 2020</w:t>
      </w:r>
    </w:p>
    <w:p w14:paraId="6397284F" w14:textId="72D4C977" w:rsidR="00C054C8" w:rsidRPr="003A73EC" w:rsidRDefault="00C054C8" w:rsidP="00C054C8">
      <w:pPr>
        <w:rPr>
          <w:b/>
        </w:rPr>
      </w:pPr>
      <w:r w:rsidRPr="003A73EC">
        <w:rPr>
          <w:b/>
        </w:rPr>
        <w:t xml:space="preserve">Logistic Regression/ Correlation between LIWC values and </w:t>
      </w:r>
      <w:proofErr w:type="spellStart"/>
      <w:r w:rsidRPr="003A73EC">
        <w:rPr>
          <w:b/>
        </w:rPr>
        <w:t>affcon</w:t>
      </w:r>
      <w:proofErr w:type="spellEnd"/>
      <w:r w:rsidRPr="003A73EC">
        <w:rPr>
          <w:b/>
        </w:rPr>
        <w:t xml:space="preserve"> annotations</w:t>
      </w:r>
    </w:p>
    <w:p w14:paraId="6841DBDB" w14:textId="59B3CB04" w:rsidR="00C054C8" w:rsidRDefault="00C054C8" w:rsidP="00C054C8"/>
    <w:p w14:paraId="61804FE3" w14:textId="7A2DF4B9" w:rsidR="00E467AC" w:rsidRPr="00E467AC" w:rsidRDefault="00E467AC" w:rsidP="00C054C8">
      <w:r>
        <w:rPr>
          <w:u w:val="single"/>
        </w:rPr>
        <w:t>Correlation</w:t>
      </w:r>
    </w:p>
    <w:p w14:paraId="24928909" w14:textId="68641C68" w:rsidR="00C054C8" w:rsidRDefault="00147E3C" w:rsidP="00C054C8">
      <w:r>
        <w:lastRenderedPageBreak/>
        <w:pict w14:anchorId="566C3017">
          <v:shape id="_x0000_i1031" type="#_x0000_t75" style="width:449.85pt;height:5in">
            <v:imagedata r:id="rId46" o:title="corr_strength"/>
          </v:shape>
        </w:pict>
      </w:r>
    </w:p>
    <w:p w14:paraId="37D6F643" w14:textId="63A2BD90" w:rsidR="00E467AC" w:rsidRDefault="00E467AC" w:rsidP="00C054C8"/>
    <w:p w14:paraId="754F19D9" w14:textId="5012608E" w:rsidR="00E467AC" w:rsidRDefault="00147E3C" w:rsidP="00C054C8">
      <w:r>
        <w:lastRenderedPageBreak/>
        <w:pict w14:anchorId="23C4E37A">
          <v:shape id="_x0000_i1032" type="#_x0000_t75" style="width:449.85pt;height:5in">
            <v:imagedata r:id="rId47" o:title="corr_strength"/>
          </v:shape>
        </w:pict>
      </w:r>
    </w:p>
    <w:p w14:paraId="6C0F1175" w14:textId="191DA899" w:rsidR="00E467AC" w:rsidRDefault="00E467AC" w:rsidP="00C054C8"/>
    <w:p w14:paraId="21D9A90F" w14:textId="3A76ACA3" w:rsidR="00E467AC" w:rsidRDefault="00147E3C" w:rsidP="00C054C8">
      <w:r>
        <w:lastRenderedPageBreak/>
        <w:pict w14:anchorId="676C5CF1">
          <v:shape id="_x0000_i1033" type="#_x0000_t75" style="width:449.85pt;height:5in">
            <v:imagedata r:id="rId48" o:title="corr_strength"/>
          </v:shape>
        </w:pict>
      </w:r>
    </w:p>
    <w:p w14:paraId="75C9BEDB" w14:textId="57ABC900" w:rsidR="00E467AC" w:rsidRDefault="00E467AC" w:rsidP="00C054C8"/>
    <w:p w14:paraId="744ADF23" w14:textId="1D04DEEB" w:rsidR="00E467AC" w:rsidRDefault="00147E3C" w:rsidP="00C054C8">
      <w:r>
        <w:lastRenderedPageBreak/>
        <w:pict w14:anchorId="168FCE5B">
          <v:shape id="_x0000_i1034" type="#_x0000_t75" style="width:449.85pt;height:5in">
            <v:imagedata r:id="rId49" o:title="corr_strength"/>
          </v:shape>
        </w:pict>
      </w:r>
    </w:p>
    <w:p w14:paraId="5EE8AC1F" w14:textId="1F1FF76E" w:rsidR="00E467AC" w:rsidRDefault="00E467AC" w:rsidP="00C054C8"/>
    <w:p w14:paraId="28640C75" w14:textId="173626DE" w:rsidR="00E467AC" w:rsidRDefault="00E467AC" w:rsidP="00C054C8">
      <w:pPr>
        <w:rPr>
          <w:u w:val="single"/>
        </w:rPr>
      </w:pPr>
      <w:r>
        <w:rPr>
          <w:u w:val="single"/>
        </w:rPr>
        <w:t>Logistic Regression</w:t>
      </w:r>
    </w:p>
    <w:p w14:paraId="137DD9C2" w14:textId="29F209D7" w:rsidR="00E467AC" w:rsidRDefault="00147E3C" w:rsidP="00C054C8">
      <w:r>
        <w:rPr>
          <w:u w:val="single"/>
        </w:rPr>
        <w:lastRenderedPageBreak/>
        <w:pict w14:anchorId="41565980">
          <v:shape id="_x0000_i1035" type="#_x0000_t75" style="width:449.85pt;height:5in">
            <v:imagedata r:id="rId50" o:title="log_reg"/>
          </v:shape>
        </w:pict>
      </w:r>
    </w:p>
    <w:p w14:paraId="68E6811B" w14:textId="6DF3D5FA" w:rsidR="00E467AC" w:rsidRDefault="00E467AC" w:rsidP="00C054C8"/>
    <w:p w14:paraId="3E64CA9C" w14:textId="457047E2" w:rsidR="00E467AC" w:rsidRDefault="00147E3C" w:rsidP="00C054C8">
      <w:r>
        <w:lastRenderedPageBreak/>
        <w:pict w14:anchorId="14DC7EA0">
          <v:shape id="_x0000_i1036" type="#_x0000_t75" style="width:449.85pt;height:5in">
            <v:imagedata r:id="rId51" o:title="log_reg"/>
          </v:shape>
        </w:pict>
      </w:r>
    </w:p>
    <w:p w14:paraId="7F828D94" w14:textId="4E7E56DC" w:rsidR="00E467AC" w:rsidRDefault="00E467AC" w:rsidP="00C054C8"/>
    <w:p w14:paraId="5FD70592" w14:textId="509DDEDD" w:rsidR="00E467AC" w:rsidRDefault="00147E3C" w:rsidP="00C054C8">
      <w:r>
        <w:lastRenderedPageBreak/>
        <w:pict w14:anchorId="02AD37B8">
          <v:shape id="_x0000_i1037" type="#_x0000_t75" style="width:449.85pt;height:5in">
            <v:imagedata r:id="rId52" o:title="log_reg"/>
          </v:shape>
        </w:pict>
      </w:r>
    </w:p>
    <w:p w14:paraId="537B99ED" w14:textId="47CD0A8A" w:rsidR="00E467AC" w:rsidRDefault="00E467AC" w:rsidP="00C054C8"/>
    <w:p w14:paraId="201A2A20" w14:textId="4101F1DF" w:rsidR="00E467AC" w:rsidRPr="00E467AC" w:rsidRDefault="00147E3C" w:rsidP="00C054C8">
      <w:r>
        <w:lastRenderedPageBreak/>
        <w:pict w14:anchorId="7D7570B8">
          <v:shape id="_x0000_i1038" type="#_x0000_t75" style="width:449.85pt;height:5in">
            <v:imagedata r:id="rId53" o:title="log_reg"/>
          </v:shape>
        </w:pict>
      </w:r>
    </w:p>
    <w:p w14:paraId="6A3D9770" w14:textId="77777777" w:rsidR="00E467AC" w:rsidRPr="00C054C8" w:rsidRDefault="00E467AC" w:rsidP="00C054C8"/>
    <w:p w14:paraId="63795781" w14:textId="4570CA91" w:rsidR="00F138B8" w:rsidRDefault="00F138B8" w:rsidP="007B1C94">
      <w:pPr>
        <w:pStyle w:val="Heading3"/>
      </w:pPr>
      <w:r>
        <w:t>30 October 2020</w:t>
      </w:r>
    </w:p>
    <w:p w14:paraId="39EF4171" w14:textId="0380EA3F" w:rsidR="00EA5C6B" w:rsidRDefault="00EA5C6B" w:rsidP="00EA5C6B">
      <w:r>
        <w:t xml:space="preserve">Looked at logistic regression and correlation between LIWC values </w:t>
      </w:r>
      <w:r w:rsidR="009E326F">
        <w:t>vs</w:t>
      </w:r>
      <w:r>
        <w:t xml:space="preserve"> </w:t>
      </w:r>
      <w:proofErr w:type="spellStart"/>
      <w:r>
        <w:t>affcon_rapport</w:t>
      </w:r>
      <w:proofErr w:type="spellEnd"/>
      <w:r>
        <w:t xml:space="preserve">. </w:t>
      </w:r>
    </w:p>
    <w:p w14:paraId="1DFD3F65" w14:textId="77777777" w:rsidR="00EA5C6B" w:rsidRPr="00EA5C6B" w:rsidRDefault="00EA5C6B" w:rsidP="00EA5C6B"/>
    <w:p w14:paraId="779A42D1" w14:textId="5C3EE56C" w:rsidR="00F138B8" w:rsidRPr="00F138B8" w:rsidRDefault="00F138B8" w:rsidP="00F138B8">
      <w:pPr>
        <w:rPr>
          <w:b/>
          <w:u w:val="single"/>
        </w:rPr>
      </w:pPr>
      <w:r w:rsidRPr="00F138B8">
        <w:rPr>
          <w:b/>
          <w:u w:val="single"/>
        </w:rPr>
        <w:t>For Training set</w:t>
      </w:r>
      <w:r w:rsidR="002C464B">
        <w:rPr>
          <w:b/>
          <w:u w:val="single"/>
        </w:rPr>
        <w:t xml:space="preserve"> with LIWC values</w:t>
      </w:r>
    </w:p>
    <w:p w14:paraId="16D7D824" w14:textId="718B9E0A" w:rsidR="00F138B8" w:rsidRDefault="00F138B8" w:rsidP="00F138B8"/>
    <w:p w14:paraId="143AD1FB" w14:textId="7DCDD1B0" w:rsidR="00F138B8" w:rsidRDefault="00D236BC" w:rsidP="00F138B8">
      <w:r>
        <w:rPr>
          <w:noProof/>
        </w:rPr>
        <w:lastRenderedPageBreak/>
        <w:drawing>
          <wp:inline distT="0" distB="0" distL="0" distR="0" wp14:anchorId="287DA75C" wp14:editId="4F13E508">
            <wp:extent cx="5727700" cy="326181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1179"/>
                    <a:stretch/>
                  </pic:blipFill>
                  <pic:spPr bwMode="auto">
                    <a:xfrm>
                      <a:off x="0" y="0"/>
                      <a:ext cx="5727700" cy="3261815"/>
                    </a:xfrm>
                    <a:prstGeom prst="rect">
                      <a:avLst/>
                    </a:prstGeom>
                    <a:ln>
                      <a:noFill/>
                    </a:ln>
                    <a:extLst>
                      <a:ext uri="{53640926-AAD7-44D8-BBD7-CCE9431645EC}">
                        <a14:shadowObscured xmlns:a14="http://schemas.microsoft.com/office/drawing/2010/main"/>
                      </a:ext>
                    </a:extLst>
                  </pic:spPr>
                </pic:pic>
              </a:graphicData>
            </a:graphic>
          </wp:inline>
        </w:drawing>
      </w:r>
    </w:p>
    <w:p w14:paraId="5BF242CC" w14:textId="77F981AB" w:rsidR="0018217D" w:rsidRDefault="0018217D" w:rsidP="00F138B8"/>
    <w:p w14:paraId="39F07D19" w14:textId="01B50FD2" w:rsidR="0018217D" w:rsidRDefault="0018217D" w:rsidP="00F138B8">
      <w:r>
        <w:rPr>
          <w:noProof/>
        </w:rPr>
        <w:drawing>
          <wp:inline distT="0" distB="0" distL="0" distR="0" wp14:anchorId="38147E5A" wp14:editId="393D61FB">
            <wp:extent cx="4924458" cy="3937379"/>
            <wp:effectExtent l="0" t="0" r="0" b="6350"/>
            <wp:docPr id="8" name="Picture 8" descr="C:\Users\lynne\Dropbox\Diplomacy codebook oct 3\Data Processing Scripts\co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nne\Dropbox\Diplomacy codebook oct 3\Data Processing Scripts\corr.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27016" cy="3939424"/>
                    </a:xfrm>
                    <a:prstGeom prst="rect">
                      <a:avLst/>
                    </a:prstGeom>
                    <a:noFill/>
                    <a:ln>
                      <a:noFill/>
                    </a:ln>
                  </pic:spPr>
                </pic:pic>
              </a:graphicData>
            </a:graphic>
          </wp:inline>
        </w:drawing>
      </w:r>
    </w:p>
    <w:p w14:paraId="1A2CA510" w14:textId="77777777" w:rsidR="0018217D" w:rsidRDefault="0018217D" w:rsidP="00F138B8"/>
    <w:p w14:paraId="26DB38A3" w14:textId="76ED1E6C" w:rsidR="00D236BC" w:rsidRDefault="0018217D" w:rsidP="00F138B8">
      <w:r>
        <w:t xml:space="preserve">Specifically to </w:t>
      </w:r>
      <w:proofErr w:type="spellStart"/>
      <w:r>
        <w:t>affcon_rapport</w:t>
      </w:r>
      <w:proofErr w:type="spellEnd"/>
      <w:r>
        <w:t>: we/ drives/ affiliation/ WPS are strongly correlated</w:t>
      </w:r>
    </w:p>
    <w:p w14:paraId="175A4434" w14:textId="7ED83E03" w:rsidR="0018217D" w:rsidRDefault="0018217D" w:rsidP="00F138B8">
      <w:r>
        <w:rPr>
          <w:noProof/>
        </w:rPr>
        <w:drawing>
          <wp:inline distT="0" distB="0" distL="0" distR="0" wp14:anchorId="7D3F1015" wp14:editId="633D8D2D">
            <wp:extent cx="5727700" cy="51308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27700" cy="513080"/>
                    </a:xfrm>
                    <a:prstGeom prst="rect">
                      <a:avLst/>
                    </a:prstGeom>
                  </pic:spPr>
                </pic:pic>
              </a:graphicData>
            </a:graphic>
          </wp:inline>
        </w:drawing>
      </w:r>
    </w:p>
    <w:p w14:paraId="48D001FC" w14:textId="6EE8F4FD" w:rsidR="00B27E60" w:rsidRDefault="00B27E60" w:rsidP="00F138B8"/>
    <w:p w14:paraId="7A0B82F2" w14:textId="72EA4E13" w:rsidR="00B27E60" w:rsidRDefault="00B27E60" w:rsidP="00F138B8">
      <w:r>
        <w:t xml:space="preserve">Probably see it better here </w:t>
      </w:r>
    </w:p>
    <w:p w14:paraId="5E1DAA3C" w14:textId="77777777" w:rsidR="00B27E60" w:rsidRDefault="00B27E60" w:rsidP="00F138B8"/>
    <w:p w14:paraId="4F39BE7B" w14:textId="77777777" w:rsidR="002C464B" w:rsidRDefault="002C464B" w:rsidP="00F138B8"/>
    <w:p w14:paraId="21C23567" w14:textId="522EC946" w:rsidR="00B27E60" w:rsidRDefault="00147E3C" w:rsidP="00F138B8">
      <w:r>
        <w:pict w14:anchorId="79C39BF0">
          <v:shape id="_x0000_i1039" type="#_x0000_t75" style="width:449.85pt;height:5in">
            <v:imagedata r:id="rId57" o:title="corr_strength"/>
          </v:shape>
        </w:pict>
      </w:r>
    </w:p>
    <w:p w14:paraId="67EC7691" w14:textId="758D8758" w:rsidR="002C464B" w:rsidRDefault="002C464B" w:rsidP="00F138B8"/>
    <w:p w14:paraId="518E1FAC" w14:textId="469F8509" w:rsidR="002C464B" w:rsidRDefault="002C464B" w:rsidP="00F138B8">
      <w:r>
        <w:t>Logistic Regression and its coefficients</w:t>
      </w:r>
    </w:p>
    <w:p w14:paraId="2CB94CF2" w14:textId="77777777" w:rsidR="002C464B" w:rsidRDefault="002C464B" w:rsidP="00F138B8"/>
    <w:p w14:paraId="61501C2B" w14:textId="77777777" w:rsidR="002C464B" w:rsidRDefault="002C464B" w:rsidP="00F138B8"/>
    <w:p w14:paraId="70BF956A" w14:textId="59558565" w:rsidR="002C464B" w:rsidRDefault="00147E3C" w:rsidP="00F138B8">
      <w:r>
        <w:lastRenderedPageBreak/>
        <w:pict w14:anchorId="55BF3926">
          <v:shape id="_x0000_i1040" type="#_x0000_t75" style="width:449.85pt;height:5in">
            <v:imagedata r:id="rId58" o:title="log_reg"/>
          </v:shape>
        </w:pict>
      </w:r>
    </w:p>
    <w:p w14:paraId="40EB637C" w14:textId="21546630" w:rsidR="002C464B" w:rsidRDefault="002C464B" w:rsidP="00F138B8"/>
    <w:p w14:paraId="3DE1069F" w14:textId="03E36B59" w:rsidR="002C464B" w:rsidRDefault="002C464B" w:rsidP="00F138B8">
      <w:pPr>
        <w:rPr>
          <w:b/>
          <w:u w:val="single"/>
        </w:rPr>
      </w:pPr>
      <w:r>
        <w:rPr>
          <w:b/>
          <w:u w:val="single"/>
        </w:rPr>
        <w:t>For Testing set with LIWC</w:t>
      </w:r>
    </w:p>
    <w:p w14:paraId="4699F82B" w14:textId="43754519" w:rsidR="004C67C7" w:rsidRDefault="004C67C7" w:rsidP="00F138B8">
      <w:pPr>
        <w:rPr>
          <w:b/>
          <w:u w:val="single"/>
        </w:rPr>
      </w:pPr>
      <w:r>
        <w:rPr>
          <w:noProof/>
        </w:rPr>
        <w:drawing>
          <wp:inline distT="0" distB="0" distL="0" distR="0" wp14:anchorId="7CDB4B26" wp14:editId="083063E7">
            <wp:extent cx="4701654" cy="3517901"/>
            <wp:effectExtent l="0" t="0" r="381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05847" cy="3521039"/>
                    </a:xfrm>
                    <a:prstGeom prst="rect">
                      <a:avLst/>
                    </a:prstGeom>
                  </pic:spPr>
                </pic:pic>
              </a:graphicData>
            </a:graphic>
          </wp:inline>
        </w:drawing>
      </w:r>
    </w:p>
    <w:p w14:paraId="04E8A20F" w14:textId="5A2CA6A0" w:rsidR="004C67C7" w:rsidRDefault="004C67C7" w:rsidP="00F138B8">
      <w:pPr>
        <w:rPr>
          <w:b/>
          <w:u w:val="single"/>
        </w:rPr>
      </w:pPr>
    </w:p>
    <w:p w14:paraId="7E012376" w14:textId="057BB03E" w:rsidR="004C67C7" w:rsidRDefault="00147E3C" w:rsidP="00F138B8">
      <w:pPr>
        <w:rPr>
          <w:b/>
          <w:u w:val="single"/>
        </w:rPr>
      </w:pPr>
      <w:r>
        <w:rPr>
          <w:b/>
          <w:u w:val="single"/>
        </w:rPr>
        <w:lastRenderedPageBreak/>
        <w:pict w14:anchorId="37691183">
          <v:shape id="_x0000_i1041" type="#_x0000_t75" style="width:449.85pt;height:5in">
            <v:imagedata r:id="rId60" o:title="corr_full"/>
          </v:shape>
        </w:pict>
      </w:r>
    </w:p>
    <w:p w14:paraId="7524F976" w14:textId="268313E3" w:rsidR="004C67C7" w:rsidRDefault="004C67C7" w:rsidP="00F138B8">
      <w:pPr>
        <w:rPr>
          <w:b/>
          <w:u w:val="single"/>
        </w:rPr>
      </w:pPr>
    </w:p>
    <w:p w14:paraId="0D9EB439" w14:textId="77777777" w:rsidR="004C67C7" w:rsidRDefault="004C67C7" w:rsidP="00F138B8">
      <w:pPr>
        <w:rPr>
          <w:b/>
          <w:u w:val="single"/>
        </w:rPr>
      </w:pPr>
    </w:p>
    <w:p w14:paraId="638F0350" w14:textId="3029D63B" w:rsidR="004C67C7" w:rsidRDefault="00147E3C" w:rsidP="00F138B8">
      <w:pPr>
        <w:rPr>
          <w:b/>
          <w:u w:val="single"/>
        </w:rPr>
      </w:pPr>
      <w:r>
        <w:rPr>
          <w:b/>
          <w:u w:val="single"/>
        </w:rPr>
        <w:lastRenderedPageBreak/>
        <w:pict w14:anchorId="59D5F53F">
          <v:shape id="_x0000_i1042" type="#_x0000_t75" style="width:449.85pt;height:5in">
            <v:imagedata r:id="rId57" o:title="corr_strength"/>
          </v:shape>
        </w:pict>
      </w:r>
    </w:p>
    <w:p w14:paraId="500C5F27" w14:textId="05AB41F0" w:rsidR="004C67C7" w:rsidRDefault="004C67C7" w:rsidP="00F138B8">
      <w:pPr>
        <w:rPr>
          <w:b/>
          <w:u w:val="single"/>
        </w:rPr>
      </w:pPr>
    </w:p>
    <w:p w14:paraId="160D390E" w14:textId="0FDCC9BB" w:rsidR="004C67C7" w:rsidRDefault="00147E3C" w:rsidP="00F138B8">
      <w:pPr>
        <w:rPr>
          <w:b/>
          <w:u w:val="single"/>
        </w:rPr>
      </w:pPr>
      <w:r>
        <w:rPr>
          <w:b/>
          <w:u w:val="single"/>
        </w:rPr>
        <w:lastRenderedPageBreak/>
        <w:pict w14:anchorId="26BD2989">
          <v:shape id="_x0000_i1043" type="#_x0000_t75" style="width:450.45pt;height:355.4pt">
            <v:imagedata r:id="rId61" o:title="log_reg"/>
          </v:shape>
        </w:pict>
      </w:r>
    </w:p>
    <w:p w14:paraId="5813EAD0" w14:textId="77777777" w:rsidR="004C67C7" w:rsidRPr="002C464B" w:rsidRDefault="004C67C7" w:rsidP="00F138B8">
      <w:pPr>
        <w:rPr>
          <w:b/>
          <w:u w:val="single"/>
        </w:rPr>
      </w:pPr>
    </w:p>
    <w:p w14:paraId="152C0C32" w14:textId="50518C1F" w:rsidR="004319CF" w:rsidRDefault="004319CF" w:rsidP="007B1C94">
      <w:pPr>
        <w:pStyle w:val="Heading3"/>
      </w:pPr>
      <w:r>
        <w:t>22 October 2020</w:t>
      </w:r>
    </w:p>
    <w:p w14:paraId="681E7556" w14:textId="0CB7041C" w:rsidR="004319CF" w:rsidRPr="00376B88" w:rsidRDefault="004319CF" w:rsidP="004319CF">
      <w:pPr>
        <w:rPr>
          <w:b/>
          <w:u w:val="single"/>
        </w:rPr>
      </w:pPr>
      <w:r w:rsidRPr="00376B88">
        <w:rPr>
          <w:b/>
          <w:u w:val="single"/>
        </w:rPr>
        <w:t xml:space="preserve">Training set VAD </w:t>
      </w:r>
    </w:p>
    <w:p w14:paraId="677DF46B" w14:textId="6A2EB6DE" w:rsidR="00376B88" w:rsidRDefault="00376B88" w:rsidP="004319CF"/>
    <w:p w14:paraId="1D2A5DE8" w14:textId="4C46BAE4" w:rsidR="00D63B4B" w:rsidRDefault="00D63B4B" w:rsidP="004319CF"/>
    <w:p w14:paraId="507C958B" w14:textId="0E616E34" w:rsidR="00D63B4B" w:rsidRDefault="00D63B4B" w:rsidP="004319CF">
      <w:r>
        <w:rPr>
          <w:noProof/>
        </w:rPr>
        <w:lastRenderedPageBreak/>
        <w:drawing>
          <wp:inline distT="0" distB="0" distL="0" distR="0" wp14:anchorId="4ACD8620" wp14:editId="2254E440">
            <wp:extent cx="3405909" cy="361950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19252" cy="3633679"/>
                    </a:xfrm>
                    <a:prstGeom prst="rect">
                      <a:avLst/>
                    </a:prstGeom>
                  </pic:spPr>
                </pic:pic>
              </a:graphicData>
            </a:graphic>
          </wp:inline>
        </w:drawing>
      </w:r>
    </w:p>
    <w:p w14:paraId="00801232" w14:textId="77777777" w:rsidR="00D63B4B" w:rsidRDefault="00D63B4B" w:rsidP="004319CF"/>
    <w:p w14:paraId="2C78A0FF" w14:textId="2AC50F6F" w:rsidR="00376B88" w:rsidRDefault="00376B88" w:rsidP="004319CF"/>
    <w:p w14:paraId="64EDE306" w14:textId="77777777" w:rsidR="00376B88" w:rsidRDefault="00376B88" w:rsidP="004319CF"/>
    <w:p w14:paraId="0DFD8EF5" w14:textId="77777777" w:rsidR="00376B88" w:rsidRDefault="00376B88" w:rsidP="004319CF"/>
    <w:p w14:paraId="6BB3B9FD" w14:textId="5B69B97E" w:rsidR="004319CF" w:rsidRDefault="0079770C" w:rsidP="004319CF">
      <w:r w:rsidRPr="004319CF">
        <w:rPr>
          <w:noProof/>
        </w:rPr>
        <mc:AlternateContent>
          <mc:Choice Requires="wpg">
            <w:drawing>
              <wp:anchor distT="0" distB="0" distL="114300" distR="114300" simplePos="0" relativeHeight="251659264" behindDoc="0" locked="0" layoutInCell="1" allowOverlap="1" wp14:anchorId="38AF5305" wp14:editId="1B60C0DB">
                <wp:simplePos x="0" y="0"/>
                <wp:positionH relativeFrom="margin">
                  <wp:posOffset>114300</wp:posOffset>
                </wp:positionH>
                <wp:positionV relativeFrom="margin">
                  <wp:posOffset>1038225</wp:posOffset>
                </wp:positionV>
                <wp:extent cx="5761355" cy="2441575"/>
                <wp:effectExtent l="0" t="0" r="0" b="0"/>
                <wp:wrapSquare wrapText="bothSides"/>
                <wp:docPr id="7" name="Group 6"/>
                <wp:cNvGraphicFramePr/>
                <a:graphic xmlns:a="http://schemas.openxmlformats.org/drawingml/2006/main">
                  <a:graphicData uri="http://schemas.microsoft.com/office/word/2010/wordprocessingGroup">
                    <wpg:wgp>
                      <wpg:cNvGrpSpPr/>
                      <wpg:grpSpPr>
                        <a:xfrm>
                          <a:off x="0" y="0"/>
                          <a:ext cx="5761355" cy="2441575"/>
                          <a:chOff x="0" y="0"/>
                          <a:chExt cx="11657457" cy="5070654"/>
                        </a:xfrm>
                      </wpg:grpSpPr>
                      <pic:pic xmlns:pic="http://schemas.openxmlformats.org/drawingml/2006/picture">
                        <pic:nvPicPr>
                          <pic:cNvPr id="2" name="Picture 2"/>
                          <pic:cNvPicPr>
                            <a:picLocks noChangeAspect="1"/>
                          </pic:cNvPicPr>
                        </pic:nvPicPr>
                        <pic:blipFill>
                          <a:blip r:embed="rId63"/>
                          <a:stretch>
                            <a:fillRect/>
                          </a:stretch>
                        </pic:blipFill>
                        <pic:spPr>
                          <a:xfrm>
                            <a:off x="0" y="95584"/>
                            <a:ext cx="3799290" cy="4975070"/>
                          </a:xfrm>
                          <a:prstGeom prst="rect">
                            <a:avLst/>
                          </a:prstGeom>
                        </pic:spPr>
                      </pic:pic>
                      <pic:pic xmlns:pic="http://schemas.openxmlformats.org/drawingml/2006/picture">
                        <pic:nvPicPr>
                          <pic:cNvPr id="3" name="Picture 3"/>
                          <pic:cNvPicPr>
                            <a:picLocks noChangeAspect="1"/>
                          </pic:cNvPicPr>
                        </pic:nvPicPr>
                        <pic:blipFill>
                          <a:blip r:embed="rId64"/>
                          <a:stretch>
                            <a:fillRect/>
                          </a:stretch>
                        </pic:blipFill>
                        <pic:spPr>
                          <a:xfrm>
                            <a:off x="3759285" y="0"/>
                            <a:ext cx="3796642" cy="4970293"/>
                          </a:xfrm>
                          <a:prstGeom prst="rect">
                            <a:avLst/>
                          </a:prstGeom>
                        </pic:spPr>
                      </pic:pic>
                      <pic:pic xmlns:pic="http://schemas.openxmlformats.org/drawingml/2006/picture">
                        <pic:nvPicPr>
                          <pic:cNvPr id="4" name="Picture 4"/>
                          <pic:cNvPicPr>
                            <a:picLocks noChangeAspect="1"/>
                          </pic:cNvPicPr>
                        </pic:nvPicPr>
                        <pic:blipFill>
                          <a:blip r:embed="rId65"/>
                          <a:stretch>
                            <a:fillRect/>
                          </a:stretch>
                        </pic:blipFill>
                        <pic:spPr>
                          <a:xfrm>
                            <a:off x="7515922" y="95584"/>
                            <a:ext cx="4141535" cy="3650166"/>
                          </a:xfrm>
                          <a:prstGeom prst="rect">
                            <a:avLst/>
                          </a:prstGeom>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6FF7BA9B" id="Group 6" o:spid="_x0000_s1026" style="position:absolute;margin-left:9pt;margin-top:81.75pt;width:453.65pt;height:192.25pt;z-index:251659264;mso-position-horizontal-relative:margin;mso-position-vertical-relative:margin;mso-width-relative:margin;mso-height-relative:margin" coordsize="116574,507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955;width:37992;height:49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">
                  <v:imagedata r:id="rId66" o:title=""/>
                  <v:path arrowok="t"/>
                </v:shape>
                <v:shape id="Picture 3" o:spid="_x0000_s1028" type="#_x0000_t75" style="position:absolute;left:37592;width:37967;height:49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">
                  <v:imagedata r:id="rId67" o:title=""/>
                  <v:path arrowok="t"/>
                </v:shape>
                <v:shape id="Picture 4" o:spid="_x0000_s1029" type="#_x0000_t75" style="position:absolute;left:75159;top:955;width:41415;height:36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">
                  <v:imagedata r:id="rId68" o:title=""/>
                  <v:path arrowok="t"/>
                </v:shape>
                <w10:wrap type="square" anchorx="margin" anchory="margin"/>
              </v:group>
            </w:pict>
          </mc:Fallback>
        </mc:AlternateContent>
      </w:r>
      <w:r w:rsidR="00376B88">
        <w:rPr>
          <w:b/>
          <w:u w:val="single"/>
        </w:rPr>
        <w:t xml:space="preserve">Test set VAD </w:t>
      </w:r>
    </w:p>
    <w:p w14:paraId="01FE03CC" w14:textId="0A25C03E" w:rsidR="00376B88" w:rsidRDefault="00376B88" w:rsidP="004319CF">
      <w:r w:rsidRPr="00376B88">
        <w:rPr>
          <w:noProof/>
        </w:rPr>
        <w:lastRenderedPageBreak/>
        <w:drawing>
          <wp:inline distT="0" distB="0" distL="0" distR="0" wp14:anchorId="7F577E8E" wp14:editId="1467DA5A">
            <wp:extent cx="2877849" cy="306705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9"/>
                    <a:stretch>
                      <a:fillRect/>
                    </a:stretch>
                  </pic:blipFill>
                  <pic:spPr>
                    <a:xfrm>
                      <a:off x="0" y="0"/>
                      <a:ext cx="2882442" cy="3071945"/>
                    </a:xfrm>
                    <a:prstGeom prst="rect">
                      <a:avLst/>
                    </a:prstGeom>
                  </pic:spPr>
                </pic:pic>
              </a:graphicData>
            </a:graphic>
          </wp:inline>
        </w:drawing>
      </w:r>
    </w:p>
    <w:p w14:paraId="654CAF76" w14:textId="724822EE" w:rsidR="00376B88" w:rsidRDefault="00376B88" w:rsidP="004319CF"/>
    <w:p w14:paraId="47712728" w14:textId="44B690AD" w:rsidR="00376B88" w:rsidRDefault="00376B88" w:rsidP="004319CF">
      <w:r w:rsidRPr="00376B88">
        <w:rPr>
          <w:noProof/>
        </w:rPr>
        <mc:AlternateContent>
          <mc:Choice Requires="wpg">
            <w:drawing>
              <wp:inline distT="0" distB="0" distL="0" distR="0" wp14:anchorId="2AD910EB" wp14:editId="5D069989">
                <wp:extent cx="6069965" cy="2535555"/>
                <wp:effectExtent l="0" t="0" r="6985" b="0"/>
                <wp:docPr id="11" name="Group 7"/>
                <wp:cNvGraphicFramePr/>
                <a:graphic xmlns:a="http://schemas.openxmlformats.org/drawingml/2006/main">
                  <a:graphicData uri="http://schemas.microsoft.com/office/word/2010/wordprocessingGroup">
                    <wpg:wgp>
                      <wpg:cNvGrpSpPr/>
                      <wpg:grpSpPr>
                        <a:xfrm>
                          <a:off x="0" y="0"/>
                          <a:ext cx="6069965" cy="2535555"/>
                          <a:chOff x="0" y="0"/>
                          <a:chExt cx="11489832" cy="5155116"/>
                        </a:xfrm>
                      </wpg:grpSpPr>
                      <pic:pic xmlns:pic="http://schemas.openxmlformats.org/drawingml/2006/picture">
                        <pic:nvPicPr>
                          <pic:cNvPr id="12" name="Picture 12"/>
                          <pic:cNvPicPr>
                            <a:picLocks noChangeAspect="1"/>
                          </pic:cNvPicPr>
                        </pic:nvPicPr>
                        <pic:blipFill>
                          <a:blip r:embed="rId70"/>
                          <a:stretch>
                            <a:fillRect/>
                          </a:stretch>
                        </pic:blipFill>
                        <pic:spPr>
                          <a:xfrm>
                            <a:off x="0" y="0"/>
                            <a:ext cx="3799819" cy="5155116"/>
                          </a:xfrm>
                          <a:prstGeom prst="rect">
                            <a:avLst/>
                          </a:prstGeom>
                        </pic:spPr>
                      </pic:pic>
                      <pic:pic xmlns:pic="http://schemas.openxmlformats.org/drawingml/2006/picture">
                        <pic:nvPicPr>
                          <pic:cNvPr id="13" name="Picture 13"/>
                          <pic:cNvPicPr>
                            <a:picLocks noChangeAspect="1"/>
                          </pic:cNvPicPr>
                        </pic:nvPicPr>
                        <pic:blipFill>
                          <a:blip r:embed="rId71"/>
                          <a:stretch>
                            <a:fillRect/>
                          </a:stretch>
                        </pic:blipFill>
                        <pic:spPr>
                          <a:xfrm>
                            <a:off x="3917448" y="0"/>
                            <a:ext cx="3895308" cy="5110511"/>
                          </a:xfrm>
                          <a:prstGeom prst="rect">
                            <a:avLst/>
                          </a:prstGeom>
                        </pic:spPr>
                      </pic:pic>
                      <pic:pic xmlns:pic="http://schemas.openxmlformats.org/drawingml/2006/picture">
                        <pic:nvPicPr>
                          <pic:cNvPr id="30" name="Picture 30"/>
                          <pic:cNvPicPr>
                            <a:picLocks noChangeAspect="1"/>
                          </pic:cNvPicPr>
                        </pic:nvPicPr>
                        <pic:blipFill>
                          <a:blip r:embed="rId72"/>
                          <a:stretch>
                            <a:fillRect/>
                          </a:stretch>
                        </pic:blipFill>
                        <pic:spPr>
                          <a:xfrm>
                            <a:off x="7930385" y="0"/>
                            <a:ext cx="3559447" cy="3139807"/>
                          </a:xfrm>
                          <a:prstGeom prst="rect">
                            <a:avLst/>
                          </a:prstGeom>
                        </pic:spPr>
                      </pic:pic>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7FA9A088" id="Group 7" o:spid="_x0000_s1026" style="width:477.95pt;height:199.65pt;mso-position-horizontal-relative:char;mso-position-vertical-relative:line" coordsize="114898,51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37998;height:51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">
                  <v:imagedata r:id="rId73" o:title=""/>
                  <v:path arrowok="t"/>
                </v:shape>
                <v:shape id="Picture 13" o:spid="_x0000_s1028" type="#_x0000_t75" style="position:absolute;left:39174;width:38953;height:51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">
                  <v:imagedata r:id="rId74" o:title=""/>
                  <v:path arrowok="t"/>
                </v:shape>
                <v:shape id="Picture 30" o:spid="_x0000_s1029" type="#_x0000_t75" style="position:absolute;left:79303;width:35595;height:3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">
                  <v:imagedata r:id="rId75" o:title=""/>
                  <v:path arrowok="t"/>
                </v:shape>
                <w10:anchorlock/>
              </v:group>
            </w:pict>
          </mc:Fallback>
        </mc:AlternateContent>
      </w:r>
    </w:p>
    <w:p w14:paraId="2F60D614" w14:textId="55AAAA6D" w:rsidR="00376B88" w:rsidRDefault="00376B88" w:rsidP="004319CF"/>
    <w:p w14:paraId="1B080C90" w14:textId="31239672" w:rsidR="00376B88" w:rsidRPr="00376B88" w:rsidRDefault="00376B88" w:rsidP="004319CF"/>
    <w:p w14:paraId="6CA26B5D" w14:textId="7AD7EBDA" w:rsidR="00B45F1C" w:rsidRDefault="00B45F1C" w:rsidP="007B1C94">
      <w:pPr>
        <w:pStyle w:val="Heading3"/>
      </w:pPr>
      <w:r>
        <w:t>16 October 2020</w:t>
      </w:r>
    </w:p>
    <w:p w14:paraId="5CD1038A" w14:textId="442B6D2E" w:rsidR="00B45F1C" w:rsidRDefault="00B45F1C" w:rsidP="00B45F1C">
      <w:r>
        <w:t xml:space="preserve">Number we discard (3/5): </w:t>
      </w:r>
      <w:r w:rsidRPr="00B45F1C">
        <w:t>0.2981192</w:t>
      </w:r>
    </w:p>
    <w:p w14:paraId="77EACCC7" w14:textId="5B96D6AD" w:rsidR="00B45F1C" w:rsidRDefault="00B45F1C" w:rsidP="00B45F1C"/>
    <w:p w14:paraId="050D5B23" w14:textId="1410457D" w:rsidR="00B45F1C" w:rsidRDefault="00B45F1C" w:rsidP="00B45F1C">
      <w:pPr>
        <w:rPr>
          <w:color w:val="4472C4" w:themeColor="accent1"/>
        </w:rPr>
      </w:pPr>
      <w:r>
        <w:t xml:space="preserve">File is in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csv</w:t>
      </w:r>
    </w:p>
    <w:p w14:paraId="2005EBC3" w14:textId="3171467E" w:rsidR="00722245" w:rsidRDefault="00722245" w:rsidP="00B45F1C">
      <w:pPr>
        <w:rPr>
          <w:color w:val="4472C4" w:themeColor="accent1"/>
        </w:rPr>
      </w:pPr>
    </w:p>
    <w:p w14:paraId="5CABE9F3" w14:textId="44C89959" w:rsidR="00722245" w:rsidRDefault="00722245" w:rsidP="00B45F1C">
      <w:r>
        <w:t>Organize as 1 row is one observation (right now you have each hit as each row)</w:t>
      </w:r>
    </w:p>
    <w:p w14:paraId="49E2527C" w14:textId="5772FE6D" w:rsidR="00722245" w:rsidRDefault="00722245" w:rsidP="00B45F1C">
      <w:r>
        <w:t>Put “1” if true, “0” if false, “NA” if you discarded the label because of 3/5 agreement.</w:t>
      </w:r>
    </w:p>
    <w:p w14:paraId="1671142B" w14:textId="73832C3E" w:rsidR="005A2CAC" w:rsidRDefault="005A2CAC" w:rsidP="00B45F1C"/>
    <w:p w14:paraId="65DDC4CE" w14:textId="78394079" w:rsidR="005A2CAC" w:rsidRDefault="005A2CAC" w:rsidP="005A2CAC">
      <w:r>
        <w:t>5/5 - 1</w:t>
      </w:r>
    </w:p>
    <w:p w14:paraId="07D4028F" w14:textId="77777777" w:rsidR="005A2CAC" w:rsidRDefault="005A2CAC" w:rsidP="005A2CAC">
      <w:r>
        <w:t>4/5 - 1</w:t>
      </w:r>
    </w:p>
    <w:p w14:paraId="6B72D4C1" w14:textId="77777777" w:rsidR="005A2CAC" w:rsidRDefault="005A2CAC" w:rsidP="005A2CAC">
      <w:r>
        <w:t>3/5 - NA</w:t>
      </w:r>
    </w:p>
    <w:p w14:paraId="2F58E1C8" w14:textId="77777777" w:rsidR="005A2CAC" w:rsidRDefault="005A2CAC" w:rsidP="005A2CAC">
      <w:r>
        <w:t>2/5 - 0</w:t>
      </w:r>
    </w:p>
    <w:p w14:paraId="7FDA7E42" w14:textId="77777777" w:rsidR="005A2CAC" w:rsidRDefault="005A2CAC" w:rsidP="005A2CAC">
      <w:r>
        <w:t>1/5 - 0</w:t>
      </w:r>
    </w:p>
    <w:p w14:paraId="51403C89" w14:textId="7C2AAA8D" w:rsidR="005A2CAC" w:rsidRDefault="005A2CAC" w:rsidP="005A2CAC">
      <w:r>
        <w:lastRenderedPageBreak/>
        <w:t>0/5 - 0</w:t>
      </w:r>
    </w:p>
    <w:p w14:paraId="3E48D1DE" w14:textId="70DB9EFA" w:rsidR="00722245" w:rsidRDefault="00722245" w:rsidP="00B45F1C"/>
    <w:p w14:paraId="750D73F4" w14:textId="0BDDD7BD" w:rsidR="001E0BFD" w:rsidRDefault="001E0BFD" w:rsidP="001E0BFD">
      <w:pPr>
        <w:rPr>
          <w:color w:val="4472C4" w:themeColor="accent1"/>
        </w:rPr>
      </w:pPr>
      <w:r>
        <w:t xml:space="preserve">Added a data_readme.md in </w:t>
      </w:r>
      <w:r w:rsidRPr="00B45F1C">
        <w:rPr>
          <w:color w:val="4472C4" w:themeColor="accent1"/>
        </w:rPr>
        <w:t>AMT Oct 14 Conf/processed_data/</w:t>
      </w:r>
      <w:r>
        <w:rPr>
          <w:color w:val="4472C4" w:themeColor="accent1"/>
        </w:rPr>
        <w:t>data_readme.md</w:t>
      </w:r>
    </w:p>
    <w:p w14:paraId="58AA3285" w14:textId="1460EF63" w:rsidR="005A2CAC" w:rsidRDefault="005A2CAC" w:rsidP="001E0BFD">
      <w:pPr>
        <w:rPr>
          <w:color w:val="4472C4" w:themeColor="accent1"/>
        </w:rPr>
      </w:pPr>
    </w:p>
    <w:p w14:paraId="5357C051" w14:textId="605B02E1" w:rsidR="005A2CAC" w:rsidRDefault="005A2CAC" w:rsidP="005A2CAC">
      <w:pPr>
        <w:rPr>
          <w:color w:val="4472C4" w:themeColor="accent1"/>
        </w:rPr>
      </w:pPr>
      <w:r>
        <w:t xml:space="preserve">File 2: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w:t>
      </w:r>
      <w:r>
        <w:rPr>
          <w:color w:val="4472C4" w:themeColor="accent1"/>
        </w:rPr>
        <w:t>_truefalse</w:t>
      </w:r>
      <w:r w:rsidRPr="00B45F1C">
        <w:rPr>
          <w:color w:val="4472C4" w:themeColor="accent1"/>
        </w:rPr>
        <w:t>.csv</w:t>
      </w:r>
    </w:p>
    <w:p w14:paraId="65CC5EFC" w14:textId="20CF04C6" w:rsidR="005A2CAC" w:rsidRDefault="005A2CAC" w:rsidP="001E0BFD"/>
    <w:p w14:paraId="40F6E098" w14:textId="77777777" w:rsidR="005A2CAC" w:rsidRPr="005A2CAC" w:rsidRDefault="005A2CAC" w:rsidP="001E0BFD"/>
    <w:p w14:paraId="41824FB6" w14:textId="3AB92A8E" w:rsidR="0027544C" w:rsidRDefault="0027544C" w:rsidP="007B1C94">
      <w:pPr>
        <w:pStyle w:val="Heading3"/>
      </w:pPr>
      <w:r>
        <w:t>14 October 2020</w:t>
      </w:r>
    </w:p>
    <w:p w14:paraId="124CE65C" w14:textId="2B2E16BD" w:rsidR="0027544C" w:rsidRDefault="0027544C" w:rsidP="0027544C"/>
    <w:p w14:paraId="222B16CC" w14:textId="0F714224" w:rsidR="0027544C" w:rsidRDefault="0027544C" w:rsidP="0027544C">
      <w:r>
        <w:t xml:space="preserve">7 October pilot: 73% agreement </w:t>
      </w:r>
    </w:p>
    <w:p w14:paraId="070321C5" w14:textId="5CAA6C3D" w:rsidR="0027544C" w:rsidRDefault="0027544C" w:rsidP="0027544C">
      <w:r>
        <w:t>12 October pilot: 75% agreement</w:t>
      </w:r>
    </w:p>
    <w:p w14:paraId="7788B6AF" w14:textId="77777777" w:rsidR="0027544C" w:rsidRDefault="0027544C" w:rsidP="0027544C"/>
    <w:p w14:paraId="1A733831" w14:textId="6EF20225" w:rsidR="0027544C" w:rsidRDefault="0027544C" w:rsidP="0027544C">
      <w:r>
        <w:t xml:space="preserve">Split files into 2500 lines </w:t>
      </w:r>
    </w:p>
    <w:p w14:paraId="2BB8EC2C" w14:textId="25920B38" w:rsidR="0027544C" w:rsidRDefault="0027544C" w:rsidP="0027544C">
      <w:r>
        <w:rPr>
          <w:noProof/>
        </w:rPr>
        <w:drawing>
          <wp:inline distT="0" distB="0" distL="0" distR="0" wp14:anchorId="028F762D" wp14:editId="53EF3B63">
            <wp:extent cx="5727700" cy="22313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27700" cy="2231390"/>
                    </a:xfrm>
                    <a:prstGeom prst="rect">
                      <a:avLst/>
                    </a:prstGeom>
                  </pic:spPr>
                </pic:pic>
              </a:graphicData>
            </a:graphic>
          </wp:inline>
        </w:drawing>
      </w:r>
    </w:p>
    <w:p w14:paraId="6EC51D1C" w14:textId="1AFABD1A" w:rsidR="000A328E" w:rsidRDefault="000A328E" w:rsidP="0027544C"/>
    <w:p w14:paraId="203540B9" w14:textId="0F3B756B" w:rsidR="000A328E" w:rsidRDefault="000A328E" w:rsidP="0027544C">
      <w:r>
        <w:t>Action Items for Lynnette:</w:t>
      </w:r>
    </w:p>
    <w:p w14:paraId="77144403" w14:textId="00E4BA47" w:rsidR="000A328E" w:rsidRDefault="000A328E" w:rsidP="000A328E">
      <w:pPr>
        <w:pStyle w:val="ListParagraph"/>
        <w:numPr>
          <w:ilvl w:val="0"/>
          <w:numId w:val="23"/>
        </w:numPr>
      </w:pPr>
      <w:r>
        <w:t xml:space="preserve">Prepare data from second Pilot (Pilot Oct 12) </w:t>
      </w:r>
    </w:p>
    <w:p w14:paraId="61CAF7A7" w14:textId="0D56321F" w:rsidR="000A328E" w:rsidRDefault="000A328E" w:rsidP="000A328E">
      <w:pPr>
        <w:pStyle w:val="ListParagraph"/>
        <w:numPr>
          <w:ilvl w:val="0"/>
          <w:numId w:val="23"/>
        </w:numPr>
      </w:pPr>
      <w:r>
        <w:t xml:space="preserve">Use </w:t>
      </w:r>
      <w:r w:rsidR="00B97E1A">
        <w:t>only</w:t>
      </w:r>
      <w:r>
        <w:t xml:space="preserve"> rapport categories</w:t>
      </w:r>
    </w:p>
    <w:p w14:paraId="3E8B6B8A" w14:textId="3ECD77A6" w:rsidR="000A328E" w:rsidRDefault="000A328E" w:rsidP="000A328E">
      <w:pPr>
        <w:pStyle w:val="ListParagraph"/>
        <w:numPr>
          <w:ilvl w:val="0"/>
          <w:numId w:val="23"/>
        </w:numPr>
      </w:pPr>
      <w:r>
        <w:t>Anything less than 3/5 is 0; above is 1</w:t>
      </w:r>
    </w:p>
    <w:p w14:paraId="6B73F178" w14:textId="1F533C36" w:rsidR="00B97E1A" w:rsidRDefault="00B97E1A" w:rsidP="000A328E">
      <w:pPr>
        <w:pStyle w:val="ListParagraph"/>
        <w:numPr>
          <w:ilvl w:val="0"/>
          <w:numId w:val="23"/>
        </w:numPr>
      </w:pPr>
      <w:r>
        <w:t>File should contain original columns from diplomacy dataset and this label</w:t>
      </w:r>
    </w:p>
    <w:p w14:paraId="57399C30" w14:textId="510B5443" w:rsidR="00B97E1A" w:rsidRPr="0027544C" w:rsidRDefault="00B97E1A" w:rsidP="000A328E">
      <w:pPr>
        <w:pStyle w:val="ListParagraph"/>
        <w:numPr>
          <w:ilvl w:val="0"/>
          <w:numId w:val="23"/>
        </w:numPr>
      </w:pPr>
      <w:r>
        <w:t>Create a README explaining what each column is</w:t>
      </w:r>
    </w:p>
    <w:p w14:paraId="11AEE4C5" w14:textId="08A1C800" w:rsidR="00733E2C" w:rsidRDefault="00733E2C" w:rsidP="007B1C94">
      <w:pPr>
        <w:pStyle w:val="Heading3"/>
      </w:pPr>
      <w:r>
        <w:t>10 October 2020</w:t>
      </w:r>
    </w:p>
    <w:p w14:paraId="0DEB7396" w14:textId="611C7D49" w:rsidR="00733E2C" w:rsidRDefault="00733E2C" w:rsidP="00733E2C">
      <w:pPr>
        <w:rPr>
          <w:color w:val="0070C0"/>
        </w:rPr>
      </w:pPr>
      <w:r>
        <w:t xml:space="preserve">First pass trip in </w:t>
      </w:r>
      <w:r>
        <w:rPr>
          <w:color w:val="0070C0"/>
        </w:rPr>
        <w:t>data/df_trimmed_20201009.csv</w:t>
      </w:r>
    </w:p>
    <w:p w14:paraId="1CFF414C" w14:textId="0778CA0B" w:rsidR="000C7B33" w:rsidRDefault="000C7B33" w:rsidP="00733E2C">
      <w:pPr>
        <w:rPr>
          <w:color w:val="0070C0"/>
        </w:rPr>
      </w:pPr>
    </w:p>
    <w:p w14:paraId="3FEBBBC6" w14:textId="7BF9B701" w:rsidR="000C7B33" w:rsidRDefault="000C7B33" w:rsidP="00733E2C">
      <w:pPr>
        <w:rPr>
          <w:color w:val="0070C0"/>
        </w:rPr>
      </w:pPr>
      <w:r>
        <w:t xml:space="preserve">Second pass trim </w:t>
      </w:r>
      <w:r>
        <w:rPr>
          <w:color w:val="0070C0"/>
        </w:rPr>
        <w:t>data/df_trimmed_20201010.csv</w:t>
      </w:r>
    </w:p>
    <w:p w14:paraId="35EEA10B" w14:textId="5A2A8C8C" w:rsidR="000C7B33" w:rsidRDefault="000C7B33" w:rsidP="00733E2C">
      <w:r>
        <w:t xml:space="preserve">Basically used genism sentence similarity module, representing each sentence as a </w:t>
      </w:r>
      <w:proofErr w:type="spellStart"/>
      <w:r>
        <w:t>tf-idf</w:t>
      </w:r>
      <w:proofErr w:type="spellEnd"/>
      <w:r>
        <w:t xml:space="preserve"> vector, and if vectors are at least 80% similar, I take the longer sentence. </w:t>
      </w:r>
    </w:p>
    <w:p w14:paraId="2D5EBE7D" w14:textId="657DBDEF" w:rsidR="000C7B33" w:rsidRPr="000C7B33" w:rsidRDefault="000C7B33" w:rsidP="00733E2C">
      <w:r>
        <w:t xml:space="preserve">Then I just ran these a few times. </w:t>
      </w:r>
    </w:p>
    <w:p w14:paraId="5D922D45" w14:textId="2423EFAF" w:rsidR="000F1D6E" w:rsidRDefault="000F1D6E" w:rsidP="007B1C94">
      <w:pPr>
        <w:pStyle w:val="Heading3"/>
      </w:pPr>
      <w:r>
        <w:t>9 October 2020</w:t>
      </w:r>
    </w:p>
    <w:p w14:paraId="53E266EC" w14:textId="2F933DB5" w:rsidR="000F1D6E" w:rsidRDefault="000F1D6E" w:rsidP="000F1D6E"/>
    <w:p w14:paraId="24A4CA05" w14:textId="77777777" w:rsidR="000F1D6E" w:rsidRPr="000F1D6E" w:rsidRDefault="000F1D6E" w:rsidP="000F1D6E">
      <w:pPr>
        <w:pStyle w:val="HTMLPreformatted"/>
        <w:shd w:val="clear" w:color="auto" w:fill="FFFFFF"/>
        <w:wordWrap w:val="0"/>
        <w:spacing w:line="225" w:lineRule="atLeast"/>
        <w:rPr>
          <w:rFonts w:ascii="Lucida Console" w:hAnsi="Lucida Console"/>
          <w:color w:val="000000"/>
          <w:lang w:val="en-SG" w:eastAsia="en-SG"/>
        </w:rPr>
      </w:pPr>
      <w:r>
        <w:t xml:space="preserve">File to use for training and test set: </w:t>
      </w:r>
      <w:r w:rsidRPr="000F1D6E">
        <w:rPr>
          <w:rFonts w:ascii="Lucida Console" w:hAnsi="Lucida Console"/>
          <w:color w:val="0000FF"/>
          <w:lang w:val="en-SG" w:eastAsia="en-SG"/>
        </w:rPr>
        <w:t>five_words_sentences_20201003</w:t>
      </w:r>
    </w:p>
    <w:p w14:paraId="3EB317A7" w14:textId="4011DBFE" w:rsidR="000F1D6E" w:rsidRDefault="000F1D6E" w:rsidP="000F1D6E">
      <w:r>
        <w:t>Can you help to deduplicate this file?</w:t>
      </w:r>
    </w:p>
    <w:p w14:paraId="700A7CEF" w14:textId="74E2CBF9" w:rsidR="000F1D6E" w:rsidRDefault="000F1D6E" w:rsidP="000F1D6E">
      <w:r>
        <w:lastRenderedPageBreak/>
        <w:t>Now we want to run the annotation task but I realized that running just task 1 will cost me a bomb in the current format. If you can figure out a way to deduplicate really similar messages, it could help a lot. What we want is</w:t>
      </w:r>
    </w:p>
    <w:p w14:paraId="3BB813DB" w14:textId="3E1C41C5" w:rsidR="000F1D6E" w:rsidRDefault="000F1D6E" w:rsidP="000F1D6E">
      <w:pPr>
        <w:pStyle w:val="ListParagraph"/>
        <w:numPr>
          <w:ilvl w:val="0"/>
          <w:numId w:val="22"/>
        </w:numPr>
      </w:pPr>
      <w:r>
        <w:t>Probably a simple method that figures out if two sentences differ only by a few words, and then keep only one of them.</w:t>
      </w:r>
    </w:p>
    <w:p w14:paraId="5D13ED1E" w14:textId="3D202026" w:rsidR="000F1D6E" w:rsidRDefault="000F1D6E" w:rsidP="000F1D6E">
      <w:pPr>
        <w:pStyle w:val="ListParagraph"/>
        <w:numPr>
          <w:ilvl w:val="0"/>
          <w:numId w:val="22"/>
        </w:numPr>
      </w:pPr>
      <w:r>
        <w:t xml:space="preserve">Sounds like </w:t>
      </w:r>
      <w:proofErr w:type="spellStart"/>
      <w:r>
        <w:t>tfidf</w:t>
      </w:r>
      <w:proofErr w:type="spellEnd"/>
      <w:r>
        <w:t xml:space="preserve"> vectors could help here.</w:t>
      </w:r>
    </w:p>
    <w:p w14:paraId="6D442033" w14:textId="37CD646B" w:rsidR="007B1C94" w:rsidRDefault="007B1C94" w:rsidP="007B1C94">
      <w:pPr>
        <w:pStyle w:val="Heading3"/>
      </w:pPr>
      <w:r>
        <w:t>7 October 2020</w:t>
      </w:r>
    </w:p>
    <w:p w14:paraId="7D6D82E9" w14:textId="7DBD5513" w:rsidR="007B1C94" w:rsidRDefault="007B1C94">
      <w:r>
        <w:t>Task 1 pilot scores</w:t>
      </w:r>
    </w:p>
    <w:p w14:paraId="0C001A08" w14:textId="27601519"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1</w:t>
      </w:r>
      <w:proofErr w:type="gramEnd"/>
      <w:r>
        <w:rPr>
          <w:rFonts w:ascii="Courier New" w:eastAsia="Times New Roman" w:hAnsi="Courier New" w:cs="Courier New"/>
          <w:color w:val="000000"/>
          <w:sz w:val="21"/>
          <w:szCs w:val="21"/>
        </w:rPr>
        <w:t>: Game Move</w:t>
      </w:r>
    </w:p>
    <w:p w14:paraId="7AF34B5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29E4FC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6E6752D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0CE2023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557C82A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24AD05C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1CC282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6D1DC33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29D787F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C8837B1" w14:textId="2C161821"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6A87EB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20CD7225" w14:textId="45EEC36B"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2</w:t>
      </w:r>
      <w:proofErr w:type="gramEnd"/>
      <w:r>
        <w:rPr>
          <w:rFonts w:ascii="Courier New" w:eastAsia="Times New Roman" w:hAnsi="Courier New" w:cs="Courier New"/>
          <w:color w:val="000000"/>
          <w:sz w:val="21"/>
          <w:szCs w:val="21"/>
        </w:rPr>
        <w:t>: Reasoning</w:t>
      </w:r>
    </w:p>
    <w:p w14:paraId="04A0BE0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25A7AC93"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C94518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109795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382019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5D849E2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43B522C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17030A0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6AA36B34"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1A54957E" w14:textId="73CBB0B7"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8475C4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39F7AFF5" w14:textId="6B324B5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3</w:t>
      </w:r>
      <w:proofErr w:type="gramEnd"/>
      <w:r>
        <w:rPr>
          <w:rFonts w:ascii="Courier New" w:eastAsia="Times New Roman" w:hAnsi="Courier New" w:cs="Courier New"/>
          <w:color w:val="000000"/>
          <w:sz w:val="21"/>
          <w:szCs w:val="21"/>
        </w:rPr>
        <w:t>: Rapport</w:t>
      </w:r>
    </w:p>
    <w:p w14:paraId="6E2611C8"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4585264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01B79E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9200DD2"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3DBF240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68D517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51FBFA7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4AC53E9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BFDFA2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2972437F" w14:textId="0381478A"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11A2213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1F9421C0" w14:textId="169F1B6A"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4</w:t>
      </w:r>
      <w:proofErr w:type="gramEnd"/>
      <w:r>
        <w:rPr>
          <w:rFonts w:ascii="Courier New" w:eastAsia="Times New Roman" w:hAnsi="Courier New" w:cs="Courier New"/>
          <w:color w:val="000000"/>
          <w:sz w:val="21"/>
          <w:szCs w:val="21"/>
        </w:rPr>
        <w:t>: Share information</w:t>
      </w:r>
    </w:p>
    <w:p w14:paraId="10DF889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A87A10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703A899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10BE9C6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B83478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765BE8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3EF903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720D949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E0AB29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B72DC6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375B981" w14:textId="77777777" w:rsidR="007B1C94" w:rsidRPr="007B1C94" w:rsidRDefault="007B1C94"/>
    <w:p w14:paraId="0090EB35" w14:textId="77777777" w:rsidR="009D7910" w:rsidRDefault="009D7910" w:rsidP="009D7910">
      <w:pPr>
        <w:pStyle w:val="Heading3"/>
      </w:pPr>
      <w:r>
        <w:t>4 October 2020</w:t>
      </w:r>
    </w:p>
    <w:p w14:paraId="529C0D9F" w14:textId="77777777" w:rsidR="00150C2B" w:rsidRDefault="00150C2B" w:rsidP="00150C2B"/>
    <w:p w14:paraId="47C35D89" w14:textId="77777777" w:rsidR="00150C2B" w:rsidRDefault="00150C2B" w:rsidP="00150C2B">
      <w:r>
        <w:t xml:space="preserve">Task 1 done! </w:t>
      </w:r>
      <w:hyperlink r:id="rId77" w:history="1">
        <w:r w:rsidRPr="00C41735">
          <w:rPr>
            <w:rStyle w:val="Hyperlink"/>
          </w:rPr>
          <w:t>https://requester.mturk.com/create/projects/1678686</w:t>
        </w:r>
      </w:hyperlink>
      <w:r>
        <w:t xml:space="preserve"> </w:t>
      </w:r>
    </w:p>
    <w:p w14:paraId="2CE82EBB" w14:textId="77777777" w:rsidR="003120EC" w:rsidRDefault="003120EC" w:rsidP="003120EC">
      <w:pPr>
        <w:pStyle w:val="NormalWeb"/>
        <w:spacing w:before="0" w:beforeAutospacing="0" w:after="0" w:afterAutospacing="0"/>
        <w:rPr>
          <w:rFonts w:ascii="Calibri" w:hAnsi="Calibri" w:cs="Calibri"/>
          <w:color w:val="000000"/>
        </w:rPr>
      </w:pPr>
      <w:r w:rsidRPr="003120EC">
        <w:rPr>
          <w:rFonts w:ascii="Calibri" w:hAnsi="Calibri" w:cs="Calibri"/>
        </w:rPr>
        <w:t>If we are going to discard</w:t>
      </w:r>
      <w:r>
        <w:t xml:space="preserve"> </w:t>
      </w:r>
      <w:proofErr w:type="gramStart"/>
      <w:r w:rsidRPr="003120EC">
        <w:rPr>
          <w:rFonts w:ascii="Calibri" w:hAnsi="Calibri" w:cs="Calibri"/>
          <w:i/>
          <w:color w:val="000000"/>
        </w:rPr>
        <w:t>Providing</w:t>
      </w:r>
      <w:proofErr w:type="gramEnd"/>
      <w:r w:rsidRPr="003120EC">
        <w:rPr>
          <w:rFonts w:ascii="Calibri" w:hAnsi="Calibri" w:cs="Calibri"/>
          <w:i/>
          <w:color w:val="000000"/>
        </w:rPr>
        <w:t xml:space="preserve"> information </w:t>
      </w:r>
      <w:r w:rsidRPr="003120EC">
        <w:rPr>
          <w:rFonts w:ascii="Calibri" w:hAnsi="Calibri" w:cs="Calibri"/>
          <w:i/>
          <w:color w:val="000000"/>
          <w:sz w:val="22"/>
          <w:szCs w:val="22"/>
        </w:rPr>
        <w:t>related to other game players</w:t>
      </w:r>
      <w:r w:rsidRPr="003120EC">
        <w:rPr>
          <w:rFonts w:ascii="Calibri" w:hAnsi="Calibri" w:cs="Calibri"/>
          <w:i/>
          <w:color w:val="000000"/>
        </w:rPr>
        <w:t xml:space="preserve"> (Yes/No) (discard</w:t>
      </w:r>
      <w:r>
        <w:rPr>
          <w:rFonts w:ascii="Calibri" w:hAnsi="Calibri" w:cs="Calibri"/>
          <w:color w:val="000000"/>
        </w:rPr>
        <w:t xml:space="preserve">) for Task 1, can we also don’t put it in for annotation? </w:t>
      </w:r>
    </w:p>
    <w:p w14:paraId="62558D3B" w14:textId="77777777"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 xml:space="preserve">Because for A and B, they are looking at moves from speaker/ receiver point of views. While Providing Information doesn’t. </w:t>
      </w:r>
    </w:p>
    <w:p w14:paraId="0717ED59" w14:textId="781CBCA6"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I presume, if we leave this out, they will be classified under General Banter? So maybe we can just have an OTHERS category?</w:t>
      </w:r>
    </w:p>
    <w:p w14:paraId="017E21F2" w14:textId="7D49F673" w:rsidR="00D12A93" w:rsidRDefault="00D12A93" w:rsidP="00D12A93">
      <w:pPr>
        <w:pStyle w:val="NormalWeb"/>
        <w:spacing w:before="0" w:beforeAutospacing="0" w:after="0" w:afterAutospacing="0"/>
        <w:rPr>
          <w:rFonts w:ascii="Calibri" w:hAnsi="Calibri" w:cs="Calibri"/>
          <w:color w:val="000000"/>
        </w:rPr>
      </w:pPr>
    </w:p>
    <w:p w14:paraId="6906D23D" w14:textId="77777777" w:rsidR="00C1157E" w:rsidRPr="005847C5" w:rsidRDefault="00D12A93"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Ans: </w:t>
      </w:r>
    </w:p>
    <w:p w14:paraId="45BC54BD" w14:textId="36D21B6E" w:rsidR="00C1157E" w:rsidRPr="005847C5" w:rsidRDefault="00C1157E" w:rsidP="00C1157E">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In Task 1, we want to identify and separate any text that’s not about speaker or receiver’s moves, or about general banter.</w:t>
      </w:r>
    </w:p>
    <w:p w14:paraId="650BA3AF" w14:textId="77777777" w:rsidR="00C1157E" w:rsidRPr="005847C5" w:rsidRDefault="00C1157E" w:rsidP="00C1157E">
      <w:pPr>
        <w:pStyle w:val="NormalWeb"/>
        <w:spacing w:before="0" w:beforeAutospacing="0" w:after="0" w:afterAutospacing="0"/>
        <w:rPr>
          <w:highlight w:val="yellow"/>
        </w:rPr>
      </w:pPr>
    </w:p>
    <w:p w14:paraId="520E6902" w14:textId="45201C82" w:rsidR="00D12A93" w:rsidRPr="005847C5" w:rsidRDefault="00C1157E"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But sharing information is </w:t>
      </w:r>
      <w:r w:rsidR="00D12A93" w:rsidRPr="005847C5">
        <w:rPr>
          <w:rFonts w:ascii="Calibri" w:hAnsi="Calibri" w:cs="Calibri"/>
          <w:color w:val="000000"/>
          <w:highlight w:val="yellow"/>
        </w:rPr>
        <w:t>not general banter,</w:t>
      </w:r>
      <w:r w:rsidRPr="005847C5">
        <w:rPr>
          <w:rFonts w:ascii="Calibri" w:hAnsi="Calibri" w:cs="Calibri"/>
          <w:color w:val="000000"/>
          <w:highlight w:val="yellow"/>
        </w:rPr>
        <w:t xml:space="preserve"> it’s a very specific way to build trust that’s close to logos.</w:t>
      </w:r>
      <w:r w:rsidR="00D12A93" w:rsidRPr="005847C5">
        <w:rPr>
          <w:rFonts w:ascii="Calibri" w:hAnsi="Calibri" w:cs="Calibri"/>
          <w:color w:val="000000"/>
          <w:highlight w:val="yellow"/>
        </w:rPr>
        <w:t xml:space="preserve"> </w:t>
      </w:r>
      <w:r w:rsidRPr="005847C5">
        <w:rPr>
          <w:rFonts w:ascii="Calibri" w:hAnsi="Calibri" w:cs="Calibri"/>
          <w:color w:val="000000"/>
          <w:highlight w:val="yellow"/>
        </w:rPr>
        <w:t>W</w:t>
      </w:r>
      <w:r w:rsidR="00D12A93" w:rsidRPr="005847C5">
        <w:rPr>
          <w:rFonts w:ascii="Calibri" w:hAnsi="Calibri" w:cs="Calibri"/>
          <w:color w:val="000000"/>
          <w:highlight w:val="yellow"/>
        </w:rPr>
        <w:t xml:space="preserve">e want to remove it so that we can have a more specific and easier Task </w:t>
      </w:r>
      <w:r w:rsidRPr="005847C5">
        <w:rPr>
          <w:rFonts w:ascii="Calibri" w:hAnsi="Calibri" w:cs="Calibri"/>
          <w:color w:val="000000"/>
          <w:highlight w:val="yellow"/>
        </w:rPr>
        <w:t>2 and 3, but it might constitute an implicit justification. So it might be still useful, and we don’t want to throw it completely out.</w:t>
      </w:r>
    </w:p>
    <w:p w14:paraId="7BF2875B" w14:textId="78D219B4" w:rsidR="008570E5" w:rsidRPr="005847C5" w:rsidRDefault="008570E5" w:rsidP="00D12A93">
      <w:pPr>
        <w:pStyle w:val="NormalWeb"/>
        <w:spacing w:before="0" w:beforeAutospacing="0" w:after="0" w:afterAutospacing="0"/>
        <w:rPr>
          <w:rFonts w:ascii="Calibri" w:hAnsi="Calibri" w:cs="Calibri"/>
          <w:color w:val="000000"/>
          <w:highlight w:val="yellow"/>
        </w:rPr>
      </w:pPr>
    </w:p>
    <w:p w14:paraId="2F31035B" w14:textId="4186E960" w:rsidR="008570E5" w:rsidRDefault="008570E5" w:rsidP="00D12A93">
      <w:pPr>
        <w:pStyle w:val="NormalWeb"/>
        <w:spacing w:before="0" w:beforeAutospacing="0" w:after="0" w:afterAutospacing="0"/>
        <w:rPr>
          <w:rFonts w:ascii="Calibri" w:hAnsi="Calibri" w:cs="Calibri"/>
          <w:color w:val="000000"/>
        </w:rPr>
      </w:pPr>
      <w:r w:rsidRPr="005847C5">
        <w:rPr>
          <w:rFonts w:ascii="Calibri" w:hAnsi="Calibri" w:cs="Calibri"/>
          <w:color w:val="000000"/>
          <w:highlight w:val="yellow"/>
        </w:rPr>
        <w:t>(in the worst case, sharing tactical info about others and giving justification might be useful as knowledge signals together)</w:t>
      </w:r>
    </w:p>
    <w:p w14:paraId="72DF2E44" w14:textId="77777777" w:rsidR="00C1157E" w:rsidRDefault="00C1157E" w:rsidP="00D12A93">
      <w:pPr>
        <w:pStyle w:val="NormalWeb"/>
        <w:spacing w:before="0" w:beforeAutospacing="0" w:after="0" w:afterAutospacing="0"/>
        <w:rPr>
          <w:rFonts w:ascii="Calibri" w:hAnsi="Calibri" w:cs="Calibri"/>
          <w:color w:val="000000"/>
        </w:rPr>
      </w:pPr>
    </w:p>
    <w:p w14:paraId="3BF92BCD" w14:textId="667708CE" w:rsidR="00150C2B" w:rsidRDefault="00150C2B" w:rsidP="00150C2B"/>
    <w:p w14:paraId="3E0322F3" w14:textId="77777777" w:rsidR="00AF0F24" w:rsidRPr="00AF0F24" w:rsidRDefault="00AF0F24" w:rsidP="00AF0F24">
      <w:pPr>
        <w:rPr>
          <w:rFonts w:ascii="Times New Roman" w:eastAsia="Times New Roman" w:hAnsi="Times New Roman" w:cs="Times New Roman"/>
          <w:b/>
          <w:bCs/>
          <w:lang w:val="en-SG" w:eastAsia="en-SG"/>
        </w:rPr>
      </w:pPr>
      <w:r w:rsidRPr="00AF0F24">
        <w:rPr>
          <w:rFonts w:eastAsia="Times New Roman"/>
          <w:b/>
          <w:bCs/>
          <w:color w:val="000000"/>
          <w:lang w:val="en-SG" w:eastAsia="en-SG"/>
        </w:rPr>
        <w:t>Action items (10 pm)</w:t>
      </w:r>
    </w:p>
    <w:p w14:paraId="2F0A5280" w14:textId="76106636" w:rsidR="00AF0F24" w:rsidRDefault="00AF0F24" w:rsidP="00AF0F24">
      <w:pPr>
        <w:rPr>
          <w:rFonts w:eastAsia="Times New Roman"/>
          <w:color w:val="000000"/>
          <w:lang w:val="en-SG" w:eastAsia="en-SG"/>
        </w:rPr>
      </w:pPr>
      <w:r>
        <w:rPr>
          <w:rFonts w:eastAsia="Times New Roman"/>
          <w:color w:val="000000"/>
          <w:lang w:val="en-SG" w:eastAsia="en-SG"/>
        </w:rPr>
        <w:t>Annotation instructions for (a) Task 1 and then (b) Task 3</w:t>
      </w:r>
    </w:p>
    <w:p w14:paraId="6E2E152F" w14:textId="77777777" w:rsidR="00AF0F24" w:rsidRDefault="00AF0F24" w:rsidP="00AF0F24">
      <w:pPr>
        <w:rPr>
          <w:rFonts w:eastAsia="Times New Roman"/>
          <w:color w:val="000000"/>
          <w:lang w:val="en-SG" w:eastAsia="en-SG"/>
        </w:rPr>
      </w:pPr>
    </w:p>
    <w:p w14:paraId="1960A370" w14:textId="0F28E5F3"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In formatting the data, can you </w:t>
      </w:r>
    </w:p>
    <w:p w14:paraId="2B6ACD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a) split into sentences keeping unique sentence ids for each row. </w:t>
      </w:r>
    </w:p>
    <w:p w14:paraId="3B5636AB"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b) also store </w:t>
      </w:r>
      <w:proofErr w:type="spellStart"/>
      <w:r w:rsidRPr="00AF0F24">
        <w:rPr>
          <w:rFonts w:eastAsia="Times New Roman"/>
          <w:color w:val="000000"/>
          <w:lang w:val="en-SG" w:eastAsia="en-SG"/>
        </w:rPr>
        <w:t>postids</w:t>
      </w:r>
      <w:proofErr w:type="spellEnd"/>
      <w:r w:rsidRPr="00AF0F24">
        <w:rPr>
          <w:rFonts w:eastAsia="Times New Roman"/>
          <w:color w:val="000000"/>
          <w:lang w:val="en-SG" w:eastAsia="en-SG"/>
        </w:rPr>
        <w:t>. Post id should be same for the same utterance even if multiple sentences </w:t>
      </w:r>
    </w:p>
    <w:p w14:paraId="757C009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c) </w:t>
      </w:r>
      <w:proofErr w:type="gramStart"/>
      <w:r w:rsidRPr="00AF0F24">
        <w:rPr>
          <w:rFonts w:eastAsia="Times New Roman"/>
          <w:color w:val="000000"/>
          <w:lang w:val="en-SG" w:eastAsia="en-SG"/>
        </w:rPr>
        <w:t>add</w:t>
      </w:r>
      <w:proofErr w:type="gramEnd"/>
      <w:r w:rsidRPr="00AF0F24">
        <w:rPr>
          <w:rFonts w:eastAsia="Times New Roman"/>
          <w:color w:val="000000"/>
          <w:lang w:val="en-SG" w:eastAsia="en-SG"/>
        </w:rPr>
        <w:t xml:space="preserve"> a length column and a number of words column. and </w:t>
      </w:r>
    </w:p>
    <w:p w14:paraId="312F32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d) make a separate file of only sentences with at least 5 words. Finally </w:t>
      </w:r>
    </w:p>
    <w:p w14:paraId="7AACED48" w14:textId="704DF5B3" w:rsidR="00AF0F24" w:rsidRDefault="00AF0F24" w:rsidP="00AF0F24">
      <w:pPr>
        <w:rPr>
          <w:rFonts w:eastAsia="Times New Roman"/>
          <w:color w:val="000000"/>
          <w:lang w:val="en-SG" w:eastAsia="en-SG"/>
        </w:rPr>
      </w:pPr>
      <w:r w:rsidRPr="00AF0F24">
        <w:rPr>
          <w:rFonts w:eastAsia="Times New Roman"/>
          <w:color w:val="000000"/>
          <w:lang w:val="en-SG" w:eastAsia="en-SG"/>
        </w:rPr>
        <w:t>(e) create a sample of 100 sentences for first batch of annotation from the file you created in d.</w:t>
      </w:r>
    </w:p>
    <w:p w14:paraId="79D7B68E" w14:textId="63836064" w:rsidR="0026026D" w:rsidRDefault="0026026D" w:rsidP="00AF0F24">
      <w:pPr>
        <w:rPr>
          <w:rFonts w:eastAsia="Times New Roman"/>
          <w:color w:val="000000"/>
          <w:lang w:val="en-SG" w:eastAsia="en-SG"/>
        </w:rPr>
      </w:pPr>
    </w:p>
    <w:p w14:paraId="5A10B238" w14:textId="77777777" w:rsidR="0026026D" w:rsidRDefault="0026026D" w:rsidP="0026026D">
      <w:pPr>
        <w:rPr>
          <w:rFonts w:eastAsia="Times New Roman"/>
          <w:color w:val="000000"/>
          <w:lang w:val="en-SG" w:eastAsia="en-SG"/>
        </w:rPr>
      </w:pPr>
      <w:r>
        <w:rPr>
          <w:rFonts w:eastAsia="Times New Roman"/>
          <w:b/>
          <w:color w:val="000000"/>
          <w:lang w:val="en-SG" w:eastAsia="en-SG"/>
        </w:rPr>
        <w:t>Data (10pm)</w:t>
      </w:r>
    </w:p>
    <w:p w14:paraId="4D91E3D6"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diplomacy_corpus_sentences_20201003.csv: data consisting of (a) to (c)</w:t>
      </w:r>
    </w:p>
    <w:p w14:paraId="70DE6C3F"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five_words_sentences_20201003.csv: data for (d) and (e)</w:t>
      </w:r>
    </w:p>
    <w:p w14:paraId="4215D171" w14:textId="77777777" w:rsidR="0026026D" w:rsidRPr="00AF0F24" w:rsidRDefault="0026026D" w:rsidP="00AF0F24">
      <w:pPr>
        <w:rPr>
          <w:rFonts w:ascii="Times New Roman" w:eastAsia="Times New Roman" w:hAnsi="Times New Roman" w:cs="Times New Roman"/>
          <w:lang w:val="en-SG" w:eastAsia="en-SG"/>
        </w:rPr>
      </w:pPr>
    </w:p>
    <w:p w14:paraId="7F99B9B3" w14:textId="77777777" w:rsidR="00AF0F24" w:rsidRPr="00150C2B" w:rsidRDefault="00AF0F24" w:rsidP="00150C2B"/>
    <w:p w14:paraId="6112215A" w14:textId="77777777" w:rsidR="00F3205E" w:rsidRDefault="00F3205E" w:rsidP="00F3205E">
      <w:pPr>
        <w:pStyle w:val="NormalWeb"/>
        <w:spacing w:before="0" w:beforeAutospacing="0" w:after="0" w:afterAutospacing="0"/>
      </w:pPr>
      <w:r>
        <w:rPr>
          <w:rFonts w:ascii="Calibri" w:hAnsi="Calibri" w:cs="Calibri"/>
          <w:b/>
          <w:bCs/>
          <w:color w:val="000000"/>
        </w:rPr>
        <w:t>Ethos/pathos/logos</w:t>
      </w:r>
    </w:p>
    <w:p w14:paraId="0F965749" w14:textId="77777777" w:rsidR="00F3205E" w:rsidRDefault="00F3205E" w:rsidP="00F3205E"/>
    <w:p w14:paraId="159F39FA" w14:textId="77777777" w:rsidR="00F3205E" w:rsidRDefault="00F3205E" w:rsidP="00F3205E">
      <w:pPr>
        <w:pStyle w:val="NormalWeb"/>
        <w:spacing w:before="0" w:beforeAutospacing="0" w:after="0" w:afterAutospacing="0"/>
      </w:pPr>
      <w:r>
        <w:rPr>
          <w:rFonts w:ascii="Calibri" w:hAnsi="Calibri" w:cs="Calibri"/>
          <w:color w:val="000000"/>
        </w:rPr>
        <w:t>* Use the dataset split by sentences</w:t>
      </w:r>
    </w:p>
    <w:p w14:paraId="187FF6FA" w14:textId="77777777" w:rsidR="00F3205E" w:rsidRDefault="00147E3C" w:rsidP="00F3205E">
      <w:pPr>
        <w:pStyle w:val="NormalWeb"/>
        <w:spacing w:before="0" w:beforeAutospacing="0" w:after="0" w:afterAutospacing="0"/>
      </w:pPr>
      <w:hyperlink r:id="rId78" w:history="1">
        <w:r w:rsidR="00F3205E">
          <w:rPr>
            <w:rStyle w:val="Hyperlink"/>
            <w:rFonts w:ascii="Calibri" w:hAnsi="Calibri" w:cs="Calibri"/>
            <w:color w:val="1155CC"/>
          </w:rPr>
          <w:t>https://requester.mturk.com</w:t>
        </w:r>
      </w:hyperlink>
    </w:p>
    <w:p w14:paraId="00328F6B" w14:textId="77777777" w:rsidR="00F3205E" w:rsidRDefault="00F3205E" w:rsidP="00F3205E">
      <w:pPr>
        <w:pStyle w:val="NormalWeb"/>
        <w:spacing w:before="0" w:beforeAutospacing="0" w:after="0" w:afterAutospacing="0"/>
      </w:pPr>
      <w:r>
        <w:rPr>
          <w:rFonts w:ascii="Calibri" w:hAnsi="Calibri" w:cs="Calibri"/>
          <w:color w:val="000000"/>
        </w:rPr>
        <w:t>username: dot_tee@yahoo.com</w:t>
      </w:r>
    </w:p>
    <w:p w14:paraId="2EB4B0FF" w14:textId="77777777" w:rsidR="00F3205E" w:rsidRDefault="00F3205E" w:rsidP="00F3205E"/>
    <w:p w14:paraId="64F6F829" w14:textId="77777777" w:rsidR="00F3205E" w:rsidRDefault="00F3205E" w:rsidP="00F3205E">
      <w:pPr>
        <w:pStyle w:val="NormalWeb"/>
        <w:spacing w:before="0" w:beforeAutospacing="0" w:after="0" w:afterAutospacing="0"/>
      </w:pPr>
      <w:r>
        <w:rPr>
          <w:rFonts w:ascii="Calibri" w:hAnsi="Calibri" w:cs="Calibri"/>
          <w:b/>
          <w:bCs/>
          <w:color w:val="000000"/>
        </w:rPr>
        <w:t>Task 1</w:t>
      </w:r>
    </w:p>
    <w:p w14:paraId="719B16BB" w14:textId="77777777" w:rsidR="00F3205E" w:rsidRDefault="00F3205E" w:rsidP="00F3205E">
      <w:pPr>
        <w:pStyle w:val="NormalWeb"/>
        <w:numPr>
          <w:ilvl w:val="0"/>
          <w:numId w:val="11"/>
        </w:numPr>
        <w:spacing w:before="0" w:beforeAutospacing="0" w:after="0" w:afterAutospacing="0"/>
        <w:textAlignment w:val="baseline"/>
        <w:rPr>
          <w:rFonts w:ascii="Calibri" w:hAnsi="Calibri" w:cs="Calibri"/>
          <w:color w:val="000000"/>
        </w:rPr>
      </w:pPr>
      <w:r>
        <w:rPr>
          <w:rFonts w:ascii="Calibri" w:hAnsi="Calibri" w:cs="Calibri"/>
          <w:color w:val="000000"/>
        </w:rPr>
        <w:t>Is the sentence talking about moves? (Yes/No) (use it to get ethos)</w:t>
      </w:r>
    </w:p>
    <w:p w14:paraId="65C3FBF7"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Personal stance]</w:t>
      </w:r>
    </w:p>
    <w:p w14:paraId="2AA632A2"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w:t>
      </w:r>
    </w:p>
    <w:p w14:paraId="44F14D03"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Accept proposal]</w:t>
      </w:r>
    </w:p>
    <w:p w14:paraId="782455F6" w14:textId="77777777" w:rsidR="00F3205E" w:rsidRDefault="00F3205E" w:rsidP="00F3205E">
      <w:pPr>
        <w:rPr>
          <w:rFonts w:ascii="Times New Roman" w:hAnsi="Times New Roman" w:cs="Times New Roman"/>
        </w:rPr>
      </w:pPr>
    </w:p>
    <w:p w14:paraId="2502B176" w14:textId="77777777" w:rsidR="00F3205E" w:rsidRDefault="00F3205E" w:rsidP="00F3205E">
      <w:pPr>
        <w:pStyle w:val="NormalWeb"/>
        <w:spacing w:before="0" w:beforeAutospacing="0" w:after="0" w:afterAutospacing="0"/>
      </w:pPr>
      <w:r>
        <w:rPr>
          <w:rFonts w:ascii="Calibri" w:hAnsi="Calibri" w:cs="Calibri"/>
          <w:color w:val="000000"/>
        </w:rPr>
        <w:t xml:space="preserve">Providing information </w:t>
      </w:r>
      <w:r>
        <w:rPr>
          <w:rFonts w:ascii="Calibri" w:hAnsi="Calibri" w:cs="Calibri"/>
          <w:color w:val="000000"/>
          <w:sz w:val="22"/>
          <w:szCs w:val="22"/>
        </w:rPr>
        <w:t>related to other game players</w:t>
      </w:r>
      <w:r>
        <w:rPr>
          <w:rFonts w:ascii="Calibri" w:hAnsi="Calibri" w:cs="Calibri"/>
          <w:color w:val="000000"/>
        </w:rPr>
        <w:t xml:space="preserve"> (Y</w:t>
      </w:r>
      <w:r w:rsidR="00F77969">
        <w:rPr>
          <w:rFonts w:ascii="Calibri" w:hAnsi="Calibri" w:cs="Calibri"/>
          <w:color w:val="000000"/>
        </w:rPr>
        <w:t>e</w:t>
      </w:r>
      <w:r>
        <w:rPr>
          <w:rFonts w:ascii="Calibri" w:hAnsi="Calibri" w:cs="Calibri"/>
          <w:color w:val="000000"/>
        </w:rPr>
        <w:t>s/No) (discard)</w:t>
      </w:r>
    </w:p>
    <w:p w14:paraId="735EAF57" w14:textId="77777777" w:rsidR="00F3205E" w:rsidRDefault="00C10371" w:rsidP="00F3205E">
      <w:r>
        <w:t xml:space="preserve">[Sharing tactical information related to others] </w:t>
      </w:r>
    </w:p>
    <w:p w14:paraId="127994A5" w14:textId="77777777" w:rsidR="00C10371" w:rsidRDefault="00C10371" w:rsidP="00F3205E"/>
    <w:p w14:paraId="5D48311E" w14:textId="77777777" w:rsidR="00F3205E" w:rsidRDefault="00F3205E" w:rsidP="00F3205E">
      <w:pPr>
        <w:pStyle w:val="NormalWeb"/>
        <w:numPr>
          <w:ilvl w:val="0"/>
          <w:numId w:val="12"/>
        </w:numPr>
        <w:spacing w:before="0" w:beforeAutospacing="0" w:after="0" w:afterAutospacing="0"/>
        <w:textAlignment w:val="baseline"/>
        <w:rPr>
          <w:rFonts w:ascii="Calibri" w:hAnsi="Calibri" w:cs="Calibri"/>
          <w:color w:val="000000"/>
        </w:rPr>
      </w:pPr>
      <w:r>
        <w:rPr>
          <w:rFonts w:ascii="Calibri" w:hAnsi="Calibri" w:cs="Calibri"/>
          <w:color w:val="000000"/>
        </w:rPr>
        <w:t>Giving reasons yes no (all of this is logos)</w:t>
      </w:r>
    </w:p>
    <w:p w14:paraId="35912810" w14:textId="77777777" w:rsidR="00F3205E" w:rsidRPr="00C10371" w:rsidRDefault="00C10371" w:rsidP="00F3205E">
      <w:r w:rsidRPr="00C10371">
        <w:t>[Justification for POA, speculation, hindsight]</w:t>
      </w:r>
    </w:p>
    <w:p w14:paraId="1CBAB153" w14:textId="77777777" w:rsidR="00C10371" w:rsidRDefault="00C10371" w:rsidP="00F3205E">
      <w:pPr>
        <w:rPr>
          <w:rFonts w:ascii="Times New Roman" w:hAnsi="Times New Roman" w:cs="Times New Roman"/>
        </w:rPr>
      </w:pPr>
    </w:p>
    <w:p w14:paraId="413189E1" w14:textId="77777777" w:rsidR="00F3205E" w:rsidRDefault="00F3205E" w:rsidP="00F3205E">
      <w:pPr>
        <w:pStyle w:val="NormalWeb"/>
        <w:numPr>
          <w:ilvl w:val="0"/>
          <w:numId w:val="13"/>
        </w:numPr>
        <w:spacing w:before="0" w:beforeAutospacing="0" w:after="0" w:afterAutospacing="0"/>
        <w:textAlignment w:val="baseline"/>
        <w:rPr>
          <w:rFonts w:ascii="Calibri" w:hAnsi="Calibri" w:cs="Calibri"/>
          <w:color w:val="000000"/>
        </w:rPr>
      </w:pPr>
      <w:r>
        <w:rPr>
          <w:rFonts w:ascii="Calibri" w:hAnsi="Calibri" w:cs="Calibri"/>
          <w:color w:val="000000"/>
        </w:rPr>
        <w:t>General banter yes no (use it to get pathos)</w:t>
      </w:r>
    </w:p>
    <w:p w14:paraId="24835694" w14:textId="77777777" w:rsidR="00F3205E" w:rsidRPr="00C10371" w:rsidRDefault="00C10371" w:rsidP="00F3205E">
      <w:r w:rsidRPr="00C10371">
        <w:t>[Reassurance]</w:t>
      </w:r>
    </w:p>
    <w:p w14:paraId="5D9D3D70" w14:textId="77777777" w:rsidR="00C10371" w:rsidRPr="00C10371" w:rsidRDefault="00C10371" w:rsidP="00F3205E">
      <w:r w:rsidRPr="00C10371">
        <w:t>[Personal thoughts but not strategy, sharing emotions]</w:t>
      </w:r>
    </w:p>
    <w:p w14:paraId="744ACB13" w14:textId="77777777" w:rsidR="00C10371" w:rsidRPr="00C10371" w:rsidRDefault="00C10371" w:rsidP="00F3205E"/>
    <w:p w14:paraId="745D8C7D" w14:textId="77777777" w:rsidR="00F3205E" w:rsidRDefault="00F3205E" w:rsidP="00F3205E">
      <w:pPr>
        <w:pStyle w:val="NormalWeb"/>
        <w:spacing w:before="0" w:beforeAutospacing="0" w:after="0" w:afterAutospacing="0"/>
      </w:pPr>
      <w:r>
        <w:rPr>
          <w:rFonts w:ascii="Calibri" w:hAnsi="Calibri" w:cs="Calibri"/>
          <w:b/>
          <w:bCs/>
          <w:color w:val="000000"/>
        </w:rPr>
        <w:t>Task 2</w:t>
      </w:r>
    </w:p>
    <w:p w14:paraId="43E38987" w14:textId="77777777" w:rsidR="00F3205E" w:rsidRDefault="00F3205E" w:rsidP="00F3205E">
      <w:pPr>
        <w:pStyle w:val="NormalWeb"/>
        <w:spacing w:before="0" w:beforeAutospacing="0" w:after="0" w:afterAutospacing="0"/>
      </w:pPr>
      <w:r>
        <w:rPr>
          <w:rFonts w:ascii="Calibri" w:hAnsi="Calibri" w:cs="Calibri"/>
          <w:b/>
          <w:bCs/>
          <w:color w:val="000000"/>
        </w:rPr>
        <w:t>Take the positive annotations from A &amp; B </w:t>
      </w:r>
    </w:p>
    <w:p w14:paraId="0B1FCC19" w14:textId="77777777" w:rsidR="00F3205E" w:rsidRDefault="00F3205E" w:rsidP="00F3205E"/>
    <w:p w14:paraId="5DE59C91" w14:textId="77777777" w:rsidR="00F3205E" w:rsidRDefault="00F3205E" w:rsidP="00F3205E">
      <w:pPr>
        <w:pStyle w:val="NormalWeb"/>
        <w:spacing w:before="0" w:beforeAutospacing="0" w:after="0" w:afterAutospacing="0"/>
      </w:pPr>
      <w:r>
        <w:rPr>
          <w:rFonts w:ascii="Calibri" w:hAnsi="Calibri" w:cs="Calibri"/>
          <w:color w:val="000000"/>
        </w:rPr>
        <w:t>If yes, is it</w:t>
      </w:r>
    </w:p>
    <w:p w14:paraId="4CB45D70" w14:textId="77777777" w:rsidR="00F3205E" w:rsidRDefault="00F3205E" w:rsidP="00F3205E"/>
    <w:p w14:paraId="3E7167B5" w14:textId="77777777" w:rsidR="00F3205E" w:rsidRDefault="00F3205E" w:rsidP="00F3205E">
      <w:pPr>
        <w:pStyle w:val="NormalWeb"/>
        <w:spacing w:before="0" w:beforeAutospacing="0" w:after="0" w:afterAutospacing="0"/>
      </w:pPr>
      <w:r>
        <w:rPr>
          <w:rFonts w:ascii="Calibri" w:hAnsi="Calibri" w:cs="Calibri"/>
          <w:color w:val="000000"/>
        </w:rPr>
        <w:t>From A: </w:t>
      </w:r>
    </w:p>
    <w:p w14:paraId="1FA45250" w14:textId="77777777" w:rsidR="00F3205E" w:rsidRDefault="00F3205E" w:rsidP="00F3205E">
      <w:pPr>
        <w:pStyle w:val="NormalWeb"/>
        <w:numPr>
          <w:ilvl w:val="0"/>
          <w:numId w:val="14"/>
        </w:numPr>
        <w:spacing w:before="240" w:beforeAutospacing="0" w:after="240" w:afterAutospacing="0"/>
        <w:textAlignment w:val="baseline"/>
        <w:rPr>
          <w:rFonts w:ascii="Calibri" w:hAnsi="Calibri" w:cs="Calibri"/>
          <w:color w:val="000000"/>
        </w:rPr>
      </w:pPr>
      <w:r>
        <w:rPr>
          <w:rFonts w:ascii="Calibri" w:hAnsi="Calibri" w:cs="Calibri"/>
          <w:color w:val="000000"/>
        </w:rPr>
        <w:t xml:space="preserve">Personal stance/focusing on self-interest/exerting authority, expertise, qualifications </w:t>
      </w:r>
      <w:r>
        <w:rPr>
          <w:rFonts w:ascii="Calibri" w:hAnsi="Calibri" w:cs="Calibri"/>
          <w:color w:val="000000"/>
          <w:sz w:val="22"/>
          <w:szCs w:val="22"/>
        </w:rPr>
        <w:t>(Ethos)</w:t>
      </w:r>
    </w:p>
    <w:p w14:paraId="7DF68C71" w14:textId="77777777" w:rsidR="00F3205E" w:rsidRDefault="00F3205E" w:rsidP="00F3205E">
      <w:pPr>
        <w:pStyle w:val="NormalWeb"/>
        <w:spacing w:before="0" w:beforeAutospacing="0" w:after="0" w:afterAutospacing="0"/>
        <w:ind w:left="720"/>
      </w:pPr>
      <w:r>
        <w:rPr>
          <w:rFonts w:ascii="Calibri" w:hAnsi="Calibri" w:cs="Calibri"/>
          <w:color w:val="000000"/>
        </w:rPr>
        <w:t>(yes/no)</w:t>
      </w:r>
    </w:p>
    <w:p w14:paraId="7676D2E5" w14:textId="77777777" w:rsidR="00F3205E" w:rsidRDefault="00F3205E" w:rsidP="00F3205E"/>
    <w:p w14:paraId="4785812B" w14:textId="77777777" w:rsidR="00F3205E" w:rsidRDefault="00F3205E" w:rsidP="00F3205E">
      <w:pPr>
        <w:pStyle w:val="NormalWeb"/>
        <w:numPr>
          <w:ilvl w:val="0"/>
          <w:numId w:val="15"/>
        </w:numPr>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 (yes/no)</w:t>
      </w:r>
    </w:p>
    <w:p w14:paraId="67B930B3" w14:textId="77777777" w:rsidR="00F3205E" w:rsidRDefault="00F3205E" w:rsidP="00F3205E">
      <w:pPr>
        <w:pStyle w:val="NormalWeb"/>
        <w:numPr>
          <w:ilvl w:val="0"/>
          <w:numId w:val="16"/>
        </w:numPr>
        <w:spacing w:before="0" w:beforeAutospacing="0" w:after="0" w:afterAutospacing="0"/>
        <w:textAlignment w:val="baseline"/>
        <w:rPr>
          <w:rFonts w:ascii="Calibri" w:hAnsi="Calibri" w:cs="Calibri"/>
          <w:color w:val="000000"/>
        </w:rPr>
      </w:pPr>
      <w:r>
        <w:rPr>
          <w:rFonts w:ascii="Calibri" w:hAnsi="Calibri" w:cs="Calibri"/>
          <w:color w:val="000000"/>
        </w:rPr>
        <w:t>Accept proposal (yes/no) (pathos)</w:t>
      </w:r>
    </w:p>
    <w:p w14:paraId="468E3A50" w14:textId="77777777" w:rsidR="00F3205E" w:rsidRDefault="00F3205E" w:rsidP="00F3205E">
      <w:pPr>
        <w:rPr>
          <w:rFonts w:ascii="Times New Roman" w:hAnsi="Times New Roman" w:cs="Times New Roman"/>
        </w:rPr>
      </w:pPr>
    </w:p>
    <w:p w14:paraId="595FEF7E" w14:textId="77777777" w:rsidR="00F3205E" w:rsidRDefault="00F3205E" w:rsidP="00F3205E">
      <w:pPr>
        <w:pStyle w:val="NormalWeb"/>
        <w:spacing w:before="0" w:beforeAutospacing="0" w:after="0" w:afterAutospacing="0"/>
      </w:pPr>
      <w:r>
        <w:rPr>
          <w:rFonts w:ascii="Calibri" w:hAnsi="Calibri" w:cs="Calibri"/>
          <w:color w:val="000000"/>
          <w:sz w:val="22"/>
          <w:szCs w:val="22"/>
        </w:rPr>
        <w:t xml:space="preserve">From B: Justification for POA, speculation, hindsight (logos) </w:t>
      </w:r>
      <w:r>
        <w:rPr>
          <w:rFonts w:ascii="Calibri" w:hAnsi="Calibri" w:cs="Calibri"/>
          <w:i/>
          <w:iCs/>
          <w:color w:val="000000"/>
          <w:sz w:val="22"/>
          <w:szCs w:val="22"/>
        </w:rPr>
        <w:t>(might not need to run this and just use all of this)</w:t>
      </w:r>
    </w:p>
    <w:p w14:paraId="5073AC35" w14:textId="77777777" w:rsidR="00F3205E" w:rsidRDefault="00F3205E" w:rsidP="00F3205E"/>
    <w:p w14:paraId="00A25BA1" w14:textId="77777777" w:rsidR="00F3205E" w:rsidRDefault="00F3205E" w:rsidP="00F3205E">
      <w:pPr>
        <w:pStyle w:val="NormalWeb"/>
        <w:spacing w:before="0" w:beforeAutospacing="0" w:after="0" w:afterAutospacing="0"/>
      </w:pPr>
      <w:r>
        <w:rPr>
          <w:rFonts w:ascii="Calibri" w:hAnsi="Calibri" w:cs="Calibri"/>
          <w:i/>
          <w:iCs/>
          <w:color w:val="000000"/>
          <w:sz w:val="22"/>
          <w:szCs w:val="22"/>
        </w:rPr>
        <w:t>(</w:t>
      </w:r>
      <w:proofErr w:type="gramStart"/>
      <w:r>
        <w:rPr>
          <w:rFonts w:ascii="Calibri" w:hAnsi="Calibri" w:cs="Calibri"/>
          <w:i/>
          <w:iCs/>
          <w:color w:val="000000"/>
          <w:sz w:val="22"/>
          <w:szCs w:val="22"/>
        </w:rPr>
        <w:t>anything</w:t>
      </w:r>
      <w:proofErr w:type="gramEnd"/>
      <w:r>
        <w:rPr>
          <w:rFonts w:ascii="Calibri" w:hAnsi="Calibri" w:cs="Calibri"/>
          <w:i/>
          <w:iCs/>
          <w:color w:val="000000"/>
          <w:sz w:val="22"/>
          <w:szCs w:val="22"/>
        </w:rPr>
        <w:t xml:space="preserve"> that’s not a b or c is probably a proposal)</w:t>
      </w:r>
    </w:p>
    <w:p w14:paraId="6FA1D1F4" w14:textId="77777777" w:rsidR="00F3205E" w:rsidRDefault="00F3205E" w:rsidP="00F3205E"/>
    <w:p w14:paraId="2E006CC3"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 xml:space="preserve">Task 3 General banter </w:t>
      </w:r>
      <w:r>
        <w:rPr>
          <w:rFonts w:ascii="Calibri" w:hAnsi="Calibri" w:cs="Calibri"/>
          <w:color w:val="000000"/>
          <w:sz w:val="22"/>
          <w:szCs w:val="22"/>
        </w:rPr>
        <w:t>Yes/No</w:t>
      </w:r>
    </w:p>
    <w:p w14:paraId="6159423D"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Take the positive annotations from C</w:t>
      </w:r>
    </w:p>
    <w:p w14:paraId="384F105A" w14:textId="77777777" w:rsidR="00F3205E" w:rsidRDefault="00F3205E" w:rsidP="00F3205E"/>
    <w:p w14:paraId="4C331FA4" w14:textId="77777777" w:rsidR="00F3205E" w:rsidRDefault="00F3205E" w:rsidP="00F3205E">
      <w:pPr>
        <w:pStyle w:val="NormalWeb"/>
        <w:numPr>
          <w:ilvl w:val="0"/>
          <w:numId w:val="1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Reassurance. Intention to calm anger, reduce fear and anxiety or explain a surprise. (Pathos) </w:t>
      </w:r>
    </w:p>
    <w:p w14:paraId="6051B356" w14:textId="77777777" w:rsidR="00F3205E" w:rsidRDefault="00F3205E" w:rsidP="00F3205E">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Personal thoughts but not strategy. Appealing to emotions by sharing emotions.  (pathos)</w:t>
      </w:r>
    </w:p>
    <w:p w14:paraId="3959E580" w14:textId="77777777" w:rsidR="00F3205E" w:rsidRDefault="00F3205E" w:rsidP="00F3205E">
      <w:pPr>
        <w:spacing w:after="240"/>
        <w:rPr>
          <w:rFonts w:ascii="Times New Roman" w:hAnsi="Times New Roman" w:cs="Times New Roman"/>
        </w:rPr>
      </w:pPr>
    </w:p>
    <w:p w14:paraId="48C6319F" w14:textId="77777777" w:rsidR="00F3205E" w:rsidRDefault="00F3205E" w:rsidP="00F3205E">
      <w:pPr>
        <w:pStyle w:val="NormalWeb"/>
        <w:spacing w:before="0" w:beforeAutospacing="0" w:after="0" w:afterAutospacing="0"/>
      </w:pPr>
      <w:r>
        <w:rPr>
          <w:rFonts w:ascii="Calibri" w:hAnsi="Calibri" w:cs="Calibri"/>
          <w:color w:val="000000"/>
          <w:sz w:val="22"/>
          <w:szCs w:val="22"/>
        </w:rPr>
        <w:t>-------------------------------------------------------------------------------------------</w:t>
      </w:r>
    </w:p>
    <w:p w14:paraId="766A7D98" w14:textId="77777777" w:rsidR="00F3205E" w:rsidRDefault="00F3205E" w:rsidP="00F3205E">
      <w:pPr>
        <w:spacing w:after="240"/>
      </w:pPr>
    </w:p>
    <w:p w14:paraId="6E613271" w14:textId="77777777" w:rsidR="00F3205E" w:rsidRDefault="00F3205E" w:rsidP="00F3205E">
      <w:pPr>
        <w:pStyle w:val="NormalWeb"/>
        <w:spacing w:before="0" w:beforeAutospacing="0" w:after="0" w:afterAutospacing="0"/>
      </w:pPr>
      <w:r>
        <w:rPr>
          <w:rFonts w:ascii="Calibri" w:hAnsi="Calibri" w:cs="Calibri"/>
          <w:color w:val="000000"/>
        </w:rPr>
        <w:t>Task 3</w:t>
      </w:r>
    </w:p>
    <w:p w14:paraId="21D90D91" w14:textId="77777777" w:rsidR="00F3205E" w:rsidRDefault="00F3205E" w:rsidP="00F3205E">
      <w:pPr>
        <w:pStyle w:val="NormalWeb"/>
        <w:spacing w:before="0" w:beforeAutospacing="0" w:after="0" w:afterAutospacing="0"/>
      </w:pPr>
      <w:r>
        <w:rPr>
          <w:rFonts w:ascii="Calibri" w:hAnsi="Calibri" w:cs="Calibri"/>
          <w:color w:val="000000"/>
        </w:rPr>
        <w:lastRenderedPageBreak/>
        <w:t>Take just general banter - reassurance</w:t>
      </w:r>
    </w:p>
    <w:p w14:paraId="1EEA388A" w14:textId="77777777" w:rsidR="00F3205E" w:rsidRPr="00F3205E" w:rsidRDefault="00F3205E" w:rsidP="00F3205E"/>
    <w:p w14:paraId="1A87B6D7" w14:textId="77777777" w:rsidR="009D7910" w:rsidRDefault="009D7910">
      <w:pPr>
        <w:rPr>
          <w:b/>
          <w:u w:val="single"/>
        </w:rPr>
      </w:pPr>
    </w:p>
    <w:p w14:paraId="637E0C20" w14:textId="77777777" w:rsidR="00EC734D" w:rsidRDefault="009D7910">
      <w:r>
        <w:t xml:space="preserve">Clarifications/ help needed from Kokil: </w:t>
      </w:r>
    </w:p>
    <w:p w14:paraId="75A42667" w14:textId="77777777" w:rsidR="009D7910" w:rsidRDefault="009D7910" w:rsidP="009D7910">
      <w:pPr>
        <w:pStyle w:val="ListParagraph"/>
        <w:numPr>
          <w:ilvl w:val="0"/>
          <w:numId w:val="10"/>
        </w:numPr>
      </w:pPr>
      <w:r>
        <w:t xml:space="preserve">Should “Talk informally/all other” be under “General Banter”? </w:t>
      </w:r>
    </w:p>
    <w:p w14:paraId="35622425" w14:textId="77777777" w:rsidR="009D7910" w:rsidRDefault="009D7910" w:rsidP="009D7910">
      <w:pPr>
        <w:pStyle w:val="ListParagraph"/>
        <w:numPr>
          <w:ilvl w:val="0"/>
          <w:numId w:val="10"/>
        </w:numPr>
      </w:pPr>
      <w:r>
        <w:t xml:space="preserve">Did up a quick annotation instructions for </w:t>
      </w:r>
      <w:proofErr w:type="spellStart"/>
      <w:r>
        <w:t>mturkers</w:t>
      </w:r>
      <w:proofErr w:type="spellEnd"/>
      <w:r>
        <w:t xml:space="preserve"> – perhaps could start trial run? I have not done this before, so I need some help! </w:t>
      </w:r>
    </w:p>
    <w:p w14:paraId="11117A7C" w14:textId="77777777" w:rsidR="009D7910" w:rsidRDefault="009D7910" w:rsidP="009D7910">
      <w:pPr>
        <w:pStyle w:val="ListParagraph"/>
        <w:numPr>
          <w:ilvl w:val="0"/>
          <w:numId w:val="10"/>
        </w:numPr>
      </w:pPr>
      <w:r>
        <w:t>Did code up sentences</w:t>
      </w:r>
    </w:p>
    <w:p w14:paraId="66948EC2" w14:textId="77777777" w:rsidR="009D7910" w:rsidRDefault="009D7910" w:rsidP="009D7910">
      <w:pPr>
        <w:pStyle w:val="ListParagraph"/>
        <w:numPr>
          <w:ilvl w:val="0"/>
          <w:numId w:val="10"/>
        </w:numPr>
      </w:pPr>
      <w:r>
        <w:t xml:space="preserve">Should we split each item by sentences or by newlines? Currently it’s split by new lines, mimicking when the players type an enter on their keyboard – </w:t>
      </w:r>
      <w:proofErr w:type="spellStart"/>
      <w:r>
        <w:t>ie</w:t>
      </w:r>
      <w:proofErr w:type="spellEnd"/>
      <w:r>
        <w:t>, like a chat room, players may type multiple sentences before they hit the enter key, or a single one</w:t>
      </w:r>
    </w:p>
    <w:p w14:paraId="6C358CA7" w14:textId="77777777" w:rsidR="009D7910" w:rsidRPr="009D7910" w:rsidRDefault="009D7910" w:rsidP="009D7910">
      <w:pPr>
        <w:pStyle w:val="ListParagraph"/>
        <w:numPr>
          <w:ilvl w:val="0"/>
          <w:numId w:val="10"/>
        </w:numPr>
      </w:pPr>
      <w:r>
        <w:t>Open the csv file with UTF-8 encoding then you won’t have the strange symbols@#?</w:t>
      </w:r>
    </w:p>
    <w:p w14:paraId="5D61DD40" w14:textId="77777777" w:rsidR="00EC734D" w:rsidRDefault="005D59E0">
      <w:pPr>
        <w:pStyle w:val="Heading3"/>
      </w:pPr>
      <w:bookmarkStart w:id="2" w:name="_heading=h.suxks7slxeu3" w:colFirst="0" w:colLast="0"/>
      <w:bookmarkEnd w:id="2"/>
      <w:r>
        <w:t>3 October 2020</w:t>
      </w:r>
    </w:p>
    <w:p w14:paraId="0E71C063" w14:textId="77777777" w:rsidR="00EC734D" w:rsidRDefault="00EC734D">
      <w:pPr>
        <w:rPr>
          <w:b/>
          <w:u w:val="single"/>
        </w:rPr>
      </w:pPr>
    </w:p>
    <w:p w14:paraId="3CEE4B2A" w14:textId="77777777" w:rsidR="00EC734D" w:rsidRDefault="005D59E0">
      <w:r>
        <w:t xml:space="preserve">New coding scheme at: </w:t>
      </w:r>
    </w:p>
    <w:p w14:paraId="1CC662C0" w14:textId="77777777" w:rsidR="00EC734D" w:rsidRDefault="00147E3C">
      <w:hyperlink r:id="rId79">
        <w:r w:rsidR="005D59E0">
          <w:rPr>
            <w:color w:val="1155CC"/>
            <w:u w:val="single"/>
          </w:rPr>
          <w:t>https://www.dropbox.com/sh/ivsyubfb5gcpwwb/AAAARD9Q6Jeczltz5DrkpdW3a?dl=0</w:t>
        </w:r>
      </w:hyperlink>
    </w:p>
    <w:p w14:paraId="01C72716" w14:textId="77777777" w:rsidR="00EC734D" w:rsidRDefault="00EC734D"/>
    <w:p w14:paraId="50332778" w14:textId="77777777" w:rsidR="00EC734D" w:rsidRDefault="005D59E0">
      <w:r>
        <w:t>Action items for Lynnette:</w:t>
      </w:r>
    </w:p>
    <w:p w14:paraId="557E1471" w14:textId="77777777" w:rsidR="00EC734D" w:rsidRDefault="005D59E0">
      <w:pPr>
        <w:numPr>
          <w:ilvl w:val="0"/>
          <w:numId w:val="5"/>
        </w:numPr>
      </w:pPr>
      <w:r>
        <w:t>Read all my examples in the word document (Diplomacy codebook)</w:t>
      </w:r>
    </w:p>
    <w:p w14:paraId="60E30878" w14:textId="77777777" w:rsidR="00EC734D" w:rsidRDefault="005D59E0">
      <w:pPr>
        <w:numPr>
          <w:ilvl w:val="0"/>
          <w:numId w:val="5"/>
        </w:numPr>
      </w:pPr>
      <w:r>
        <w:t>See if you can code up your first 30 sentences following this codebook</w:t>
      </w:r>
    </w:p>
    <w:p w14:paraId="00C8C022" w14:textId="77777777" w:rsidR="00EC734D" w:rsidRDefault="005D59E0">
      <w:pPr>
        <w:numPr>
          <w:ilvl w:val="0"/>
          <w:numId w:val="5"/>
        </w:numPr>
      </w:pPr>
      <w:r>
        <w:t>Try around 100 more.</w:t>
      </w:r>
    </w:p>
    <w:p w14:paraId="307F9857" w14:textId="77777777" w:rsidR="00EC734D" w:rsidRDefault="005D59E0">
      <w:pPr>
        <w:numPr>
          <w:ilvl w:val="0"/>
          <w:numId w:val="5"/>
        </w:numPr>
      </w:pPr>
      <w:r>
        <w:t>Do we need to simplify further? (Probably yes) Set up a time to discuss with me.</w:t>
      </w:r>
    </w:p>
    <w:p w14:paraId="2A042018" w14:textId="77777777" w:rsidR="00EC734D" w:rsidRPr="005D59E0" w:rsidRDefault="005D59E0">
      <w:pPr>
        <w:numPr>
          <w:ilvl w:val="0"/>
          <w:numId w:val="5"/>
        </w:numPr>
        <w:rPr>
          <w:b/>
        </w:rPr>
      </w:pPr>
      <w:r w:rsidRPr="005D59E0">
        <w:rPr>
          <w:b/>
        </w:rPr>
        <w:t xml:space="preserve">Can we create simple instructions? Start drafting instructions for </w:t>
      </w:r>
      <w:proofErr w:type="spellStart"/>
      <w:r w:rsidRPr="005D59E0">
        <w:rPr>
          <w:b/>
        </w:rPr>
        <w:t>mturkers</w:t>
      </w:r>
      <w:proofErr w:type="spellEnd"/>
      <w:r w:rsidRPr="005D59E0">
        <w:rPr>
          <w:b/>
        </w:rPr>
        <w:t xml:space="preserve">. Examples from last time are in the same </w:t>
      </w:r>
      <w:proofErr w:type="spellStart"/>
      <w:r w:rsidRPr="005D59E0">
        <w:rPr>
          <w:b/>
        </w:rPr>
        <w:t>dropbox</w:t>
      </w:r>
      <w:proofErr w:type="spellEnd"/>
      <w:r w:rsidRPr="005D59E0">
        <w:rPr>
          <w:b/>
        </w:rPr>
        <w:t xml:space="preserve"> folder and also </w:t>
      </w:r>
      <w:hyperlink r:id="rId80">
        <w:r w:rsidRPr="005D59E0">
          <w:rPr>
            <w:b/>
            <w:color w:val="1155CC"/>
            <w:u w:val="single"/>
          </w:rPr>
          <w:t>here</w:t>
        </w:r>
      </w:hyperlink>
    </w:p>
    <w:p w14:paraId="7B4FF991" w14:textId="77777777" w:rsidR="005D59E0" w:rsidRPr="005D59E0" w:rsidRDefault="005D59E0">
      <w:pPr>
        <w:numPr>
          <w:ilvl w:val="0"/>
          <w:numId w:val="5"/>
        </w:numPr>
        <w:rPr>
          <w:b/>
        </w:rPr>
      </w:pPr>
      <w:r>
        <w:rPr>
          <w:b/>
        </w:rPr>
        <w:t>Simplify sentences (Some splits have more than one sentence)</w:t>
      </w:r>
    </w:p>
    <w:p w14:paraId="462624C0" w14:textId="77777777" w:rsidR="00EC734D" w:rsidRDefault="00EC734D"/>
    <w:p w14:paraId="405CBFBA" w14:textId="77777777" w:rsidR="00EC734D" w:rsidRDefault="005D59E0">
      <w:pPr>
        <w:rPr>
          <w:b/>
        </w:rPr>
      </w:pPr>
      <w:proofErr w:type="spellStart"/>
      <w:r>
        <w:rPr>
          <w:b/>
        </w:rPr>
        <w:t>Kokil’s</w:t>
      </w:r>
      <w:proofErr w:type="spellEnd"/>
      <w:r>
        <w:rPr>
          <w:b/>
        </w:rPr>
        <w:t xml:space="preserve"> proposed categories (sentences can be in more than one category)</w:t>
      </w:r>
    </w:p>
    <w:p w14:paraId="41342494" w14:textId="77777777" w:rsidR="00EC734D" w:rsidRDefault="00EC734D"/>
    <w:tbl>
      <w:tblPr>
        <w:tblStyle w:val="2"/>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106CF7C1" w14:textId="77777777">
        <w:tc>
          <w:tcPr>
            <w:tcW w:w="4510" w:type="dxa"/>
            <w:shd w:val="clear" w:color="auto" w:fill="auto"/>
            <w:tcMar>
              <w:top w:w="100" w:type="dxa"/>
              <w:left w:w="100" w:type="dxa"/>
              <w:bottom w:w="100" w:type="dxa"/>
              <w:right w:w="100" w:type="dxa"/>
            </w:tcMar>
          </w:tcPr>
          <w:p w14:paraId="086C0BB9" w14:textId="77777777" w:rsidR="00EC734D" w:rsidRDefault="005D59E0">
            <w:pPr>
              <w:widowControl w:val="0"/>
              <w:pBdr>
                <w:top w:val="nil"/>
                <w:left w:val="nil"/>
                <w:bottom w:val="nil"/>
                <w:right w:val="nil"/>
                <w:between w:val="nil"/>
              </w:pBdr>
            </w:pPr>
            <w:r>
              <w:t>Sharing tactical information</w:t>
            </w:r>
          </w:p>
        </w:tc>
        <w:tc>
          <w:tcPr>
            <w:tcW w:w="4510" w:type="dxa"/>
            <w:shd w:val="clear" w:color="auto" w:fill="auto"/>
            <w:tcMar>
              <w:top w:w="100" w:type="dxa"/>
              <w:left w:w="100" w:type="dxa"/>
              <w:bottom w:w="100" w:type="dxa"/>
              <w:right w:w="100" w:type="dxa"/>
            </w:tcMar>
          </w:tcPr>
          <w:p w14:paraId="340A7666" w14:textId="77777777" w:rsidR="00EC734D" w:rsidRDefault="005D59E0">
            <w:pPr>
              <w:widowControl w:val="0"/>
              <w:pBdr>
                <w:top w:val="nil"/>
                <w:left w:val="nil"/>
                <w:bottom w:val="nil"/>
                <w:right w:val="nil"/>
                <w:between w:val="nil"/>
              </w:pBdr>
            </w:pPr>
            <w:r>
              <w:t>Sharing tactical information about others</w:t>
            </w:r>
          </w:p>
        </w:tc>
      </w:tr>
      <w:tr w:rsidR="00EC734D" w14:paraId="3761EF56" w14:textId="77777777">
        <w:tc>
          <w:tcPr>
            <w:tcW w:w="4510" w:type="dxa"/>
            <w:shd w:val="clear" w:color="auto" w:fill="auto"/>
            <w:tcMar>
              <w:top w:w="100" w:type="dxa"/>
              <w:left w:w="100" w:type="dxa"/>
              <w:bottom w:w="100" w:type="dxa"/>
              <w:right w:w="100" w:type="dxa"/>
            </w:tcMar>
          </w:tcPr>
          <w:p w14:paraId="3F6972A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B5FDB03" w14:textId="77777777" w:rsidR="00EC734D" w:rsidRDefault="005D59E0">
            <w:pPr>
              <w:widowControl w:val="0"/>
              <w:pBdr>
                <w:top w:val="nil"/>
                <w:left w:val="nil"/>
                <w:bottom w:val="nil"/>
                <w:right w:val="nil"/>
                <w:between w:val="nil"/>
              </w:pBdr>
            </w:pPr>
            <w:r>
              <w:t>Personal stance/focusing on self-interest</w:t>
            </w:r>
          </w:p>
        </w:tc>
      </w:tr>
      <w:tr w:rsidR="00EC734D" w14:paraId="22479BC4" w14:textId="77777777">
        <w:tc>
          <w:tcPr>
            <w:tcW w:w="4510" w:type="dxa"/>
            <w:shd w:val="clear" w:color="auto" w:fill="auto"/>
            <w:tcMar>
              <w:top w:w="100" w:type="dxa"/>
              <w:left w:w="100" w:type="dxa"/>
              <w:bottom w:w="100" w:type="dxa"/>
              <w:right w:w="100" w:type="dxa"/>
            </w:tcMar>
          </w:tcPr>
          <w:p w14:paraId="432789A3" w14:textId="77777777" w:rsidR="00EC734D" w:rsidRDefault="005D59E0">
            <w:pPr>
              <w:widowControl w:val="0"/>
              <w:pBdr>
                <w:top w:val="nil"/>
                <w:left w:val="nil"/>
                <w:bottom w:val="nil"/>
                <w:right w:val="nil"/>
                <w:between w:val="nil"/>
              </w:pBdr>
            </w:pPr>
            <w:r>
              <w:t>Discuss game moves</w:t>
            </w:r>
          </w:p>
        </w:tc>
        <w:tc>
          <w:tcPr>
            <w:tcW w:w="4510" w:type="dxa"/>
            <w:shd w:val="clear" w:color="auto" w:fill="auto"/>
            <w:tcMar>
              <w:top w:w="100" w:type="dxa"/>
              <w:left w:w="100" w:type="dxa"/>
              <w:bottom w:w="100" w:type="dxa"/>
              <w:right w:w="100" w:type="dxa"/>
            </w:tcMar>
          </w:tcPr>
          <w:p w14:paraId="5ED8126C" w14:textId="77777777" w:rsidR="00EC734D" w:rsidRDefault="005D59E0">
            <w:pPr>
              <w:widowControl w:val="0"/>
              <w:pBdr>
                <w:top w:val="nil"/>
                <w:left w:val="nil"/>
                <w:bottom w:val="nil"/>
                <w:right w:val="nil"/>
                <w:between w:val="nil"/>
              </w:pBdr>
            </w:pPr>
            <w:r>
              <w:t>Propose a plan of action</w:t>
            </w:r>
          </w:p>
        </w:tc>
      </w:tr>
      <w:tr w:rsidR="00EC734D" w14:paraId="07B74A7F" w14:textId="77777777">
        <w:tc>
          <w:tcPr>
            <w:tcW w:w="4510" w:type="dxa"/>
            <w:shd w:val="clear" w:color="auto" w:fill="auto"/>
            <w:tcMar>
              <w:top w:w="100" w:type="dxa"/>
              <w:left w:w="100" w:type="dxa"/>
              <w:bottom w:w="100" w:type="dxa"/>
              <w:right w:w="100" w:type="dxa"/>
            </w:tcMar>
          </w:tcPr>
          <w:p w14:paraId="302F8293"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29B1091C" w14:textId="77777777" w:rsidR="00EC734D" w:rsidRDefault="005D59E0">
            <w:pPr>
              <w:widowControl w:val="0"/>
              <w:pBdr>
                <w:top w:val="nil"/>
                <w:left w:val="nil"/>
                <w:bottom w:val="nil"/>
                <w:right w:val="nil"/>
                <w:between w:val="nil"/>
              </w:pBdr>
            </w:pPr>
            <w:r>
              <w:t>Counter-offer, pushback, clarification, invite their point of view</w:t>
            </w:r>
          </w:p>
        </w:tc>
      </w:tr>
      <w:tr w:rsidR="00EC734D" w14:paraId="7E95E704" w14:textId="77777777">
        <w:tc>
          <w:tcPr>
            <w:tcW w:w="4510" w:type="dxa"/>
            <w:shd w:val="clear" w:color="auto" w:fill="auto"/>
            <w:tcMar>
              <w:top w:w="100" w:type="dxa"/>
              <w:left w:w="100" w:type="dxa"/>
              <w:bottom w:w="100" w:type="dxa"/>
              <w:right w:w="100" w:type="dxa"/>
            </w:tcMar>
          </w:tcPr>
          <w:p w14:paraId="1DB19D0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1E162BE" w14:textId="77777777" w:rsidR="00EC734D" w:rsidRDefault="005D59E0">
            <w:pPr>
              <w:widowControl w:val="0"/>
              <w:pBdr>
                <w:top w:val="nil"/>
                <w:left w:val="nil"/>
                <w:bottom w:val="nil"/>
                <w:right w:val="nil"/>
                <w:between w:val="nil"/>
              </w:pBdr>
            </w:pPr>
            <w:r>
              <w:t>Accept proposal</w:t>
            </w:r>
          </w:p>
        </w:tc>
      </w:tr>
      <w:tr w:rsidR="00EC734D" w14:paraId="050E141B" w14:textId="77777777">
        <w:tc>
          <w:tcPr>
            <w:tcW w:w="4510" w:type="dxa"/>
            <w:shd w:val="clear" w:color="auto" w:fill="auto"/>
            <w:tcMar>
              <w:top w:w="100" w:type="dxa"/>
              <w:left w:w="100" w:type="dxa"/>
              <w:bottom w:w="100" w:type="dxa"/>
              <w:right w:w="100" w:type="dxa"/>
            </w:tcMar>
          </w:tcPr>
          <w:p w14:paraId="57CC760B"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59D96BEC" w14:textId="77777777" w:rsidR="00EC734D" w:rsidRDefault="005D59E0">
            <w:pPr>
              <w:widowControl w:val="0"/>
              <w:pBdr>
                <w:top w:val="nil"/>
                <w:left w:val="nil"/>
                <w:bottom w:val="nil"/>
                <w:right w:val="nil"/>
                <w:between w:val="nil"/>
              </w:pBdr>
            </w:pPr>
            <w:r>
              <w:t>Reject proposal</w:t>
            </w:r>
          </w:p>
        </w:tc>
      </w:tr>
      <w:tr w:rsidR="00EC734D" w14:paraId="03692DC9" w14:textId="77777777">
        <w:tc>
          <w:tcPr>
            <w:tcW w:w="4510" w:type="dxa"/>
            <w:shd w:val="clear" w:color="auto" w:fill="auto"/>
            <w:tcMar>
              <w:top w:w="100" w:type="dxa"/>
              <w:left w:w="100" w:type="dxa"/>
              <w:bottom w:w="100" w:type="dxa"/>
              <w:right w:w="100" w:type="dxa"/>
            </w:tcMar>
          </w:tcPr>
          <w:p w14:paraId="0825FB58" w14:textId="77777777" w:rsidR="00EC734D" w:rsidRDefault="005D59E0">
            <w:pPr>
              <w:widowControl w:val="0"/>
              <w:pBdr>
                <w:top w:val="nil"/>
                <w:left w:val="nil"/>
                <w:bottom w:val="nil"/>
                <w:right w:val="nil"/>
                <w:between w:val="nil"/>
              </w:pBdr>
            </w:pPr>
            <w:r>
              <w:t>Discuss strategy</w:t>
            </w:r>
          </w:p>
        </w:tc>
        <w:tc>
          <w:tcPr>
            <w:tcW w:w="4510" w:type="dxa"/>
            <w:shd w:val="clear" w:color="auto" w:fill="auto"/>
            <w:tcMar>
              <w:top w:w="100" w:type="dxa"/>
              <w:left w:w="100" w:type="dxa"/>
              <w:bottom w:w="100" w:type="dxa"/>
              <w:right w:w="100" w:type="dxa"/>
            </w:tcMar>
          </w:tcPr>
          <w:p w14:paraId="342826E7" w14:textId="77777777" w:rsidR="00EC734D" w:rsidRDefault="005D59E0">
            <w:pPr>
              <w:widowControl w:val="0"/>
              <w:pBdr>
                <w:top w:val="nil"/>
                <w:left w:val="nil"/>
                <w:bottom w:val="nil"/>
                <w:right w:val="nil"/>
                <w:between w:val="nil"/>
              </w:pBdr>
            </w:pPr>
            <w:r>
              <w:t>Justification for POA</w:t>
            </w:r>
          </w:p>
        </w:tc>
      </w:tr>
      <w:tr w:rsidR="00EC734D" w14:paraId="1D3CE795" w14:textId="77777777">
        <w:tc>
          <w:tcPr>
            <w:tcW w:w="4510" w:type="dxa"/>
            <w:shd w:val="clear" w:color="auto" w:fill="auto"/>
            <w:tcMar>
              <w:top w:w="100" w:type="dxa"/>
              <w:left w:w="100" w:type="dxa"/>
              <w:bottom w:w="100" w:type="dxa"/>
              <w:right w:w="100" w:type="dxa"/>
            </w:tcMar>
          </w:tcPr>
          <w:p w14:paraId="750E1E88"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39B62F2F" w14:textId="77777777" w:rsidR="00EC734D" w:rsidRDefault="005D59E0">
            <w:pPr>
              <w:widowControl w:val="0"/>
              <w:pBdr>
                <w:top w:val="nil"/>
                <w:left w:val="nil"/>
                <w:bottom w:val="nil"/>
                <w:right w:val="nil"/>
                <w:between w:val="nil"/>
              </w:pBdr>
            </w:pPr>
            <w:r>
              <w:t>Speculation</w:t>
            </w:r>
          </w:p>
        </w:tc>
      </w:tr>
      <w:tr w:rsidR="00EC734D" w14:paraId="08EE96F9" w14:textId="77777777">
        <w:tc>
          <w:tcPr>
            <w:tcW w:w="4510" w:type="dxa"/>
            <w:shd w:val="clear" w:color="auto" w:fill="auto"/>
            <w:tcMar>
              <w:top w:w="100" w:type="dxa"/>
              <w:left w:w="100" w:type="dxa"/>
              <w:bottom w:w="100" w:type="dxa"/>
              <w:right w:w="100" w:type="dxa"/>
            </w:tcMar>
          </w:tcPr>
          <w:p w14:paraId="448CF9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F5AC96F" w14:textId="77777777" w:rsidR="00EC734D" w:rsidRDefault="005D59E0">
            <w:pPr>
              <w:widowControl w:val="0"/>
              <w:pBdr>
                <w:top w:val="nil"/>
                <w:left w:val="nil"/>
                <w:bottom w:val="nil"/>
                <w:right w:val="nil"/>
                <w:between w:val="nil"/>
              </w:pBdr>
            </w:pPr>
            <w:r>
              <w:t>Hindsight and clarification after a move</w:t>
            </w:r>
          </w:p>
        </w:tc>
      </w:tr>
      <w:tr w:rsidR="00EC734D" w14:paraId="61A89035" w14:textId="77777777">
        <w:tc>
          <w:tcPr>
            <w:tcW w:w="4510" w:type="dxa"/>
            <w:shd w:val="clear" w:color="auto" w:fill="auto"/>
            <w:tcMar>
              <w:top w:w="100" w:type="dxa"/>
              <w:left w:w="100" w:type="dxa"/>
              <w:bottom w:w="100" w:type="dxa"/>
              <w:right w:w="100" w:type="dxa"/>
            </w:tcMar>
          </w:tcPr>
          <w:p w14:paraId="44227472" w14:textId="77777777" w:rsidR="00EC734D" w:rsidRDefault="005D59E0">
            <w:pPr>
              <w:widowControl w:val="0"/>
              <w:pBdr>
                <w:top w:val="nil"/>
                <w:left w:val="nil"/>
                <w:bottom w:val="nil"/>
                <w:right w:val="nil"/>
                <w:between w:val="nil"/>
              </w:pBdr>
            </w:pPr>
            <w:r>
              <w:lastRenderedPageBreak/>
              <w:t>Build rapport and trust (or conversation positive)</w:t>
            </w:r>
          </w:p>
        </w:tc>
        <w:tc>
          <w:tcPr>
            <w:tcW w:w="4510" w:type="dxa"/>
            <w:shd w:val="clear" w:color="auto" w:fill="auto"/>
            <w:tcMar>
              <w:top w:w="100" w:type="dxa"/>
              <w:left w:w="100" w:type="dxa"/>
              <w:bottom w:w="100" w:type="dxa"/>
              <w:right w:w="100" w:type="dxa"/>
            </w:tcMar>
          </w:tcPr>
          <w:p w14:paraId="78DA16C6" w14:textId="77777777" w:rsidR="00EC734D" w:rsidRDefault="005D59E0">
            <w:pPr>
              <w:widowControl w:val="0"/>
              <w:pBdr>
                <w:top w:val="nil"/>
                <w:left w:val="nil"/>
                <w:bottom w:val="nil"/>
                <w:right w:val="nil"/>
                <w:between w:val="nil"/>
              </w:pBdr>
            </w:pPr>
            <w:r>
              <w:t>Personal thoughts but not strategy</w:t>
            </w:r>
          </w:p>
        </w:tc>
      </w:tr>
      <w:tr w:rsidR="00EC734D" w14:paraId="4E8B21FF" w14:textId="77777777">
        <w:tc>
          <w:tcPr>
            <w:tcW w:w="4510" w:type="dxa"/>
            <w:shd w:val="clear" w:color="auto" w:fill="auto"/>
            <w:tcMar>
              <w:top w:w="100" w:type="dxa"/>
              <w:left w:w="100" w:type="dxa"/>
              <w:bottom w:w="100" w:type="dxa"/>
              <w:right w:w="100" w:type="dxa"/>
            </w:tcMar>
          </w:tcPr>
          <w:p w14:paraId="1AB118D9"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712FD46" w14:textId="77777777" w:rsidR="00EC734D" w:rsidRDefault="005D59E0">
            <w:pPr>
              <w:widowControl w:val="0"/>
              <w:pBdr>
                <w:top w:val="nil"/>
                <w:left w:val="nil"/>
                <w:bottom w:val="nil"/>
                <w:right w:val="nil"/>
                <w:between w:val="nil"/>
              </w:pBdr>
            </w:pPr>
            <w:r>
              <w:t>General banter</w:t>
            </w:r>
          </w:p>
        </w:tc>
      </w:tr>
      <w:tr w:rsidR="00EC734D" w14:paraId="298BD308" w14:textId="77777777">
        <w:tc>
          <w:tcPr>
            <w:tcW w:w="4510" w:type="dxa"/>
            <w:shd w:val="clear" w:color="auto" w:fill="auto"/>
            <w:tcMar>
              <w:top w:w="100" w:type="dxa"/>
              <w:left w:w="100" w:type="dxa"/>
              <w:bottom w:w="100" w:type="dxa"/>
              <w:right w:w="100" w:type="dxa"/>
            </w:tcMar>
          </w:tcPr>
          <w:p w14:paraId="4AA41CFC"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4F8D83A" w14:textId="77777777" w:rsidR="00EC734D" w:rsidRDefault="005D59E0">
            <w:pPr>
              <w:widowControl w:val="0"/>
              <w:pBdr>
                <w:top w:val="nil"/>
                <w:left w:val="nil"/>
                <w:bottom w:val="nil"/>
                <w:right w:val="nil"/>
                <w:between w:val="nil"/>
              </w:pBdr>
            </w:pPr>
            <w:r>
              <w:t>Reassurance</w:t>
            </w:r>
          </w:p>
        </w:tc>
      </w:tr>
      <w:tr w:rsidR="00EC734D" w14:paraId="1EBE20BC" w14:textId="77777777">
        <w:tc>
          <w:tcPr>
            <w:tcW w:w="4510" w:type="dxa"/>
            <w:shd w:val="clear" w:color="auto" w:fill="auto"/>
            <w:tcMar>
              <w:top w:w="100" w:type="dxa"/>
              <w:left w:w="100" w:type="dxa"/>
              <w:bottom w:w="100" w:type="dxa"/>
              <w:right w:w="100" w:type="dxa"/>
            </w:tcMar>
          </w:tcPr>
          <w:p w14:paraId="742BA8F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9FD8AAE" w14:textId="77777777" w:rsidR="00EC734D" w:rsidRDefault="005D59E0">
            <w:pPr>
              <w:widowControl w:val="0"/>
              <w:pBdr>
                <w:top w:val="nil"/>
                <w:left w:val="nil"/>
                <w:bottom w:val="nil"/>
                <w:right w:val="nil"/>
                <w:between w:val="nil"/>
              </w:pBdr>
            </w:pPr>
            <w:r>
              <w:t>Greet, thank, and compliment</w:t>
            </w:r>
          </w:p>
        </w:tc>
      </w:tr>
      <w:tr w:rsidR="00EC734D" w14:paraId="79B69EC7" w14:textId="77777777">
        <w:tc>
          <w:tcPr>
            <w:tcW w:w="4510" w:type="dxa"/>
            <w:shd w:val="clear" w:color="auto" w:fill="auto"/>
            <w:tcMar>
              <w:top w:w="100" w:type="dxa"/>
              <w:left w:w="100" w:type="dxa"/>
              <w:bottom w:w="100" w:type="dxa"/>
              <w:right w:w="100" w:type="dxa"/>
            </w:tcMar>
          </w:tcPr>
          <w:p w14:paraId="7EFA98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EC79546" w14:textId="77777777" w:rsidR="00EC734D" w:rsidRDefault="005D59E0">
            <w:pPr>
              <w:widowControl w:val="0"/>
            </w:pPr>
            <w:r>
              <w:t>Talk informally/all other</w:t>
            </w:r>
          </w:p>
        </w:tc>
      </w:tr>
      <w:tr w:rsidR="00EC734D" w14:paraId="2F14CF02" w14:textId="77777777">
        <w:tc>
          <w:tcPr>
            <w:tcW w:w="4510" w:type="dxa"/>
            <w:shd w:val="clear" w:color="auto" w:fill="auto"/>
            <w:tcMar>
              <w:top w:w="100" w:type="dxa"/>
              <w:left w:w="100" w:type="dxa"/>
              <w:bottom w:w="100" w:type="dxa"/>
              <w:right w:w="100" w:type="dxa"/>
            </w:tcMar>
          </w:tcPr>
          <w:p w14:paraId="6DF63E56"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AC267CC" w14:textId="77777777" w:rsidR="00EC734D" w:rsidRDefault="005D59E0">
            <w:pPr>
              <w:widowControl w:val="0"/>
            </w:pPr>
            <w:r>
              <w:t>Apologize, apologize and explain</w:t>
            </w:r>
          </w:p>
        </w:tc>
      </w:tr>
      <w:tr w:rsidR="00EC734D" w14:paraId="3A3310DB" w14:textId="77777777">
        <w:tc>
          <w:tcPr>
            <w:tcW w:w="4510" w:type="dxa"/>
            <w:shd w:val="clear" w:color="auto" w:fill="auto"/>
            <w:tcMar>
              <w:top w:w="100" w:type="dxa"/>
              <w:left w:w="100" w:type="dxa"/>
              <w:bottom w:w="100" w:type="dxa"/>
              <w:right w:w="100" w:type="dxa"/>
            </w:tcMar>
          </w:tcPr>
          <w:p w14:paraId="4C5647A8" w14:textId="77777777" w:rsidR="00EC734D" w:rsidRDefault="005D59E0">
            <w:pPr>
              <w:widowControl w:val="0"/>
            </w:pPr>
            <w:r>
              <w:t>Disagreement (or conversation negative)</w:t>
            </w:r>
          </w:p>
        </w:tc>
        <w:tc>
          <w:tcPr>
            <w:tcW w:w="4510" w:type="dxa"/>
            <w:shd w:val="clear" w:color="auto" w:fill="auto"/>
            <w:tcMar>
              <w:top w:w="100" w:type="dxa"/>
              <w:left w:w="100" w:type="dxa"/>
              <w:bottom w:w="100" w:type="dxa"/>
              <w:right w:w="100" w:type="dxa"/>
            </w:tcMar>
          </w:tcPr>
          <w:p w14:paraId="2507E042" w14:textId="77777777" w:rsidR="00EC734D" w:rsidRDefault="005D59E0">
            <w:pPr>
              <w:widowControl w:val="0"/>
            </w:pPr>
            <w:r>
              <w:t>Didn’t find any examples</w:t>
            </w:r>
          </w:p>
        </w:tc>
      </w:tr>
    </w:tbl>
    <w:p w14:paraId="541A62F8" w14:textId="77777777" w:rsidR="00EC734D" w:rsidRDefault="00EC734D"/>
    <w:p w14:paraId="1353B3E4" w14:textId="77777777" w:rsidR="00EC734D" w:rsidRDefault="00EC734D">
      <w:pPr>
        <w:rPr>
          <w:b/>
          <w:u w:val="single"/>
        </w:rPr>
      </w:pPr>
    </w:p>
    <w:p w14:paraId="0D28E59B" w14:textId="77777777" w:rsidR="00EC734D" w:rsidRDefault="005D59E0">
      <w:pPr>
        <w:pStyle w:val="Heading3"/>
      </w:pPr>
      <w:bookmarkStart w:id="3" w:name="_heading=h.mh1spkcz4lu7" w:colFirst="0" w:colLast="0"/>
      <w:bookmarkEnd w:id="3"/>
      <w:r>
        <w:t>26 Sept 2020</w:t>
      </w:r>
    </w:p>
    <w:p w14:paraId="74FD327D" w14:textId="77777777" w:rsidR="00EC734D" w:rsidRDefault="005D59E0">
      <w:r>
        <w:t xml:space="preserve">Split messages into sentences and uploaded to </w:t>
      </w:r>
      <w:proofErr w:type="spellStart"/>
      <w:r>
        <w:t>Github</w:t>
      </w:r>
      <w:proofErr w:type="spellEnd"/>
      <w:r>
        <w:t xml:space="preserve"> (</w:t>
      </w:r>
      <w:hyperlink r:id="rId81">
        <w:r>
          <w:rPr>
            <w:color w:val="1155CC"/>
            <w:u w:val="single"/>
          </w:rPr>
          <w:t>https://github.com/quarbby/special-umbrella/blob/master/diplomacy_corpus_sentences.csv</w:t>
        </w:r>
      </w:hyperlink>
      <w:r>
        <w:t xml:space="preserve">) </w:t>
      </w:r>
    </w:p>
    <w:p w14:paraId="3086D4AE" w14:textId="77777777" w:rsidR="00EC734D" w:rsidRDefault="00EC734D"/>
    <w:p w14:paraId="3F99E703" w14:textId="77777777" w:rsidR="00EC734D" w:rsidRDefault="005D59E0">
      <w:r>
        <w:t xml:space="preserve">To do: </w:t>
      </w:r>
    </w:p>
    <w:p w14:paraId="0E4022BA" w14:textId="77777777" w:rsidR="00EC734D" w:rsidRDefault="005D59E0">
      <w:pPr>
        <w:numPr>
          <w:ilvl w:val="0"/>
          <w:numId w:val="7"/>
        </w:numPr>
      </w:pPr>
      <w:r>
        <w:t xml:space="preserve">One column for game </w:t>
      </w:r>
    </w:p>
    <w:p w14:paraId="4D80FBBB" w14:textId="77777777" w:rsidR="00EC734D" w:rsidRDefault="005D59E0">
      <w:pPr>
        <w:numPr>
          <w:ilvl w:val="0"/>
          <w:numId w:val="7"/>
        </w:numPr>
      </w:pPr>
      <w:r>
        <w:t xml:space="preserve">Figure out ranking to each of the themes of who won the games </w:t>
      </w:r>
    </w:p>
    <w:p w14:paraId="68461DAE" w14:textId="77777777" w:rsidR="00EC734D" w:rsidRDefault="00EC734D">
      <w:pPr>
        <w:rPr>
          <w:b/>
          <w:u w:val="single"/>
        </w:rPr>
      </w:pPr>
    </w:p>
    <w:p w14:paraId="64ED99DD" w14:textId="77777777" w:rsidR="00EC734D" w:rsidRDefault="005D59E0">
      <w:pPr>
        <w:pStyle w:val="Heading3"/>
      </w:pPr>
      <w:bookmarkStart w:id="4" w:name="_heading=h.afvafk2l1l24" w:colFirst="0" w:colLast="0"/>
      <w:bookmarkEnd w:id="4"/>
      <w:r>
        <w:t>21 Sept 2020</w:t>
      </w:r>
    </w:p>
    <w:p w14:paraId="0A34A495" w14:textId="77777777" w:rsidR="00EC734D" w:rsidRDefault="005D59E0">
      <w:pPr>
        <w:rPr>
          <w:b/>
          <w:sz w:val="22"/>
          <w:szCs w:val="22"/>
        </w:rPr>
      </w:pPr>
      <w:r>
        <w:rPr>
          <w:b/>
          <w:sz w:val="22"/>
          <w:szCs w:val="22"/>
        </w:rPr>
        <w:t>is this about the game or is this general conversation?</w:t>
      </w:r>
    </w:p>
    <w:p w14:paraId="209A8DD2" w14:textId="77777777" w:rsidR="00EC734D" w:rsidRDefault="005D59E0">
      <w:pPr>
        <w:rPr>
          <w:b/>
          <w:sz w:val="22"/>
          <w:szCs w:val="22"/>
        </w:rPr>
      </w:pPr>
      <w:r>
        <w:rPr>
          <w:b/>
          <w:sz w:val="22"/>
          <w:szCs w:val="22"/>
        </w:rPr>
        <w:t xml:space="preserve"> </w:t>
      </w:r>
    </w:p>
    <w:p w14:paraId="643F72C6" w14:textId="77777777" w:rsidR="00EC734D" w:rsidRDefault="005D59E0">
      <w:pPr>
        <w:numPr>
          <w:ilvl w:val="0"/>
          <w:numId w:val="8"/>
        </w:numPr>
        <w:rPr>
          <w:sz w:val="22"/>
          <w:szCs w:val="22"/>
        </w:rPr>
      </w:pPr>
      <w:r>
        <w:rPr>
          <w:b/>
          <w:sz w:val="22"/>
          <w:szCs w:val="22"/>
        </w:rPr>
        <w:t>yes: coding scheme for negotiation</w:t>
      </w:r>
    </w:p>
    <w:p w14:paraId="71230CB0" w14:textId="77777777" w:rsidR="00EC734D" w:rsidRDefault="005D59E0">
      <w:pPr>
        <w:rPr>
          <w:sz w:val="22"/>
          <w:szCs w:val="22"/>
        </w:rPr>
      </w:pPr>
      <w:r>
        <w:rPr>
          <w:sz w:val="22"/>
          <w:szCs w:val="22"/>
        </w:rPr>
        <w:t xml:space="preserve">1. 1994 </w:t>
      </w:r>
      <w:proofErr w:type="spellStart"/>
      <w:r>
        <w:rPr>
          <w:sz w:val="22"/>
          <w:szCs w:val="22"/>
        </w:rPr>
        <w:t>negotation</w:t>
      </w:r>
      <w:proofErr w:type="spellEnd"/>
      <w:r>
        <w:rPr>
          <w:sz w:val="22"/>
          <w:szCs w:val="22"/>
        </w:rPr>
        <w:t xml:space="preserve"> coding scheme paper (attached)</w:t>
      </w:r>
    </w:p>
    <w:p w14:paraId="68AAB851" w14:textId="77777777" w:rsidR="00EC734D" w:rsidRDefault="005D59E0">
      <w:pPr>
        <w:ind w:left="720"/>
        <w:rPr>
          <w:sz w:val="22"/>
          <w:szCs w:val="22"/>
        </w:rPr>
      </w:pPr>
      <w:r>
        <w:rPr>
          <w:sz w:val="22"/>
          <w:szCs w:val="22"/>
        </w:rPr>
        <w:t>1. Propose for acceptance</w:t>
      </w:r>
    </w:p>
    <w:p w14:paraId="786DE958" w14:textId="77777777" w:rsidR="00EC734D" w:rsidRDefault="005D59E0">
      <w:pPr>
        <w:ind w:left="720"/>
        <w:rPr>
          <w:sz w:val="22"/>
          <w:szCs w:val="22"/>
        </w:rPr>
      </w:pPr>
      <w:r>
        <w:rPr>
          <w:sz w:val="22"/>
          <w:szCs w:val="22"/>
        </w:rPr>
        <w:t>2. Acknowledge receipt</w:t>
      </w:r>
    </w:p>
    <w:p w14:paraId="2B9DC0B8" w14:textId="77777777" w:rsidR="00EC734D" w:rsidRDefault="005D59E0">
      <w:pPr>
        <w:ind w:left="720"/>
        <w:rPr>
          <w:sz w:val="22"/>
          <w:szCs w:val="22"/>
        </w:rPr>
      </w:pPr>
      <w:r>
        <w:rPr>
          <w:sz w:val="22"/>
          <w:szCs w:val="22"/>
        </w:rPr>
        <w:t>3. Reject proposal</w:t>
      </w:r>
    </w:p>
    <w:p w14:paraId="5DF70E1C" w14:textId="77777777" w:rsidR="00EC734D" w:rsidRDefault="005D59E0">
      <w:pPr>
        <w:ind w:left="720"/>
        <w:rPr>
          <w:sz w:val="22"/>
          <w:szCs w:val="22"/>
        </w:rPr>
      </w:pPr>
      <w:r>
        <w:rPr>
          <w:sz w:val="22"/>
          <w:szCs w:val="22"/>
        </w:rPr>
        <w:t>4. Acknowledge reject</w:t>
      </w:r>
    </w:p>
    <w:p w14:paraId="69E53C02" w14:textId="77777777" w:rsidR="00EC734D" w:rsidRDefault="005D59E0">
      <w:pPr>
        <w:ind w:left="720"/>
        <w:rPr>
          <w:sz w:val="22"/>
          <w:szCs w:val="22"/>
        </w:rPr>
      </w:pPr>
      <w:r>
        <w:rPr>
          <w:sz w:val="22"/>
          <w:szCs w:val="22"/>
        </w:rPr>
        <w:t>5. Accept proposal</w:t>
      </w:r>
    </w:p>
    <w:p w14:paraId="1A3C11E3" w14:textId="77777777" w:rsidR="00EC734D" w:rsidRDefault="005D59E0">
      <w:pPr>
        <w:ind w:left="720"/>
        <w:rPr>
          <w:sz w:val="22"/>
          <w:szCs w:val="22"/>
        </w:rPr>
      </w:pPr>
      <w:r>
        <w:rPr>
          <w:sz w:val="22"/>
          <w:szCs w:val="22"/>
        </w:rPr>
        <w:t>5. Counter</w:t>
      </w:r>
    </w:p>
    <w:p w14:paraId="0D87004B" w14:textId="77777777" w:rsidR="00EC734D" w:rsidRDefault="005D59E0">
      <w:pPr>
        <w:ind w:left="720"/>
        <w:rPr>
          <w:sz w:val="22"/>
          <w:szCs w:val="22"/>
        </w:rPr>
      </w:pPr>
      <w:r>
        <w:rPr>
          <w:sz w:val="22"/>
          <w:szCs w:val="22"/>
        </w:rPr>
        <w:t>6. Retract proposal</w:t>
      </w:r>
    </w:p>
    <w:p w14:paraId="0F22F406" w14:textId="77777777" w:rsidR="00EC734D" w:rsidRDefault="005D59E0">
      <w:pPr>
        <w:ind w:left="720"/>
        <w:rPr>
          <w:sz w:val="22"/>
          <w:szCs w:val="22"/>
        </w:rPr>
      </w:pPr>
      <w:r>
        <w:rPr>
          <w:sz w:val="22"/>
          <w:szCs w:val="22"/>
        </w:rPr>
        <w:t>9. Propose replace</w:t>
      </w:r>
    </w:p>
    <w:p w14:paraId="4AF83530" w14:textId="77777777" w:rsidR="00EC734D" w:rsidRDefault="005D59E0">
      <w:pPr>
        <w:rPr>
          <w:sz w:val="22"/>
          <w:szCs w:val="22"/>
        </w:rPr>
      </w:pPr>
      <w:r>
        <w:rPr>
          <w:sz w:val="22"/>
          <w:szCs w:val="22"/>
        </w:rPr>
        <w:t xml:space="preserve"> </w:t>
      </w:r>
    </w:p>
    <w:p w14:paraId="2F1D5651" w14:textId="77777777" w:rsidR="00EC734D" w:rsidRDefault="005D59E0">
      <w:pPr>
        <w:rPr>
          <w:sz w:val="22"/>
          <w:szCs w:val="22"/>
        </w:rPr>
      </w:pPr>
      <w:r>
        <w:rPr>
          <w:sz w:val="22"/>
          <w:szCs w:val="22"/>
        </w:rPr>
        <w:t>2. Charity donation coding scheme…</w:t>
      </w:r>
    </w:p>
    <w:p w14:paraId="13854023" w14:textId="77777777" w:rsidR="00EC734D" w:rsidRDefault="005D59E0">
      <w:pPr>
        <w:rPr>
          <w:sz w:val="22"/>
          <w:szCs w:val="22"/>
        </w:rPr>
      </w:pPr>
      <w:r>
        <w:rPr>
          <w:sz w:val="22"/>
          <w:szCs w:val="22"/>
        </w:rPr>
        <w:t xml:space="preserve"> </w:t>
      </w:r>
    </w:p>
    <w:p w14:paraId="79FA48F7" w14:textId="77777777" w:rsidR="00EC734D" w:rsidRDefault="005D59E0">
      <w:pPr>
        <w:rPr>
          <w:sz w:val="22"/>
          <w:szCs w:val="22"/>
        </w:rPr>
      </w:pPr>
      <w:r>
        <w:rPr>
          <w:sz w:val="22"/>
          <w:szCs w:val="22"/>
        </w:rPr>
        <w:t xml:space="preserve">3. Negotiation scheme </w:t>
      </w:r>
    </w:p>
    <w:p w14:paraId="11CE2C29" w14:textId="77777777" w:rsidR="00EC734D" w:rsidRDefault="00147E3C">
      <w:pPr>
        <w:rPr>
          <w:sz w:val="22"/>
          <w:szCs w:val="22"/>
        </w:rPr>
      </w:pPr>
      <w:hyperlink r:id="rId82">
        <w:r w:rsidR="005D59E0">
          <w:rPr>
            <w:color w:val="1155CC"/>
            <w:sz w:val="22"/>
            <w:szCs w:val="22"/>
            <w:u w:val="single"/>
          </w:rPr>
          <w:t>https://www.aclweb.org/anthology/W19-5943.pdf</w:t>
        </w:r>
      </w:hyperlink>
      <w:r w:rsidR="005D59E0">
        <w:rPr>
          <w:sz w:val="22"/>
          <w:szCs w:val="22"/>
        </w:rPr>
        <w:t xml:space="preserve"> </w:t>
      </w:r>
    </w:p>
    <w:p w14:paraId="2D80E142" w14:textId="77777777" w:rsidR="00EC734D" w:rsidRDefault="00EC734D">
      <w:pPr>
        <w:rPr>
          <w:sz w:val="22"/>
          <w:szCs w:val="22"/>
        </w:rPr>
      </w:pPr>
    </w:p>
    <w:p w14:paraId="444E7BF1" w14:textId="77777777" w:rsidR="00EC734D" w:rsidRDefault="005D59E0">
      <w:pPr>
        <w:rPr>
          <w:b/>
          <w:sz w:val="22"/>
          <w:szCs w:val="22"/>
        </w:rPr>
      </w:pPr>
      <w:r>
        <w:rPr>
          <w:sz w:val="22"/>
          <w:szCs w:val="22"/>
        </w:rPr>
        <w:lastRenderedPageBreak/>
        <w:t xml:space="preserve"> </w:t>
      </w:r>
      <w:r>
        <w:rPr>
          <w:b/>
          <w:noProof/>
          <w:sz w:val="22"/>
          <w:szCs w:val="22"/>
        </w:rPr>
        <w:drawing>
          <wp:inline distT="114300" distB="114300" distL="114300" distR="114300" wp14:anchorId="3F0E6090" wp14:editId="259B5D4A">
            <wp:extent cx="4576936" cy="2820670"/>
            <wp:effectExtent l="0" t="0" r="0" b="0"/>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83"/>
                    <a:srcRect/>
                    <a:stretch>
                      <a:fillRect/>
                    </a:stretch>
                  </pic:blipFill>
                  <pic:spPr>
                    <a:xfrm>
                      <a:off x="0" y="0"/>
                      <a:ext cx="4576936" cy="2820670"/>
                    </a:xfrm>
                    <a:prstGeom prst="rect">
                      <a:avLst/>
                    </a:prstGeom>
                    <a:ln/>
                  </pic:spPr>
                </pic:pic>
              </a:graphicData>
            </a:graphic>
          </wp:inline>
        </w:drawing>
      </w:r>
    </w:p>
    <w:p w14:paraId="11F593A9" w14:textId="77777777" w:rsidR="00EC734D" w:rsidRDefault="00EC734D">
      <w:pPr>
        <w:rPr>
          <w:b/>
          <w:sz w:val="22"/>
          <w:szCs w:val="22"/>
        </w:rPr>
      </w:pPr>
    </w:p>
    <w:p w14:paraId="152E7C56" w14:textId="77777777" w:rsidR="00EC734D" w:rsidRDefault="005D59E0">
      <w:pPr>
        <w:rPr>
          <w:sz w:val="22"/>
          <w:szCs w:val="22"/>
        </w:rPr>
      </w:pPr>
      <w:r>
        <w:rPr>
          <w:sz w:val="22"/>
          <w:szCs w:val="22"/>
        </w:rPr>
        <w:t xml:space="preserve">4. Settlers of </w:t>
      </w:r>
      <w:proofErr w:type="spellStart"/>
      <w:r>
        <w:rPr>
          <w:sz w:val="22"/>
          <w:szCs w:val="22"/>
        </w:rPr>
        <w:t>Catan</w:t>
      </w:r>
      <w:proofErr w:type="spellEnd"/>
      <w:r>
        <w:rPr>
          <w:sz w:val="22"/>
          <w:szCs w:val="22"/>
        </w:rPr>
        <w:t xml:space="preserve"> </w:t>
      </w:r>
      <w:proofErr w:type="spellStart"/>
      <w:r>
        <w:rPr>
          <w:sz w:val="22"/>
          <w:szCs w:val="22"/>
        </w:rPr>
        <w:t>Negociation</w:t>
      </w:r>
      <w:proofErr w:type="spellEnd"/>
      <w:r>
        <w:rPr>
          <w:sz w:val="22"/>
          <w:szCs w:val="22"/>
        </w:rPr>
        <w:t xml:space="preserve"> Strategies</w:t>
      </w:r>
    </w:p>
    <w:p w14:paraId="33649CBA" w14:textId="77777777" w:rsidR="00EC734D" w:rsidRDefault="00147E3C">
      <w:pPr>
        <w:rPr>
          <w:sz w:val="22"/>
          <w:szCs w:val="22"/>
        </w:rPr>
      </w:pPr>
      <w:hyperlink r:id="rId84">
        <w:r w:rsidR="005D59E0">
          <w:rPr>
            <w:color w:val="1155CC"/>
            <w:sz w:val="22"/>
            <w:szCs w:val="22"/>
            <w:u w:val="single"/>
          </w:rPr>
          <w:t>https://sorinmd.github.io/downloads/EACL-2017.pdf</w:t>
        </w:r>
      </w:hyperlink>
    </w:p>
    <w:p w14:paraId="35DD48DD" w14:textId="77777777" w:rsidR="00EC734D" w:rsidRDefault="005D59E0">
      <w:pPr>
        <w:rPr>
          <w:sz w:val="22"/>
          <w:szCs w:val="22"/>
        </w:rPr>
      </w:pPr>
      <w:r>
        <w:rPr>
          <w:noProof/>
          <w:sz w:val="22"/>
          <w:szCs w:val="22"/>
        </w:rPr>
        <w:drawing>
          <wp:inline distT="114300" distB="114300" distL="114300" distR="114300" wp14:anchorId="5456A5B7" wp14:editId="1B204269">
            <wp:extent cx="3259455" cy="2014148"/>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5"/>
                    <a:srcRect/>
                    <a:stretch>
                      <a:fillRect/>
                    </a:stretch>
                  </pic:blipFill>
                  <pic:spPr>
                    <a:xfrm>
                      <a:off x="0" y="0"/>
                      <a:ext cx="3259455" cy="2014148"/>
                    </a:xfrm>
                    <a:prstGeom prst="rect">
                      <a:avLst/>
                    </a:prstGeom>
                    <a:ln/>
                  </pic:spPr>
                </pic:pic>
              </a:graphicData>
            </a:graphic>
          </wp:inline>
        </w:drawing>
      </w:r>
    </w:p>
    <w:p w14:paraId="05411018" w14:textId="77777777" w:rsidR="00EC734D" w:rsidRDefault="00EC734D">
      <w:pPr>
        <w:rPr>
          <w:sz w:val="22"/>
          <w:szCs w:val="22"/>
        </w:rPr>
      </w:pPr>
    </w:p>
    <w:p w14:paraId="2C1318F9" w14:textId="77777777" w:rsidR="00EC734D" w:rsidRDefault="005D59E0">
      <w:pPr>
        <w:rPr>
          <w:sz w:val="22"/>
          <w:szCs w:val="22"/>
        </w:rPr>
      </w:pPr>
      <w:r>
        <w:rPr>
          <w:sz w:val="22"/>
          <w:szCs w:val="22"/>
        </w:rPr>
        <w:t>5. Decoupling negotiation</w:t>
      </w:r>
    </w:p>
    <w:p w14:paraId="73B1E165" w14:textId="77777777" w:rsidR="00EC734D" w:rsidRDefault="00147E3C">
      <w:pPr>
        <w:rPr>
          <w:sz w:val="22"/>
          <w:szCs w:val="22"/>
        </w:rPr>
      </w:pPr>
      <w:hyperlink r:id="rId86">
        <w:r w:rsidR="005D59E0">
          <w:rPr>
            <w:color w:val="1155CC"/>
            <w:sz w:val="22"/>
            <w:szCs w:val="22"/>
            <w:u w:val="single"/>
          </w:rPr>
          <w:t>https://www-nlp.stanford.edu/pubs/he2018decouple.pdf</w:t>
        </w:r>
      </w:hyperlink>
    </w:p>
    <w:p w14:paraId="0A20D0D6" w14:textId="77777777" w:rsidR="00EC734D" w:rsidRDefault="005D59E0">
      <w:pPr>
        <w:rPr>
          <w:sz w:val="22"/>
          <w:szCs w:val="22"/>
        </w:rPr>
      </w:pPr>
      <w:r>
        <w:rPr>
          <w:noProof/>
          <w:sz w:val="22"/>
          <w:szCs w:val="22"/>
        </w:rPr>
        <w:lastRenderedPageBreak/>
        <w:drawing>
          <wp:inline distT="114300" distB="114300" distL="114300" distR="114300" wp14:anchorId="3FA08352" wp14:editId="0BDABE14">
            <wp:extent cx="2855357" cy="3263265"/>
            <wp:effectExtent l="0" t="0" r="0" b="0"/>
            <wp:docPr id="2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87"/>
                    <a:srcRect/>
                    <a:stretch>
                      <a:fillRect/>
                    </a:stretch>
                  </pic:blipFill>
                  <pic:spPr>
                    <a:xfrm>
                      <a:off x="0" y="0"/>
                      <a:ext cx="2855357" cy="3263265"/>
                    </a:xfrm>
                    <a:prstGeom prst="rect">
                      <a:avLst/>
                    </a:prstGeom>
                    <a:ln/>
                  </pic:spPr>
                </pic:pic>
              </a:graphicData>
            </a:graphic>
          </wp:inline>
        </w:drawing>
      </w:r>
    </w:p>
    <w:p w14:paraId="27F86002" w14:textId="77777777" w:rsidR="00EC734D" w:rsidRDefault="00EC734D">
      <w:pPr>
        <w:rPr>
          <w:b/>
          <w:sz w:val="22"/>
          <w:szCs w:val="22"/>
        </w:rPr>
      </w:pPr>
    </w:p>
    <w:p w14:paraId="7E880464" w14:textId="77777777" w:rsidR="00EC734D" w:rsidRDefault="005D59E0">
      <w:pPr>
        <w:numPr>
          <w:ilvl w:val="0"/>
          <w:numId w:val="2"/>
        </w:numPr>
        <w:rPr>
          <w:sz w:val="22"/>
          <w:szCs w:val="22"/>
        </w:rPr>
      </w:pPr>
      <w:r>
        <w:rPr>
          <w:b/>
          <w:sz w:val="22"/>
          <w:szCs w:val="22"/>
        </w:rPr>
        <w:t>no: Still useful to understand interpersonal relationship. &lt;Do we need to find a coding scheme?&gt;</w:t>
      </w:r>
    </w:p>
    <w:p w14:paraId="431D5E19" w14:textId="77777777" w:rsidR="00EC734D" w:rsidRDefault="005D59E0">
      <w:pPr>
        <w:ind w:left="720"/>
        <w:rPr>
          <w:sz w:val="22"/>
          <w:szCs w:val="22"/>
        </w:rPr>
      </w:pPr>
      <w:r>
        <w:rPr>
          <w:sz w:val="22"/>
          <w:szCs w:val="22"/>
        </w:rPr>
        <w:t>Examples:</w:t>
      </w:r>
    </w:p>
    <w:p w14:paraId="58AFC2F7" w14:textId="77777777" w:rsidR="00EC734D" w:rsidRDefault="005D59E0">
      <w:pPr>
        <w:ind w:left="720"/>
        <w:rPr>
          <w:sz w:val="22"/>
          <w:szCs w:val="22"/>
        </w:rPr>
      </w:pPr>
      <w:r>
        <w:rPr>
          <w:sz w:val="22"/>
          <w:szCs w:val="22"/>
        </w:rPr>
        <w:t>Whatever I did, I'm sorry.</w:t>
      </w:r>
    </w:p>
    <w:p w14:paraId="69D76E6C" w14:textId="77777777" w:rsidR="00EC734D" w:rsidRDefault="005D59E0">
      <w:pPr>
        <w:ind w:left="720"/>
        <w:rPr>
          <w:sz w:val="22"/>
          <w:szCs w:val="22"/>
        </w:rPr>
      </w:pPr>
      <w:r>
        <w:rPr>
          <w:sz w:val="22"/>
          <w:szCs w:val="22"/>
        </w:rPr>
        <w:t>Hey. Want to talk?</w:t>
      </w:r>
    </w:p>
    <w:p w14:paraId="08B40645" w14:textId="77777777" w:rsidR="00EC734D" w:rsidRDefault="005D59E0">
      <w:pPr>
        <w:ind w:left="720"/>
        <w:rPr>
          <w:sz w:val="22"/>
          <w:szCs w:val="22"/>
        </w:rPr>
      </w:pPr>
      <w:r>
        <w:rPr>
          <w:sz w:val="22"/>
          <w:szCs w:val="22"/>
        </w:rPr>
        <w:t>Old friend! Sure, why not?</w:t>
      </w:r>
    </w:p>
    <w:p w14:paraId="7D614128" w14:textId="77777777" w:rsidR="00EC734D" w:rsidRDefault="005D59E0">
      <w:pPr>
        <w:ind w:left="720"/>
        <w:rPr>
          <w:sz w:val="22"/>
          <w:szCs w:val="22"/>
        </w:rPr>
      </w:pPr>
      <w:r>
        <w:rPr>
          <w:sz w:val="22"/>
          <w:szCs w:val="22"/>
        </w:rPr>
        <w:t>Good morning</w:t>
      </w:r>
    </w:p>
    <w:p w14:paraId="170D8F4C" w14:textId="77777777" w:rsidR="00EC734D" w:rsidRDefault="00EC734D"/>
    <w:p w14:paraId="7E3F2282" w14:textId="77777777" w:rsidR="00EC734D" w:rsidRDefault="00EC734D">
      <w:pPr>
        <w:rPr>
          <w:b/>
          <w:u w:val="single"/>
        </w:rPr>
      </w:pPr>
    </w:p>
    <w:p w14:paraId="571BD581" w14:textId="77777777" w:rsidR="00EC734D" w:rsidRDefault="005D59E0">
      <w:r>
        <w:rPr>
          <w:b/>
        </w:rPr>
        <w:t>[Lynnette’s proposal]: Combine (5) with (1)</w:t>
      </w:r>
    </w:p>
    <w:p w14:paraId="61DA8E80" w14:textId="77777777" w:rsidR="00EC734D" w:rsidRDefault="005D59E0">
      <w:r>
        <w:t xml:space="preserve">Because (1) is a bit difficult to understand and </w:t>
      </w:r>
      <w:proofErr w:type="spellStart"/>
      <w:r>
        <w:t>categorise</w:t>
      </w:r>
      <w:proofErr w:type="spellEnd"/>
      <w:r>
        <w:t>. (5) also takes care of generic rules like “insist” and “inquire”. So something like this…</w:t>
      </w:r>
    </w:p>
    <w:p w14:paraId="1899C022" w14:textId="77777777" w:rsidR="00EC734D" w:rsidRDefault="00EC734D"/>
    <w:p w14:paraId="5D6CA6F3" w14:textId="77777777" w:rsidR="00EC734D" w:rsidRDefault="00EC734D"/>
    <w:tbl>
      <w:tblPr>
        <w:tblStyle w:val="1"/>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502F0024" w14:textId="77777777">
        <w:tc>
          <w:tcPr>
            <w:tcW w:w="4510" w:type="dxa"/>
            <w:shd w:val="clear" w:color="auto" w:fill="auto"/>
            <w:tcMar>
              <w:top w:w="100" w:type="dxa"/>
              <w:left w:w="100" w:type="dxa"/>
              <w:bottom w:w="100" w:type="dxa"/>
              <w:right w:w="100" w:type="dxa"/>
            </w:tcMar>
          </w:tcPr>
          <w:p w14:paraId="2C4DA6DF"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Rules </w:t>
            </w:r>
          </w:p>
        </w:tc>
        <w:tc>
          <w:tcPr>
            <w:tcW w:w="4510" w:type="dxa"/>
            <w:shd w:val="clear" w:color="auto" w:fill="auto"/>
            <w:tcMar>
              <w:top w:w="100" w:type="dxa"/>
              <w:left w:w="100" w:type="dxa"/>
              <w:bottom w:w="100" w:type="dxa"/>
              <w:right w:w="100" w:type="dxa"/>
            </w:tcMar>
          </w:tcPr>
          <w:p w14:paraId="3A0796BF" w14:textId="77777777" w:rsidR="00EC734D" w:rsidRDefault="005D59E0">
            <w:pPr>
              <w:widowControl w:val="0"/>
              <w:pBdr>
                <w:top w:val="nil"/>
                <w:left w:val="nil"/>
                <w:bottom w:val="nil"/>
                <w:right w:val="nil"/>
                <w:between w:val="nil"/>
              </w:pBdr>
              <w:rPr>
                <w:b/>
                <w:sz w:val="14"/>
                <w:szCs w:val="14"/>
              </w:rPr>
            </w:pPr>
            <w:r>
              <w:rPr>
                <w:b/>
                <w:sz w:val="14"/>
                <w:szCs w:val="14"/>
              </w:rPr>
              <w:t>Examples</w:t>
            </w:r>
          </w:p>
        </w:tc>
      </w:tr>
      <w:tr w:rsidR="00EC734D" w14:paraId="1D84A7DD" w14:textId="77777777">
        <w:tc>
          <w:tcPr>
            <w:tcW w:w="4510" w:type="dxa"/>
            <w:shd w:val="clear" w:color="auto" w:fill="auto"/>
            <w:tcMar>
              <w:top w:w="100" w:type="dxa"/>
              <w:left w:w="100" w:type="dxa"/>
              <w:bottom w:w="100" w:type="dxa"/>
              <w:right w:w="100" w:type="dxa"/>
            </w:tcMar>
          </w:tcPr>
          <w:p w14:paraId="36254E5A" w14:textId="77777777" w:rsidR="00EC734D" w:rsidRDefault="005D59E0">
            <w:pPr>
              <w:widowControl w:val="0"/>
              <w:pBdr>
                <w:top w:val="nil"/>
                <w:left w:val="nil"/>
                <w:bottom w:val="nil"/>
                <w:right w:val="nil"/>
                <w:between w:val="nil"/>
              </w:pBdr>
              <w:rPr>
                <w:b/>
                <w:sz w:val="14"/>
                <w:szCs w:val="14"/>
              </w:rPr>
            </w:pPr>
            <w:r>
              <w:rPr>
                <w:b/>
                <w:sz w:val="14"/>
                <w:szCs w:val="14"/>
              </w:rPr>
              <w:t xml:space="preserve">General Conversation </w:t>
            </w:r>
          </w:p>
        </w:tc>
        <w:tc>
          <w:tcPr>
            <w:tcW w:w="4510" w:type="dxa"/>
            <w:shd w:val="clear" w:color="auto" w:fill="auto"/>
            <w:tcMar>
              <w:top w:w="100" w:type="dxa"/>
              <w:left w:w="100" w:type="dxa"/>
              <w:bottom w:w="100" w:type="dxa"/>
              <w:right w:w="100" w:type="dxa"/>
            </w:tcMar>
          </w:tcPr>
          <w:p w14:paraId="503BB467" w14:textId="77777777" w:rsidR="00EC734D" w:rsidRDefault="00EC734D">
            <w:pPr>
              <w:widowControl w:val="0"/>
              <w:pBdr>
                <w:top w:val="nil"/>
                <w:left w:val="nil"/>
                <w:bottom w:val="nil"/>
                <w:right w:val="nil"/>
                <w:between w:val="nil"/>
              </w:pBdr>
              <w:rPr>
                <w:sz w:val="14"/>
                <w:szCs w:val="14"/>
              </w:rPr>
            </w:pPr>
          </w:p>
        </w:tc>
      </w:tr>
      <w:tr w:rsidR="00EC734D" w14:paraId="6D182DA3" w14:textId="77777777">
        <w:tc>
          <w:tcPr>
            <w:tcW w:w="4510" w:type="dxa"/>
            <w:shd w:val="clear" w:color="auto" w:fill="auto"/>
            <w:tcMar>
              <w:top w:w="100" w:type="dxa"/>
              <w:left w:w="100" w:type="dxa"/>
              <w:bottom w:w="100" w:type="dxa"/>
              <w:right w:w="100" w:type="dxa"/>
            </w:tcMar>
          </w:tcPr>
          <w:p w14:paraId="052897F7" w14:textId="77777777" w:rsidR="00EC734D" w:rsidRDefault="005D59E0">
            <w:pPr>
              <w:widowControl w:val="0"/>
              <w:pBdr>
                <w:top w:val="nil"/>
                <w:left w:val="nil"/>
                <w:bottom w:val="nil"/>
                <w:right w:val="nil"/>
                <w:between w:val="nil"/>
              </w:pBdr>
              <w:rPr>
                <w:sz w:val="14"/>
                <w:szCs w:val="14"/>
              </w:rPr>
            </w:pPr>
            <w:r>
              <w:rPr>
                <w:sz w:val="14"/>
                <w:szCs w:val="14"/>
              </w:rPr>
              <w:t>Greetings</w:t>
            </w:r>
          </w:p>
        </w:tc>
        <w:tc>
          <w:tcPr>
            <w:tcW w:w="4510" w:type="dxa"/>
            <w:shd w:val="clear" w:color="auto" w:fill="auto"/>
            <w:tcMar>
              <w:top w:w="100" w:type="dxa"/>
              <w:left w:w="100" w:type="dxa"/>
              <w:bottom w:w="100" w:type="dxa"/>
              <w:right w:w="100" w:type="dxa"/>
            </w:tcMar>
          </w:tcPr>
          <w:p w14:paraId="015A8792" w14:textId="77777777" w:rsidR="00EC734D" w:rsidRDefault="005D59E0">
            <w:pPr>
              <w:widowControl w:val="0"/>
              <w:pBdr>
                <w:top w:val="nil"/>
                <w:left w:val="nil"/>
                <w:bottom w:val="nil"/>
                <w:right w:val="nil"/>
                <w:between w:val="nil"/>
              </w:pBdr>
              <w:rPr>
                <w:sz w:val="14"/>
                <w:szCs w:val="14"/>
              </w:rPr>
            </w:pPr>
            <w:r>
              <w:rPr>
                <w:sz w:val="14"/>
                <w:szCs w:val="14"/>
              </w:rPr>
              <w:t xml:space="preserve">Germany! </w:t>
            </w:r>
          </w:p>
          <w:p w14:paraId="090F9F4B" w14:textId="77777777" w:rsidR="00EC734D" w:rsidRDefault="00EC734D">
            <w:pPr>
              <w:widowControl w:val="0"/>
              <w:pBdr>
                <w:top w:val="nil"/>
                <w:left w:val="nil"/>
                <w:bottom w:val="nil"/>
                <w:right w:val="nil"/>
                <w:between w:val="nil"/>
              </w:pBdr>
              <w:rPr>
                <w:sz w:val="14"/>
                <w:szCs w:val="14"/>
              </w:rPr>
            </w:pPr>
          </w:p>
          <w:p w14:paraId="375EBD04" w14:textId="77777777" w:rsidR="00EC734D" w:rsidRDefault="005D59E0">
            <w:pPr>
              <w:widowControl w:val="0"/>
              <w:pBdr>
                <w:top w:val="nil"/>
                <w:left w:val="nil"/>
                <w:bottom w:val="nil"/>
                <w:right w:val="nil"/>
                <w:between w:val="nil"/>
              </w:pBdr>
              <w:rPr>
                <w:sz w:val="14"/>
                <w:szCs w:val="14"/>
              </w:rPr>
            </w:pPr>
            <w:r>
              <w:rPr>
                <w:sz w:val="14"/>
                <w:szCs w:val="14"/>
              </w:rPr>
              <w:t>Hi, are you there?</w:t>
            </w:r>
          </w:p>
          <w:p w14:paraId="48860D58" w14:textId="77777777" w:rsidR="00EC734D" w:rsidRDefault="00EC734D">
            <w:pPr>
              <w:widowControl w:val="0"/>
              <w:pBdr>
                <w:top w:val="nil"/>
                <w:left w:val="nil"/>
                <w:bottom w:val="nil"/>
                <w:right w:val="nil"/>
                <w:between w:val="nil"/>
              </w:pBdr>
              <w:rPr>
                <w:sz w:val="14"/>
                <w:szCs w:val="14"/>
              </w:rPr>
            </w:pPr>
          </w:p>
          <w:p w14:paraId="59BAC4AE" w14:textId="77777777" w:rsidR="00EC734D" w:rsidRDefault="005D59E0">
            <w:pPr>
              <w:widowControl w:val="0"/>
              <w:pBdr>
                <w:top w:val="nil"/>
                <w:left w:val="nil"/>
                <w:bottom w:val="nil"/>
                <w:right w:val="nil"/>
                <w:between w:val="nil"/>
              </w:pBdr>
              <w:rPr>
                <w:sz w:val="14"/>
                <w:szCs w:val="14"/>
              </w:rPr>
            </w:pPr>
            <w:r>
              <w:rPr>
                <w:sz w:val="14"/>
                <w:szCs w:val="14"/>
              </w:rPr>
              <w:t>Just woke up.</w:t>
            </w:r>
          </w:p>
        </w:tc>
      </w:tr>
      <w:tr w:rsidR="00EC734D" w14:paraId="6E83B78E" w14:textId="77777777">
        <w:tc>
          <w:tcPr>
            <w:tcW w:w="4510" w:type="dxa"/>
            <w:shd w:val="clear" w:color="auto" w:fill="auto"/>
            <w:tcMar>
              <w:top w:w="100" w:type="dxa"/>
              <w:left w:w="100" w:type="dxa"/>
              <w:bottom w:w="100" w:type="dxa"/>
              <w:right w:w="100" w:type="dxa"/>
            </w:tcMar>
          </w:tcPr>
          <w:p w14:paraId="539BABAB" w14:textId="77777777" w:rsidR="00EC734D" w:rsidRDefault="005D59E0">
            <w:pPr>
              <w:widowControl w:val="0"/>
              <w:pBdr>
                <w:top w:val="nil"/>
                <w:left w:val="nil"/>
                <w:bottom w:val="nil"/>
                <w:right w:val="nil"/>
                <w:between w:val="nil"/>
              </w:pBdr>
              <w:rPr>
                <w:sz w:val="14"/>
                <w:szCs w:val="14"/>
              </w:rPr>
            </w:pPr>
            <w:r>
              <w:rPr>
                <w:sz w:val="14"/>
                <w:szCs w:val="14"/>
              </w:rPr>
              <w:t>Discourse, General</w:t>
            </w:r>
          </w:p>
        </w:tc>
        <w:tc>
          <w:tcPr>
            <w:tcW w:w="4510" w:type="dxa"/>
            <w:shd w:val="clear" w:color="auto" w:fill="auto"/>
            <w:tcMar>
              <w:top w:w="100" w:type="dxa"/>
              <w:left w:w="100" w:type="dxa"/>
              <w:bottom w:w="100" w:type="dxa"/>
              <w:right w:w="100" w:type="dxa"/>
            </w:tcMar>
          </w:tcPr>
          <w:p w14:paraId="161596DD" w14:textId="77777777" w:rsidR="00EC734D" w:rsidRDefault="005D59E0">
            <w:pPr>
              <w:widowControl w:val="0"/>
              <w:spacing w:line="276" w:lineRule="auto"/>
              <w:rPr>
                <w:sz w:val="14"/>
                <w:szCs w:val="14"/>
              </w:rPr>
            </w:pPr>
            <w:r>
              <w:rPr>
                <w:sz w:val="14"/>
                <w:szCs w:val="14"/>
              </w:rPr>
              <w:t>👍</w:t>
            </w:r>
          </w:p>
          <w:p w14:paraId="55496AA9" w14:textId="77777777" w:rsidR="00EC734D" w:rsidRDefault="00EC734D">
            <w:pPr>
              <w:widowControl w:val="0"/>
              <w:spacing w:line="276" w:lineRule="auto"/>
              <w:rPr>
                <w:sz w:val="14"/>
                <w:szCs w:val="14"/>
              </w:rPr>
            </w:pPr>
          </w:p>
          <w:p w14:paraId="7C8DAF15" w14:textId="77777777" w:rsidR="00EC734D" w:rsidRDefault="005D59E0">
            <w:pPr>
              <w:widowControl w:val="0"/>
              <w:spacing w:line="276" w:lineRule="auto"/>
              <w:rPr>
                <w:sz w:val="14"/>
                <w:szCs w:val="14"/>
              </w:rPr>
            </w:pPr>
            <w:r>
              <w:rPr>
                <w:sz w:val="14"/>
                <w:szCs w:val="14"/>
              </w:rPr>
              <w:t>Okay, thanks for telling me</w:t>
            </w:r>
          </w:p>
          <w:p w14:paraId="6282A2BA" w14:textId="77777777" w:rsidR="00EC734D" w:rsidRDefault="00EC734D">
            <w:pPr>
              <w:widowControl w:val="0"/>
              <w:spacing w:line="276" w:lineRule="auto"/>
              <w:rPr>
                <w:sz w:val="14"/>
                <w:szCs w:val="14"/>
              </w:rPr>
            </w:pPr>
          </w:p>
          <w:p w14:paraId="48A99B34" w14:textId="77777777" w:rsidR="00EC734D" w:rsidRDefault="005D59E0">
            <w:pPr>
              <w:widowControl w:val="0"/>
              <w:spacing w:line="276" w:lineRule="auto"/>
              <w:rPr>
                <w:sz w:val="15"/>
                <w:szCs w:val="15"/>
              </w:rPr>
            </w:pPr>
            <w:r>
              <w:rPr>
                <w:sz w:val="15"/>
                <w:szCs w:val="15"/>
              </w:rPr>
              <w:t xml:space="preserve">Just an FYI: I’ve now had both England and France suggest to me that I should move to </w:t>
            </w:r>
            <w:proofErr w:type="spellStart"/>
            <w:r>
              <w:rPr>
                <w:sz w:val="15"/>
                <w:szCs w:val="15"/>
              </w:rPr>
              <w:t>Tyrolia</w:t>
            </w:r>
            <w:proofErr w:type="spellEnd"/>
            <w:r>
              <w:rPr>
                <w:sz w:val="15"/>
                <w:szCs w:val="15"/>
              </w:rPr>
              <w:t xml:space="preserve"> and France will support me to Munich in the Fall. One saying that to me is not a big deal, but with both mentioning it, my alarm bells are going off. I am concerned about an E/F. </w:t>
            </w:r>
          </w:p>
          <w:p w14:paraId="2DB3E75E" w14:textId="77777777" w:rsidR="00EC734D" w:rsidRDefault="00EC734D">
            <w:pPr>
              <w:widowControl w:val="0"/>
              <w:spacing w:line="276" w:lineRule="auto"/>
              <w:rPr>
                <w:sz w:val="14"/>
                <w:szCs w:val="14"/>
              </w:rPr>
            </w:pPr>
          </w:p>
          <w:p w14:paraId="69BFD3F1" w14:textId="77777777" w:rsidR="00EC734D" w:rsidRDefault="005D59E0">
            <w:pPr>
              <w:widowControl w:val="0"/>
              <w:spacing w:line="276" w:lineRule="auto"/>
              <w:rPr>
                <w:sz w:val="15"/>
                <w:szCs w:val="15"/>
              </w:rPr>
            </w:pPr>
            <w:r>
              <w:rPr>
                <w:sz w:val="15"/>
                <w:szCs w:val="15"/>
              </w:rPr>
              <w:t>England did return my message, but he did not tell me anything substantive so I really don’t know what he’s doing. I’m planning to move towards Turkey.</w:t>
            </w:r>
          </w:p>
          <w:p w14:paraId="7F32B9BC" w14:textId="77777777" w:rsidR="00EC734D" w:rsidRDefault="00EC734D">
            <w:pPr>
              <w:widowControl w:val="0"/>
              <w:spacing w:line="276" w:lineRule="auto"/>
              <w:rPr>
                <w:sz w:val="14"/>
                <w:szCs w:val="14"/>
              </w:rPr>
            </w:pPr>
          </w:p>
          <w:p w14:paraId="580C64CB" w14:textId="77777777" w:rsidR="00EC734D" w:rsidRDefault="00EC734D">
            <w:pPr>
              <w:widowControl w:val="0"/>
              <w:spacing w:line="276" w:lineRule="auto"/>
              <w:rPr>
                <w:sz w:val="14"/>
                <w:szCs w:val="14"/>
              </w:rPr>
            </w:pPr>
          </w:p>
        </w:tc>
      </w:tr>
      <w:tr w:rsidR="00EC734D" w14:paraId="38E45D03" w14:textId="77777777">
        <w:tc>
          <w:tcPr>
            <w:tcW w:w="4510" w:type="dxa"/>
            <w:shd w:val="clear" w:color="auto" w:fill="auto"/>
            <w:tcMar>
              <w:top w:w="100" w:type="dxa"/>
              <w:left w:w="100" w:type="dxa"/>
              <w:bottom w:w="100" w:type="dxa"/>
              <w:right w:w="100" w:type="dxa"/>
            </w:tcMar>
          </w:tcPr>
          <w:p w14:paraId="4E25AD6F" w14:textId="77777777" w:rsidR="00EC734D" w:rsidRDefault="005D59E0">
            <w:pPr>
              <w:widowControl w:val="0"/>
              <w:pBdr>
                <w:top w:val="nil"/>
                <w:left w:val="nil"/>
                <w:bottom w:val="nil"/>
                <w:right w:val="nil"/>
                <w:between w:val="nil"/>
              </w:pBdr>
              <w:rPr>
                <w:sz w:val="14"/>
                <w:szCs w:val="14"/>
              </w:rPr>
            </w:pPr>
            <w:r>
              <w:rPr>
                <w:sz w:val="14"/>
                <w:szCs w:val="14"/>
              </w:rPr>
              <w:lastRenderedPageBreak/>
              <w:t xml:space="preserve">Discourse, on Trust </w:t>
            </w:r>
          </w:p>
          <w:p w14:paraId="167B5611" w14:textId="77777777" w:rsidR="00EC734D" w:rsidRDefault="005D59E0">
            <w:pPr>
              <w:widowControl w:val="0"/>
              <w:pBdr>
                <w:top w:val="nil"/>
                <w:left w:val="nil"/>
                <w:bottom w:val="nil"/>
                <w:right w:val="nil"/>
                <w:between w:val="nil"/>
              </w:pBdr>
              <w:rPr>
                <w:sz w:val="14"/>
                <w:szCs w:val="14"/>
              </w:rPr>
            </w:pPr>
            <w:r>
              <w:rPr>
                <w:sz w:val="14"/>
                <w:szCs w:val="14"/>
              </w:rPr>
              <w:t>(too implicit)</w:t>
            </w:r>
          </w:p>
          <w:p w14:paraId="14A17C61" w14:textId="77777777" w:rsidR="00EC734D" w:rsidRDefault="005D59E0">
            <w:pPr>
              <w:widowControl w:val="0"/>
              <w:pBdr>
                <w:top w:val="nil"/>
                <w:left w:val="nil"/>
                <w:bottom w:val="nil"/>
                <w:right w:val="nil"/>
                <w:between w:val="nil"/>
              </w:pBdr>
              <w:rPr>
                <w:sz w:val="14"/>
                <w:szCs w:val="14"/>
              </w:rPr>
            </w:pPr>
            <w:proofErr w:type="spellStart"/>
            <w:r>
              <w:rPr>
                <w:sz w:val="14"/>
                <w:szCs w:val="14"/>
              </w:rPr>
              <w:t>cant</w:t>
            </w:r>
            <w:proofErr w:type="spellEnd"/>
            <w:r>
              <w:rPr>
                <w:sz w:val="14"/>
                <w:szCs w:val="14"/>
              </w:rPr>
              <w:t xml:space="preserve"> separate trust from negotiation</w:t>
            </w:r>
          </w:p>
          <w:p w14:paraId="122D638B" w14:textId="77777777" w:rsidR="00EC734D" w:rsidRDefault="00EC734D">
            <w:pPr>
              <w:widowControl w:val="0"/>
              <w:pBdr>
                <w:top w:val="nil"/>
                <w:left w:val="nil"/>
                <w:bottom w:val="nil"/>
                <w:right w:val="nil"/>
                <w:between w:val="nil"/>
              </w:pBdr>
              <w:rPr>
                <w:sz w:val="14"/>
                <w:szCs w:val="14"/>
              </w:rPr>
            </w:pPr>
          </w:p>
        </w:tc>
        <w:tc>
          <w:tcPr>
            <w:tcW w:w="4510" w:type="dxa"/>
            <w:shd w:val="clear" w:color="auto" w:fill="auto"/>
            <w:tcMar>
              <w:top w:w="100" w:type="dxa"/>
              <w:left w:w="100" w:type="dxa"/>
              <w:bottom w:w="100" w:type="dxa"/>
              <w:right w:w="100" w:type="dxa"/>
            </w:tcMar>
          </w:tcPr>
          <w:p w14:paraId="725077DA" w14:textId="77777777" w:rsidR="00EC734D" w:rsidRDefault="005D59E0">
            <w:pPr>
              <w:widowControl w:val="0"/>
              <w:spacing w:line="276" w:lineRule="auto"/>
              <w:rPr>
                <w:sz w:val="14"/>
                <w:szCs w:val="14"/>
              </w:rPr>
            </w:pPr>
            <w:r>
              <w:rPr>
                <w:sz w:val="14"/>
                <w:szCs w:val="14"/>
              </w:rPr>
              <w:t>I am pretty conflicted about whether to guess that you were telling the truth or lying about the “brewing lagers” thing. I am going to take it literally and say 👎 even though I don’t think you meant it deceptively. 😉</w:t>
            </w:r>
          </w:p>
          <w:p w14:paraId="1412D46B" w14:textId="77777777" w:rsidR="00EC734D" w:rsidRDefault="00EC734D">
            <w:pPr>
              <w:widowControl w:val="0"/>
              <w:spacing w:line="276" w:lineRule="auto"/>
              <w:rPr>
                <w:sz w:val="14"/>
                <w:szCs w:val="14"/>
              </w:rPr>
            </w:pPr>
          </w:p>
          <w:p w14:paraId="316BC7D7" w14:textId="77777777" w:rsidR="00EC734D" w:rsidRDefault="005D59E0">
            <w:pPr>
              <w:widowControl w:val="0"/>
              <w:spacing w:line="276" w:lineRule="auto"/>
              <w:rPr>
                <w:sz w:val="14"/>
                <w:szCs w:val="14"/>
              </w:rPr>
            </w:pPr>
            <w:r>
              <w:rPr>
                <w:sz w:val="14"/>
                <w:szCs w:val="14"/>
              </w:rPr>
              <w:t>But I think I can get over “</w:t>
            </w:r>
            <w:proofErr w:type="spellStart"/>
            <w:r>
              <w:rPr>
                <w:sz w:val="14"/>
                <w:szCs w:val="14"/>
              </w:rPr>
              <w:t>Lagergate</w:t>
            </w:r>
            <w:proofErr w:type="spellEnd"/>
            <w:r>
              <w:rPr>
                <w:sz w:val="14"/>
                <w:szCs w:val="14"/>
              </w:rPr>
              <w:t>” and we can still be friends.</w:t>
            </w:r>
          </w:p>
          <w:p w14:paraId="0EDE5B13" w14:textId="77777777" w:rsidR="00EC734D" w:rsidRDefault="00EC734D">
            <w:pPr>
              <w:widowControl w:val="0"/>
              <w:spacing w:line="276" w:lineRule="auto"/>
              <w:rPr>
                <w:sz w:val="14"/>
                <w:szCs w:val="14"/>
              </w:rPr>
            </w:pPr>
          </w:p>
          <w:p w14:paraId="0358A4D3" w14:textId="77777777" w:rsidR="00EC734D" w:rsidRDefault="005D59E0">
            <w:pPr>
              <w:widowControl w:val="0"/>
              <w:spacing w:line="276" w:lineRule="auto"/>
              <w:rPr>
                <w:sz w:val="14"/>
                <w:szCs w:val="14"/>
              </w:rPr>
            </w:pPr>
            <w:r>
              <w:rPr>
                <w:sz w:val="14"/>
                <w:szCs w:val="14"/>
              </w:rPr>
              <w:t xml:space="preserve">As of right now, I think Austria may be my most reliable ally. </w:t>
            </w:r>
          </w:p>
          <w:p w14:paraId="7AB7D99D" w14:textId="77777777" w:rsidR="00EC734D" w:rsidRDefault="00EC734D">
            <w:pPr>
              <w:widowControl w:val="0"/>
              <w:spacing w:line="276" w:lineRule="auto"/>
              <w:rPr>
                <w:sz w:val="14"/>
                <w:szCs w:val="14"/>
              </w:rPr>
            </w:pPr>
          </w:p>
          <w:p w14:paraId="7A244741" w14:textId="77777777" w:rsidR="00EC734D" w:rsidRDefault="005D59E0">
            <w:pPr>
              <w:widowControl w:val="0"/>
              <w:spacing w:line="276" w:lineRule="auto"/>
              <w:rPr>
                <w:sz w:val="14"/>
                <w:szCs w:val="14"/>
              </w:rPr>
            </w:pPr>
            <w:r>
              <w:rPr>
                <w:sz w:val="14"/>
                <w:szCs w:val="14"/>
              </w:rPr>
              <w:t xml:space="preserve">Well, at least I have an idea on who to trust. Obviously, my ideas are subject to change. </w:t>
            </w:r>
          </w:p>
          <w:p w14:paraId="5CCE861E" w14:textId="77777777" w:rsidR="00EC734D" w:rsidRDefault="00EC734D">
            <w:pPr>
              <w:widowControl w:val="0"/>
              <w:spacing w:line="276" w:lineRule="auto"/>
              <w:rPr>
                <w:sz w:val="14"/>
                <w:szCs w:val="14"/>
              </w:rPr>
            </w:pPr>
          </w:p>
          <w:p w14:paraId="79FC1053" w14:textId="77777777" w:rsidR="00EC734D" w:rsidRDefault="005D59E0">
            <w:pPr>
              <w:widowControl w:val="0"/>
              <w:spacing w:line="276" w:lineRule="auto"/>
              <w:rPr>
                <w:sz w:val="15"/>
                <w:szCs w:val="15"/>
              </w:rPr>
            </w:pPr>
            <w:r>
              <w:rPr>
                <w:sz w:val="15"/>
                <w:szCs w:val="15"/>
              </w:rPr>
              <w:t xml:space="preserve">I understand your desire to watch behavior before committing to anything. I, personally, am a partner player. I look carefully early in the game for a small group to work with, and then I value loyalty and collaboration. I like to work closely with a tight-knit alliance. </w:t>
            </w:r>
          </w:p>
          <w:p w14:paraId="560B41C7" w14:textId="77777777" w:rsidR="00EC734D" w:rsidRDefault="00EC734D">
            <w:pPr>
              <w:widowControl w:val="0"/>
              <w:spacing w:line="276" w:lineRule="auto"/>
              <w:rPr>
                <w:sz w:val="14"/>
                <w:szCs w:val="14"/>
              </w:rPr>
            </w:pPr>
          </w:p>
          <w:p w14:paraId="08E7526D" w14:textId="77777777" w:rsidR="00EC734D" w:rsidRDefault="005D59E0">
            <w:pPr>
              <w:widowControl w:val="0"/>
              <w:spacing w:line="276" w:lineRule="auto"/>
              <w:rPr>
                <w:sz w:val="15"/>
                <w:szCs w:val="15"/>
              </w:rPr>
            </w:pPr>
            <w:r>
              <w:rPr>
                <w:sz w:val="15"/>
                <w:szCs w:val="15"/>
              </w:rPr>
              <w:t>Did France tell you he was moving to Burgundy, or was that a stab?</w:t>
            </w:r>
          </w:p>
          <w:p w14:paraId="2D51DEFD" w14:textId="77777777" w:rsidR="00EC734D" w:rsidRDefault="00EC734D">
            <w:pPr>
              <w:widowControl w:val="0"/>
              <w:spacing w:line="276" w:lineRule="auto"/>
              <w:rPr>
                <w:sz w:val="14"/>
                <w:szCs w:val="14"/>
              </w:rPr>
            </w:pPr>
          </w:p>
        </w:tc>
      </w:tr>
      <w:tr w:rsidR="00EC734D" w14:paraId="049ACF8C" w14:textId="77777777">
        <w:tc>
          <w:tcPr>
            <w:tcW w:w="4510" w:type="dxa"/>
            <w:shd w:val="clear" w:color="auto" w:fill="auto"/>
            <w:tcMar>
              <w:top w:w="100" w:type="dxa"/>
              <w:left w:w="100" w:type="dxa"/>
              <w:bottom w:w="100" w:type="dxa"/>
              <w:right w:w="100" w:type="dxa"/>
            </w:tcMar>
          </w:tcPr>
          <w:p w14:paraId="2BD11269" w14:textId="77777777" w:rsidR="00EC734D" w:rsidRDefault="005D59E0">
            <w:pPr>
              <w:widowControl w:val="0"/>
              <w:pBdr>
                <w:top w:val="nil"/>
                <w:left w:val="nil"/>
                <w:bottom w:val="nil"/>
                <w:right w:val="nil"/>
                <w:between w:val="nil"/>
              </w:pBdr>
              <w:rPr>
                <w:sz w:val="14"/>
                <w:szCs w:val="14"/>
              </w:rPr>
            </w:pPr>
            <w:r>
              <w:rPr>
                <w:sz w:val="14"/>
                <w:szCs w:val="14"/>
              </w:rPr>
              <w:t>Discourse, on cooperation</w:t>
            </w:r>
          </w:p>
        </w:tc>
        <w:tc>
          <w:tcPr>
            <w:tcW w:w="4510" w:type="dxa"/>
            <w:shd w:val="clear" w:color="auto" w:fill="auto"/>
            <w:tcMar>
              <w:top w:w="100" w:type="dxa"/>
              <w:left w:w="100" w:type="dxa"/>
              <w:bottom w:w="100" w:type="dxa"/>
              <w:right w:w="100" w:type="dxa"/>
            </w:tcMar>
          </w:tcPr>
          <w:p w14:paraId="0EBC0337" w14:textId="77777777" w:rsidR="00EC734D" w:rsidRDefault="005D59E0">
            <w:pPr>
              <w:widowControl w:val="0"/>
              <w:spacing w:line="276" w:lineRule="auto"/>
              <w:rPr>
                <w:sz w:val="14"/>
                <w:szCs w:val="14"/>
              </w:rPr>
            </w:pPr>
            <w:r>
              <w:rPr>
                <w:sz w:val="14"/>
                <w:szCs w:val="14"/>
              </w:rPr>
              <w:t>If you prefer to hop and back and forth, or play more of an individual game, then we might not be a good match.</w:t>
            </w:r>
          </w:p>
          <w:p w14:paraId="5DD409E1" w14:textId="77777777" w:rsidR="00EC734D" w:rsidRDefault="00EC734D">
            <w:pPr>
              <w:widowControl w:val="0"/>
              <w:spacing w:line="276" w:lineRule="auto"/>
              <w:rPr>
                <w:sz w:val="14"/>
                <w:szCs w:val="14"/>
              </w:rPr>
            </w:pPr>
          </w:p>
          <w:p w14:paraId="2A8BDFB8" w14:textId="77777777" w:rsidR="00EC734D" w:rsidRDefault="005D59E0">
            <w:pPr>
              <w:widowControl w:val="0"/>
              <w:spacing w:line="276" w:lineRule="auto"/>
              <w:rPr>
                <w:sz w:val="14"/>
                <w:szCs w:val="14"/>
              </w:rPr>
            </w:pPr>
            <w:r>
              <w:rPr>
                <w:sz w:val="14"/>
                <w:szCs w:val="14"/>
              </w:rPr>
              <w:t xml:space="preserve">I’m looking for a loyal ally or two that I can coordinate with and make awesome moves with. </w:t>
            </w:r>
          </w:p>
          <w:p w14:paraId="53126DA9" w14:textId="77777777" w:rsidR="00EC734D" w:rsidRDefault="00EC734D">
            <w:pPr>
              <w:widowControl w:val="0"/>
              <w:spacing w:line="276" w:lineRule="auto"/>
              <w:rPr>
                <w:sz w:val="14"/>
                <w:szCs w:val="14"/>
              </w:rPr>
            </w:pPr>
          </w:p>
          <w:p w14:paraId="0505C1BE" w14:textId="77777777" w:rsidR="00EC734D" w:rsidRDefault="005D59E0">
            <w:pPr>
              <w:widowControl w:val="0"/>
              <w:spacing w:line="276" w:lineRule="auto"/>
              <w:rPr>
                <w:sz w:val="14"/>
                <w:szCs w:val="14"/>
              </w:rPr>
            </w:pPr>
            <w:r>
              <w:rPr>
                <w:sz w:val="14"/>
                <w:szCs w:val="14"/>
              </w:rPr>
              <w:t xml:space="preserve">So, um, no alliance then? [Or is this Question proposal?] </w:t>
            </w:r>
          </w:p>
          <w:p w14:paraId="48E6453A" w14:textId="77777777" w:rsidR="00EC734D" w:rsidRDefault="00EC734D">
            <w:pPr>
              <w:widowControl w:val="0"/>
              <w:spacing w:line="276" w:lineRule="auto"/>
              <w:rPr>
                <w:sz w:val="14"/>
                <w:szCs w:val="14"/>
              </w:rPr>
            </w:pPr>
          </w:p>
          <w:p w14:paraId="44FAAC8B" w14:textId="77777777" w:rsidR="00EC734D" w:rsidRDefault="005D59E0">
            <w:pPr>
              <w:widowControl w:val="0"/>
              <w:spacing w:line="276" w:lineRule="auto"/>
              <w:rPr>
                <w:sz w:val="15"/>
                <w:szCs w:val="15"/>
              </w:rPr>
            </w:pPr>
            <w:r>
              <w:rPr>
                <w:sz w:val="15"/>
                <w:szCs w:val="15"/>
              </w:rPr>
              <w:t xml:space="preserve">I’m certainly not moving to </w:t>
            </w:r>
            <w:proofErr w:type="spellStart"/>
            <w:r>
              <w:rPr>
                <w:sz w:val="15"/>
                <w:szCs w:val="15"/>
              </w:rPr>
              <w:t>Tyrolia</w:t>
            </w:r>
            <w:proofErr w:type="spellEnd"/>
            <w:r>
              <w:rPr>
                <w:sz w:val="15"/>
                <w:szCs w:val="15"/>
              </w:rPr>
              <w:t>. But I just want you to be cautious here. I feel like England and France are working together.</w:t>
            </w:r>
          </w:p>
          <w:p w14:paraId="5FBA2E9B" w14:textId="77777777" w:rsidR="00EC734D" w:rsidRDefault="00EC734D">
            <w:pPr>
              <w:widowControl w:val="0"/>
              <w:spacing w:line="276" w:lineRule="auto"/>
              <w:rPr>
                <w:sz w:val="14"/>
                <w:szCs w:val="14"/>
              </w:rPr>
            </w:pPr>
          </w:p>
        </w:tc>
      </w:tr>
      <w:tr w:rsidR="00EC734D" w14:paraId="35B3D373" w14:textId="77777777">
        <w:tc>
          <w:tcPr>
            <w:tcW w:w="4510" w:type="dxa"/>
            <w:shd w:val="clear" w:color="auto" w:fill="auto"/>
            <w:tcMar>
              <w:top w:w="100" w:type="dxa"/>
              <w:left w:w="100" w:type="dxa"/>
              <w:bottom w:w="100" w:type="dxa"/>
              <w:right w:w="100" w:type="dxa"/>
            </w:tcMar>
          </w:tcPr>
          <w:p w14:paraId="4218DC2A" w14:textId="77777777" w:rsidR="00EC734D" w:rsidRDefault="005D59E0">
            <w:pPr>
              <w:widowControl w:val="0"/>
              <w:pBdr>
                <w:top w:val="nil"/>
                <w:left w:val="nil"/>
                <w:bottom w:val="nil"/>
                <w:right w:val="nil"/>
                <w:between w:val="nil"/>
              </w:pBdr>
              <w:rPr>
                <w:sz w:val="14"/>
                <w:szCs w:val="14"/>
              </w:rPr>
            </w:pPr>
            <w:r>
              <w:rPr>
                <w:sz w:val="14"/>
                <w:szCs w:val="14"/>
              </w:rPr>
              <w:t>Discourse, on proposed ideas</w:t>
            </w:r>
          </w:p>
        </w:tc>
        <w:tc>
          <w:tcPr>
            <w:tcW w:w="4510" w:type="dxa"/>
            <w:shd w:val="clear" w:color="auto" w:fill="auto"/>
            <w:tcMar>
              <w:top w:w="100" w:type="dxa"/>
              <w:left w:w="100" w:type="dxa"/>
              <w:bottom w:w="100" w:type="dxa"/>
              <w:right w:w="100" w:type="dxa"/>
            </w:tcMar>
          </w:tcPr>
          <w:p w14:paraId="4EC31AD6" w14:textId="77777777" w:rsidR="00EC734D" w:rsidRDefault="005D59E0">
            <w:pPr>
              <w:widowControl w:val="0"/>
              <w:spacing w:line="276" w:lineRule="auto"/>
              <w:rPr>
                <w:sz w:val="15"/>
                <w:szCs w:val="15"/>
              </w:rPr>
            </w:pPr>
            <w:r>
              <w:rPr>
                <w:sz w:val="15"/>
                <w:szCs w:val="15"/>
              </w:rPr>
              <w:t>I'm trying--I just offered to assist with taking Sweden in exchange for some assistance into Belgium...not sure if they'll go for it…</w:t>
            </w:r>
          </w:p>
          <w:p w14:paraId="2DE96CF1" w14:textId="77777777" w:rsidR="00EC734D" w:rsidRDefault="00EC734D">
            <w:pPr>
              <w:widowControl w:val="0"/>
              <w:spacing w:line="276" w:lineRule="auto"/>
              <w:rPr>
                <w:sz w:val="15"/>
                <w:szCs w:val="15"/>
              </w:rPr>
            </w:pPr>
          </w:p>
          <w:p w14:paraId="6F053449" w14:textId="77777777" w:rsidR="00EC734D" w:rsidRDefault="00EC734D">
            <w:pPr>
              <w:widowControl w:val="0"/>
              <w:spacing w:line="276" w:lineRule="auto"/>
              <w:rPr>
                <w:sz w:val="15"/>
                <w:szCs w:val="15"/>
              </w:rPr>
            </w:pPr>
          </w:p>
        </w:tc>
      </w:tr>
      <w:tr w:rsidR="00EC734D" w14:paraId="2B89EB35" w14:textId="77777777">
        <w:tc>
          <w:tcPr>
            <w:tcW w:w="4510" w:type="dxa"/>
            <w:shd w:val="clear" w:color="auto" w:fill="auto"/>
            <w:tcMar>
              <w:top w:w="100" w:type="dxa"/>
              <w:left w:w="100" w:type="dxa"/>
              <w:bottom w:w="100" w:type="dxa"/>
              <w:right w:w="100" w:type="dxa"/>
            </w:tcMar>
          </w:tcPr>
          <w:p w14:paraId="4EC3B13A" w14:textId="77777777" w:rsidR="00EC734D" w:rsidRDefault="005D59E0">
            <w:pPr>
              <w:widowControl w:val="0"/>
              <w:pBdr>
                <w:top w:val="nil"/>
                <w:left w:val="nil"/>
                <w:bottom w:val="nil"/>
                <w:right w:val="nil"/>
                <w:between w:val="nil"/>
              </w:pBdr>
              <w:rPr>
                <w:sz w:val="14"/>
                <w:szCs w:val="14"/>
              </w:rPr>
            </w:pPr>
            <w:r>
              <w:rPr>
                <w:sz w:val="14"/>
                <w:szCs w:val="14"/>
              </w:rPr>
              <w:t xml:space="preserve">Question, inquire </w:t>
            </w:r>
          </w:p>
        </w:tc>
        <w:tc>
          <w:tcPr>
            <w:tcW w:w="4510" w:type="dxa"/>
            <w:shd w:val="clear" w:color="auto" w:fill="auto"/>
            <w:tcMar>
              <w:top w:w="100" w:type="dxa"/>
              <w:left w:w="100" w:type="dxa"/>
              <w:bottom w:w="100" w:type="dxa"/>
              <w:right w:w="100" w:type="dxa"/>
            </w:tcMar>
          </w:tcPr>
          <w:p w14:paraId="4472DEBA" w14:textId="77777777" w:rsidR="00EC734D" w:rsidRDefault="005D59E0">
            <w:pPr>
              <w:widowControl w:val="0"/>
              <w:rPr>
                <w:sz w:val="14"/>
                <w:szCs w:val="14"/>
              </w:rPr>
            </w:pPr>
            <w:r>
              <w:rPr>
                <w:sz w:val="14"/>
                <w:szCs w:val="14"/>
              </w:rPr>
              <w:t xml:space="preserve">So… do </w:t>
            </w:r>
            <w:proofErr w:type="spellStart"/>
            <w:r>
              <w:rPr>
                <w:sz w:val="14"/>
                <w:szCs w:val="14"/>
              </w:rPr>
              <w:t>i</w:t>
            </w:r>
            <w:proofErr w:type="spellEnd"/>
            <w:r>
              <w:rPr>
                <w:sz w:val="14"/>
                <w:szCs w:val="14"/>
              </w:rPr>
              <w:t xml:space="preserve"> suggest it? </w:t>
            </w:r>
          </w:p>
          <w:p w14:paraId="05D76B8D" w14:textId="77777777" w:rsidR="00EC734D" w:rsidRDefault="00EC734D">
            <w:pPr>
              <w:widowControl w:val="0"/>
              <w:rPr>
                <w:sz w:val="14"/>
                <w:szCs w:val="14"/>
              </w:rPr>
            </w:pPr>
          </w:p>
          <w:p w14:paraId="3445BBDE" w14:textId="77777777" w:rsidR="00EC734D" w:rsidRDefault="005D59E0">
            <w:pPr>
              <w:widowControl w:val="0"/>
              <w:pBdr>
                <w:top w:val="nil"/>
                <w:left w:val="nil"/>
                <w:bottom w:val="nil"/>
                <w:right w:val="nil"/>
                <w:between w:val="nil"/>
              </w:pBdr>
              <w:rPr>
                <w:sz w:val="14"/>
                <w:szCs w:val="14"/>
              </w:rPr>
            </w:pPr>
            <w:r>
              <w:rPr>
                <w:sz w:val="14"/>
                <w:szCs w:val="14"/>
              </w:rPr>
              <w:t xml:space="preserve">What is your appetite like for unusual and crazy? </w:t>
            </w:r>
          </w:p>
          <w:p w14:paraId="7244FD9A" w14:textId="77777777" w:rsidR="00EC734D" w:rsidRDefault="00EC734D">
            <w:pPr>
              <w:widowControl w:val="0"/>
              <w:pBdr>
                <w:top w:val="nil"/>
                <w:left w:val="nil"/>
                <w:bottom w:val="nil"/>
                <w:right w:val="nil"/>
                <w:between w:val="nil"/>
              </w:pBdr>
              <w:rPr>
                <w:sz w:val="14"/>
                <w:szCs w:val="14"/>
              </w:rPr>
            </w:pPr>
          </w:p>
          <w:p w14:paraId="5BC1E17F" w14:textId="77777777" w:rsidR="00EC734D" w:rsidRDefault="005D59E0">
            <w:pPr>
              <w:widowControl w:val="0"/>
              <w:pBdr>
                <w:top w:val="nil"/>
                <w:left w:val="nil"/>
                <w:bottom w:val="nil"/>
                <w:right w:val="nil"/>
                <w:between w:val="nil"/>
              </w:pBdr>
              <w:rPr>
                <w:sz w:val="14"/>
                <w:szCs w:val="14"/>
              </w:rPr>
            </w:pPr>
            <w:r>
              <w:rPr>
                <w:sz w:val="14"/>
                <w:szCs w:val="14"/>
              </w:rPr>
              <w:t xml:space="preserve">You’ve whet my appetite, Italy. What’s the suggestion? </w:t>
            </w:r>
          </w:p>
          <w:p w14:paraId="37F4BC59" w14:textId="77777777" w:rsidR="00EC734D" w:rsidRDefault="00EC734D">
            <w:pPr>
              <w:widowControl w:val="0"/>
              <w:pBdr>
                <w:top w:val="nil"/>
                <w:left w:val="nil"/>
                <w:bottom w:val="nil"/>
                <w:right w:val="nil"/>
                <w:between w:val="nil"/>
              </w:pBdr>
              <w:rPr>
                <w:sz w:val="14"/>
                <w:szCs w:val="14"/>
              </w:rPr>
            </w:pPr>
          </w:p>
          <w:p w14:paraId="42EA7BCC" w14:textId="77777777" w:rsidR="00EC734D" w:rsidRDefault="005D59E0">
            <w:pPr>
              <w:widowControl w:val="0"/>
              <w:pBdr>
                <w:top w:val="nil"/>
                <w:left w:val="nil"/>
                <w:bottom w:val="nil"/>
                <w:right w:val="nil"/>
                <w:between w:val="nil"/>
              </w:pBdr>
              <w:rPr>
                <w:sz w:val="14"/>
                <w:szCs w:val="14"/>
              </w:rPr>
            </w:pPr>
            <w:r>
              <w:rPr>
                <w:sz w:val="14"/>
                <w:szCs w:val="14"/>
              </w:rPr>
              <w:t xml:space="preserve">Any thoughts? </w:t>
            </w:r>
          </w:p>
          <w:p w14:paraId="389C164E" w14:textId="77777777" w:rsidR="00EC734D" w:rsidRDefault="00EC734D">
            <w:pPr>
              <w:widowControl w:val="0"/>
              <w:pBdr>
                <w:top w:val="nil"/>
                <w:left w:val="nil"/>
                <w:bottom w:val="nil"/>
                <w:right w:val="nil"/>
                <w:between w:val="nil"/>
              </w:pBdr>
              <w:rPr>
                <w:sz w:val="14"/>
                <w:szCs w:val="14"/>
              </w:rPr>
            </w:pPr>
          </w:p>
          <w:p w14:paraId="571075F7" w14:textId="77777777" w:rsidR="00EC734D" w:rsidRDefault="005D59E0">
            <w:pPr>
              <w:widowControl w:val="0"/>
              <w:spacing w:line="276" w:lineRule="auto"/>
              <w:rPr>
                <w:sz w:val="15"/>
                <w:szCs w:val="15"/>
              </w:rPr>
            </w:pPr>
            <w:r>
              <w:rPr>
                <w:sz w:val="15"/>
                <w:szCs w:val="15"/>
              </w:rPr>
              <w:t xml:space="preserve">...what are you and Austria planning for this year, then? I'm willing to tell you my plans in exchange as a gesture of trust. </w:t>
            </w:r>
          </w:p>
          <w:p w14:paraId="2D8A7772" w14:textId="77777777" w:rsidR="00EC734D" w:rsidRDefault="00EC734D">
            <w:pPr>
              <w:widowControl w:val="0"/>
              <w:rPr>
                <w:sz w:val="14"/>
                <w:szCs w:val="14"/>
              </w:rPr>
            </w:pPr>
          </w:p>
          <w:p w14:paraId="34152DC7" w14:textId="77777777" w:rsidR="00EC734D" w:rsidRDefault="005D59E0">
            <w:pPr>
              <w:widowControl w:val="0"/>
              <w:spacing w:line="276" w:lineRule="auto"/>
              <w:rPr>
                <w:sz w:val="14"/>
                <w:szCs w:val="14"/>
              </w:rPr>
            </w:pPr>
            <w:r>
              <w:rPr>
                <w:sz w:val="15"/>
                <w:szCs w:val="15"/>
              </w:rPr>
              <w:t>Okay, I can dig it. What do you want me to do?</w:t>
            </w:r>
          </w:p>
        </w:tc>
      </w:tr>
      <w:tr w:rsidR="00EC734D" w14:paraId="61C37F1B" w14:textId="77777777">
        <w:tc>
          <w:tcPr>
            <w:tcW w:w="4510" w:type="dxa"/>
            <w:shd w:val="clear" w:color="auto" w:fill="auto"/>
            <w:tcMar>
              <w:top w:w="100" w:type="dxa"/>
              <w:left w:w="100" w:type="dxa"/>
              <w:bottom w:w="100" w:type="dxa"/>
              <w:right w:w="100" w:type="dxa"/>
            </w:tcMar>
          </w:tcPr>
          <w:p w14:paraId="651127C5" w14:textId="77777777" w:rsidR="00EC734D" w:rsidRDefault="005D59E0">
            <w:pPr>
              <w:widowControl w:val="0"/>
              <w:pBdr>
                <w:top w:val="nil"/>
                <w:left w:val="nil"/>
                <w:bottom w:val="nil"/>
                <w:right w:val="nil"/>
                <w:between w:val="nil"/>
              </w:pBdr>
              <w:rPr>
                <w:sz w:val="14"/>
                <w:szCs w:val="14"/>
              </w:rPr>
            </w:pPr>
            <w:r>
              <w:rPr>
                <w:sz w:val="14"/>
                <w:szCs w:val="14"/>
              </w:rPr>
              <w:t>Agree</w:t>
            </w:r>
          </w:p>
        </w:tc>
        <w:tc>
          <w:tcPr>
            <w:tcW w:w="4510" w:type="dxa"/>
            <w:shd w:val="clear" w:color="auto" w:fill="auto"/>
            <w:tcMar>
              <w:top w:w="100" w:type="dxa"/>
              <w:left w:w="100" w:type="dxa"/>
              <w:bottom w:w="100" w:type="dxa"/>
              <w:right w:w="100" w:type="dxa"/>
            </w:tcMar>
          </w:tcPr>
          <w:p w14:paraId="5E2F9066" w14:textId="77777777" w:rsidR="00EC734D" w:rsidRDefault="00EC734D">
            <w:pPr>
              <w:widowControl w:val="0"/>
              <w:spacing w:line="276" w:lineRule="auto"/>
              <w:rPr>
                <w:sz w:val="14"/>
                <w:szCs w:val="14"/>
              </w:rPr>
            </w:pPr>
          </w:p>
        </w:tc>
      </w:tr>
      <w:tr w:rsidR="00EC734D" w14:paraId="7917731F" w14:textId="77777777">
        <w:tc>
          <w:tcPr>
            <w:tcW w:w="4510" w:type="dxa"/>
            <w:shd w:val="clear" w:color="auto" w:fill="auto"/>
            <w:tcMar>
              <w:top w:w="100" w:type="dxa"/>
              <w:left w:w="100" w:type="dxa"/>
              <w:bottom w:w="100" w:type="dxa"/>
              <w:right w:w="100" w:type="dxa"/>
            </w:tcMar>
          </w:tcPr>
          <w:p w14:paraId="23F017C9" w14:textId="77777777" w:rsidR="00EC734D" w:rsidRDefault="005D59E0">
            <w:pPr>
              <w:widowControl w:val="0"/>
              <w:pBdr>
                <w:top w:val="nil"/>
                <w:left w:val="nil"/>
                <w:bottom w:val="nil"/>
                <w:right w:val="nil"/>
                <w:between w:val="nil"/>
              </w:pBdr>
              <w:rPr>
                <w:sz w:val="14"/>
                <w:szCs w:val="14"/>
              </w:rPr>
            </w:pPr>
            <w:r>
              <w:rPr>
                <w:sz w:val="14"/>
                <w:szCs w:val="14"/>
              </w:rPr>
              <w:t>General</w:t>
            </w:r>
          </w:p>
        </w:tc>
        <w:tc>
          <w:tcPr>
            <w:tcW w:w="4510" w:type="dxa"/>
            <w:shd w:val="clear" w:color="auto" w:fill="auto"/>
            <w:tcMar>
              <w:top w:w="100" w:type="dxa"/>
              <w:left w:w="100" w:type="dxa"/>
              <w:bottom w:w="100" w:type="dxa"/>
              <w:right w:w="100" w:type="dxa"/>
            </w:tcMar>
          </w:tcPr>
          <w:p w14:paraId="4CCD3FDA" w14:textId="77777777" w:rsidR="00EC734D" w:rsidRDefault="005D59E0">
            <w:pPr>
              <w:widowControl w:val="0"/>
              <w:spacing w:line="276" w:lineRule="auto"/>
              <w:rPr>
                <w:sz w:val="14"/>
                <w:szCs w:val="14"/>
              </w:rPr>
            </w:pPr>
            <w:r>
              <w:rPr>
                <w:sz w:val="14"/>
                <w:szCs w:val="14"/>
              </w:rPr>
              <w:t xml:space="preserve">Sorry Italy </w:t>
            </w:r>
            <w:proofErr w:type="spellStart"/>
            <w:r>
              <w:rPr>
                <w:sz w:val="14"/>
                <w:szCs w:val="14"/>
              </w:rPr>
              <w:t>i’ve</w:t>
            </w:r>
            <w:proofErr w:type="spellEnd"/>
            <w:r>
              <w:rPr>
                <w:sz w:val="14"/>
                <w:szCs w:val="14"/>
              </w:rPr>
              <w:t xml:space="preserve"> been away doing, um, German things. brewing Lagers?</w:t>
            </w:r>
          </w:p>
        </w:tc>
      </w:tr>
      <w:tr w:rsidR="00EC734D" w14:paraId="10786988" w14:textId="77777777">
        <w:tc>
          <w:tcPr>
            <w:tcW w:w="4510" w:type="dxa"/>
            <w:shd w:val="clear" w:color="auto" w:fill="auto"/>
            <w:tcMar>
              <w:top w:w="100" w:type="dxa"/>
              <w:left w:w="100" w:type="dxa"/>
              <w:bottom w:w="100" w:type="dxa"/>
              <w:right w:w="100" w:type="dxa"/>
            </w:tcMar>
          </w:tcPr>
          <w:p w14:paraId="13A85FCE"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w:t>
            </w:r>
          </w:p>
        </w:tc>
        <w:tc>
          <w:tcPr>
            <w:tcW w:w="4510" w:type="dxa"/>
            <w:shd w:val="clear" w:color="auto" w:fill="auto"/>
            <w:tcMar>
              <w:top w:w="100" w:type="dxa"/>
              <w:left w:w="100" w:type="dxa"/>
              <w:bottom w:w="100" w:type="dxa"/>
              <w:right w:w="100" w:type="dxa"/>
            </w:tcMar>
          </w:tcPr>
          <w:p w14:paraId="3D7018E9" w14:textId="77777777" w:rsidR="00EC734D" w:rsidRDefault="00EC734D">
            <w:pPr>
              <w:widowControl w:val="0"/>
              <w:pBdr>
                <w:top w:val="nil"/>
                <w:left w:val="nil"/>
                <w:bottom w:val="nil"/>
                <w:right w:val="nil"/>
                <w:between w:val="nil"/>
              </w:pBdr>
              <w:rPr>
                <w:sz w:val="14"/>
                <w:szCs w:val="14"/>
              </w:rPr>
            </w:pPr>
          </w:p>
        </w:tc>
      </w:tr>
      <w:tr w:rsidR="00EC734D" w14:paraId="719146B8" w14:textId="77777777">
        <w:tc>
          <w:tcPr>
            <w:tcW w:w="4510" w:type="dxa"/>
            <w:shd w:val="clear" w:color="auto" w:fill="auto"/>
            <w:tcMar>
              <w:top w:w="100" w:type="dxa"/>
              <w:left w:w="100" w:type="dxa"/>
              <w:bottom w:w="100" w:type="dxa"/>
              <w:right w:w="100" w:type="dxa"/>
            </w:tcMar>
          </w:tcPr>
          <w:p w14:paraId="7675336F" w14:textId="77777777" w:rsidR="00EC734D" w:rsidRDefault="005D59E0">
            <w:pPr>
              <w:widowControl w:val="0"/>
              <w:pBdr>
                <w:top w:val="nil"/>
                <w:left w:val="nil"/>
                <w:bottom w:val="nil"/>
                <w:right w:val="nil"/>
                <w:between w:val="nil"/>
              </w:pBdr>
              <w:rPr>
                <w:sz w:val="14"/>
                <w:szCs w:val="14"/>
              </w:rPr>
            </w:pPr>
            <w:r>
              <w:rPr>
                <w:sz w:val="14"/>
                <w:szCs w:val="14"/>
              </w:rPr>
              <w:t>Intro, propose</w:t>
            </w:r>
          </w:p>
        </w:tc>
        <w:tc>
          <w:tcPr>
            <w:tcW w:w="4510" w:type="dxa"/>
            <w:shd w:val="clear" w:color="auto" w:fill="auto"/>
            <w:tcMar>
              <w:top w:w="100" w:type="dxa"/>
              <w:left w:w="100" w:type="dxa"/>
              <w:bottom w:w="100" w:type="dxa"/>
              <w:right w:w="100" w:type="dxa"/>
            </w:tcMar>
          </w:tcPr>
          <w:p w14:paraId="09432FE6" w14:textId="77777777" w:rsidR="00EC734D" w:rsidRDefault="005D59E0">
            <w:pPr>
              <w:widowControl w:val="0"/>
              <w:pBdr>
                <w:top w:val="nil"/>
                <w:left w:val="nil"/>
                <w:bottom w:val="nil"/>
                <w:right w:val="nil"/>
                <w:between w:val="nil"/>
              </w:pBdr>
              <w:rPr>
                <w:sz w:val="14"/>
                <w:szCs w:val="14"/>
              </w:rPr>
            </w:pPr>
            <w:r>
              <w:rPr>
                <w:sz w:val="14"/>
                <w:szCs w:val="14"/>
              </w:rPr>
              <w:t xml:space="preserve">Just the person </w:t>
            </w:r>
            <w:proofErr w:type="spellStart"/>
            <w:r>
              <w:rPr>
                <w:sz w:val="14"/>
                <w:szCs w:val="14"/>
              </w:rPr>
              <w:t>i</w:t>
            </w:r>
            <w:proofErr w:type="spellEnd"/>
            <w:r>
              <w:rPr>
                <w:sz w:val="14"/>
                <w:szCs w:val="14"/>
              </w:rPr>
              <w:t xml:space="preserve"> want to speak with. </w:t>
            </w:r>
            <w:proofErr w:type="spellStart"/>
            <w:r>
              <w:rPr>
                <w:sz w:val="14"/>
                <w:szCs w:val="14"/>
              </w:rPr>
              <w:t>i</w:t>
            </w:r>
            <w:proofErr w:type="spellEnd"/>
            <w:r>
              <w:rPr>
                <w:sz w:val="14"/>
                <w:szCs w:val="14"/>
              </w:rPr>
              <w:t xml:space="preserve"> have a somewhat crazy idea that </w:t>
            </w:r>
            <w:proofErr w:type="spellStart"/>
            <w:r>
              <w:rPr>
                <w:sz w:val="14"/>
                <w:szCs w:val="14"/>
              </w:rPr>
              <w:t>i’ve</w:t>
            </w:r>
            <w:proofErr w:type="spellEnd"/>
            <w:r>
              <w:rPr>
                <w:sz w:val="14"/>
                <w:szCs w:val="14"/>
              </w:rPr>
              <w:t xml:space="preserve"> always wanted to try with I/G, but </w:t>
            </w:r>
            <w:proofErr w:type="spellStart"/>
            <w:r>
              <w:rPr>
                <w:sz w:val="14"/>
                <w:szCs w:val="14"/>
              </w:rPr>
              <w:t>i’ve</w:t>
            </w:r>
            <w:proofErr w:type="spellEnd"/>
            <w:r>
              <w:rPr>
                <w:sz w:val="14"/>
                <w:szCs w:val="14"/>
              </w:rPr>
              <w:t xml:space="preserve"> never actually convinced the other guy, and it might make you suspicious of me </w:t>
            </w:r>
          </w:p>
        </w:tc>
      </w:tr>
      <w:tr w:rsidR="00EC734D" w14:paraId="14336057" w14:textId="77777777">
        <w:tc>
          <w:tcPr>
            <w:tcW w:w="4510" w:type="dxa"/>
            <w:shd w:val="clear" w:color="auto" w:fill="auto"/>
            <w:tcMar>
              <w:top w:w="100" w:type="dxa"/>
              <w:left w:w="100" w:type="dxa"/>
              <w:bottom w:w="100" w:type="dxa"/>
              <w:right w:w="100" w:type="dxa"/>
            </w:tcMar>
          </w:tcPr>
          <w:p w14:paraId="6D52FB93" w14:textId="77777777" w:rsidR="00EC734D" w:rsidRDefault="005D59E0">
            <w:pPr>
              <w:widowControl w:val="0"/>
              <w:pBdr>
                <w:top w:val="nil"/>
                <w:left w:val="nil"/>
                <w:bottom w:val="nil"/>
                <w:right w:val="nil"/>
                <w:between w:val="nil"/>
              </w:pBdr>
              <w:rPr>
                <w:sz w:val="14"/>
                <w:szCs w:val="14"/>
              </w:rPr>
            </w:pPr>
            <w:r>
              <w:rPr>
                <w:sz w:val="14"/>
                <w:szCs w:val="14"/>
              </w:rPr>
              <w:t>Propose</w:t>
            </w:r>
          </w:p>
        </w:tc>
        <w:tc>
          <w:tcPr>
            <w:tcW w:w="4510" w:type="dxa"/>
            <w:shd w:val="clear" w:color="auto" w:fill="auto"/>
            <w:tcMar>
              <w:top w:w="100" w:type="dxa"/>
              <w:left w:w="100" w:type="dxa"/>
              <w:bottom w:w="100" w:type="dxa"/>
              <w:right w:w="100" w:type="dxa"/>
            </w:tcMar>
          </w:tcPr>
          <w:p w14:paraId="238A24A0" w14:textId="77777777" w:rsidR="00EC734D" w:rsidRDefault="005D59E0">
            <w:pPr>
              <w:widowControl w:val="0"/>
              <w:pBdr>
                <w:top w:val="nil"/>
                <w:left w:val="nil"/>
                <w:bottom w:val="nil"/>
                <w:right w:val="nil"/>
                <w:between w:val="nil"/>
              </w:pBdr>
              <w:rPr>
                <w:sz w:val="14"/>
                <w:szCs w:val="14"/>
              </w:rPr>
            </w:pPr>
            <w:r>
              <w:rPr>
                <w:sz w:val="14"/>
                <w:szCs w:val="14"/>
              </w:rPr>
              <w:t>I’m thinking that this is a low stakes game, not a tournament or anything, and an interesting and unusual move set might make it more fun. That’s my hope anyway</w:t>
            </w:r>
          </w:p>
          <w:p w14:paraId="05ABC919" w14:textId="77777777" w:rsidR="00EC734D" w:rsidRDefault="00EC734D">
            <w:pPr>
              <w:widowControl w:val="0"/>
              <w:pBdr>
                <w:top w:val="nil"/>
                <w:left w:val="nil"/>
                <w:bottom w:val="nil"/>
                <w:right w:val="nil"/>
                <w:between w:val="nil"/>
              </w:pBdr>
              <w:rPr>
                <w:sz w:val="14"/>
                <w:szCs w:val="14"/>
              </w:rPr>
            </w:pPr>
          </w:p>
          <w:p w14:paraId="2A4E75B0" w14:textId="77777777" w:rsidR="00EC734D" w:rsidRDefault="005D59E0">
            <w:pPr>
              <w:widowControl w:val="0"/>
              <w:spacing w:line="276" w:lineRule="auto"/>
              <w:rPr>
                <w:sz w:val="15"/>
                <w:szCs w:val="15"/>
              </w:rPr>
            </w:pPr>
            <w:r>
              <w:rPr>
                <w:sz w:val="15"/>
                <w:szCs w:val="15"/>
              </w:rPr>
              <w:t>I think you need to get England on board to attack France.</w:t>
            </w:r>
          </w:p>
          <w:p w14:paraId="1F059DDB" w14:textId="77777777" w:rsidR="00EC734D" w:rsidRDefault="00EC734D">
            <w:pPr>
              <w:widowControl w:val="0"/>
              <w:pBdr>
                <w:top w:val="nil"/>
                <w:left w:val="nil"/>
                <w:bottom w:val="nil"/>
                <w:right w:val="nil"/>
                <w:between w:val="nil"/>
              </w:pBdr>
              <w:rPr>
                <w:sz w:val="14"/>
                <w:szCs w:val="14"/>
              </w:rPr>
            </w:pPr>
          </w:p>
          <w:p w14:paraId="3585A7E3" w14:textId="77777777" w:rsidR="00EC734D" w:rsidRDefault="005D59E0">
            <w:pPr>
              <w:widowControl w:val="0"/>
              <w:spacing w:line="276" w:lineRule="auto"/>
              <w:rPr>
                <w:sz w:val="15"/>
                <w:szCs w:val="15"/>
              </w:rPr>
            </w:pPr>
            <w:r>
              <w:rPr>
                <w:sz w:val="15"/>
                <w:szCs w:val="15"/>
              </w:rPr>
              <w:t>I suggest that you order:</w:t>
            </w:r>
          </w:p>
          <w:p w14:paraId="63867452" w14:textId="77777777" w:rsidR="00EC734D" w:rsidRDefault="005D59E0">
            <w:pPr>
              <w:widowControl w:val="0"/>
              <w:spacing w:line="276" w:lineRule="auto"/>
              <w:rPr>
                <w:sz w:val="15"/>
                <w:szCs w:val="15"/>
              </w:rPr>
            </w:pPr>
            <w:r>
              <w:rPr>
                <w:sz w:val="15"/>
                <w:szCs w:val="15"/>
              </w:rPr>
              <w:lastRenderedPageBreak/>
              <w:t>Kiel Support Berlin holding</w:t>
            </w:r>
          </w:p>
          <w:p w14:paraId="38296B38" w14:textId="77777777" w:rsidR="00EC734D" w:rsidRDefault="005D59E0">
            <w:pPr>
              <w:widowControl w:val="0"/>
              <w:spacing w:line="276" w:lineRule="auto"/>
              <w:rPr>
                <w:sz w:val="15"/>
                <w:szCs w:val="15"/>
              </w:rPr>
            </w:pPr>
            <w:r>
              <w:rPr>
                <w:sz w:val="15"/>
                <w:szCs w:val="15"/>
              </w:rPr>
              <w:t>Berlin Support Munich holding</w:t>
            </w:r>
          </w:p>
          <w:p w14:paraId="28031FBB" w14:textId="77777777" w:rsidR="00EC734D" w:rsidRDefault="005D59E0">
            <w:pPr>
              <w:widowControl w:val="0"/>
              <w:spacing w:line="276" w:lineRule="auto"/>
              <w:rPr>
                <w:sz w:val="15"/>
                <w:szCs w:val="15"/>
              </w:rPr>
            </w:pPr>
            <w:proofErr w:type="spellStart"/>
            <w:r>
              <w:rPr>
                <w:sz w:val="15"/>
                <w:szCs w:val="15"/>
              </w:rPr>
              <w:t>Helg</w:t>
            </w:r>
            <w:proofErr w:type="spellEnd"/>
            <w:r>
              <w:rPr>
                <w:sz w:val="15"/>
                <w:szCs w:val="15"/>
              </w:rPr>
              <w:t xml:space="preserve"> to Holland</w:t>
            </w:r>
          </w:p>
          <w:p w14:paraId="1AE5215A" w14:textId="77777777" w:rsidR="00EC734D" w:rsidRDefault="005D59E0">
            <w:pPr>
              <w:widowControl w:val="0"/>
              <w:spacing w:line="276" w:lineRule="auto"/>
              <w:rPr>
                <w:sz w:val="15"/>
                <w:szCs w:val="15"/>
              </w:rPr>
            </w:pPr>
            <w:r>
              <w:rPr>
                <w:sz w:val="15"/>
                <w:szCs w:val="15"/>
              </w:rPr>
              <w:t>Munich Support Berlin holding</w:t>
            </w:r>
          </w:p>
          <w:p w14:paraId="633D3A0F" w14:textId="77777777" w:rsidR="00EC734D" w:rsidRDefault="00EC734D">
            <w:pPr>
              <w:widowControl w:val="0"/>
              <w:pBdr>
                <w:top w:val="nil"/>
                <w:left w:val="nil"/>
                <w:bottom w:val="nil"/>
                <w:right w:val="nil"/>
                <w:between w:val="nil"/>
              </w:pBdr>
              <w:rPr>
                <w:sz w:val="14"/>
                <w:szCs w:val="14"/>
              </w:rPr>
            </w:pPr>
          </w:p>
          <w:p w14:paraId="3EE92C6A" w14:textId="77777777" w:rsidR="00EC734D" w:rsidRDefault="005D59E0">
            <w:pPr>
              <w:widowControl w:val="0"/>
              <w:spacing w:line="276" w:lineRule="auto"/>
              <w:rPr>
                <w:sz w:val="15"/>
                <w:szCs w:val="15"/>
              </w:rPr>
            </w:pPr>
            <w:r>
              <w:rPr>
                <w:sz w:val="15"/>
                <w:szCs w:val="15"/>
              </w:rPr>
              <w:t>I do think you’re best off moving to Burgundy. And there is some chance that we fail this turn. But I think we just take a guess and hope for the best. We’ll get him next turn if not this one.</w:t>
            </w:r>
          </w:p>
          <w:p w14:paraId="1259A59E" w14:textId="77777777" w:rsidR="00EC734D" w:rsidRDefault="00EC734D">
            <w:pPr>
              <w:widowControl w:val="0"/>
              <w:pBdr>
                <w:top w:val="nil"/>
                <w:left w:val="nil"/>
                <w:bottom w:val="nil"/>
                <w:right w:val="nil"/>
                <w:between w:val="nil"/>
              </w:pBdr>
              <w:rPr>
                <w:sz w:val="14"/>
                <w:szCs w:val="14"/>
              </w:rPr>
            </w:pPr>
          </w:p>
        </w:tc>
      </w:tr>
      <w:tr w:rsidR="00EC734D" w14:paraId="5C6BC702" w14:textId="77777777">
        <w:tc>
          <w:tcPr>
            <w:tcW w:w="4510" w:type="dxa"/>
            <w:shd w:val="clear" w:color="auto" w:fill="auto"/>
            <w:tcMar>
              <w:top w:w="100" w:type="dxa"/>
              <w:left w:w="100" w:type="dxa"/>
              <w:bottom w:w="100" w:type="dxa"/>
              <w:right w:w="100" w:type="dxa"/>
            </w:tcMar>
          </w:tcPr>
          <w:p w14:paraId="12039717" w14:textId="77777777" w:rsidR="00EC734D" w:rsidRDefault="005D59E0">
            <w:pPr>
              <w:widowControl w:val="0"/>
              <w:pBdr>
                <w:top w:val="nil"/>
                <w:left w:val="nil"/>
                <w:bottom w:val="nil"/>
                <w:right w:val="nil"/>
                <w:between w:val="nil"/>
              </w:pBdr>
              <w:rPr>
                <w:sz w:val="14"/>
                <w:szCs w:val="14"/>
              </w:rPr>
            </w:pPr>
            <w:r>
              <w:rPr>
                <w:sz w:val="14"/>
                <w:szCs w:val="14"/>
              </w:rPr>
              <w:lastRenderedPageBreak/>
              <w:t>Acknowledge proposal</w:t>
            </w:r>
          </w:p>
          <w:p w14:paraId="2EC80AA6" w14:textId="77777777" w:rsidR="00EC734D" w:rsidRDefault="00EC734D">
            <w:pPr>
              <w:widowControl w:val="0"/>
              <w:pBdr>
                <w:top w:val="nil"/>
                <w:left w:val="nil"/>
                <w:bottom w:val="nil"/>
                <w:right w:val="nil"/>
                <w:between w:val="nil"/>
              </w:pBdr>
              <w:rPr>
                <w:sz w:val="14"/>
                <w:szCs w:val="14"/>
              </w:rPr>
            </w:pPr>
          </w:p>
          <w:p w14:paraId="4B4D4C1C" w14:textId="77777777" w:rsidR="00EC734D" w:rsidRDefault="005D59E0">
            <w:pPr>
              <w:widowControl w:val="0"/>
              <w:pBdr>
                <w:top w:val="nil"/>
                <w:left w:val="nil"/>
                <w:bottom w:val="nil"/>
                <w:right w:val="nil"/>
                <w:between w:val="nil"/>
              </w:pBdr>
              <w:rPr>
                <w:sz w:val="14"/>
                <w:szCs w:val="14"/>
              </w:rPr>
            </w:pPr>
            <w:r>
              <w:rPr>
                <w:sz w:val="14"/>
                <w:szCs w:val="14"/>
              </w:rPr>
              <w:t xml:space="preserve">Keywords: “consider proposal” </w:t>
            </w:r>
          </w:p>
        </w:tc>
        <w:tc>
          <w:tcPr>
            <w:tcW w:w="4510" w:type="dxa"/>
            <w:shd w:val="clear" w:color="auto" w:fill="auto"/>
            <w:tcMar>
              <w:top w:w="100" w:type="dxa"/>
              <w:left w:w="100" w:type="dxa"/>
              <w:bottom w:w="100" w:type="dxa"/>
              <w:right w:w="100" w:type="dxa"/>
            </w:tcMar>
          </w:tcPr>
          <w:p w14:paraId="6F6DA4C9" w14:textId="77777777" w:rsidR="00EC734D" w:rsidRDefault="005D59E0">
            <w:pPr>
              <w:widowControl w:val="0"/>
              <w:pBdr>
                <w:top w:val="nil"/>
                <w:left w:val="nil"/>
                <w:bottom w:val="nil"/>
                <w:right w:val="nil"/>
                <w:between w:val="nil"/>
              </w:pBdr>
              <w:rPr>
                <w:sz w:val="14"/>
                <w:szCs w:val="14"/>
              </w:rPr>
            </w:pPr>
            <w:r>
              <w:rPr>
                <w:sz w:val="14"/>
                <w:szCs w:val="14"/>
              </w:rPr>
              <w:t xml:space="preserve">I’ll consider this proposal, but, basically, I’m not going to expose myself to risk from either of you until </w:t>
            </w:r>
            <w:proofErr w:type="spellStart"/>
            <w:r>
              <w:rPr>
                <w:sz w:val="14"/>
                <w:szCs w:val="14"/>
              </w:rPr>
              <w:t>i’ve</w:t>
            </w:r>
            <w:proofErr w:type="spellEnd"/>
            <w:r>
              <w:rPr>
                <w:sz w:val="14"/>
                <w:szCs w:val="14"/>
              </w:rPr>
              <w:t xml:space="preserve"> seen a bit of your </w:t>
            </w:r>
            <w:proofErr w:type="spellStart"/>
            <w:r>
              <w:rPr>
                <w:sz w:val="14"/>
                <w:szCs w:val="14"/>
              </w:rPr>
              <w:t>behaviour</w:t>
            </w:r>
            <w:proofErr w:type="spellEnd"/>
          </w:p>
          <w:p w14:paraId="5C57B252" w14:textId="77777777" w:rsidR="00EC734D" w:rsidRDefault="00EC734D">
            <w:pPr>
              <w:widowControl w:val="0"/>
              <w:pBdr>
                <w:top w:val="nil"/>
                <w:left w:val="nil"/>
                <w:bottom w:val="nil"/>
                <w:right w:val="nil"/>
                <w:between w:val="nil"/>
              </w:pBdr>
              <w:rPr>
                <w:sz w:val="14"/>
                <w:szCs w:val="14"/>
              </w:rPr>
            </w:pPr>
          </w:p>
          <w:p w14:paraId="2B60E502" w14:textId="77777777" w:rsidR="00EC734D" w:rsidRDefault="005D59E0">
            <w:pPr>
              <w:widowControl w:val="0"/>
              <w:spacing w:line="276" w:lineRule="auto"/>
              <w:rPr>
                <w:sz w:val="15"/>
                <w:szCs w:val="15"/>
              </w:rPr>
            </w:pPr>
            <w:r>
              <w:rPr>
                <w:sz w:val="15"/>
                <w:szCs w:val="15"/>
              </w:rPr>
              <w:t>Hi Germany, I’ll certainly consider that. Though, I’ll note: traditionally, Germany would help Italy to Marseilles if the two of them work together there. The reason is that: if I help you to Marseilles, I’m basically cut off from going west and getting anything myself. So, usually, Germany would help Italy into Marseilles to encourage Italy to come west and Germany would plan to take Paris, Belgium and Brest.</w:t>
            </w:r>
          </w:p>
          <w:p w14:paraId="3F3E42D0" w14:textId="77777777" w:rsidR="00EC734D" w:rsidRDefault="00EC734D">
            <w:pPr>
              <w:widowControl w:val="0"/>
              <w:pBdr>
                <w:top w:val="nil"/>
                <w:left w:val="nil"/>
                <w:bottom w:val="nil"/>
                <w:right w:val="nil"/>
                <w:between w:val="nil"/>
              </w:pBdr>
              <w:rPr>
                <w:sz w:val="14"/>
                <w:szCs w:val="14"/>
              </w:rPr>
            </w:pPr>
          </w:p>
          <w:p w14:paraId="5295EB2C" w14:textId="77777777" w:rsidR="00EC734D" w:rsidRDefault="00EC734D">
            <w:pPr>
              <w:widowControl w:val="0"/>
              <w:pBdr>
                <w:top w:val="nil"/>
                <w:left w:val="nil"/>
                <w:bottom w:val="nil"/>
                <w:right w:val="nil"/>
                <w:between w:val="nil"/>
              </w:pBdr>
              <w:rPr>
                <w:sz w:val="14"/>
                <w:szCs w:val="14"/>
              </w:rPr>
            </w:pPr>
          </w:p>
        </w:tc>
      </w:tr>
      <w:tr w:rsidR="00EC734D" w14:paraId="738A4E11" w14:textId="77777777">
        <w:tc>
          <w:tcPr>
            <w:tcW w:w="4510" w:type="dxa"/>
            <w:shd w:val="clear" w:color="auto" w:fill="auto"/>
            <w:tcMar>
              <w:top w:w="100" w:type="dxa"/>
              <w:left w:w="100" w:type="dxa"/>
              <w:bottom w:w="100" w:type="dxa"/>
              <w:right w:w="100" w:type="dxa"/>
            </w:tcMar>
          </w:tcPr>
          <w:p w14:paraId="2DBE7144" w14:textId="77777777" w:rsidR="00EC734D" w:rsidRDefault="005D59E0">
            <w:pPr>
              <w:widowControl w:val="0"/>
              <w:pBdr>
                <w:top w:val="nil"/>
                <w:left w:val="nil"/>
                <w:bottom w:val="nil"/>
                <w:right w:val="nil"/>
                <w:between w:val="nil"/>
              </w:pBdr>
              <w:rPr>
                <w:sz w:val="14"/>
                <w:szCs w:val="14"/>
              </w:rPr>
            </w:pPr>
            <w:r>
              <w:rPr>
                <w:sz w:val="14"/>
                <w:szCs w:val="14"/>
              </w:rPr>
              <w:t>Reject proposal/</w:t>
            </w:r>
          </w:p>
          <w:p w14:paraId="7E0C19DD" w14:textId="77777777" w:rsidR="00EC734D" w:rsidRDefault="00EC734D">
            <w:pPr>
              <w:widowControl w:val="0"/>
              <w:pBdr>
                <w:top w:val="nil"/>
                <w:left w:val="nil"/>
                <w:bottom w:val="nil"/>
                <w:right w:val="nil"/>
                <w:between w:val="nil"/>
              </w:pBdr>
              <w:rPr>
                <w:sz w:val="14"/>
                <w:szCs w:val="14"/>
              </w:rPr>
            </w:pPr>
          </w:p>
          <w:p w14:paraId="31491D29" w14:textId="77777777" w:rsidR="00EC734D" w:rsidRDefault="005D59E0">
            <w:pPr>
              <w:widowControl w:val="0"/>
              <w:pBdr>
                <w:top w:val="nil"/>
                <w:left w:val="nil"/>
                <w:bottom w:val="nil"/>
                <w:right w:val="nil"/>
                <w:between w:val="nil"/>
              </w:pBdr>
              <w:rPr>
                <w:sz w:val="14"/>
                <w:szCs w:val="14"/>
              </w:rPr>
            </w:pPr>
            <w:r>
              <w:rPr>
                <w:sz w:val="14"/>
                <w:szCs w:val="14"/>
              </w:rPr>
              <w:t>Question proposal</w:t>
            </w:r>
          </w:p>
          <w:p w14:paraId="5CF07AB2" w14:textId="77777777" w:rsidR="00EC734D" w:rsidRDefault="00EC734D">
            <w:pPr>
              <w:widowControl w:val="0"/>
              <w:pBdr>
                <w:top w:val="nil"/>
                <w:left w:val="nil"/>
                <w:bottom w:val="nil"/>
                <w:right w:val="nil"/>
                <w:between w:val="nil"/>
              </w:pBdr>
              <w:rPr>
                <w:sz w:val="14"/>
                <w:szCs w:val="14"/>
              </w:rPr>
            </w:pPr>
          </w:p>
          <w:p w14:paraId="109FDF7A" w14:textId="77777777" w:rsidR="00EC734D" w:rsidRDefault="00EC734D">
            <w:pPr>
              <w:widowControl w:val="0"/>
              <w:pBdr>
                <w:top w:val="nil"/>
                <w:left w:val="nil"/>
                <w:bottom w:val="nil"/>
                <w:right w:val="nil"/>
                <w:between w:val="nil"/>
              </w:pBdr>
              <w:rPr>
                <w:sz w:val="14"/>
                <w:szCs w:val="14"/>
              </w:rPr>
            </w:pPr>
          </w:p>
          <w:p w14:paraId="604CF282" w14:textId="77777777" w:rsidR="00EC734D" w:rsidRDefault="005D59E0">
            <w:pPr>
              <w:widowControl w:val="0"/>
              <w:pBdr>
                <w:top w:val="nil"/>
                <w:left w:val="nil"/>
                <w:bottom w:val="nil"/>
                <w:right w:val="nil"/>
                <w:between w:val="nil"/>
              </w:pBdr>
              <w:rPr>
                <w:sz w:val="14"/>
                <w:szCs w:val="14"/>
              </w:rPr>
            </w:pPr>
            <w:r>
              <w:rPr>
                <w:sz w:val="14"/>
                <w:szCs w:val="14"/>
              </w:rPr>
              <w:t>Keywords: “I don’t think I’m ready”</w:t>
            </w:r>
          </w:p>
        </w:tc>
        <w:tc>
          <w:tcPr>
            <w:tcW w:w="4510" w:type="dxa"/>
            <w:shd w:val="clear" w:color="auto" w:fill="auto"/>
            <w:tcMar>
              <w:top w:w="100" w:type="dxa"/>
              <w:left w:w="100" w:type="dxa"/>
              <w:bottom w:w="100" w:type="dxa"/>
              <w:right w:w="100" w:type="dxa"/>
            </w:tcMar>
          </w:tcPr>
          <w:p w14:paraId="03003EFF" w14:textId="77777777" w:rsidR="00EC734D" w:rsidRDefault="005D59E0">
            <w:pPr>
              <w:widowControl w:val="0"/>
              <w:pBdr>
                <w:top w:val="nil"/>
                <w:left w:val="nil"/>
                <w:bottom w:val="nil"/>
                <w:right w:val="nil"/>
                <w:between w:val="nil"/>
              </w:pBdr>
              <w:rPr>
                <w:sz w:val="14"/>
                <w:szCs w:val="14"/>
              </w:rPr>
            </w:pPr>
            <w:r>
              <w:rPr>
                <w:sz w:val="14"/>
                <w:szCs w:val="14"/>
              </w:rPr>
              <w:t xml:space="preserve">It seems like there are a lot of </w:t>
            </w:r>
            <w:proofErr w:type="spellStart"/>
            <w:r>
              <w:rPr>
                <w:sz w:val="14"/>
                <w:szCs w:val="14"/>
              </w:rPr>
              <w:t>thiways</w:t>
            </w:r>
            <w:proofErr w:type="spellEnd"/>
            <w:r>
              <w:rPr>
                <w:sz w:val="14"/>
                <w:szCs w:val="14"/>
              </w:rPr>
              <w:t xml:space="preserve"> that could go wrong… </w:t>
            </w:r>
            <w:proofErr w:type="spellStart"/>
            <w:r>
              <w:rPr>
                <w:sz w:val="14"/>
                <w:szCs w:val="14"/>
              </w:rPr>
              <w:t>i</w:t>
            </w:r>
            <w:proofErr w:type="spellEnd"/>
            <w:r>
              <w:rPr>
                <w:sz w:val="14"/>
                <w:szCs w:val="14"/>
              </w:rPr>
              <w:t xml:space="preserve"> don’t see why France would see you approaching/ taking Munich -- while </w:t>
            </w:r>
            <w:proofErr w:type="spellStart"/>
            <w:r>
              <w:rPr>
                <w:sz w:val="14"/>
                <w:szCs w:val="14"/>
              </w:rPr>
              <w:t>i</w:t>
            </w:r>
            <w:proofErr w:type="spellEnd"/>
            <w:r>
              <w:rPr>
                <w:sz w:val="14"/>
                <w:szCs w:val="14"/>
              </w:rPr>
              <w:t xml:space="preserve"> do nothing about it and don’t feel </w:t>
            </w:r>
            <w:proofErr w:type="spellStart"/>
            <w:r>
              <w:rPr>
                <w:sz w:val="14"/>
                <w:szCs w:val="14"/>
              </w:rPr>
              <w:t>skirttish</w:t>
            </w:r>
            <w:proofErr w:type="spellEnd"/>
          </w:p>
          <w:p w14:paraId="3B7D60FA" w14:textId="77777777" w:rsidR="00EC734D" w:rsidRDefault="00EC734D">
            <w:pPr>
              <w:widowControl w:val="0"/>
              <w:pBdr>
                <w:top w:val="nil"/>
                <w:left w:val="nil"/>
                <w:bottom w:val="nil"/>
                <w:right w:val="nil"/>
                <w:between w:val="nil"/>
              </w:pBdr>
              <w:rPr>
                <w:sz w:val="14"/>
                <w:szCs w:val="14"/>
              </w:rPr>
            </w:pPr>
          </w:p>
          <w:p w14:paraId="53FE3455" w14:textId="77777777" w:rsidR="00EC734D" w:rsidRDefault="005D59E0">
            <w:pPr>
              <w:widowControl w:val="0"/>
              <w:pBdr>
                <w:top w:val="nil"/>
                <w:left w:val="nil"/>
                <w:bottom w:val="nil"/>
                <w:right w:val="nil"/>
                <w:between w:val="nil"/>
              </w:pBdr>
              <w:rPr>
                <w:sz w:val="14"/>
                <w:szCs w:val="14"/>
              </w:rPr>
            </w:pPr>
            <w:r>
              <w:rPr>
                <w:sz w:val="14"/>
                <w:szCs w:val="14"/>
              </w:rPr>
              <w:t xml:space="preserve">Yeah, </w:t>
            </w:r>
            <w:proofErr w:type="spellStart"/>
            <w:r>
              <w:rPr>
                <w:sz w:val="14"/>
                <w:szCs w:val="14"/>
              </w:rPr>
              <w:t>i</w:t>
            </w:r>
            <w:proofErr w:type="spellEnd"/>
            <w:r>
              <w:rPr>
                <w:sz w:val="14"/>
                <w:szCs w:val="14"/>
              </w:rPr>
              <w:t xml:space="preserve"> can’t say </w:t>
            </w:r>
            <w:proofErr w:type="spellStart"/>
            <w:r>
              <w:rPr>
                <w:sz w:val="14"/>
                <w:szCs w:val="14"/>
              </w:rPr>
              <w:t>i’ve</w:t>
            </w:r>
            <w:proofErr w:type="spellEnd"/>
            <w:r>
              <w:rPr>
                <w:sz w:val="14"/>
                <w:szCs w:val="14"/>
              </w:rPr>
              <w:t xml:space="preserve"> tried it and it works, </w:t>
            </w:r>
            <w:proofErr w:type="gramStart"/>
            <w:r>
              <w:rPr>
                <w:sz w:val="14"/>
                <w:szCs w:val="14"/>
              </w:rPr>
              <w:t>cause</w:t>
            </w:r>
            <w:proofErr w:type="gramEnd"/>
            <w:r>
              <w:rPr>
                <w:sz w:val="14"/>
                <w:szCs w:val="14"/>
              </w:rPr>
              <w:t xml:space="preserve"> </w:t>
            </w:r>
            <w:proofErr w:type="spellStart"/>
            <w:r>
              <w:rPr>
                <w:sz w:val="14"/>
                <w:szCs w:val="14"/>
              </w:rPr>
              <w:t>i’ve</w:t>
            </w:r>
            <w:proofErr w:type="spellEnd"/>
            <w:r>
              <w:rPr>
                <w:sz w:val="14"/>
                <w:szCs w:val="14"/>
              </w:rPr>
              <w:t xml:space="preserve"> never tried it or seen it. But how </w:t>
            </w:r>
            <w:proofErr w:type="spellStart"/>
            <w:r>
              <w:rPr>
                <w:sz w:val="14"/>
                <w:szCs w:val="14"/>
              </w:rPr>
              <w:t>i</w:t>
            </w:r>
            <w:proofErr w:type="spellEnd"/>
            <w:r>
              <w:rPr>
                <w:sz w:val="14"/>
                <w:szCs w:val="14"/>
              </w:rPr>
              <w:t xml:space="preserve"> think it would work is (a) my Spring move looks like an attack on Austria, so it would not be all surprising</w:t>
            </w:r>
          </w:p>
          <w:p w14:paraId="5A2A85BB" w14:textId="77777777" w:rsidR="00EC734D" w:rsidRDefault="00EC734D">
            <w:pPr>
              <w:widowControl w:val="0"/>
              <w:pBdr>
                <w:top w:val="nil"/>
                <w:left w:val="nil"/>
                <w:bottom w:val="nil"/>
                <w:right w:val="nil"/>
                <w:between w:val="nil"/>
              </w:pBdr>
              <w:rPr>
                <w:sz w:val="14"/>
                <w:szCs w:val="14"/>
              </w:rPr>
            </w:pPr>
          </w:p>
          <w:p w14:paraId="2C594382" w14:textId="77777777" w:rsidR="00EC734D" w:rsidRDefault="005D59E0">
            <w:pPr>
              <w:widowControl w:val="0"/>
              <w:rPr>
                <w:sz w:val="14"/>
                <w:szCs w:val="14"/>
              </w:rPr>
            </w:pPr>
            <w:r>
              <w:rPr>
                <w:sz w:val="14"/>
                <w:szCs w:val="14"/>
              </w:rPr>
              <w:t xml:space="preserve">I don’t think </w:t>
            </w:r>
            <w:proofErr w:type="spellStart"/>
            <w:r>
              <w:rPr>
                <w:sz w:val="14"/>
                <w:szCs w:val="14"/>
              </w:rPr>
              <w:t>i’m</w:t>
            </w:r>
            <w:proofErr w:type="spellEnd"/>
            <w:r>
              <w:rPr>
                <w:sz w:val="14"/>
                <w:szCs w:val="14"/>
              </w:rPr>
              <w:t xml:space="preserve"> ready to go for that idea, however I’d be down for some good </w:t>
            </w:r>
            <w:proofErr w:type="spellStart"/>
            <w:r>
              <w:rPr>
                <w:sz w:val="14"/>
                <w:szCs w:val="14"/>
              </w:rPr>
              <w:t>ol</w:t>
            </w:r>
            <w:proofErr w:type="spellEnd"/>
            <w:r>
              <w:rPr>
                <w:sz w:val="14"/>
                <w:szCs w:val="14"/>
              </w:rPr>
              <w:t xml:space="preserve"> fashioned Austria-kicking?</w:t>
            </w:r>
          </w:p>
          <w:p w14:paraId="777F8D44" w14:textId="77777777" w:rsidR="00EC734D" w:rsidRDefault="00EC734D">
            <w:pPr>
              <w:widowControl w:val="0"/>
              <w:rPr>
                <w:sz w:val="14"/>
                <w:szCs w:val="14"/>
              </w:rPr>
            </w:pPr>
          </w:p>
          <w:p w14:paraId="735B6EFF" w14:textId="77777777" w:rsidR="00EC734D" w:rsidRDefault="005D59E0">
            <w:pPr>
              <w:widowControl w:val="0"/>
              <w:spacing w:line="276" w:lineRule="auto"/>
              <w:rPr>
                <w:sz w:val="15"/>
                <w:szCs w:val="15"/>
              </w:rPr>
            </w:pPr>
            <w:r>
              <w:rPr>
                <w:sz w:val="15"/>
                <w:szCs w:val="15"/>
              </w:rPr>
              <w:t xml:space="preserve">I don’t think I can afford to move to Piedmont this season. I don’t really trust Austria to avoid walking through that door if I leave it wide open. </w:t>
            </w:r>
          </w:p>
          <w:p w14:paraId="15BE323D" w14:textId="77777777" w:rsidR="00EC734D" w:rsidRDefault="00EC734D">
            <w:pPr>
              <w:widowControl w:val="0"/>
              <w:rPr>
                <w:sz w:val="14"/>
                <w:szCs w:val="14"/>
              </w:rPr>
            </w:pPr>
          </w:p>
          <w:p w14:paraId="3C99FC8B" w14:textId="77777777" w:rsidR="00EC734D" w:rsidRDefault="00EC734D">
            <w:pPr>
              <w:widowControl w:val="0"/>
              <w:spacing w:line="276" w:lineRule="auto"/>
              <w:rPr>
                <w:sz w:val="15"/>
                <w:szCs w:val="15"/>
              </w:rPr>
            </w:pPr>
          </w:p>
          <w:p w14:paraId="7A7A24AD" w14:textId="77777777" w:rsidR="00EC734D" w:rsidRDefault="00EC734D">
            <w:pPr>
              <w:widowControl w:val="0"/>
              <w:rPr>
                <w:sz w:val="14"/>
                <w:szCs w:val="14"/>
              </w:rPr>
            </w:pPr>
          </w:p>
          <w:p w14:paraId="3ADE0C4A" w14:textId="77777777" w:rsidR="00EC734D" w:rsidRDefault="00EC734D">
            <w:pPr>
              <w:widowControl w:val="0"/>
              <w:rPr>
                <w:sz w:val="14"/>
                <w:szCs w:val="14"/>
              </w:rPr>
            </w:pPr>
          </w:p>
        </w:tc>
      </w:tr>
      <w:tr w:rsidR="00EC734D" w14:paraId="47A9E6DD" w14:textId="77777777">
        <w:tc>
          <w:tcPr>
            <w:tcW w:w="4510" w:type="dxa"/>
            <w:shd w:val="clear" w:color="auto" w:fill="auto"/>
            <w:tcMar>
              <w:top w:w="100" w:type="dxa"/>
              <w:left w:w="100" w:type="dxa"/>
              <w:bottom w:w="100" w:type="dxa"/>
              <w:right w:w="100" w:type="dxa"/>
            </w:tcMar>
          </w:tcPr>
          <w:p w14:paraId="1BE1E48E" w14:textId="77777777" w:rsidR="00EC734D" w:rsidRDefault="005D59E0">
            <w:pPr>
              <w:widowControl w:val="0"/>
              <w:pBdr>
                <w:top w:val="nil"/>
                <w:left w:val="nil"/>
                <w:bottom w:val="nil"/>
                <w:right w:val="nil"/>
                <w:between w:val="nil"/>
              </w:pBdr>
              <w:rPr>
                <w:sz w:val="14"/>
                <w:szCs w:val="14"/>
              </w:rPr>
            </w:pPr>
            <w:r>
              <w:rPr>
                <w:sz w:val="14"/>
                <w:szCs w:val="14"/>
              </w:rPr>
              <w:t>Acknowledge Reject of Proposal</w:t>
            </w:r>
          </w:p>
        </w:tc>
        <w:tc>
          <w:tcPr>
            <w:tcW w:w="4510" w:type="dxa"/>
            <w:shd w:val="clear" w:color="auto" w:fill="auto"/>
            <w:tcMar>
              <w:top w:w="100" w:type="dxa"/>
              <w:left w:w="100" w:type="dxa"/>
              <w:bottom w:w="100" w:type="dxa"/>
              <w:right w:w="100" w:type="dxa"/>
            </w:tcMar>
          </w:tcPr>
          <w:p w14:paraId="4409D129" w14:textId="77777777" w:rsidR="00EC734D" w:rsidRDefault="005D59E0">
            <w:pPr>
              <w:widowControl w:val="0"/>
              <w:spacing w:line="276" w:lineRule="auto"/>
              <w:rPr>
                <w:sz w:val="14"/>
                <w:szCs w:val="14"/>
              </w:rPr>
            </w:pPr>
            <w:r>
              <w:rPr>
                <w:sz w:val="15"/>
                <w:szCs w:val="15"/>
              </w:rPr>
              <w:t xml:space="preserve">That's valid. And actually I was conferring with England and we concluded that it's not really </w:t>
            </w:r>
            <w:proofErr w:type="spellStart"/>
            <w:r>
              <w:rPr>
                <w:sz w:val="15"/>
                <w:szCs w:val="15"/>
              </w:rPr>
              <w:t>gonna</w:t>
            </w:r>
            <w:proofErr w:type="spellEnd"/>
            <w:r>
              <w:rPr>
                <w:sz w:val="15"/>
                <w:szCs w:val="15"/>
              </w:rPr>
              <w:t xml:space="preserve"> be possible for me to help you take Marseilles this year anyway. </w:t>
            </w:r>
          </w:p>
        </w:tc>
      </w:tr>
      <w:tr w:rsidR="00EC734D" w14:paraId="129A4523" w14:textId="77777777">
        <w:tc>
          <w:tcPr>
            <w:tcW w:w="4510" w:type="dxa"/>
            <w:shd w:val="clear" w:color="auto" w:fill="auto"/>
            <w:tcMar>
              <w:top w:w="100" w:type="dxa"/>
              <w:left w:w="100" w:type="dxa"/>
              <w:bottom w:w="100" w:type="dxa"/>
              <w:right w:w="100" w:type="dxa"/>
            </w:tcMar>
          </w:tcPr>
          <w:p w14:paraId="5C0A8560" w14:textId="77777777" w:rsidR="00EC734D" w:rsidRDefault="005D59E0">
            <w:pPr>
              <w:widowControl w:val="0"/>
              <w:pBdr>
                <w:top w:val="nil"/>
                <w:left w:val="nil"/>
                <w:bottom w:val="nil"/>
                <w:right w:val="nil"/>
                <w:between w:val="nil"/>
              </w:pBdr>
              <w:rPr>
                <w:sz w:val="14"/>
                <w:szCs w:val="14"/>
              </w:rPr>
            </w:pPr>
            <w:r>
              <w:rPr>
                <w:sz w:val="14"/>
                <w:szCs w:val="14"/>
              </w:rPr>
              <w:t>Retract proposal/ Amend proposal</w:t>
            </w:r>
          </w:p>
        </w:tc>
        <w:tc>
          <w:tcPr>
            <w:tcW w:w="4510" w:type="dxa"/>
            <w:shd w:val="clear" w:color="auto" w:fill="auto"/>
            <w:tcMar>
              <w:top w:w="100" w:type="dxa"/>
              <w:left w:w="100" w:type="dxa"/>
              <w:bottom w:w="100" w:type="dxa"/>
              <w:right w:w="100" w:type="dxa"/>
            </w:tcMar>
          </w:tcPr>
          <w:p w14:paraId="1AAB8C98" w14:textId="77777777" w:rsidR="00EC734D" w:rsidRDefault="005D59E0">
            <w:pPr>
              <w:widowControl w:val="0"/>
              <w:pBdr>
                <w:top w:val="nil"/>
                <w:left w:val="nil"/>
                <w:bottom w:val="nil"/>
                <w:right w:val="nil"/>
                <w:between w:val="nil"/>
              </w:pBdr>
              <w:rPr>
                <w:sz w:val="14"/>
                <w:szCs w:val="14"/>
              </w:rPr>
            </w:pPr>
            <w:r>
              <w:rPr>
                <w:sz w:val="14"/>
                <w:szCs w:val="14"/>
              </w:rPr>
              <w:t xml:space="preserve">All that said, </w:t>
            </w:r>
            <w:proofErr w:type="spellStart"/>
            <w:r>
              <w:rPr>
                <w:sz w:val="14"/>
                <w:szCs w:val="14"/>
              </w:rPr>
              <w:t>i’ve</w:t>
            </w:r>
            <w:proofErr w:type="spellEnd"/>
            <w:r>
              <w:rPr>
                <w:sz w:val="14"/>
                <w:szCs w:val="14"/>
              </w:rPr>
              <w:t xml:space="preserve"> literally never done it before, and it does involve risk for you, so </w:t>
            </w:r>
            <w:proofErr w:type="spellStart"/>
            <w:r>
              <w:rPr>
                <w:sz w:val="14"/>
                <w:szCs w:val="14"/>
              </w:rPr>
              <w:t>i’m</w:t>
            </w:r>
            <w:proofErr w:type="spellEnd"/>
            <w:r>
              <w:rPr>
                <w:sz w:val="14"/>
                <w:szCs w:val="14"/>
              </w:rPr>
              <w:t xml:space="preserve"> not offended or concerned if it’s just not for you. </w:t>
            </w:r>
            <w:proofErr w:type="spellStart"/>
            <w:r>
              <w:rPr>
                <w:sz w:val="14"/>
                <w:szCs w:val="14"/>
              </w:rPr>
              <w:t>i’m</w:t>
            </w:r>
            <w:proofErr w:type="spellEnd"/>
            <w:r>
              <w:rPr>
                <w:sz w:val="14"/>
                <w:szCs w:val="14"/>
              </w:rPr>
              <w:t xml:space="preserve"> happy to play more conventionally. Up to you.</w:t>
            </w:r>
          </w:p>
          <w:p w14:paraId="423D5918" w14:textId="77777777" w:rsidR="00EC734D" w:rsidRDefault="00EC734D">
            <w:pPr>
              <w:widowControl w:val="0"/>
              <w:pBdr>
                <w:top w:val="nil"/>
                <w:left w:val="nil"/>
                <w:bottom w:val="nil"/>
                <w:right w:val="nil"/>
                <w:between w:val="nil"/>
              </w:pBdr>
              <w:rPr>
                <w:sz w:val="14"/>
                <w:szCs w:val="14"/>
              </w:rPr>
            </w:pPr>
          </w:p>
          <w:p w14:paraId="468FB833" w14:textId="77777777" w:rsidR="00EC734D" w:rsidRDefault="005D59E0">
            <w:pPr>
              <w:widowControl w:val="0"/>
              <w:pBdr>
                <w:top w:val="nil"/>
                <w:left w:val="nil"/>
                <w:bottom w:val="nil"/>
                <w:right w:val="nil"/>
                <w:between w:val="nil"/>
              </w:pBdr>
              <w:rPr>
                <w:sz w:val="14"/>
                <w:szCs w:val="14"/>
              </w:rPr>
            </w:pPr>
            <w:r>
              <w:rPr>
                <w:sz w:val="14"/>
                <w:szCs w:val="14"/>
              </w:rPr>
              <w:t xml:space="preserve">I am just sensing that you don’t like this idea, so shall we talk about something else? That was just a crazy idea I’ve always wanted to try. I’m happy to play more conservatively. </w:t>
            </w:r>
          </w:p>
        </w:tc>
      </w:tr>
      <w:tr w:rsidR="00EC734D" w14:paraId="154333E7" w14:textId="77777777">
        <w:tc>
          <w:tcPr>
            <w:tcW w:w="4510" w:type="dxa"/>
            <w:shd w:val="clear" w:color="auto" w:fill="auto"/>
            <w:tcMar>
              <w:top w:w="100" w:type="dxa"/>
              <w:left w:w="100" w:type="dxa"/>
              <w:bottom w:w="100" w:type="dxa"/>
              <w:right w:w="100" w:type="dxa"/>
            </w:tcMar>
          </w:tcPr>
          <w:p w14:paraId="435B0391" w14:textId="77777777" w:rsidR="00EC734D" w:rsidRDefault="005D59E0">
            <w:pPr>
              <w:widowControl w:val="0"/>
              <w:pBdr>
                <w:top w:val="nil"/>
                <w:left w:val="nil"/>
                <w:bottom w:val="nil"/>
                <w:right w:val="nil"/>
                <w:between w:val="nil"/>
              </w:pBdr>
              <w:rPr>
                <w:sz w:val="14"/>
                <w:szCs w:val="14"/>
              </w:rPr>
            </w:pPr>
            <w:r>
              <w:rPr>
                <w:sz w:val="14"/>
                <w:szCs w:val="14"/>
              </w:rPr>
              <w:t>Accept proposal</w:t>
            </w:r>
          </w:p>
        </w:tc>
        <w:tc>
          <w:tcPr>
            <w:tcW w:w="4510" w:type="dxa"/>
            <w:shd w:val="clear" w:color="auto" w:fill="auto"/>
            <w:tcMar>
              <w:top w:w="100" w:type="dxa"/>
              <w:left w:w="100" w:type="dxa"/>
              <w:bottom w:w="100" w:type="dxa"/>
              <w:right w:w="100" w:type="dxa"/>
            </w:tcMar>
          </w:tcPr>
          <w:p w14:paraId="15A49FD4" w14:textId="77777777" w:rsidR="00EC734D" w:rsidRDefault="005D59E0">
            <w:pPr>
              <w:widowControl w:val="0"/>
              <w:spacing w:line="276" w:lineRule="auto"/>
              <w:rPr>
                <w:sz w:val="15"/>
                <w:szCs w:val="15"/>
              </w:rPr>
            </w:pPr>
            <w:r>
              <w:rPr>
                <w:sz w:val="15"/>
                <w:szCs w:val="15"/>
              </w:rPr>
              <w:t xml:space="preserve">I have good news! (1) I am finally attacking France this turn. (2) I will be supporting Munich to hold from </w:t>
            </w:r>
            <w:proofErr w:type="spellStart"/>
            <w:r>
              <w:rPr>
                <w:sz w:val="15"/>
                <w:szCs w:val="15"/>
              </w:rPr>
              <w:t>Tyrolia</w:t>
            </w:r>
            <w:proofErr w:type="spellEnd"/>
            <w:r>
              <w:rPr>
                <w:sz w:val="15"/>
                <w:szCs w:val="15"/>
              </w:rPr>
              <w:t xml:space="preserve">. </w:t>
            </w:r>
          </w:p>
          <w:p w14:paraId="67944CCC" w14:textId="77777777" w:rsidR="00EC734D" w:rsidRDefault="00EC734D">
            <w:pPr>
              <w:widowControl w:val="0"/>
              <w:pBdr>
                <w:top w:val="nil"/>
                <w:left w:val="nil"/>
                <w:bottom w:val="nil"/>
                <w:right w:val="nil"/>
                <w:between w:val="nil"/>
              </w:pBdr>
              <w:rPr>
                <w:sz w:val="14"/>
                <w:szCs w:val="14"/>
              </w:rPr>
            </w:pPr>
          </w:p>
          <w:p w14:paraId="3F532492" w14:textId="77777777" w:rsidR="00EC734D" w:rsidRDefault="005D59E0">
            <w:pPr>
              <w:widowControl w:val="0"/>
              <w:spacing w:line="276" w:lineRule="auto"/>
              <w:rPr>
                <w:sz w:val="15"/>
                <w:szCs w:val="15"/>
              </w:rPr>
            </w:pPr>
            <w:r>
              <w:rPr>
                <w:sz w:val="15"/>
                <w:szCs w:val="15"/>
              </w:rPr>
              <w:t>I agree completely--although I didn't know that a country could hold *and* support at the same time! Thanks!</w:t>
            </w:r>
          </w:p>
          <w:p w14:paraId="73AED58B" w14:textId="77777777" w:rsidR="00EC734D" w:rsidRDefault="00EC734D">
            <w:pPr>
              <w:widowControl w:val="0"/>
              <w:pBdr>
                <w:top w:val="nil"/>
                <w:left w:val="nil"/>
                <w:bottom w:val="nil"/>
                <w:right w:val="nil"/>
                <w:between w:val="nil"/>
              </w:pBdr>
              <w:rPr>
                <w:sz w:val="14"/>
                <w:szCs w:val="14"/>
              </w:rPr>
            </w:pPr>
          </w:p>
        </w:tc>
      </w:tr>
      <w:tr w:rsidR="00EC734D" w14:paraId="08190520" w14:textId="77777777">
        <w:tc>
          <w:tcPr>
            <w:tcW w:w="4510" w:type="dxa"/>
            <w:shd w:val="clear" w:color="auto" w:fill="auto"/>
            <w:tcMar>
              <w:top w:w="100" w:type="dxa"/>
              <w:left w:w="100" w:type="dxa"/>
              <w:bottom w:w="100" w:type="dxa"/>
              <w:right w:w="100" w:type="dxa"/>
            </w:tcMar>
          </w:tcPr>
          <w:p w14:paraId="4E2AE8E1" w14:textId="77777777" w:rsidR="00EC734D" w:rsidRDefault="005D59E0">
            <w:pPr>
              <w:widowControl w:val="0"/>
              <w:pBdr>
                <w:top w:val="nil"/>
                <w:left w:val="nil"/>
                <w:bottom w:val="nil"/>
                <w:right w:val="nil"/>
                <w:between w:val="nil"/>
              </w:pBdr>
              <w:rPr>
                <w:sz w:val="14"/>
                <w:szCs w:val="14"/>
              </w:rPr>
            </w:pPr>
            <w:r>
              <w:rPr>
                <w:sz w:val="14"/>
                <w:szCs w:val="14"/>
              </w:rPr>
              <w:t>Counter Proposal</w:t>
            </w:r>
          </w:p>
        </w:tc>
        <w:tc>
          <w:tcPr>
            <w:tcW w:w="4510" w:type="dxa"/>
            <w:shd w:val="clear" w:color="auto" w:fill="auto"/>
            <w:tcMar>
              <w:top w:w="100" w:type="dxa"/>
              <w:left w:w="100" w:type="dxa"/>
              <w:bottom w:w="100" w:type="dxa"/>
              <w:right w:w="100" w:type="dxa"/>
            </w:tcMar>
          </w:tcPr>
          <w:p w14:paraId="5F34CFE9" w14:textId="77777777" w:rsidR="00EC734D" w:rsidRDefault="005D59E0">
            <w:pPr>
              <w:widowControl w:val="0"/>
              <w:spacing w:line="276" w:lineRule="auto"/>
              <w:rPr>
                <w:sz w:val="14"/>
                <w:szCs w:val="14"/>
              </w:rPr>
            </w:pPr>
            <w:r>
              <w:rPr>
                <w:sz w:val="15"/>
                <w:szCs w:val="15"/>
              </w:rPr>
              <w:t>I do think you’re best off moving to Burgundy. And there is some chance that we fail this turn. But I think we just take a guess and hope for the best. We’ll get him next turn if not this one.</w:t>
            </w:r>
          </w:p>
        </w:tc>
      </w:tr>
      <w:tr w:rsidR="00EC734D" w14:paraId="2377F5ED" w14:textId="77777777">
        <w:tc>
          <w:tcPr>
            <w:tcW w:w="4510" w:type="dxa"/>
            <w:shd w:val="clear" w:color="auto" w:fill="auto"/>
            <w:tcMar>
              <w:top w:w="100" w:type="dxa"/>
              <w:left w:w="100" w:type="dxa"/>
              <w:bottom w:w="100" w:type="dxa"/>
              <w:right w:w="100" w:type="dxa"/>
            </w:tcMar>
          </w:tcPr>
          <w:p w14:paraId="42E64A2E" w14:textId="77777777" w:rsidR="00EC734D" w:rsidRDefault="005D59E0">
            <w:pPr>
              <w:widowControl w:val="0"/>
              <w:pBdr>
                <w:top w:val="nil"/>
                <w:left w:val="nil"/>
                <w:bottom w:val="nil"/>
                <w:right w:val="nil"/>
                <w:between w:val="nil"/>
              </w:pBdr>
              <w:rPr>
                <w:sz w:val="14"/>
                <w:szCs w:val="14"/>
              </w:rPr>
            </w:pPr>
            <w:r>
              <w:rPr>
                <w:sz w:val="14"/>
                <w:szCs w:val="14"/>
              </w:rPr>
              <w:t>Threats</w:t>
            </w:r>
          </w:p>
        </w:tc>
        <w:tc>
          <w:tcPr>
            <w:tcW w:w="4510" w:type="dxa"/>
            <w:shd w:val="clear" w:color="auto" w:fill="auto"/>
            <w:tcMar>
              <w:top w:w="100" w:type="dxa"/>
              <w:left w:w="100" w:type="dxa"/>
              <w:bottom w:w="100" w:type="dxa"/>
              <w:right w:w="100" w:type="dxa"/>
            </w:tcMar>
          </w:tcPr>
          <w:p w14:paraId="17B8B156" w14:textId="77777777" w:rsidR="00EC734D" w:rsidRDefault="00EC734D">
            <w:pPr>
              <w:widowControl w:val="0"/>
              <w:spacing w:line="276" w:lineRule="auto"/>
              <w:rPr>
                <w:sz w:val="15"/>
                <w:szCs w:val="15"/>
              </w:rPr>
            </w:pPr>
          </w:p>
        </w:tc>
      </w:tr>
    </w:tbl>
    <w:p w14:paraId="4C225C17" w14:textId="77777777" w:rsidR="00EC734D" w:rsidRDefault="00EC734D"/>
    <w:p w14:paraId="5D33B3C6" w14:textId="77777777" w:rsidR="00EC734D" w:rsidRDefault="00EC734D"/>
    <w:p w14:paraId="23848F78" w14:textId="77777777" w:rsidR="00EC734D" w:rsidRDefault="005D59E0">
      <w:pPr>
        <w:rPr>
          <w:b/>
        </w:rPr>
      </w:pPr>
      <w:r>
        <w:rPr>
          <w:b/>
        </w:rPr>
        <w:lastRenderedPageBreak/>
        <w:t xml:space="preserve">[Cool list of resources and papers from CL literature] </w:t>
      </w:r>
      <w:hyperlink r:id="rId88">
        <w:r>
          <w:rPr>
            <w:b/>
            <w:color w:val="1155CC"/>
            <w:u w:val="single"/>
          </w:rPr>
          <w:t>https://github.com/rowatc/Diplomacy-AI</w:t>
        </w:r>
      </w:hyperlink>
    </w:p>
    <w:p w14:paraId="2F80AE95" w14:textId="77777777" w:rsidR="00EC734D" w:rsidRDefault="00EC734D">
      <w:pPr>
        <w:rPr>
          <w:b/>
        </w:rPr>
      </w:pPr>
    </w:p>
    <w:p w14:paraId="76B6689C" w14:textId="77777777" w:rsidR="00EC734D" w:rsidRDefault="005D59E0">
      <w:pPr>
        <w:rPr>
          <w:b/>
        </w:rPr>
      </w:pPr>
      <w:r>
        <w:rPr>
          <w:b/>
        </w:rPr>
        <w:t xml:space="preserve">[Game Strategies </w:t>
      </w:r>
      <w:hyperlink r:id="rId89">
        <w:r>
          <w:rPr>
            <w:b/>
            <w:color w:val="1155CC"/>
            <w:u w:val="single"/>
          </w:rPr>
          <w:t>http://www.diplomacy-archive.com/resources/strategy.htm</w:t>
        </w:r>
      </w:hyperlink>
      <w:r>
        <w:rPr>
          <w:b/>
        </w:rPr>
        <w:t xml:space="preserve"> - but </w:t>
      </w:r>
      <w:proofErr w:type="spellStart"/>
      <w:r>
        <w:rPr>
          <w:b/>
        </w:rPr>
        <w:t>i</w:t>
      </w:r>
      <w:proofErr w:type="spellEnd"/>
      <w:r>
        <w:rPr>
          <w:b/>
        </w:rPr>
        <w:t xml:space="preserve"> </w:t>
      </w:r>
      <w:proofErr w:type="spellStart"/>
      <w:r>
        <w:rPr>
          <w:b/>
        </w:rPr>
        <w:t>dont</w:t>
      </w:r>
      <w:proofErr w:type="spellEnd"/>
      <w:r>
        <w:rPr>
          <w:b/>
        </w:rPr>
        <w:t xml:space="preserve"> know how to codify/ use it]</w:t>
      </w:r>
    </w:p>
    <w:p w14:paraId="4ED82ABF" w14:textId="77777777" w:rsidR="00EC734D" w:rsidRDefault="00EC734D">
      <w:pPr>
        <w:rPr>
          <w:b/>
          <w:u w:val="single"/>
        </w:rPr>
      </w:pPr>
    </w:p>
    <w:p w14:paraId="55ECC7D0" w14:textId="77777777" w:rsidR="00EC734D" w:rsidRDefault="005D59E0">
      <w:pPr>
        <w:pStyle w:val="Heading3"/>
      </w:pPr>
      <w:bookmarkStart w:id="5" w:name="_heading=h.125qwpqbyg49" w:colFirst="0" w:colLast="0"/>
      <w:bookmarkEnd w:id="5"/>
      <w:r>
        <w:t>20 Sept 2020</w:t>
      </w:r>
    </w:p>
    <w:p w14:paraId="77BA5C03" w14:textId="77777777" w:rsidR="00EC734D" w:rsidRDefault="00EC734D">
      <w:pPr>
        <w:rPr>
          <w:b/>
          <w:u w:val="single"/>
        </w:rPr>
      </w:pPr>
    </w:p>
    <w:p w14:paraId="4368DD0B" w14:textId="77777777" w:rsidR="00EC734D" w:rsidRDefault="005D59E0">
      <w:pPr>
        <w:spacing w:before="240" w:after="240"/>
      </w:pPr>
      <w:r>
        <w:t xml:space="preserve">  Action items:</w:t>
      </w:r>
    </w:p>
    <w:p w14:paraId="28F4D5E0" w14:textId="77777777" w:rsidR="00EC734D" w:rsidRDefault="005D59E0">
      <w:pPr>
        <w:numPr>
          <w:ilvl w:val="0"/>
          <w:numId w:val="4"/>
        </w:numPr>
      </w:pPr>
      <w:r>
        <w:t>Lynnette to check coding schemes in CL conf proceedings</w:t>
      </w:r>
    </w:p>
    <w:p w14:paraId="53BDB4E9" w14:textId="77777777" w:rsidR="00EC734D" w:rsidRDefault="005D59E0">
      <w:pPr>
        <w:numPr>
          <w:ilvl w:val="0"/>
          <w:numId w:val="4"/>
        </w:numPr>
      </w:pPr>
      <w:r>
        <w:t>Kokil to check coding schemes in discourse and linguistics literature</w:t>
      </w:r>
    </w:p>
    <w:p w14:paraId="2FD233E0" w14:textId="77777777" w:rsidR="00EC734D" w:rsidRDefault="005D59E0">
      <w:pPr>
        <w:numPr>
          <w:ilvl w:val="0"/>
          <w:numId w:val="4"/>
        </w:numPr>
      </w:pPr>
      <w:proofErr w:type="spellStart"/>
      <w:r>
        <w:t>Kokil</w:t>
      </w:r>
      <w:proofErr w:type="spellEnd"/>
      <w:r>
        <w:t xml:space="preserve"> to update </w:t>
      </w:r>
      <w:proofErr w:type="spellStart"/>
      <w:r>
        <w:t>github</w:t>
      </w:r>
      <w:proofErr w:type="spellEnd"/>
      <w:r>
        <w:t xml:space="preserve"> page to explain training set</w:t>
      </w:r>
    </w:p>
    <w:p w14:paraId="2E1CDB10" w14:textId="77777777" w:rsidR="00EC734D" w:rsidRDefault="005D59E0">
      <w:pPr>
        <w:numPr>
          <w:ilvl w:val="0"/>
          <w:numId w:val="4"/>
        </w:numPr>
        <w:spacing w:after="240"/>
      </w:pPr>
      <w:r>
        <w:t>Kokil to send out CFPs</w:t>
      </w:r>
    </w:p>
    <w:p w14:paraId="240CC19E" w14:textId="77777777" w:rsidR="00EC734D" w:rsidRDefault="005D59E0">
      <w:pPr>
        <w:spacing w:before="240" w:after="240"/>
        <w:rPr>
          <w:b/>
          <w:u w:val="single"/>
        </w:rPr>
      </w:pPr>
      <w:r>
        <w:t xml:space="preserve"> --------------------Detailed notes below</w:t>
      </w:r>
    </w:p>
    <w:p w14:paraId="186C84D8" w14:textId="77777777" w:rsidR="00EC734D" w:rsidRDefault="005D59E0">
      <w:r>
        <w:t>Sender &gt; Focus only on Truth (</w:t>
      </w:r>
      <w:proofErr w:type="spellStart"/>
      <w:r>
        <w:t>Straightfoward</w:t>
      </w:r>
      <w:proofErr w:type="spellEnd"/>
      <w:r>
        <w:t xml:space="preserve"> &amp; Cassandra) </w:t>
      </w:r>
    </w:p>
    <w:p w14:paraId="16312006" w14:textId="77777777" w:rsidR="00EC734D" w:rsidRDefault="005D59E0">
      <w:proofErr w:type="spellStart"/>
      <w:r>
        <w:t>Reciever</w:t>
      </w:r>
      <w:proofErr w:type="spellEnd"/>
      <w:r>
        <w:t xml:space="preserve"> &gt; Focus on Lie &amp; Truth</w:t>
      </w:r>
    </w:p>
    <w:p w14:paraId="75A63994" w14:textId="77777777" w:rsidR="00EC734D" w:rsidRDefault="00EC734D"/>
    <w:p w14:paraId="04FBD3D6" w14:textId="77777777" w:rsidR="00EC734D" w:rsidRDefault="005D59E0">
      <w:r>
        <w:t xml:space="preserve">Explore linguistic facets that predict trust </w:t>
      </w:r>
    </w:p>
    <w:p w14:paraId="4BFA6FF7" w14:textId="77777777" w:rsidR="00EC734D" w:rsidRDefault="00EC734D"/>
    <w:p w14:paraId="61A62B8C" w14:textId="77777777" w:rsidR="00EC734D" w:rsidRDefault="005D59E0">
      <w:r>
        <w:t xml:space="preserve">First part, get text annotated for negotiation strategies </w:t>
      </w:r>
    </w:p>
    <w:p w14:paraId="3EE18B60" w14:textId="77777777" w:rsidR="00EC734D" w:rsidRDefault="00EC734D"/>
    <w:p w14:paraId="6DACC2D4" w14:textId="77777777" w:rsidR="00EC734D" w:rsidRDefault="005D59E0">
      <w:r>
        <w:t xml:space="preserve">Game score + game score delta to create a </w:t>
      </w:r>
      <w:proofErr w:type="spellStart"/>
      <w:r>
        <w:t>game_score_recipient</w:t>
      </w:r>
      <w:proofErr w:type="spellEnd"/>
      <w:r>
        <w:t xml:space="preserve"> = </w:t>
      </w:r>
      <w:proofErr w:type="spellStart"/>
      <w:r>
        <w:t>game_score</w:t>
      </w:r>
      <w:proofErr w:type="spellEnd"/>
      <w:r>
        <w:t xml:space="preserve"> – </w:t>
      </w:r>
      <w:proofErr w:type="spellStart"/>
      <w:r>
        <w:t>game_score_delta</w:t>
      </w:r>
      <w:proofErr w:type="spellEnd"/>
    </w:p>
    <w:p w14:paraId="17BB40DF" w14:textId="77777777" w:rsidR="00EC734D" w:rsidRDefault="00EC734D"/>
    <w:p w14:paraId="05B45640" w14:textId="77777777" w:rsidR="00EC734D" w:rsidRDefault="005D59E0">
      <w:r>
        <w:t>Created a column on which game it was</w:t>
      </w:r>
    </w:p>
    <w:p w14:paraId="725D814E" w14:textId="77777777" w:rsidR="00EC734D" w:rsidRDefault="00EC734D"/>
    <w:p w14:paraId="0836860D" w14:textId="77777777" w:rsidR="00EC734D" w:rsidRDefault="005D59E0">
      <w:r>
        <w:t xml:space="preserve">Want: </w:t>
      </w:r>
    </w:p>
    <w:p w14:paraId="2EC145D0"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game </w:t>
      </w:r>
    </w:p>
    <w:p w14:paraId="47A01308"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end of number of </w:t>
      </w:r>
      <w:proofErr w:type="spellStart"/>
      <w:r>
        <w:rPr>
          <w:color w:val="000000"/>
        </w:rPr>
        <w:t>reply_to</w:t>
      </w:r>
      <w:proofErr w:type="spellEnd"/>
      <w:r>
        <w:rPr>
          <w:color w:val="000000"/>
        </w:rPr>
        <w:t xml:space="preserve"> for sender/ recipient)</w:t>
      </w:r>
    </w:p>
    <w:p w14:paraId="6306E4E8" w14:textId="77777777" w:rsidR="00EC734D" w:rsidRDefault="005D59E0">
      <w:pPr>
        <w:numPr>
          <w:ilvl w:val="0"/>
          <w:numId w:val="7"/>
        </w:numPr>
        <w:pBdr>
          <w:top w:val="nil"/>
          <w:left w:val="nil"/>
          <w:bottom w:val="nil"/>
          <w:right w:val="nil"/>
          <w:between w:val="nil"/>
        </w:pBdr>
        <w:rPr>
          <w:color w:val="000000"/>
        </w:rPr>
      </w:pPr>
      <w:r>
        <w:rPr>
          <w:color w:val="000000"/>
        </w:rPr>
        <w:t xml:space="preserve">Figure out ranking to each of the themes of who won the games </w:t>
      </w:r>
    </w:p>
    <w:p w14:paraId="1A8891AB" w14:textId="77777777" w:rsidR="00EC734D" w:rsidRDefault="00EC734D"/>
    <w:p w14:paraId="04490A7E" w14:textId="77777777" w:rsidR="00EC734D" w:rsidRDefault="005D59E0">
      <w:r>
        <w:t xml:space="preserve">Predictive performance: Negotiation strategies  </w:t>
      </w:r>
    </w:p>
    <w:p w14:paraId="01242E30" w14:textId="77777777" w:rsidR="00EC734D" w:rsidRDefault="005D59E0">
      <w:r>
        <w:t xml:space="preserve">Insights: Use Truth </w:t>
      </w:r>
    </w:p>
    <w:p w14:paraId="640C9392" w14:textId="77777777" w:rsidR="00EC734D" w:rsidRDefault="00EC734D">
      <w:pPr>
        <w:rPr>
          <w:b/>
          <w:u w:val="single"/>
        </w:rPr>
      </w:pPr>
    </w:p>
    <w:p w14:paraId="5186215B" w14:textId="77777777" w:rsidR="00EC734D" w:rsidRDefault="005D59E0">
      <w:r>
        <w:t>Look at 10-15 of these and see if they map to the negotiation strategies.</w:t>
      </w:r>
    </w:p>
    <w:p w14:paraId="21BA72C8" w14:textId="77777777" w:rsidR="00EC734D" w:rsidRDefault="005D59E0">
      <w:r>
        <w:t>Is this about the game or is this general conversation?</w:t>
      </w:r>
    </w:p>
    <w:p w14:paraId="08D22A84" w14:textId="77777777" w:rsidR="00EC734D" w:rsidRDefault="005D59E0">
      <w:r>
        <w:t xml:space="preserve">Yes: coding scheme for negotiation </w:t>
      </w:r>
    </w:p>
    <w:p w14:paraId="01B5C4DA" w14:textId="77777777" w:rsidR="00EC734D" w:rsidRDefault="005D59E0">
      <w:pPr>
        <w:numPr>
          <w:ilvl w:val="0"/>
          <w:numId w:val="9"/>
        </w:numPr>
        <w:pBdr>
          <w:top w:val="nil"/>
          <w:left w:val="nil"/>
          <w:bottom w:val="nil"/>
          <w:right w:val="nil"/>
          <w:between w:val="nil"/>
        </w:pBdr>
        <w:rPr>
          <w:color w:val="000000"/>
        </w:rPr>
      </w:pPr>
      <w:r>
        <w:rPr>
          <w:color w:val="000000"/>
        </w:rPr>
        <w:t xml:space="preserve">Propose for acceptance </w:t>
      </w:r>
    </w:p>
    <w:p w14:paraId="354D89D5" w14:textId="77777777" w:rsidR="00EC734D" w:rsidRDefault="005D59E0">
      <w:pPr>
        <w:numPr>
          <w:ilvl w:val="0"/>
          <w:numId w:val="9"/>
        </w:numPr>
        <w:pBdr>
          <w:top w:val="nil"/>
          <w:left w:val="nil"/>
          <w:bottom w:val="nil"/>
          <w:right w:val="nil"/>
          <w:between w:val="nil"/>
        </w:pBdr>
        <w:rPr>
          <w:color w:val="000000"/>
        </w:rPr>
      </w:pPr>
      <w:r>
        <w:rPr>
          <w:color w:val="000000"/>
        </w:rPr>
        <w:t xml:space="preserve">Acknowledge receipt </w:t>
      </w:r>
    </w:p>
    <w:p w14:paraId="7AAD716A" w14:textId="77777777" w:rsidR="00EC734D" w:rsidRDefault="005D59E0">
      <w:pPr>
        <w:numPr>
          <w:ilvl w:val="0"/>
          <w:numId w:val="9"/>
        </w:numPr>
        <w:pBdr>
          <w:top w:val="nil"/>
          <w:left w:val="nil"/>
          <w:bottom w:val="nil"/>
          <w:right w:val="nil"/>
          <w:between w:val="nil"/>
        </w:pBdr>
        <w:rPr>
          <w:color w:val="000000"/>
        </w:rPr>
      </w:pPr>
      <w:r>
        <w:rPr>
          <w:color w:val="000000"/>
        </w:rPr>
        <w:t>Reject proposal</w:t>
      </w:r>
    </w:p>
    <w:p w14:paraId="6AE4F9D3" w14:textId="77777777" w:rsidR="00EC734D" w:rsidRDefault="005D59E0">
      <w:pPr>
        <w:numPr>
          <w:ilvl w:val="0"/>
          <w:numId w:val="9"/>
        </w:numPr>
        <w:pBdr>
          <w:top w:val="nil"/>
          <w:left w:val="nil"/>
          <w:bottom w:val="nil"/>
          <w:right w:val="nil"/>
          <w:between w:val="nil"/>
        </w:pBdr>
        <w:rPr>
          <w:color w:val="000000"/>
        </w:rPr>
      </w:pPr>
      <w:r>
        <w:rPr>
          <w:color w:val="000000"/>
        </w:rPr>
        <w:t>Acknowledge reject</w:t>
      </w:r>
    </w:p>
    <w:p w14:paraId="6D50F97A" w14:textId="77777777" w:rsidR="00EC734D" w:rsidRDefault="005D59E0">
      <w:pPr>
        <w:numPr>
          <w:ilvl w:val="0"/>
          <w:numId w:val="9"/>
        </w:numPr>
        <w:pBdr>
          <w:top w:val="nil"/>
          <w:left w:val="nil"/>
          <w:bottom w:val="nil"/>
          <w:right w:val="nil"/>
          <w:between w:val="nil"/>
        </w:pBdr>
        <w:rPr>
          <w:color w:val="000000"/>
        </w:rPr>
      </w:pPr>
      <w:r>
        <w:rPr>
          <w:color w:val="000000"/>
        </w:rPr>
        <w:t>Accept proposal</w:t>
      </w:r>
    </w:p>
    <w:p w14:paraId="567FB7D4" w14:textId="77777777" w:rsidR="00EC734D" w:rsidRDefault="005D59E0">
      <w:pPr>
        <w:numPr>
          <w:ilvl w:val="0"/>
          <w:numId w:val="9"/>
        </w:numPr>
        <w:pBdr>
          <w:top w:val="nil"/>
          <w:left w:val="nil"/>
          <w:bottom w:val="nil"/>
          <w:right w:val="nil"/>
          <w:between w:val="nil"/>
        </w:pBdr>
        <w:rPr>
          <w:color w:val="000000"/>
        </w:rPr>
      </w:pPr>
      <w:r>
        <w:rPr>
          <w:color w:val="000000"/>
        </w:rPr>
        <w:lastRenderedPageBreak/>
        <w:t xml:space="preserve">Counter </w:t>
      </w:r>
    </w:p>
    <w:p w14:paraId="7CBC1940" w14:textId="77777777" w:rsidR="00EC734D" w:rsidRDefault="005D59E0">
      <w:pPr>
        <w:numPr>
          <w:ilvl w:val="0"/>
          <w:numId w:val="9"/>
        </w:numPr>
        <w:pBdr>
          <w:top w:val="nil"/>
          <w:left w:val="nil"/>
          <w:bottom w:val="nil"/>
          <w:right w:val="nil"/>
          <w:between w:val="nil"/>
        </w:pBdr>
        <w:rPr>
          <w:color w:val="000000"/>
        </w:rPr>
      </w:pPr>
      <w:r>
        <w:rPr>
          <w:color w:val="000000"/>
        </w:rPr>
        <w:t>Retract proposal</w:t>
      </w:r>
    </w:p>
    <w:p w14:paraId="5721B944" w14:textId="77777777" w:rsidR="00EC734D" w:rsidRDefault="005D59E0">
      <w:pPr>
        <w:numPr>
          <w:ilvl w:val="0"/>
          <w:numId w:val="9"/>
        </w:numPr>
        <w:pBdr>
          <w:top w:val="nil"/>
          <w:left w:val="nil"/>
          <w:bottom w:val="nil"/>
          <w:right w:val="nil"/>
          <w:between w:val="nil"/>
        </w:pBdr>
        <w:rPr>
          <w:color w:val="000000"/>
        </w:rPr>
      </w:pPr>
      <w:r>
        <w:rPr>
          <w:color w:val="000000"/>
        </w:rPr>
        <w:t>Propose replace</w:t>
      </w:r>
    </w:p>
    <w:p w14:paraId="43CD39D9" w14:textId="77777777" w:rsidR="00EC734D" w:rsidRDefault="005D59E0">
      <w:r>
        <w:t xml:space="preserve">No: irrelevant </w:t>
      </w:r>
    </w:p>
    <w:p w14:paraId="333112FF" w14:textId="77777777" w:rsidR="00EC734D" w:rsidRDefault="00EC734D"/>
    <w:p w14:paraId="7CB2A051" w14:textId="77777777" w:rsidR="00EC734D" w:rsidRDefault="005D59E0">
      <w:pPr>
        <w:pStyle w:val="Heading2"/>
      </w:pPr>
      <w:bookmarkStart w:id="6" w:name="_heading=h.tqct774n6bml" w:colFirst="0" w:colLast="0"/>
      <w:bookmarkEnd w:id="6"/>
      <w:r>
        <w:t xml:space="preserve">Criteria for a good coding scheme: </w:t>
      </w:r>
    </w:p>
    <w:p w14:paraId="6BBD41E7" w14:textId="77777777" w:rsidR="00EC734D" w:rsidRDefault="005D59E0">
      <w:pPr>
        <w:numPr>
          <w:ilvl w:val="0"/>
          <w:numId w:val="1"/>
        </w:numPr>
        <w:pBdr>
          <w:top w:val="nil"/>
          <w:left w:val="nil"/>
          <w:bottom w:val="nil"/>
          <w:right w:val="nil"/>
          <w:between w:val="nil"/>
        </w:pBdr>
        <w:rPr>
          <w:color w:val="000000"/>
        </w:rPr>
      </w:pPr>
      <w:r>
        <w:rPr>
          <w:color w:val="000000"/>
        </w:rPr>
        <w:t xml:space="preserve">Can annotate at sentence level. </w:t>
      </w:r>
    </w:p>
    <w:p w14:paraId="56962C22" w14:textId="77777777" w:rsidR="00EC734D" w:rsidRDefault="005D59E0">
      <w:pPr>
        <w:numPr>
          <w:ilvl w:val="0"/>
          <w:numId w:val="1"/>
        </w:numPr>
        <w:pBdr>
          <w:top w:val="nil"/>
          <w:left w:val="nil"/>
          <w:bottom w:val="nil"/>
          <w:right w:val="nil"/>
          <w:between w:val="nil"/>
        </w:pBdr>
        <w:rPr>
          <w:color w:val="000000"/>
        </w:rPr>
      </w:pPr>
      <w:r>
        <w:rPr>
          <w:color w:val="000000"/>
        </w:rPr>
        <w:t xml:space="preserve">Easy </w:t>
      </w:r>
    </w:p>
    <w:p w14:paraId="5A27FFDF" w14:textId="77777777" w:rsidR="00EC734D" w:rsidRDefault="005D59E0">
      <w:pPr>
        <w:numPr>
          <w:ilvl w:val="0"/>
          <w:numId w:val="1"/>
        </w:numPr>
        <w:pBdr>
          <w:top w:val="nil"/>
          <w:left w:val="nil"/>
          <w:bottom w:val="nil"/>
          <w:right w:val="nil"/>
          <w:between w:val="nil"/>
        </w:pBdr>
        <w:rPr>
          <w:color w:val="000000"/>
        </w:rPr>
      </w:pPr>
      <w:r>
        <w:rPr>
          <w:color w:val="000000"/>
        </w:rPr>
        <w:t>Meaningful</w:t>
      </w:r>
    </w:p>
    <w:p w14:paraId="4B9000F4" w14:textId="77777777" w:rsidR="00EC734D" w:rsidRDefault="005D59E0">
      <w:pPr>
        <w:numPr>
          <w:ilvl w:val="0"/>
          <w:numId w:val="1"/>
        </w:numPr>
        <w:pBdr>
          <w:top w:val="nil"/>
          <w:left w:val="nil"/>
          <w:bottom w:val="nil"/>
          <w:right w:val="nil"/>
          <w:between w:val="nil"/>
        </w:pBdr>
        <w:rPr>
          <w:color w:val="000000"/>
        </w:rPr>
      </w:pPr>
      <w:r>
        <w:rPr>
          <w:color w:val="000000"/>
        </w:rPr>
        <w:t>Great coverage</w:t>
      </w:r>
    </w:p>
    <w:p w14:paraId="6E815C8A" w14:textId="77777777" w:rsidR="00EC734D" w:rsidRDefault="00EC734D"/>
    <w:p w14:paraId="73C81A68" w14:textId="77777777" w:rsidR="00EC734D" w:rsidRDefault="005D59E0">
      <w:r>
        <w:t>Role of questions? A lot of them have questions.</w:t>
      </w:r>
    </w:p>
    <w:p w14:paraId="5EAA06C8" w14:textId="77777777" w:rsidR="00EC734D" w:rsidRDefault="005D59E0">
      <w:r>
        <w:t xml:space="preserve">Explore ACL literature </w:t>
      </w:r>
      <w:proofErr w:type="spellStart"/>
      <w:r>
        <w:t>eg</w:t>
      </w:r>
      <w:proofErr w:type="spellEnd"/>
      <w:r>
        <w:t xml:space="preserve">. </w:t>
      </w:r>
      <w:proofErr w:type="spellStart"/>
      <w:r>
        <w:t>MTurk</w:t>
      </w:r>
      <w:proofErr w:type="spellEnd"/>
      <w:r>
        <w:t xml:space="preserve"> task (Persuasion for Good)</w:t>
      </w:r>
    </w:p>
    <w:p w14:paraId="3BD3225D" w14:textId="77777777" w:rsidR="00EC734D" w:rsidRDefault="00EC734D"/>
    <w:p w14:paraId="2DDA1F5B" w14:textId="77777777" w:rsidR="00EC734D" w:rsidRDefault="00EC734D"/>
    <w:p w14:paraId="23F1AA2C" w14:textId="77777777" w:rsidR="00EC734D" w:rsidRDefault="005D59E0">
      <w:pPr>
        <w:spacing w:before="240" w:after="240"/>
        <w:rPr>
          <w:b/>
        </w:rPr>
      </w:pPr>
      <w:r>
        <w:rPr>
          <w:b/>
        </w:rPr>
        <w:t xml:space="preserve"> </w:t>
      </w:r>
    </w:p>
    <w:p w14:paraId="091A11BC" w14:textId="77777777" w:rsidR="00EC734D" w:rsidRDefault="005D59E0">
      <w:pPr>
        <w:pStyle w:val="Heading2"/>
        <w:spacing w:before="240" w:after="240"/>
      </w:pPr>
      <w:bookmarkStart w:id="7" w:name="_heading=h.mrxd07ctyrdv" w:colFirst="0" w:colLast="0"/>
      <w:bookmarkEnd w:id="7"/>
      <w:r>
        <w:t>Is this about the game or is this general conversation?</w:t>
      </w:r>
    </w:p>
    <w:p w14:paraId="4827122B" w14:textId="77777777" w:rsidR="00EC734D" w:rsidRDefault="005D59E0">
      <w:pPr>
        <w:spacing w:before="240" w:after="240"/>
      </w:pPr>
      <w:r>
        <w:t>{"PA","ACK", "UNK"}</w:t>
      </w:r>
    </w:p>
    <w:p w14:paraId="1DF0D04B" w14:textId="77777777" w:rsidR="00EC734D" w:rsidRDefault="005D59E0">
      <w:pPr>
        <w:pStyle w:val="Heading3"/>
        <w:numPr>
          <w:ilvl w:val="0"/>
          <w:numId w:val="3"/>
        </w:numPr>
        <w:spacing w:after="240"/>
      </w:pPr>
      <w:bookmarkStart w:id="8" w:name="_heading=h.d92k7a9nnzur" w:colFirst="0" w:colLast="0"/>
      <w:bookmarkEnd w:id="8"/>
      <w:r>
        <w:t>yes: coding scheme for negotiation</w:t>
      </w:r>
    </w:p>
    <w:p w14:paraId="3A738A77" w14:textId="77777777" w:rsidR="00EC734D" w:rsidRDefault="005D59E0">
      <w:pPr>
        <w:spacing w:before="240" w:after="240"/>
      </w:pPr>
      <w:r>
        <w:t xml:space="preserve">A1. 1994 </w:t>
      </w:r>
      <w:proofErr w:type="spellStart"/>
      <w:r>
        <w:t>negotation</w:t>
      </w:r>
      <w:proofErr w:type="spellEnd"/>
      <w:r>
        <w:t xml:space="preserve"> coding scheme paper (attached)</w:t>
      </w:r>
    </w:p>
    <w:p w14:paraId="7D93BA10" w14:textId="77777777" w:rsidR="00EC734D" w:rsidRDefault="005D59E0">
      <w:pPr>
        <w:spacing w:before="240" w:after="240"/>
        <w:ind w:left="720"/>
      </w:pPr>
      <w:r>
        <w:t>1. Propose for acceptance</w:t>
      </w:r>
    </w:p>
    <w:p w14:paraId="2755F8EA" w14:textId="77777777" w:rsidR="00EC734D" w:rsidRDefault="005D59E0">
      <w:pPr>
        <w:spacing w:before="240" w:after="240"/>
        <w:ind w:left="720"/>
      </w:pPr>
      <w:r>
        <w:t>2. Acknowledge receipt</w:t>
      </w:r>
    </w:p>
    <w:p w14:paraId="283B01A6" w14:textId="77777777" w:rsidR="00EC734D" w:rsidRDefault="005D59E0">
      <w:pPr>
        <w:spacing w:before="240" w:after="240"/>
        <w:ind w:left="720"/>
      </w:pPr>
      <w:r>
        <w:t>3. Reject proposal</w:t>
      </w:r>
    </w:p>
    <w:p w14:paraId="7ABB1292" w14:textId="77777777" w:rsidR="00EC734D" w:rsidRDefault="005D59E0">
      <w:pPr>
        <w:spacing w:before="240" w:after="240"/>
        <w:ind w:left="720"/>
      </w:pPr>
      <w:r>
        <w:t>4. Acknowledge reject</w:t>
      </w:r>
    </w:p>
    <w:p w14:paraId="75C46000" w14:textId="77777777" w:rsidR="00EC734D" w:rsidRDefault="005D59E0">
      <w:pPr>
        <w:spacing w:before="240" w:after="240"/>
        <w:ind w:left="720"/>
      </w:pPr>
      <w:r>
        <w:t>5. Accept proposal</w:t>
      </w:r>
    </w:p>
    <w:p w14:paraId="09A3CEAC" w14:textId="77777777" w:rsidR="00EC734D" w:rsidRDefault="005D59E0">
      <w:pPr>
        <w:spacing w:before="240" w:after="240"/>
        <w:ind w:left="720"/>
      </w:pPr>
      <w:r>
        <w:t>5. Counter</w:t>
      </w:r>
    </w:p>
    <w:p w14:paraId="6C3C5AE6" w14:textId="77777777" w:rsidR="00EC734D" w:rsidRDefault="005D59E0">
      <w:pPr>
        <w:spacing w:before="240" w:after="240"/>
        <w:ind w:left="720"/>
      </w:pPr>
      <w:r>
        <w:t>6. Retract proposal</w:t>
      </w:r>
    </w:p>
    <w:p w14:paraId="62780F28" w14:textId="77777777" w:rsidR="00EC734D" w:rsidRDefault="005D59E0">
      <w:pPr>
        <w:spacing w:before="240" w:after="240"/>
        <w:ind w:left="720"/>
      </w:pPr>
      <w:r>
        <w:t>9. Propose replace</w:t>
      </w:r>
    </w:p>
    <w:p w14:paraId="32EA570F" w14:textId="77777777" w:rsidR="00EC734D" w:rsidRDefault="005D59E0">
      <w:pPr>
        <w:spacing w:before="240" w:after="240"/>
      </w:pPr>
      <w:r>
        <w:t xml:space="preserve"> </w:t>
      </w:r>
    </w:p>
    <w:p w14:paraId="631AB902" w14:textId="77777777" w:rsidR="00EC734D" w:rsidRDefault="005D59E0">
      <w:pPr>
        <w:spacing w:before="240" w:after="240"/>
      </w:pPr>
      <w:r>
        <w:t>A2. Charity donation coding scheme…</w:t>
      </w:r>
    </w:p>
    <w:p w14:paraId="13386469" w14:textId="77777777" w:rsidR="00EC734D" w:rsidRDefault="005D59E0">
      <w:pPr>
        <w:spacing w:before="240" w:after="240"/>
      </w:pPr>
      <w:r>
        <w:t xml:space="preserve"> </w:t>
      </w:r>
    </w:p>
    <w:p w14:paraId="7570CC16" w14:textId="77777777" w:rsidR="00EC734D" w:rsidRDefault="005D59E0">
      <w:pPr>
        <w:spacing w:before="240" w:after="240"/>
      </w:pPr>
      <w:r>
        <w:lastRenderedPageBreak/>
        <w:t xml:space="preserve"> </w:t>
      </w:r>
    </w:p>
    <w:p w14:paraId="03524DD3" w14:textId="77777777" w:rsidR="00EC734D" w:rsidRDefault="005D59E0">
      <w:pPr>
        <w:pStyle w:val="Heading3"/>
        <w:spacing w:after="240"/>
        <w:ind w:left="720"/>
      </w:pPr>
      <w:bookmarkStart w:id="9" w:name="_heading=h.tm116zvwj88h" w:colFirst="0" w:colLast="0"/>
      <w:bookmarkEnd w:id="9"/>
      <w:r>
        <w:t>B. no: Still useful to understand interpersonal relationship.</w:t>
      </w:r>
    </w:p>
    <w:p w14:paraId="07804570" w14:textId="77777777" w:rsidR="00EC734D" w:rsidRDefault="005D59E0">
      <w:pPr>
        <w:spacing w:before="240" w:after="240"/>
        <w:ind w:left="720"/>
      </w:pPr>
      <w:r>
        <w:t>Examples:</w:t>
      </w:r>
    </w:p>
    <w:p w14:paraId="5EF48C7D" w14:textId="77777777" w:rsidR="00EC734D" w:rsidRDefault="005D59E0">
      <w:pPr>
        <w:spacing w:before="240" w:after="240"/>
        <w:ind w:left="720"/>
      </w:pPr>
      <w:r>
        <w:t>Whatever I did, I'm sorry.</w:t>
      </w:r>
    </w:p>
    <w:p w14:paraId="66BE8E16" w14:textId="77777777" w:rsidR="00EC734D" w:rsidRDefault="005D59E0">
      <w:pPr>
        <w:spacing w:before="240" w:after="240"/>
        <w:ind w:left="720"/>
      </w:pPr>
      <w:r>
        <w:t>Hey. Want to talk?</w:t>
      </w:r>
    </w:p>
    <w:p w14:paraId="375DC81F" w14:textId="77777777" w:rsidR="00EC734D" w:rsidRDefault="005D59E0">
      <w:pPr>
        <w:spacing w:before="240" w:after="240"/>
        <w:ind w:left="720"/>
      </w:pPr>
      <w:r>
        <w:t>Old friend! Sure, why not?</w:t>
      </w:r>
    </w:p>
    <w:p w14:paraId="23D316D8" w14:textId="77777777" w:rsidR="00EC734D" w:rsidRDefault="005D59E0">
      <w:pPr>
        <w:spacing w:before="240" w:after="240"/>
        <w:ind w:left="720"/>
      </w:pPr>
      <w:r>
        <w:t>Good morning</w:t>
      </w:r>
    </w:p>
    <w:p w14:paraId="74201E2E" w14:textId="77777777" w:rsidR="00EC734D" w:rsidRDefault="00EC734D"/>
    <w:p w14:paraId="0F32B004" w14:textId="77777777" w:rsidR="00EC734D" w:rsidRDefault="00EC734D">
      <w:pPr>
        <w:rPr>
          <w:b/>
          <w:u w:val="single"/>
        </w:rPr>
      </w:pPr>
    </w:p>
    <w:p w14:paraId="2697531C" w14:textId="77777777" w:rsidR="00EC734D" w:rsidRDefault="005D59E0">
      <w:r>
        <w:rPr>
          <w:b/>
          <w:u w:val="single"/>
        </w:rPr>
        <w:t>18 Sept 2020</w:t>
      </w:r>
    </w:p>
    <w:p w14:paraId="165C21DB" w14:textId="77777777" w:rsidR="00EC734D" w:rsidRDefault="005D59E0">
      <w:r>
        <w:t xml:space="preserve">Ran emotion intensity lexicon from </w:t>
      </w:r>
      <w:r>
        <w:rPr>
          <w:color w:val="000000"/>
          <w:sz w:val="22"/>
          <w:szCs w:val="22"/>
        </w:rPr>
        <w:t> </w:t>
      </w:r>
      <w:hyperlink r:id="rId90">
        <w:r>
          <w:rPr>
            <w:color w:val="0563C1"/>
            <w:sz w:val="22"/>
            <w:szCs w:val="22"/>
            <w:u w:val="single"/>
          </w:rPr>
          <w:t>http://sentiment.nrc.ca/lexicons-for-research/</w:t>
        </w:r>
      </w:hyperlink>
      <w:r>
        <w:t xml:space="preserve">. Chose it because most of the words are inside, word-sense and word lexicons do not cover all the words </w:t>
      </w:r>
    </w:p>
    <w:p w14:paraId="678B8960" w14:textId="77777777" w:rsidR="00EC734D" w:rsidRDefault="005D59E0">
      <w:pPr>
        <w:numPr>
          <w:ilvl w:val="0"/>
          <w:numId w:val="6"/>
        </w:numPr>
        <w:pBdr>
          <w:top w:val="nil"/>
          <w:left w:val="nil"/>
          <w:bottom w:val="nil"/>
          <w:right w:val="nil"/>
          <w:between w:val="nil"/>
        </w:pBdr>
      </w:pPr>
      <w:r>
        <w:rPr>
          <w:color w:val="000000"/>
        </w:rPr>
        <w:t>For each word in the sentence, tokenize it, and find its match on the emotion intensity lexicon</w:t>
      </w:r>
    </w:p>
    <w:p w14:paraId="6F221844" w14:textId="77777777" w:rsidR="00EC734D" w:rsidRDefault="005D59E0">
      <w:pPr>
        <w:numPr>
          <w:ilvl w:val="0"/>
          <w:numId w:val="6"/>
        </w:numPr>
        <w:pBdr>
          <w:top w:val="nil"/>
          <w:left w:val="nil"/>
          <w:bottom w:val="nil"/>
          <w:right w:val="nil"/>
          <w:between w:val="nil"/>
        </w:pBdr>
      </w:pPr>
      <w:r>
        <w:rPr>
          <w:color w:val="000000"/>
        </w:rPr>
        <w:t xml:space="preserve">If matched, it has an emotion and a corresponding emotion intensity. </w:t>
      </w:r>
    </w:p>
    <w:p w14:paraId="0A09D43B" w14:textId="77777777" w:rsidR="00EC734D" w:rsidRDefault="005D59E0">
      <w:pPr>
        <w:numPr>
          <w:ilvl w:val="0"/>
          <w:numId w:val="6"/>
        </w:numPr>
        <w:pBdr>
          <w:top w:val="nil"/>
          <w:left w:val="nil"/>
          <w:bottom w:val="nil"/>
          <w:right w:val="nil"/>
          <w:between w:val="nil"/>
        </w:pBdr>
      </w:pPr>
      <w:r>
        <w:rPr>
          <w:color w:val="000000"/>
        </w:rPr>
        <w:t>For each sentence, sum aggregate the emotion intensities. The emotion with the highest intensity is a dominant emotion. Dominant emotion and its corresponding intensity is used to plot the box charts.</w:t>
      </w:r>
    </w:p>
    <w:p w14:paraId="361F81B9" w14:textId="77777777" w:rsidR="00EC734D" w:rsidRDefault="00EC734D"/>
    <w:p w14:paraId="71C06913" w14:textId="77777777" w:rsidR="00EC734D" w:rsidRDefault="005D59E0">
      <w:r>
        <w:t xml:space="preserve">Can also run Emotion VAD lexicon but a bit unsure how you’d want it to be ran. I can extract for the words in each sentence, the corresponding VAD, but how might we aggregate them? </w:t>
      </w:r>
    </w:p>
    <w:p w14:paraId="7D8BFA0E" w14:textId="77777777" w:rsidR="00EC734D" w:rsidRDefault="00EC734D">
      <w:pPr>
        <w:rPr>
          <w:b/>
          <w:u w:val="single"/>
        </w:rPr>
      </w:pPr>
    </w:p>
    <w:p w14:paraId="7E04EA89" w14:textId="77777777" w:rsidR="00EC734D" w:rsidRDefault="005D59E0">
      <w:pPr>
        <w:rPr>
          <w:u w:val="single"/>
        </w:rPr>
      </w:pPr>
      <w:r>
        <w:rPr>
          <w:u w:val="single"/>
        </w:rPr>
        <w:t>Emotion Intensity box chart per Deception type</w:t>
      </w:r>
    </w:p>
    <w:p w14:paraId="1DA688ED" w14:textId="77777777" w:rsidR="00EC734D" w:rsidRDefault="005D59E0">
      <w:pPr>
        <w:rPr>
          <w:b/>
          <w:u w:val="single"/>
        </w:rPr>
      </w:pPr>
      <w:r>
        <w:rPr>
          <w:b/>
          <w:noProof/>
          <w:u w:val="single"/>
        </w:rPr>
        <w:lastRenderedPageBreak/>
        <w:drawing>
          <wp:inline distT="0" distB="0" distL="0" distR="0" wp14:anchorId="61BABE36" wp14:editId="541FF941">
            <wp:extent cx="5727700" cy="4620895"/>
            <wp:effectExtent l="0" t="0" r="0" b="0"/>
            <wp:docPr id="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1"/>
                    <a:srcRect/>
                    <a:stretch>
                      <a:fillRect/>
                    </a:stretch>
                  </pic:blipFill>
                  <pic:spPr>
                    <a:xfrm>
                      <a:off x="0" y="0"/>
                      <a:ext cx="5727700" cy="4620895"/>
                    </a:xfrm>
                    <a:prstGeom prst="rect">
                      <a:avLst/>
                    </a:prstGeom>
                    <a:ln/>
                  </pic:spPr>
                </pic:pic>
              </a:graphicData>
            </a:graphic>
          </wp:inline>
        </w:drawing>
      </w:r>
    </w:p>
    <w:p w14:paraId="18DFA904" w14:textId="77777777" w:rsidR="00EC734D" w:rsidRDefault="00EC734D">
      <w:pPr>
        <w:rPr>
          <w:b/>
          <w:u w:val="single"/>
        </w:rPr>
      </w:pPr>
    </w:p>
    <w:p w14:paraId="5763CBC7" w14:textId="77777777" w:rsidR="00EC734D" w:rsidRDefault="005D59E0">
      <w:pPr>
        <w:rPr>
          <w:u w:val="single"/>
        </w:rPr>
      </w:pPr>
      <w:r>
        <w:rPr>
          <w:u w:val="single"/>
        </w:rPr>
        <w:t>Emotion Intensity per Emotion type</w:t>
      </w:r>
    </w:p>
    <w:p w14:paraId="2A8D7C84" w14:textId="77777777" w:rsidR="00EC734D" w:rsidRDefault="005D59E0">
      <w:pPr>
        <w:rPr>
          <w:b/>
          <w:u w:val="single"/>
        </w:rPr>
      </w:pPr>
      <w:r>
        <w:rPr>
          <w:b/>
          <w:noProof/>
          <w:u w:val="single"/>
        </w:rPr>
        <w:drawing>
          <wp:inline distT="0" distB="0" distL="0" distR="0" wp14:anchorId="69AA1212" wp14:editId="3C84261D">
            <wp:extent cx="5727700" cy="260477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2"/>
                    <a:srcRect/>
                    <a:stretch>
                      <a:fillRect/>
                    </a:stretch>
                  </pic:blipFill>
                  <pic:spPr>
                    <a:xfrm>
                      <a:off x="0" y="0"/>
                      <a:ext cx="5727700" cy="2604770"/>
                    </a:xfrm>
                    <a:prstGeom prst="rect">
                      <a:avLst/>
                    </a:prstGeom>
                    <a:ln/>
                  </pic:spPr>
                </pic:pic>
              </a:graphicData>
            </a:graphic>
          </wp:inline>
        </w:drawing>
      </w:r>
    </w:p>
    <w:p w14:paraId="10EEAB06" w14:textId="77777777" w:rsidR="00EC734D" w:rsidRDefault="005D59E0">
      <w:pPr>
        <w:rPr>
          <w:b/>
          <w:u w:val="single"/>
        </w:rPr>
      </w:pPr>
      <w:r>
        <w:rPr>
          <w:b/>
          <w:u w:val="single"/>
        </w:rPr>
        <w:t>10 Sept 2020</w:t>
      </w:r>
    </w:p>
    <w:p w14:paraId="2F23BB34" w14:textId="77777777" w:rsidR="00EC734D" w:rsidRDefault="00EC734D"/>
    <w:p w14:paraId="08D1924F" w14:textId="77777777" w:rsidR="00EC734D" w:rsidRDefault="005D59E0">
      <w:r>
        <w:t xml:space="preserve">Average game score vs whether the receiver was deceived </w:t>
      </w:r>
    </w:p>
    <w:p w14:paraId="6AE6A10F" w14:textId="77777777" w:rsidR="00EC734D" w:rsidRDefault="00EC734D"/>
    <w:p w14:paraId="2CBDBDC7" w14:textId="77777777" w:rsidR="00EC734D" w:rsidRDefault="005D59E0">
      <w:r>
        <w:rPr>
          <w:noProof/>
        </w:rPr>
        <w:lastRenderedPageBreak/>
        <w:drawing>
          <wp:inline distT="0" distB="0" distL="0" distR="0" wp14:anchorId="34B6FDC1" wp14:editId="6B319912">
            <wp:extent cx="2950116" cy="813825"/>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3"/>
                    <a:srcRect/>
                    <a:stretch>
                      <a:fillRect/>
                    </a:stretch>
                  </pic:blipFill>
                  <pic:spPr>
                    <a:xfrm>
                      <a:off x="0" y="0"/>
                      <a:ext cx="2950116" cy="813825"/>
                    </a:xfrm>
                    <a:prstGeom prst="rect">
                      <a:avLst/>
                    </a:prstGeom>
                    <a:ln/>
                  </pic:spPr>
                </pic:pic>
              </a:graphicData>
            </a:graphic>
          </wp:inline>
        </w:drawing>
      </w:r>
      <w:r>
        <w:rPr>
          <w:noProof/>
        </w:rPr>
        <w:drawing>
          <wp:inline distT="0" distB="0" distL="0" distR="0" wp14:anchorId="68CA3E13" wp14:editId="31BC4688">
            <wp:extent cx="5727700" cy="2533015"/>
            <wp:effectExtent l="0" t="0" r="0"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4"/>
                    <a:srcRect/>
                    <a:stretch>
                      <a:fillRect/>
                    </a:stretch>
                  </pic:blipFill>
                  <pic:spPr>
                    <a:xfrm>
                      <a:off x="0" y="0"/>
                      <a:ext cx="5727700" cy="2533015"/>
                    </a:xfrm>
                    <a:prstGeom prst="rect">
                      <a:avLst/>
                    </a:prstGeom>
                    <a:ln/>
                  </pic:spPr>
                </pic:pic>
              </a:graphicData>
            </a:graphic>
          </wp:inline>
        </w:drawing>
      </w:r>
    </w:p>
    <w:p w14:paraId="0626428E" w14:textId="77777777" w:rsidR="00EC734D" w:rsidRDefault="00EC734D"/>
    <w:p w14:paraId="04D3EB1A" w14:textId="77777777" w:rsidR="00EC734D" w:rsidRDefault="00EC734D"/>
    <w:p w14:paraId="50EEE9AF" w14:textId="77777777" w:rsidR="00EC734D" w:rsidRDefault="005D59E0">
      <w:r>
        <w:t>Average game score vs sender intention</w:t>
      </w:r>
    </w:p>
    <w:p w14:paraId="7887C2FA" w14:textId="77777777" w:rsidR="00EC734D" w:rsidRDefault="005D59E0">
      <w:r>
        <w:rPr>
          <w:noProof/>
        </w:rPr>
        <w:drawing>
          <wp:inline distT="0" distB="0" distL="0" distR="0" wp14:anchorId="1EEA8AE7" wp14:editId="26DF7BF0">
            <wp:extent cx="3590327" cy="1861324"/>
            <wp:effectExtent l="0" t="0" r="0" b="0"/>
            <wp:docPr id="1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5"/>
                    <a:srcRect/>
                    <a:stretch>
                      <a:fillRect/>
                    </a:stretch>
                  </pic:blipFill>
                  <pic:spPr>
                    <a:xfrm>
                      <a:off x="0" y="0"/>
                      <a:ext cx="3590327" cy="1861324"/>
                    </a:xfrm>
                    <a:prstGeom prst="rect">
                      <a:avLst/>
                    </a:prstGeom>
                    <a:ln/>
                  </pic:spPr>
                </pic:pic>
              </a:graphicData>
            </a:graphic>
          </wp:inline>
        </w:drawing>
      </w:r>
    </w:p>
    <w:p w14:paraId="0B4FD9F3" w14:textId="77777777" w:rsidR="00EC734D" w:rsidRDefault="00EC734D"/>
    <w:p w14:paraId="1168ECC3" w14:textId="77777777" w:rsidR="00EC734D" w:rsidRDefault="005D59E0">
      <w:r>
        <w:t>Average game score delta vs sender intention</w:t>
      </w:r>
    </w:p>
    <w:p w14:paraId="014FB223" w14:textId="77777777" w:rsidR="00EC734D" w:rsidRDefault="005D59E0">
      <w:r>
        <w:rPr>
          <w:noProof/>
        </w:rPr>
        <w:drawing>
          <wp:inline distT="0" distB="0" distL="0" distR="0" wp14:anchorId="66A26C9E" wp14:editId="002DDFB7">
            <wp:extent cx="3989153" cy="1971650"/>
            <wp:effectExtent l="0" t="0" r="0" b="0"/>
            <wp:docPr id="2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6"/>
                    <a:srcRect/>
                    <a:stretch>
                      <a:fillRect/>
                    </a:stretch>
                  </pic:blipFill>
                  <pic:spPr>
                    <a:xfrm>
                      <a:off x="0" y="0"/>
                      <a:ext cx="3989153" cy="1971650"/>
                    </a:xfrm>
                    <a:prstGeom prst="rect">
                      <a:avLst/>
                    </a:prstGeom>
                    <a:ln/>
                  </pic:spPr>
                </pic:pic>
              </a:graphicData>
            </a:graphic>
          </wp:inline>
        </w:drawing>
      </w:r>
    </w:p>
    <w:p w14:paraId="69718C27" w14:textId="77777777" w:rsidR="00EC734D" w:rsidRDefault="00EC734D"/>
    <w:p w14:paraId="441AB126" w14:textId="77777777" w:rsidR="00EC734D" w:rsidRDefault="005D59E0">
      <w:r>
        <w:t>Average game score vs receiver perception</w:t>
      </w:r>
    </w:p>
    <w:p w14:paraId="4F0AE335" w14:textId="77777777" w:rsidR="00EC734D" w:rsidRDefault="005D59E0">
      <w:r>
        <w:rPr>
          <w:noProof/>
        </w:rPr>
        <w:lastRenderedPageBreak/>
        <w:drawing>
          <wp:inline distT="0" distB="0" distL="0" distR="0" wp14:anchorId="7AEC1BAF" wp14:editId="4EEF0F39">
            <wp:extent cx="5727700" cy="2087245"/>
            <wp:effectExtent l="0" t="0" r="0" b="0"/>
            <wp:docPr id="2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7"/>
                    <a:srcRect/>
                    <a:stretch>
                      <a:fillRect/>
                    </a:stretch>
                  </pic:blipFill>
                  <pic:spPr>
                    <a:xfrm>
                      <a:off x="0" y="0"/>
                      <a:ext cx="5727700" cy="2087245"/>
                    </a:xfrm>
                    <a:prstGeom prst="rect">
                      <a:avLst/>
                    </a:prstGeom>
                    <a:ln/>
                  </pic:spPr>
                </pic:pic>
              </a:graphicData>
            </a:graphic>
          </wp:inline>
        </w:drawing>
      </w:r>
    </w:p>
    <w:p w14:paraId="6FBB5160" w14:textId="77777777" w:rsidR="00EC734D" w:rsidRDefault="00EC734D"/>
    <w:p w14:paraId="002DCA03" w14:textId="77777777" w:rsidR="00EC734D" w:rsidRDefault="005D59E0">
      <w:r>
        <w:t>Average game score delta vs receiver perception</w:t>
      </w:r>
    </w:p>
    <w:p w14:paraId="77AB8B8F" w14:textId="77777777" w:rsidR="00EC734D" w:rsidRDefault="005D59E0">
      <w:r>
        <w:rPr>
          <w:noProof/>
        </w:rPr>
        <w:drawing>
          <wp:inline distT="0" distB="0" distL="0" distR="0" wp14:anchorId="4427CF4E" wp14:editId="4648B5C2">
            <wp:extent cx="5407344" cy="1715123"/>
            <wp:effectExtent l="0" t="0" r="0" b="0"/>
            <wp:docPr id="2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8"/>
                    <a:srcRect/>
                    <a:stretch>
                      <a:fillRect/>
                    </a:stretch>
                  </pic:blipFill>
                  <pic:spPr>
                    <a:xfrm>
                      <a:off x="0" y="0"/>
                      <a:ext cx="5407344" cy="1715123"/>
                    </a:xfrm>
                    <a:prstGeom prst="rect">
                      <a:avLst/>
                    </a:prstGeom>
                    <a:ln/>
                  </pic:spPr>
                </pic:pic>
              </a:graphicData>
            </a:graphic>
          </wp:inline>
        </w:drawing>
      </w:r>
    </w:p>
    <w:p w14:paraId="0B15EF2E" w14:textId="77777777" w:rsidR="00EC734D" w:rsidRDefault="00EC734D"/>
    <w:p w14:paraId="63856DBB" w14:textId="77777777" w:rsidR="00EC734D" w:rsidRDefault="005D59E0">
      <w:r>
        <w:t xml:space="preserve">Average Game score delta vs whether receiver was deceived </w:t>
      </w:r>
    </w:p>
    <w:p w14:paraId="10CF9DB7" w14:textId="77777777" w:rsidR="00EC734D" w:rsidRDefault="00EC734D"/>
    <w:p w14:paraId="07E235D9" w14:textId="77777777" w:rsidR="00EC734D" w:rsidRDefault="005D59E0">
      <w:r>
        <w:rPr>
          <w:noProof/>
        </w:rPr>
        <w:drawing>
          <wp:inline distT="0" distB="0" distL="0" distR="0" wp14:anchorId="6E71A5D2" wp14:editId="18F35B08">
            <wp:extent cx="3438214" cy="931645"/>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9"/>
                    <a:srcRect/>
                    <a:stretch>
                      <a:fillRect/>
                    </a:stretch>
                  </pic:blipFill>
                  <pic:spPr>
                    <a:xfrm>
                      <a:off x="0" y="0"/>
                      <a:ext cx="3438214" cy="931645"/>
                    </a:xfrm>
                    <a:prstGeom prst="rect">
                      <a:avLst/>
                    </a:prstGeom>
                    <a:ln/>
                  </pic:spPr>
                </pic:pic>
              </a:graphicData>
            </a:graphic>
          </wp:inline>
        </w:drawing>
      </w:r>
    </w:p>
    <w:p w14:paraId="0C387A6F" w14:textId="77777777" w:rsidR="00EC734D" w:rsidRDefault="005D59E0">
      <w:r>
        <w:rPr>
          <w:noProof/>
        </w:rPr>
        <w:drawing>
          <wp:inline distT="0" distB="0" distL="0" distR="0" wp14:anchorId="4AF8118E" wp14:editId="29C651A6">
            <wp:extent cx="5727700" cy="2702560"/>
            <wp:effectExtent l="0" t="0" r="0" b="0"/>
            <wp:docPr id="2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0"/>
                    <a:srcRect/>
                    <a:stretch>
                      <a:fillRect/>
                    </a:stretch>
                  </pic:blipFill>
                  <pic:spPr>
                    <a:xfrm>
                      <a:off x="0" y="0"/>
                      <a:ext cx="5727700" cy="2702560"/>
                    </a:xfrm>
                    <a:prstGeom prst="rect">
                      <a:avLst/>
                    </a:prstGeom>
                    <a:ln/>
                  </pic:spPr>
                </pic:pic>
              </a:graphicData>
            </a:graphic>
          </wp:inline>
        </w:drawing>
      </w:r>
    </w:p>
    <w:p w14:paraId="6DBDBB6E" w14:textId="77777777" w:rsidR="00EC734D" w:rsidRDefault="005D59E0">
      <w:pPr>
        <w:rPr>
          <w:b/>
        </w:rPr>
      </w:pPr>
      <w:r>
        <w:rPr>
          <w:b/>
          <w:u w:val="single"/>
        </w:rPr>
        <w:t>6 Sept 2020</w:t>
      </w:r>
    </w:p>
    <w:p w14:paraId="22CC5343" w14:textId="77777777" w:rsidR="00EC734D" w:rsidRDefault="00EC734D"/>
    <w:p w14:paraId="13A30530" w14:textId="77777777" w:rsidR="00EC734D" w:rsidRDefault="005D59E0">
      <w:r>
        <w:lastRenderedPageBreak/>
        <w:t xml:space="preserve">Made use of the Diplomacy dataset within Christian’s </w:t>
      </w:r>
      <w:proofErr w:type="spellStart"/>
      <w:r>
        <w:t>Convokit</w:t>
      </w:r>
      <w:proofErr w:type="spellEnd"/>
      <w:r>
        <w:t xml:space="preserve"> library (</w:t>
      </w:r>
      <w:hyperlink r:id="rId101">
        <w:r>
          <w:rPr>
            <w:color w:val="0563C1"/>
            <w:u w:val="single"/>
          </w:rPr>
          <w:t>https://convokit.cornell.edu/documentation/diplomacy.html</w:t>
        </w:r>
      </w:hyperlink>
      <w:r>
        <w:t xml:space="preserve">) -&gt; Relevant ACL paper </w:t>
      </w:r>
      <w:hyperlink r:id="rId102">
        <w:r>
          <w:rPr>
            <w:color w:val="0563C1"/>
            <w:u w:val="single"/>
          </w:rPr>
          <w:t>https://www.cs.cornell.edu/~cristian/Deception_in_conversations.html</w:t>
        </w:r>
      </w:hyperlink>
      <w:r>
        <w:t xml:space="preserve"> </w:t>
      </w:r>
    </w:p>
    <w:p w14:paraId="700ABFBA" w14:textId="77777777" w:rsidR="00EC734D" w:rsidRDefault="00EC734D"/>
    <w:p w14:paraId="676A32BC" w14:textId="77777777" w:rsidR="00EC734D" w:rsidRDefault="005D59E0">
      <w:r>
        <w:t xml:space="preserve">From Kokil: </w:t>
      </w:r>
    </w:p>
    <w:p w14:paraId="70295359" w14:textId="77777777" w:rsidR="00EC734D" w:rsidRDefault="005D59E0">
      <w:pPr>
        <w:rPr>
          <w:color w:val="000000"/>
          <w:sz w:val="22"/>
          <w:szCs w:val="22"/>
        </w:rPr>
      </w:pPr>
      <w:r>
        <w:rPr>
          <w:color w:val="000000"/>
          <w:sz w:val="22"/>
          <w:szCs w:val="22"/>
        </w:rPr>
        <w:t xml:space="preserve">Can you use the </w:t>
      </w:r>
      <w:proofErr w:type="spellStart"/>
      <w:r>
        <w:rPr>
          <w:color w:val="000000"/>
          <w:sz w:val="22"/>
          <w:szCs w:val="22"/>
        </w:rPr>
        <w:t>game_id</w:t>
      </w:r>
      <w:proofErr w:type="spellEnd"/>
      <w:r>
        <w:rPr>
          <w:color w:val="000000"/>
          <w:sz w:val="22"/>
          <w:szCs w:val="22"/>
        </w:rPr>
        <w:t xml:space="preserve"> field to try and figure out (a) who are the players, and (b) which ones are working together? The ones that work together won’t be deceiving each other.</w:t>
      </w:r>
    </w:p>
    <w:p w14:paraId="7C6F839A" w14:textId="77777777" w:rsidR="00EC734D" w:rsidRDefault="005D59E0">
      <w:pPr>
        <w:rPr>
          <w:color w:val="000000"/>
          <w:sz w:val="22"/>
          <w:szCs w:val="22"/>
        </w:rPr>
      </w:pPr>
      <w:r>
        <w:rPr>
          <w:color w:val="000000"/>
          <w:sz w:val="22"/>
          <w:szCs w:val="22"/>
        </w:rPr>
        <w:t>Even if you are able to do (a) and calculate some average score of the pairwise exchanges, we would know which ones are working together.</w:t>
      </w:r>
    </w:p>
    <w:p w14:paraId="5D1897F7" w14:textId="77777777" w:rsidR="00EC734D" w:rsidRDefault="00EC734D"/>
    <w:p w14:paraId="138AC3A9" w14:textId="77777777" w:rsidR="00EC734D" w:rsidRDefault="005D59E0">
      <w:r>
        <w:rPr>
          <w:u w:val="single"/>
        </w:rPr>
        <w:t>Finding Coordination</w:t>
      </w:r>
    </w:p>
    <w:p w14:paraId="4D80F792" w14:textId="77777777" w:rsidR="00EC734D" w:rsidRDefault="005D59E0">
      <w:r>
        <w:t xml:space="preserve">Made use of Coordination from Christian’s </w:t>
      </w:r>
      <w:proofErr w:type="spellStart"/>
      <w:r>
        <w:t>Convokit</w:t>
      </w:r>
      <w:proofErr w:type="spellEnd"/>
      <w:r>
        <w:t xml:space="preserve"> Library (</w:t>
      </w:r>
      <w:hyperlink r:id="rId103">
        <w:r>
          <w:rPr>
            <w:color w:val="0563C1"/>
            <w:u w:val="single"/>
          </w:rPr>
          <w:t>https://github.com/CornellNLP/Cornell-Conversational-Analysis-Toolkit/blob/master/examples/coordination/examples.ipynb</w:t>
        </w:r>
      </w:hyperlink>
      <w:r>
        <w:t>)</w:t>
      </w:r>
    </w:p>
    <w:p w14:paraId="67A67953" w14:textId="77777777" w:rsidR="00EC734D" w:rsidRDefault="005D59E0">
      <w:r>
        <w:t>Which could calculate within a game, some coordination scores between a person to another. That means, linguistically, these people start to talk like each other, so that means they are likely to coordinate, or work together. I guess this is one interpretation.</w:t>
      </w:r>
    </w:p>
    <w:p w14:paraId="78894475" w14:textId="77777777" w:rsidR="00EC734D" w:rsidRDefault="005D59E0">
      <w:r>
        <w:rPr>
          <w:noProof/>
        </w:rPr>
        <w:drawing>
          <wp:inline distT="0" distB="0" distL="0" distR="0" wp14:anchorId="383717B6" wp14:editId="349562C1">
            <wp:extent cx="4737100" cy="1270000"/>
            <wp:effectExtent l="0" t="0" r="0" b="0"/>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4"/>
                    <a:srcRect/>
                    <a:stretch>
                      <a:fillRect/>
                    </a:stretch>
                  </pic:blipFill>
                  <pic:spPr>
                    <a:xfrm>
                      <a:off x="0" y="0"/>
                      <a:ext cx="4737100" cy="1270000"/>
                    </a:xfrm>
                    <a:prstGeom prst="rect">
                      <a:avLst/>
                    </a:prstGeom>
                    <a:ln/>
                  </pic:spPr>
                </pic:pic>
              </a:graphicData>
            </a:graphic>
          </wp:inline>
        </w:drawing>
      </w:r>
    </w:p>
    <w:p w14:paraId="45143E81" w14:textId="77777777" w:rsidR="00EC734D" w:rsidRDefault="00EC734D"/>
    <w:p w14:paraId="34AEBA66" w14:textId="77777777" w:rsidR="00EC734D" w:rsidRDefault="005D59E0">
      <w:r>
        <w:t xml:space="preserve">However, there are issues with computing </w:t>
      </w:r>
      <w:proofErr w:type="spellStart"/>
      <w:r>
        <w:t>pairwise_scores</w:t>
      </w:r>
      <w:proofErr w:type="spellEnd"/>
      <w:r>
        <w:t xml:space="preserve">, which is what we want. It does not work consistently. </w:t>
      </w:r>
    </w:p>
    <w:p w14:paraId="2E31A53C" w14:textId="77777777" w:rsidR="00EC734D" w:rsidRDefault="005D59E0">
      <w:proofErr w:type="spellStart"/>
      <w:r>
        <w:t>coord.pairwise_</w:t>
      </w:r>
      <w:proofErr w:type="gramStart"/>
      <w:r>
        <w:t>scores</w:t>
      </w:r>
      <w:proofErr w:type="spellEnd"/>
      <w:r>
        <w:t>(</w:t>
      </w:r>
      <w:proofErr w:type="gramEnd"/>
      <w:r>
        <w:t xml:space="preserve">corpus_2, [('russia-Game8', 'germany-Game8')], </w:t>
      </w:r>
    </w:p>
    <w:p w14:paraId="419CC1E5" w14:textId="77777777" w:rsidR="00EC734D" w:rsidRDefault="005D59E0">
      <w:r>
        <w:t xml:space="preserve">                                                      </w:t>
      </w:r>
      <w:proofErr w:type="spellStart"/>
      <w:r>
        <w:t>target_thresh</w:t>
      </w:r>
      <w:proofErr w:type="spellEnd"/>
      <w:r>
        <w:t xml:space="preserve">=0, </w:t>
      </w:r>
      <w:proofErr w:type="spellStart"/>
      <w:r>
        <w:t>speaker_thresh</w:t>
      </w:r>
      <w:proofErr w:type="spellEnd"/>
      <w:r>
        <w:t xml:space="preserve">=0) </w:t>
      </w:r>
    </w:p>
    <w:p w14:paraId="35C73287" w14:textId="77777777" w:rsidR="00EC734D" w:rsidRDefault="005D59E0">
      <w:pPr>
        <w:rPr>
          <w:b/>
          <w:i/>
        </w:rPr>
      </w:pPr>
      <w:r>
        <w:rPr>
          <w:b/>
          <w:i/>
        </w:rPr>
        <w:t xml:space="preserve">Could I email Christian back on this? </w:t>
      </w:r>
    </w:p>
    <w:p w14:paraId="35EA31B2" w14:textId="77777777" w:rsidR="00EC734D" w:rsidRDefault="00EC734D"/>
    <w:p w14:paraId="74814C88" w14:textId="77777777" w:rsidR="00EC734D" w:rsidRDefault="005D59E0">
      <w:r>
        <w:rPr>
          <w:u w:val="single"/>
        </w:rPr>
        <w:t xml:space="preserve">Overall Game Coordination vs coordination within the game </w:t>
      </w:r>
    </w:p>
    <w:p w14:paraId="1F61F991" w14:textId="77777777" w:rsidR="00EC734D" w:rsidRDefault="00EC734D"/>
    <w:p w14:paraId="0CAFE268" w14:textId="77777777" w:rsidR="00EC734D" w:rsidRDefault="005D59E0">
      <w:r>
        <w:t xml:space="preserve">Problem with using the coordination score is that it is an overall coordination score throughout the game. However, within the game, a person may coordinate with someone to work together, then betray the person. </w:t>
      </w:r>
    </w:p>
    <w:p w14:paraId="528D6222" w14:textId="77777777" w:rsidR="00EC734D" w:rsidRDefault="00EC734D"/>
    <w:p w14:paraId="14FA8E97" w14:textId="77777777" w:rsidR="00EC734D" w:rsidRDefault="005D59E0">
      <w:r>
        <w:t>Since Christian’s overall coordination score is made up of some algorithm using the following LIWC values, we might want to compute the values for each utterance of the conversation, and perform a cosine similarity between target person and friends at each utterance. That would show when the scores converge (coordinating) and then diverge (betray and don’t need his help already)</w:t>
      </w:r>
    </w:p>
    <w:p w14:paraId="6B3D0155" w14:textId="77777777" w:rsidR="00EC734D" w:rsidRDefault="00EC734D"/>
    <w:p w14:paraId="1E6908DA" w14:textId="77777777" w:rsidR="00EC734D" w:rsidRDefault="005D59E0">
      <w:r>
        <w:rPr>
          <w:noProof/>
        </w:rPr>
        <w:lastRenderedPageBreak/>
        <w:drawing>
          <wp:inline distT="0" distB="0" distL="0" distR="0" wp14:anchorId="61FA6472" wp14:editId="5DEC5D8D">
            <wp:extent cx="2362266" cy="1190815"/>
            <wp:effectExtent l="0" t="0" r="0" b="0"/>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5"/>
                    <a:srcRect/>
                    <a:stretch>
                      <a:fillRect/>
                    </a:stretch>
                  </pic:blipFill>
                  <pic:spPr>
                    <a:xfrm>
                      <a:off x="0" y="0"/>
                      <a:ext cx="2362266" cy="1190815"/>
                    </a:xfrm>
                    <a:prstGeom prst="rect">
                      <a:avLst/>
                    </a:prstGeom>
                    <a:ln/>
                  </pic:spPr>
                </pic:pic>
              </a:graphicData>
            </a:graphic>
          </wp:inline>
        </w:drawing>
      </w:r>
    </w:p>
    <w:p w14:paraId="3E85471F" w14:textId="77777777" w:rsidR="00EC734D" w:rsidRDefault="00EC734D"/>
    <w:p w14:paraId="1A064562" w14:textId="77777777" w:rsidR="00EC734D" w:rsidRDefault="005D59E0">
      <w:r>
        <w:rPr>
          <w:u w:val="single"/>
        </w:rPr>
        <w:t>Overall data structure</w:t>
      </w:r>
    </w:p>
    <w:p w14:paraId="7DA08143" w14:textId="77777777" w:rsidR="00EC734D" w:rsidRDefault="00EC734D"/>
    <w:p w14:paraId="118BDE2E" w14:textId="77777777" w:rsidR="00EC734D" w:rsidRDefault="005D59E0">
      <w:r>
        <w:t xml:space="preserve">This data is cool because it is annotated with whether the text is originally a lie or not from both speaker and receiver point of view. </w:t>
      </w:r>
    </w:p>
    <w:p w14:paraId="3DD7417C" w14:textId="77777777" w:rsidR="00EC734D" w:rsidRDefault="005D59E0">
      <w:r>
        <w:rPr>
          <w:noProof/>
        </w:rPr>
        <w:drawing>
          <wp:inline distT="0" distB="0" distL="0" distR="0" wp14:anchorId="4FCDD8E4" wp14:editId="27068789">
            <wp:extent cx="5727700" cy="1513840"/>
            <wp:effectExtent l="0" t="0" r="0" b="0"/>
            <wp:docPr id="2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6"/>
                    <a:srcRect/>
                    <a:stretch>
                      <a:fillRect/>
                    </a:stretch>
                  </pic:blipFill>
                  <pic:spPr>
                    <a:xfrm>
                      <a:off x="0" y="0"/>
                      <a:ext cx="5727700" cy="1513840"/>
                    </a:xfrm>
                    <a:prstGeom prst="rect">
                      <a:avLst/>
                    </a:prstGeom>
                    <a:ln/>
                  </pic:spPr>
                </pic:pic>
              </a:graphicData>
            </a:graphic>
          </wp:inline>
        </w:drawing>
      </w:r>
    </w:p>
    <w:p w14:paraId="05F8036C" w14:textId="77777777" w:rsidR="00EC734D" w:rsidRDefault="00EC734D"/>
    <w:p w14:paraId="16A803C1" w14:textId="77777777" w:rsidR="00EC734D" w:rsidRDefault="005D59E0">
      <w:pPr>
        <w:rPr>
          <w:b/>
          <w:u w:val="single"/>
        </w:rPr>
      </w:pPr>
      <w:r>
        <w:rPr>
          <w:b/>
          <w:u w:val="single"/>
        </w:rPr>
        <w:t>4 Sept 2020</w:t>
      </w:r>
    </w:p>
    <w:p w14:paraId="46A4BB76" w14:textId="77777777" w:rsidR="00EC734D" w:rsidRDefault="00EC734D">
      <w:pPr>
        <w:rPr>
          <w:b/>
        </w:rPr>
      </w:pPr>
    </w:p>
    <w:p w14:paraId="38B8681F" w14:textId="77777777" w:rsidR="00EC734D" w:rsidRDefault="005D59E0">
      <w:r>
        <w:t>How people express affect when they are trying to collaborate with each other</w:t>
      </w:r>
    </w:p>
    <w:p w14:paraId="157F4754" w14:textId="77777777" w:rsidR="00EC734D" w:rsidRDefault="00EC734D"/>
    <w:p w14:paraId="4EE021BB" w14:textId="77777777" w:rsidR="00EC734D" w:rsidRDefault="005D59E0">
      <w:r>
        <w:t xml:space="preserve">Kokil - Can get the raw data from Christian if we ask </w:t>
      </w:r>
    </w:p>
    <w:p w14:paraId="077ACFF7" w14:textId="77777777" w:rsidR="00EC734D" w:rsidRDefault="00EC734D"/>
    <w:p w14:paraId="0D88DFB8" w14:textId="77777777" w:rsidR="00EC734D" w:rsidRDefault="005D59E0">
      <w:r>
        <w:t xml:space="preserve">Discord diplomacy: </w:t>
      </w:r>
    </w:p>
    <w:p w14:paraId="56FB5708" w14:textId="77777777" w:rsidR="00EC734D" w:rsidRDefault="00147E3C">
      <w:hyperlink r:id="rId107">
        <w:r w:rsidR="005D59E0">
          <w:rPr>
            <w:color w:val="0563C1"/>
            <w:u w:val="single"/>
          </w:rPr>
          <w:t>https://disboard.org/servers/tag/diplomacy</w:t>
        </w:r>
      </w:hyperlink>
    </w:p>
    <w:p w14:paraId="0346A8CC" w14:textId="77777777" w:rsidR="00EC734D" w:rsidRDefault="00147E3C">
      <w:hyperlink r:id="rId108">
        <w:r w:rsidR="005D59E0">
          <w:rPr>
            <w:color w:val="0563C1"/>
            <w:u w:val="single"/>
          </w:rPr>
          <w:t>https://disboard.org/server/712324842065625108</w:t>
        </w:r>
      </w:hyperlink>
      <w:r w:rsidR="005D59E0">
        <w:t xml:space="preserve"> =&gt; Look at scraping from Discord</w:t>
      </w:r>
    </w:p>
    <w:p w14:paraId="48C65A3F" w14:textId="77777777" w:rsidR="00EC734D" w:rsidRDefault="00EC734D"/>
    <w:p w14:paraId="7C810F4F" w14:textId="77777777" w:rsidR="00EC734D" w:rsidRDefault="00147E3C">
      <w:hyperlink r:id="rId109">
        <w:r w:rsidR="005D59E0">
          <w:rPr>
            <w:color w:val="0563C1"/>
            <w:u w:val="single"/>
          </w:rPr>
          <w:t>https://github.com/DenisPeskov/2020_acl_diplomacy/tree/master/data</w:t>
        </w:r>
      </w:hyperlink>
      <w:r w:rsidR="005D59E0">
        <w:t xml:space="preserve"> </w:t>
      </w:r>
    </w:p>
    <w:p w14:paraId="7E35342B" w14:textId="77777777" w:rsidR="00EC734D" w:rsidRDefault="00EC734D"/>
    <w:p w14:paraId="5A1F5A2B" w14:textId="77777777" w:rsidR="00EC734D" w:rsidRDefault="005D59E0">
      <w:r>
        <w:t xml:space="preserve">ACL 2020 paper - </w:t>
      </w:r>
      <w:hyperlink r:id="rId110">
        <w:r>
          <w:rPr>
            <w:color w:val="0563C1"/>
            <w:u w:val="single"/>
          </w:rPr>
          <w:t>https://sites.google.com/view/qanta/projects/diplomacy</w:t>
        </w:r>
      </w:hyperlink>
      <w:r>
        <w:t xml:space="preserve"> </w:t>
      </w:r>
    </w:p>
    <w:p w14:paraId="7FD309E5" w14:textId="77777777" w:rsidR="00EC734D" w:rsidRDefault="00EC734D"/>
    <w:p w14:paraId="5E2F9412" w14:textId="77777777" w:rsidR="00EC734D" w:rsidRDefault="00EC734D"/>
    <w:p w14:paraId="6250565F" w14:textId="77777777" w:rsidR="00EC734D" w:rsidRDefault="00EC734D"/>
    <w:sectPr w:rsidR="00EC734D">
      <w:pgSz w:w="11900" w:h="16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47597"/>
    <w:multiLevelType w:val="multilevel"/>
    <w:tmpl w:val="C09E1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0F5235"/>
    <w:multiLevelType w:val="hybridMultilevel"/>
    <w:tmpl w:val="BF5A97D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CAF493E"/>
    <w:multiLevelType w:val="hybridMultilevel"/>
    <w:tmpl w:val="3D66D120"/>
    <w:lvl w:ilvl="0" w:tplc="63484346">
      <w:start w:val="1"/>
      <w:numFmt w:val="bullet"/>
      <w:lvlText w:val=""/>
      <w:lvlJc w:val="left"/>
      <w:pPr>
        <w:ind w:left="720" w:hanging="360"/>
      </w:pPr>
      <w:rPr>
        <w:rFonts w:ascii="Symbol" w:eastAsia="Calibri" w:hAnsi="Symbol"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F1E2671"/>
    <w:multiLevelType w:val="multilevel"/>
    <w:tmpl w:val="E7F2EC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53307A3"/>
    <w:multiLevelType w:val="hybridMultilevel"/>
    <w:tmpl w:val="5C9C27BE"/>
    <w:lvl w:ilvl="0" w:tplc="85E4186C">
      <w:numFmt w:val="bullet"/>
      <w:lvlText w:val=""/>
      <w:lvlJc w:val="left"/>
      <w:pPr>
        <w:ind w:left="720" w:hanging="360"/>
      </w:pPr>
      <w:rPr>
        <w:rFonts w:ascii="Symbol" w:eastAsia="Calibri" w:hAnsi="Symbol"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5" w15:restartNumberingAfterBreak="0">
    <w:nsid w:val="188C6BEB"/>
    <w:multiLevelType w:val="hybridMultilevel"/>
    <w:tmpl w:val="BD7CF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02109"/>
    <w:multiLevelType w:val="multilevel"/>
    <w:tmpl w:val="2452B8A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1DFB6E8B"/>
    <w:multiLevelType w:val="hybridMultilevel"/>
    <w:tmpl w:val="1ACEDB3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02A33A0"/>
    <w:multiLevelType w:val="hybridMultilevel"/>
    <w:tmpl w:val="2CCE2D6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6AA706D"/>
    <w:multiLevelType w:val="multilevel"/>
    <w:tmpl w:val="9336E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FE134B"/>
    <w:multiLevelType w:val="hybridMultilevel"/>
    <w:tmpl w:val="94F64FBE"/>
    <w:lvl w:ilvl="0" w:tplc="7F7AE4E6">
      <w:start w:val="2"/>
      <w:numFmt w:val="lowerLetter"/>
      <w:lvlText w:val="%1."/>
      <w:lvlJc w:val="left"/>
      <w:pPr>
        <w:tabs>
          <w:tab w:val="num" w:pos="720"/>
        </w:tabs>
        <w:ind w:left="720" w:hanging="360"/>
      </w:pPr>
    </w:lvl>
    <w:lvl w:ilvl="1" w:tplc="E3E2F344" w:tentative="1">
      <w:start w:val="1"/>
      <w:numFmt w:val="decimal"/>
      <w:lvlText w:val="%2."/>
      <w:lvlJc w:val="left"/>
      <w:pPr>
        <w:tabs>
          <w:tab w:val="num" w:pos="1440"/>
        </w:tabs>
        <w:ind w:left="1440" w:hanging="360"/>
      </w:pPr>
    </w:lvl>
    <w:lvl w:ilvl="2" w:tplc="3A6CD2CC" w:tentative="1">
      <w:start w:val="1"/>
      <w:numFmt w:val="decimal"/>
      <w:lvlText w:val="%3."/>
      <w:lvlJc w:val="left"/>
      <w:pPr>
        <w:tabs>
          <w:tab w:val="num" w:pos="2160"/>
        </w:tabs>
        <w:ind w:left="2160" w:hanging="360"/>
      </w:pPr>
    </w:lvl>
    <w:lvl w:ilvl="3" w:tplc="54A4920C" w:tentative="1">
      <w:start w:val="1"/>
      <w:numFmt w:val="decimal"/>
      <w:lvlText w:val="%4."/>
      <w:lvlJc w:val="left"/>
      <w:pPr>
        <w:tabs>
          <w:tab w:val="num" w:pos="2880"/>
        </w:tabs>
        <w:ind w:left="2880" w:hanging="360"/>
      </w:pPr>
    </w:lvl>
    <w:lvl w:ilvl="4" w:tplc="84427FD6" w:tentative="1">
      <w:start w:val="1"/>
      <w:numFmt w:val="decimal"/>
      <w:lvlText w:val="%5."/>
      <w:lvlJc w:val="left"/>
      <w:pPr>
        <w:tabs>
          <w:tab w:val="num" w:pos="3600"/>
        </w:tabs>
        <w:ind w:left="3600" w:hanging="360"/>
      </w:pPr>
    </w:lvl>
    <w:lvl w:ilvl="5" w:tplc="B8D42AA0" w:tentative="1">
      <w:start w:val="1"/>
      <w:numFmt w:val="decimal"/>
      <w:lvlText w:val="%6."/>
      <w:lvlJc w:val="left"/>
      <w:pPr>
        <w:tabs>
          <w:tab w:val="num" w:pos="4320"/>
        </w:tabs>
        <w:ind w:left="4320" w:hanging="360"/>
      </w:pPr>
    </w:lvl>
    <w:lvl w:ilvl="6" w:tplc="B60A4408" w:tentative="1">
      <w:start w:val="1"/>
      <w:numFmt w:val="decimal"/>
      <w:lvlText w:val="%7."/>
      <w:lvlJc w:val="left"/>
      <w:pPr>
        <w:tabs>
          <w:tab w:val="num" w:pos="5040"/>
        </w:tabs>
        <w:ind w:left="5040" w:hanging="360"/>
      </w:pPr>
    </w:lvl>
    <w:lvl w:ilvl="7" w:tplc="35BCD16A" w:tentative="1">
      <w:start w:val="1"/>
      <w:numFmt w:val="decimal"/>
      <w:lvlText w:val="%8."/>
      <w:lvlJc w:val="left"/>
      <w:pPr>
        <w:tabs>
          <w:tab w:val="num" w:pos="5760"/>
        </w:tabs>
        <w:ind w:left="5760" w:hanging="360"/>
      </w:pPr>
    </w:lvl>
    <w:lvl w:ilvl="8" w:tplc="731EB85E" w:tentative="1">
      <w:start w:val="1"/>
      <w:numFmt w:val="decimal"/>
      <w:lvlText w:val="%9."/>
      <w:lvlJc w:val="left"/>
      <w:pPr>
        <w:tabs>
          <w:tab w:val="num" w:pos="6480"/>
        </w:tabs>
        <w:ind w:left="6480" w:hanging="360"/>
      </w:pPr>
    </w:lvl>
  </w:abstractNum>
  <w:abstractNum w:abstractNumId="11" w15:restartNumberingAfterBreak="0">
    <w:nsid w:val="29067C87"/>
    <w:multiLevelType w:val="multilevel"/>
    <w:tmpl w:val="2EFCE7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A594031"/>
    <w:multiLevelType w:val="hybridMultilevel"/>
    <w:tmpl w:val="998C3B8E"/>
    <w:lvl w:ilvl="0" w:tplc="3A5E8920">
      <w:start w:val="3"/>
      <w:numFmt w:val="upperLetter"/>
      <w:lvlText w:val="%1."/>
      <w:lvlJc w:val="left"/>
      <w:pPr>
        <w:tabs>
          <w:tab w:val="num" w:pos="720"/>
        </w:tabs>
        <w:ind w:left="720" w:hanging="360"/>
      </w:pPr>
    </w:lvl>
    <w:lvl w:ilvl="1" w:tplc="F2FA0878" w:tentative="1">
      <w:start w:val="1"/>
      <w:numFmt w:val="decimal"/>
      <w:lvlText w:val="%2."/>
      <w:lvlJc w:val="left"/>
      <w:pPr>
        <w:tabs>
          <w:tab w:val="num" w:pos="1440"/>
        </w:tabs>
        <w:ind w:left="1440" w:hanging="360"/>
      </w:pPr>
    </w:lvl>
    <w:lvl w:ilvl="2" w:tplc="2E7EECDE" w:tentative="1">
      <w:start w:val="1"/>
      <w:numFmt w:val="decimal"/>
      <w:lvlText w:val="%3."/>
      <w:lvlJc w:val="left"/>
      <w:pPr>
        <w:tabs>
          <w:tab w:val="num" w:pos="2160"/>
        </w:tabs>
        <w:ind w:left="2160" w:hanging="360"/>
      </w:pPr>
    </w:lvl>
    <w:lvl w:ilvl="3" w:tplc="9BB61394" w:tentative="1">
      <w:start w:val="1"/>
      <w:numFmt w:val="decimal"/>
      <w:lvlText w:val="%4."/>
      <w:lvlJc w:val="left"/>
      <w:pPr>
        <w:tabs>
          <w:tab w:val="num" w:pos="2880"/>
        </w:tabs>
        <w:ind w:left="2880" w:hanging="360"/>
      </w:pPr>
    </w:lvl>
    <w:lvl w:ilvl="4" w:tplc="80667174" w:tentative="1">
      <w:start w:val="1"/>
      <w:numFmt w:val="decimal"/>
      <w:lvlText w:val="%5."/>
      <w:lvlJc w:val="left"/>
      <w:pPr>
        <w:tabs>
          <w:tab w:val="num" w:pos="3600"/>
        </w:tabs>
        <w:ind w:left="3600" w:hanging="360"/>
      </w:pPr>
    </w:lvl>
    <w:lvl w:ilvl="5" w:tplc="106446C8" w:tentative="1">
      <w:start w:val="1"/>
      <w:numFmt w:val="decimal"/>
      <w:lvlText w:val="%6."/>
      <w:lvlJc w:val="left"/>
      <w:pPr>
        <w:tabs>
          <w:tab w:val="num" w:pos="4320"/>
        </w:tabs>
        <w:ind w:left="4320" w:hanging="360"/>
      </w:pPr>
    </w:lvl>
    <w:lvl w:ilvl="6" w:tplc="D07E1856" w:tentative="1">
      <w:start w:val="1"/>
      <w:numFmt w:val="decimal"/>
      <w:lvlText w:val="%7."/>
      <w:lvlJc w:val="left"/>
      <w:pPr>
        <w:tabs>
          <w:tab w:val="num" w:pos="5040"/>
        </w:tabs>
        <w:ind w:left="5040" w:hanging="360"/>
      </w:pPr>
    </w:lvl>
    <w:lvl w:ilvl="7" w:tplc="17B0308C" w:tentative="1">
      <w:start w:val="1"/>
      <w:numFmt w:val="decimal"/>
      <w:lvlText w:val="%8."/>
      <w:lvlJc w:val="left"/>
      <w:pPr>
        <w:tabs>
          <w:tab w:val="num" w:pos="5760"/>
        </w:tabs>
        <w:ind w:left="5760" w:hanging="360"/>
      </w:pPr>
    </w:lvl>
    <w:lvl w:ilvl="8" w:tplc="C346FBAE" w:tentative="1">
      <w:start w:val="1"/>
      <w:numFmt w:val="decimal"/>
      <w:lvlText w:val="%9."/>
      <w:lvlJc w:val="left"/>
      <w:pPr>
        <w:tabs>
          <w:tab w:val="num" w:pos="6480"/>
        </w:tabs>
        <w:ind w:left="6480" w:hanging="360"/>
      </w:pPr>
    </w:lvl>
  </w:abstractNum>
  <w:abstractNum w:abstractNumId="13" w15:restartNumberingAfterBreak="0">
    <w:nsid w:val="332A1F4B"/>
    <w:multiLevelType w:val="hybridMultilevel"/>
    <w:tmpl w:val="5E88EDB4"/>
    <w:lvl w:ilvl="0" w:tplc="C46C18AC">
      <w:start w:val="4"/>
      <w:numFmt w:val="lowerLetter"/>
      <w:lvlText w:val="%1."/>
      <w:lvlJc w:val="left"/>
      <w:pPr>
        <w:tabs>
          <w:tab w:val="num" w:pos="720"/>
        </w:tabs>
        <w:ind w:left="720" w:hanging="360"/>
      </w:pPr>
    </w:lvl>
    <w:lvl w:ilvl="1" w:tplc="D40E98C8" w:tentative="1">
      <w:start w:val="1"/>
      <w:numFmt w:val="decimal"/>
      <w:lvlText w:val="%2."/>
      <w:lvlJc w:val="left"/>
      <w:pPr>
        <w:tabs>
          <w:tab w:val="num" w:pos="1440"/>
        </w:tabs>
        <w:ind w:left="1440" w:hanging="360"/>
      </w:pPr>
    </w:lvl>
    <w:lvl w:ilvl="2" w:tplc="CF544060" w:tentative="1">
      <w:start w:val="1"/>
      <w:numFmt w:val="decimal"/>
      <w:lvlText w:val="%3."/>
      <w:lvlJc w:val="left"/>
      <w:pPr>
        <w:tabs>
          <w:tab w:val="num" w:pos="2160"/>
        </w:tabs>
        <w:ind w:left="2160" w:hanging="360"/>
      </w:pPr>
    </w:lvl>
    <w:lvl w:ilvl="3" w:tplc="2C1ED4DA" w:tentative="1">
      <w:start w:val="1"/>
      <w:numFmt w:val="decimal"/>
      <w:lvlText w:val="%4."/>
      <w:lvlJc w:val="left"/>
      <w:pPr>
        <w:tabs>
          <w:tab w:val="num" w:pos="2880"/>
        </w:tabs>
        <w:ind w:left="2880" w:hanging="360"/>
      </w:pPr>
    </w:lvl>
    <w:lvl w:ilvl="4" w:tplc="2982CEC6" w:tentative="1">
      <w:start w:val="1"/>
      <w:numFmt w:val="decimal"/>
      <w:lvlText w:val="%5."/>
      <w:lvlJc w:val="left"/>
      <w:pPr>
        <w:tabs>
          <w:tab w:val="num" w:pos="3600"/>
        </w:tabs>
        <w:ind w:left="3600" w:hanging="360"/>
      </w:pPr>
    </w:lvl>
    <w:lvl w:ilvl="5" w:tplc="2F2AC3AA" w:tentative="1">
      <w:start w:val="1"/>
      <w:numFmt w:val="decimal"/>
      <w:lvlText w:val="%6."/>
      <w:lvlJc w:val="left"/>
      <w:pPr>
        <w:tabs>
          <w:tab w:val="num" w:pos="4320"/>
        </w:tabs>
        <w:ind w:left="4320" w:hanging="360"/>
      </w:pPr>
    </w:lvl>
    <w:lvl w:ilvl="6" w:tplc="F7B47DFC" w:tentative="1">
      <w:start w:val="1"/>
      <w:numFmt w:val="decimal"/>
      <w:lvlText w:val="%7."/>
      <w:lvlJc w:val="left"/>
      <w:pPr>
        <w:tabs>
          <w:tab w:val="num" w:pos="5040"/>
        </w:tabs>
        <w:ind w:left="5040" w:hanging="360"/>
      </w:pPr>
    </w:lvl>
    <w:lvl w:ilvl="7" w:tplc="CD8C27FC" w:tentative="1">
      <w:start w:val="1"/>
      <w:numFmt w:val="decimal"/>
      <w:lvlText w:val="%8."/>
      <w:lvlJc w:val="left"/>
      <w:pPr>
        <w:tabs>
          <w:tab w:val="num" w:pos="5760"/>
        </w:tabs>
        <w:ind w:left="5760" w:hanging="360"/>
      </w:pPr>
    </w:lvl>
    <w:lvl w:ilvl="8" w:tplc="70222586" w:tentative="1">
      <w:start w:val="1"/>
      <w:numFmt w:val="decimal"/>
      <w:lvlText w:val="%9."/>
      <w:lvlJc w:val="left"/>
      <w:pPr>
        <w:tabs>
          <w:tab w:val="num" w:pos="6480"/>
        </w:tabs>
        <w:ind w:left="6480" w:hanging="360"/>
      </w:pPr>
    </w:lvl>
  </w:abstractNum>
  <w:abstractNum w:abstractNumId="14" w15:restartNumberingAfterBreak="0">
    <w:nsid w:val="35C50740"/>
    <w:multiLevelType w:val="multilevel"/>
    <w:tmpl w:val="A9A46D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3CCE7E4B"/>
    <w:multiLevelType w:val="multilevel"/>
    <w:tmpl w:val="B964D55C"/>
    <w:lvl w:ilvl="0">
      <w:start w:val="2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D1F1143"/>
    <w:multiLevelType w:val="hybridMultilevel"/>
    <w:tmpl w:val="397CC8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F3A4BD3"/>
    <w:multiLevelType w:val="hybridMultilevel"/>
    <w:tmpl w:val="4F060B10"/>
    <w:lvl w:ilvl="0" w:tplc="209C4B40">
      <w:numFmt w:val="bullet"/>
      <w:lvlText w:val=""/>
      <w:lvlJc w:val="left"/>
      <w:pPr>
        <w:ind w:left="720" w:hanging="360"/>
      </w:pPr>
      <w:rPr>
        <w:rFonts w:ascii="Wingdings" w:eastAsia="Times New Roman" w:hAnsi="Wingdings" w:cs="Calibri" w:hint="default"/>
        <w:color w:val="00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3584E95"/>
    <w:multiLevelType w:val="hybridMultilevel"/>
    <w:tmpl w:val="FB209DC6"/>
    <w:lvl w:ilvl="0" w:tplc="4C54C71A">
      <w:start w:val="2"/>
      <w:numFmt w:val="lowerLetter"/>
      <w:lvlText w:val="%1."/>
      <w:lvlJc w:val="left"/>
      <w:pPr>
        <w:tabs>
          <w:tab w:val="num" w:pos="720"/>
        </w:tabs>
        <w:ind w:left="720" w:hanging="360"/>
      </w:pPr>
    </w:lvl>
    <w:lvl w:ilvl="1" w:tplc="E8500B7E" w:tentative="1">
      <w:start w:val="1"/>
      <w:numFmt w:val="decimal"/>
      <w:lvlText w:val="%2."/>
      <w:lvlJc w:val="left"/>
      <w:pPr>
        <w:tabs>
          <w:tab w:val="num" w:pos="1440"/>
        </w:tabs>
        <w:ind w:left="1440" w:hanging="360"/>
      </w:pPr>
    </w:lvl>
    <w:lvl w:ilvl="2" w:tplc="1D50E6D2" w:tentative="1">
      <w:start w:val="1"/>
      <w:numFmt w:val="decimal"/>
      <w:lvlText w:val="%3."/>
      <w:lvlJc w:val="left"/>
      <w:pPr>
        <w:tabs>
          <w:tab w:val="num" w:pos="2160"/>
        </w:tabs>
        <w:ind w:left="2160" w:hanging="360"/>
      </w:pPr>
    </w:lvl>
    <w:lvl w:ilvl="3" w:tplc="AA54CE4E" w:tentative="1">
      <w:start w:val="1"/>
      <w:numFmt w:val="decimal"/>
      <w:lvlText w:val="%4."/>
      <w:lvlJc w:val="left"/>
      <w:pPr>
        <w:tabs>
          <w:tab w:val="num" w:pos="2880"/>
        </w:tabs>
        <w:ind w:left="2880" w:hanging="360"/>
      </w:pPr>
    </w:lvl>
    <w:lvl w:ilvl="4" w:tplc="40B834EC" w:tentative="1">
      <w:start w:val="1"/>
      <w:numFmt w:val="decimal"/>
      <w:lvlText w:val="%5."/>
      <w:lvlJc w:val="left"/>
      <w:pPr>
        <w:tabs>
          <w:tab w:val="num" w:pos="3600"/>
        </w:tabs>
        <w:ind w:left="3600" w:hanging="360"/>
      </w:pPr>
    </w:lvl>
    <w:lvl w:ilvl="5" w:tplc="C0645A3A" w:tentative="1">
      <w:start w:val="1"/>
      <w:numFmt w:val="decimal"/>
      <w:lvlText w:val="%6."/>
      <w:lvlJc w:val="left"/>
      <w:pPr>
        <w:tabs>
          <w:tab w:val="num" w:pos="4320"/>
        </w:tabs>
        <w:ind w:left="4320" w:hanging="360"/>
      </w:pPr>
    </w:lvl>
    <w:lvl w:ilvl="6" w:tplc="C6005FFC" w:tentative="1">
      <w:start w:val="1"/>
      <w:numFmt w:val="decimal"/>
      <w:lvlText w:val="%7."/>
      <w:lvlJc w:val="left"/>
      <w:pPr>
        <w:tabs>
          <w:tab w:val="num" w:pos="5040"/>
        </w:tabs>
        <w:ind w:left="5040" w:hanging="360"/>
      </w:pPr>
    </w:lvl>
    <w:lvl w:ilvl="7" w:tplc="C020023A" w:tentative="1">
      <w:start w:val="1"/>
      <w:numFmt w:val="decimal"/>
      <w:lvlText w:val="%8."/>
      <w:lvlJc w:val="left"/>
      <w:pPr>
        <w:tabs>
          <w:tab w:val="num" w:pos="5760"/>
        </w:tabs>
        <w:ind w:left="5760" w:hanging="360"/>
      </w:pPr>
    </w:lvl>
    <w:lvl w:ilvl="8" w:tplc="E38C1F0C" w:tentative="1">
      <w:start w:val="1"/>
      <w:numFmt w:val="decimal"/>
      <w:lvlText w:val="%9."/>
      <w:lvlJc w:val="left"/>
      <w:pPr>
        <w:tabs>
          <w:tab w:val="num" w:pos="6480"/>
        </w:tabs>
        <w:ind w:left="6480" w:hanging="360"/>
      </w:pPr>
    </w:lvl>
  </w:abstractNum>
  <w:abstractNum w:abstractNumId="19" w15:restartNumberingAfterBreak="0">
    <w:nsid w:val="50226523"/>
    <w:multiLevelType w:val="hybridMultilevel"/>
    <w:tmpl w:val="FA82E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8E5D70"/>
    <w:multiLevelType w:val="multilevel"/>
    <w:tmpl w:val="955A1956"/>
    <w:lvl w:ilvl="0">
      <w:start w:val="2"/>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 w15:restartNumberingAfterBreak="0">
    <w:nsid w:val="5AD30E7F"/>
    <w:multiLevelType w:val="hybridMultilevel"/>
    <w:tmpl w:val="3A3ED218"/>
    <w:lvl w:ilvl="0" w:tplc="AF4C8A46">
      <w:start w:val="21"/>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E35B48"/>
    <w:multiLevelType w:val="hybridMultilevel"/>
    <w:tmpl w:val="320A09F2"/>
    <w:lvl w:ilvl="0" w:tplc="CF6040BE">
      <w:start w:val="15"/>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194646"/>
    <w:multiLevelType w:val="multilevel"/>
    <w:tmpl w:val="612401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302112E"/>
    <w:multiLevelType w:val="hybridMultilevel"/>
    <w:tmpl w:val="0FDCD2EA"/>
    <w:lvl w:ilvl="0" w:tplc="CF6040BE">
      <w:start w:val="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C07DF3"/>
    <w:multiLevelType w:val="multilevel"/>
    <w:tmpl w:val="2A3C9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284EE5"/>
    <w:multiLevelType w:val="multilevel"/>
    <w:tmpl w:val="C10EE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2246EA"/>
    <w:multiLevelType w:val="hybridMultilevel"/>
    <w:tmpl w:val="B6BE18A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6859727C"/>
    <w:multiLevelType w:val="hybridMultilevel"/>
    <w:tmpl w:val="650C0710"/>
    <w:lvl w:ilvl="0" w:tplc="E7B8FD7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AA157F"/>
    <w:multiLevelType w:val="multilevel"/>
    <w:tmpl w:val="97562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FE27DD9"/>
    <w:multiLevelType w:val="hybridMultilevel"/>
    <w:tmpl w:val="73060E76"/>
    <w:lvl w:ilvl="0" w:tplc="1F7E7E8E">
      <w:start w:val="3"/>
      <w:numFmt w:val="lowerLetter"/>
      <w:lvlText w:val="%1."/>
      <w:lvlJc w:val="left"/>
      <w:pPr>
        <w:tabs>
          <w:tab w:val="num" w:pos="720"/>
        </w:tabs>
        <w:ind w:left="720" w:hanging="360"/>
      </w:pPr>
    </w:lvl>
    <w:lvl w:ilvl="1" w:tplc="7618EEA8" w:tentative="1">
      <w:start w:val="1"/>
      <w:numFmt w:val="decimal"/>
      <w:lvlText w:val="%2."/>
      <w:lvlJc w:val="left"/>
      <w:pPr>
        <w:tabs>
          <w:tab w:val="num" w:pos="1440"/>
        </w:tabs>
        <w:ind w:left="1440" w:hanging="360"/>
      </w:pPr>
    </w:lvl>
    <w:lvl w:ilvl="2" w:tplc="569034CE" w:tentative="1">
      <w:start w:val="1"/>
      <w:numFmt w:val="decimal"/>
      <w:lvlText w:val="%3."/>
      <w:lvlJc w:val="left"/>
      <w:pPr>
        <w:tabs>
          <w:tab w:val="num" w:pos="2160"/>
        </w:tabs>
        <w:ind w:left="2160" w:hanging="360"/>
      </w:pPr>
    </w:lvl>
    <w:lvl w:ilvl="3" w:tplc="4FF61700" w:tentative="1">
      <w:start w:val="1"/>
      <w:numFmt w:val="decimal"/>
      <w:lvlText w:val="%4."/>
      <w:lvlJc w:val="left"/>
      <w:pPr>
        <w:tabs>
          <w:tab w:val="num" w:pos="2880"/>
        </w:tabs>
        <w:ind w:left="2880" w:hanging="360"/>
      </w:pPr>
    </w:lvl>
    <w:lvl w:ilvl="4" w:tplc="E2C08658" w:tentative="1">
      <w:start w:val="1"/>
      <w:numFmt w:val="decimal"/>
      <w:lvlText w:val="%5."/>
      <w:lvlJc w:val="left"/>
      <w:pPr>
        <w:tabs>
          <w:tab w:val="num" w:pos="3600"/>
        </w:tabs>
        <w:ind w:left="3600" w:hanging="360"/>
      </w:pPr>
    </w:lvl>
    <w:lvl w:ilvl="5" w:tplc="4094F0FC" w:tentative="1">
      <w:start w:val="1"/>
      <w:numFmt w:val="decimal"/>
      <w:lvlText w:val="%6."/>
      <w:lvlJc w:val="left"/>
      <w:pPr>
        <w:tabs>
          <w:tab w:val="num" w:pos="4320"/>
        </w:tabs>
        <w:ind w:left="4320" w:hanging="360"/>
      </w:pPr>
    </w:lvl>
    <w:lvl w:ilvl="6" w:tplc="93B880A4" w:tentative="1">
      <w:start w:val="1"/>
      <w:numFmt w:val="decimal"/>
      <w:lvlText w:val="%7."/>
      <w:lvlJc w:val="left"/>
      <w:pPr>
        <w:tabs>
          <w:tab w:val="num" w:pos="5040"/>
        </w:tabs>
        <w:ind w:left="5040" w:hanging="360"/>
      </w:pPr>
    </w:lvl>
    <w:lvl w:ilvl="7" w:tplc="A6745706" w:tentative="1">
      <w:start w:val="1"/>
      <w:numFmt w:val="decimal"/>
      <w:lvlText w:val="%8."/>
      <w:lvlJc w:val="left"/>
      <w:pPr>
        <w:tabs>
          <w:tab w:val="num" w:pos="5760"/>
        </w:tabs>
        <w:ind w:left="5760" w:hanging="360"/>
      </w:pPr>
    </w:lvl>
    <w:lvl w:ilvl="8" w:tplc="17AA2F66" w:tentative="1">
      <w:start w:val="1"/>
      <w:numFmt w:val="decimal"/>
      <w:lvlText w:val="%9."/>
      <w:lvlJc w:val="left"/>
      <w:pPr>
        <w:tabs>
          <w:tab w:val="num" w:pos="6480"/>
        </w:tabs>
        <w:ind w:left="6480" w:hanging="360"/>
      </w:pPr>
    </w:lvl>
  </w:abstractNum>
  <w:abstractNum w:abstractNumId="31" w15:restartNumberingAfterBreak="0">
    <w:nsid w:val="70BE03A0"/>
    <w:multiLevelType w:val="multilevel"/>
    <w:tmpl w:val="5AACE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E23ADC"/>
    <w:multiLevelType w:val="hybridMultilevel"/>
    <w:tmpl w:val="B0F8D1E4"/>
    <w:lvl w:ilvl="0" w:tplc="D3CAA712">
      <w:start w:val="2"/>
      <w:numFmt w:val="upperLetter"/>
      <w:lvlText w:val="%1."/>
      <w:lvlJc w:val="left"/>
      <w:pPr>
        <w:tabs>
          <w:tab w:val="num" w:pos="720"/>
        </w:tabs>
        <w:ind w:left="720" w:hanging="360"/>
      </w:pPr>
    </w:lvl>
    <w:lvl w:ilvl="1" w:tplc="DAB60FD8" w:tentative="1">
      <w:start w:val="1"/>
      <w:numFmt w:val="decimal"/>
      <w:lvlText w:val="%2."/>
      <w:lvlJc w:val="left"/>
      <w:pPr>
        <w:tabs>
          <w:tab w:val="num" w:pos="1440"/>
        </w:tabs>
        <w:ind w:left="1440" w:hanging="360"/>
      </w:pPr>
    </w:lvl>
    <w:lvl w:ilvl="2" w:tplc="1D9C6900" w:tentative="1">
      <w:start w:val="1"/>
      <w:numFmt w:val="decimal"/>
      <w:lvlText w:val="%3."/>
      <w:lvlJc w:val="left"/>
      <w:pPr>
        <w:tabs>
          <w:tab w:val="num" w:pos="2160"/>
        </w:tabs>
        <w:ind w:left="2160" w:hanging="360"/>
      </w:pPr>
    </w:lvl>
    <w:lvl w:ilvl="3" w:tplc="A2A8802E" w:tentative="1">
      <w:start w:val="1"/>
      <w:numFmt w:val="decimal"/>
      <w:lvlText w:val="%4."/>
      <w:lvlJc w:val="left"/>
      <w:pPr>
        <w:tabs>
          <w:tab w:val="num" w:pos="2880"/>
        </w:tabs>
        <w:ind w:left="2880" w:hanging="360"/>
      </w:pPr>
    </w:lvl>
    <w:lvl w:ilvl="4" w:tplc="0B147ED2" w:tentative="1">
      <w:start w:val="1"/>
      <w:numFmt w:val="decimal"/>
      <w:lvlText w:val="%5."/>
      <w:lvlJc w:val="left"/>
      <w:pPr>
        <w:tabs>
          <w:tab w:val="num" w:pos="3600"/>
        </w:tabs>
        <w:ind w:left="3600" w:hanging="360"/>
      </w:pPr>
    </w:lvl>
    <w:lvl w:ilvl="5" w:tplc="B84CE2DA" w:tentative="1">
      <w:start w:val="1"/>
      <w:numFmt w:val="decimal"/>
      <w:lvlText w:val="%6."/>
      <w:lvlJc w:val="left"/>
      <w:pPr>
        <w:tabs>
          <w:tab w:val="num" w:pos="4320"/>
        </w:tabs>
        <w:ind w:left="4320" w:hanging="360"/>
      </w:pPr>
    </w:lvl>
    <w:lvl w:ilvl="6" w:tplc="456E0C66" w:tentative="1">
      <w:start w:val="1"/>
      <w:numFmt w:val="decimal"/>
      <w:lvlText w:val="%7."/>
      <w:lvlJc w:val="left"/>
      <w:pPr>
        <w:tabs>
          <w:tab w:val="num" w:pos="5040"/>
        </w:tabs>
        <w:ind w:left="5040" w:hanging="360"/>
      </w:pPr>
    </w:lvl>
    <w:lvl w:ilvl="7" w:tplc="2766CEF4" w:tentative="1">
      <w:start w:val="1"/>
      <w:numFmt w:val="decimal"/>
      <w:lvlText w:val="%8."/>
      <w:lvlJc w:val="left"/>
      <w:pPr>
        <w:tabs>
          <w:tab w:val="num" w:pos="5760"/>
        </w:tabs>
        <w:ind w:left="5760" w:hanging="360"/>
      </w:pPr>
    </w:lvl>
    <w:lvl w:ilvl="8" w:tplc="E3724F3C" w:tentative="1">
      <w:start w:val="1"/>
      <w:numFmt w:val="decimal"/>
      <w:lvlText w:val="%9."/>
      <w:lvlJc w:val="left"/>
      <w:pPr>
        <w:tabs>
          <w:tab w:val="num" w:pos="6480"/>
        </w:tabs>
        <w:ind w:left="6480" w:hanging="360"/>
      </w:pPr>
    </w:lvl>
  </w:abstractNum>
  <w:abstractNum w:abstractNumId="33" w15:restartNumberingAfterBreak="0">
    <w:nsid w:val="72173780"/>
    <w:multiLevelType w:val="multilevel"/>
    <w:tmpl w:val="F30CB0EC"/>
    <w:lvl w:ilvl="0">
      <w:start w:val="1"/>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4" w15:restartNumberingAfterBreak="0">
    <w:nsid w:val="7DD106A1"/>
    <w:multiLevelType w:val="multilevel"/>
    <w:tmpl w:val="13B0C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F33094D"/>
    <w:multiLevelType w:val="hybridMultilevel"/>
    <w:tmpl w:val="CEBCB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0"/>
  </w:num>
  <w:num w:numId="3">
    <w:abstractNumId w:val="6"/>
  </w:num>
  <w:num w:numId="4">
    <w:abstractNumId w:val="14"/>
  </w:num>
  <w:num w:numId="5">
    <w:abstractNumId w:val="0"/>
  </w:num>
  <w:num w:numId="6">
    <w:abstractNumId w:val="3"/>
  </w:num>
  <w:num w:numId="7">
    <w:abstractNumId w:val="15"/>
  </w:num>
  <w:num w:numId="8">
    <w:abstractNumId w:val="33"/>
  </w:num>
  <w:num w:numId="9">
    <w:abstractNumId w:val="23"/>
  </w:num>
  <w:num w:numId="10">
    <w:abstractNumId w:val="35"/>
  </w:num>
  <w:num w:numId="11">
    <w:abstractNumId w:val="25"/>
    <w:lvlOverride w:ilvl="0">
      <w:lvl w:ilvl="0">
        <w:numFmt w:val="upperLetter"/>
        <w:lvlText w:val="%1."/>
        <w:lvlJc w:val="left"/>
      </w:lvl>
    </w:lvlOverride>
  </w:num>
  <w:num w:numId="12">
    <w:abstractNumId w:val="32"/>
  </w:num>
  <w:num w:numId="13">
    <w:abstractNumId w:val="12"/>
  </w:num>
  <w:num w:numId="14">
    <w:abstractNumId w:val="31"/>
    <w:lvlOverride w:ilvl="0">
      <w:lvl w:ilvl="0">
        <w:numFmt w:val="lowerLetter"/>
        <w:lvlText w:val="%1."/>
        <w:lvlJc w:val="left"/>
      </w:lvl>
    </w:lvlOverride>
  </w:num>
  <w:num w:numId="15">
    <w:abstractNumId w:val="10"/>
  </w:num>
  <w:num w:numId="16">
    <w:abstractNumId w:val="10"/>
    <w:lvlOverride w:ilvl="0">
      <w:lvl w:ilvl="0" w:tplc="7F7AE4E6">
        <w:numFmt w:val="lowerLetter"/>
        <w:lvlText w:val="%1."/>
        <w:lvlJc w:val="left"/>
      </w:lvl>
    </w:lvlOverride>
  </w:num>
  <w:num w:numId="17">
    <w:abstractNumId w:val="13"/>
  </w:num>
  <w:num w:numId="18">
    <w:abstractNumId w:val="13"/>
    <w:lvlOverride w:ilvl="0">
      <w:lvl w:ilvl="0" w:tplc="C46C18AC">
        <w:numFmt w:val="lowerLetter"/>
        <w:lvlText w:val="%1."/>
        <w:lvlJc w:val="left"/>
      </w:lvl>
    </w:lvlOverride>
  </w:num>
  <w:num w:numId="19">
    <w:abstractNumId w:val="17"/>
  </w:num>
  <w:num w:numId="20">
    <w:abstractNumId w:val="5"/>
  </w:num>
  <w:num w:numId="21">
    <w:abstractNumId w:val="7"/>
  </w:num>
  <w:num w:numId="22">
    <w:abstractNumId w:val="16"/>
  </w:num>
  <w:num w:numId="23">
    <w:abstractNumId w:val="28"/>
  </w:num>
  <w:num w:numId="24">
    <w:abstractNumId w:val="8"/>
  </w:num>
  <w:num w:numId="25">
    <w:abstractNumId w:val="27"/>
  </w:num>
  <w:num w:numId="26">
    <w:abstractNumId w:val="2"/>
  </w:num>
  <w:num w:numId="27">
    <w:abstractNumId w:val="9"/>
  </w:num>
  <w:num w:numId="28">
    <w:abstractNumId w:val="29"/>
  </w:num>
  <w:num w:numId="29">
    <w:abstractNumId w:val="1"/>
  </w:num>
  <w:num w:numId="30">
    <w:abstractNumId w:val="34"/>
  </w:num>
  <w:num w:numId="31">
    <w:abstractNumId w:val="26"/>
    <w:lvlOverride w:ilvl="0">
      <w:lvl w:ilvl="0">
        <w:numFmt w:val="lowerLetter"/>
        <w:lvlText w:val="%1."/>
        <w:lvlJc w:val="left"/>
      </w:lvl>
    </w:lvlOverride>
  </w:num>
  <w:num w:numId="32">
    <w:abstractNumId w:val="18"/>
  </w:num>
  <w:num w:numId="33">
    <w:abstractNumId w:val="30"/>
  </w:num>
  <w:num w:numId="34">
    <w:abstractNumId w:val="4"/>
  </w:num>
  <w:num w:numId="35">
    <w:abstractNumId w:val="19"/>
  </w:num>
  <w:num w:numId="36">
    <w:abstractNumId w:val="24"/>
  </w:num>
  <w:num w:numId="37">
    <w:abstractNumId w:val="22"/>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yNDY3MzQ3tjAzN7BQ0lEKTi0uzszPAykwqwUAjNtdPywAAAA="/>
  </w:docVars>
  <w:rsids>
    <w:rsidRoot w:val="00EC734D"/>
    <w:rsid w:val="00003D28"/>
    <w:rsid w:val="00004F0B"/>
    <w:rsid w:val="00012493"/>
    <w:rsid w:val="00023A02"/>
    <w:rsid w:val="00040807"/>
    <w:rsid w:val="0004471E"/>
    <w:rsid w:val="00050668"/>
    <w:rsid w:val="000649B5"/>
    <w:rsid w:val="00071B2F"/>
    <w:rsid w:val="000A328E"/>
    <w:rsid w:val="000C3AFF"/>
    <w:rsid w:val="000C7B33"/>
    <w:rsid w:val="000F1D6E"/>
    <w:rsid w:val="00111520"/>
    <w:rsid w:val="001122A3"/>
    <w:rsid w:val="001157BB"/>
    <w:rsid w:val="00147E3C"/>
    <w:rsid w:val="00150C2B"/>
    <w:rsid w:val="0016320B"/>
    <w:rsid w:val="00181856"/>
    <w:rsid w:val="0018217D"/>
    <w:rsid w:val="001A1514"/>
    <w:rsid w:val="001B4690"/>
    <w:rsid w:val="001D567A"/>
    <w:rsid w:val="001E0BFD"/>
    <w:rsid w:val="001F1E6E"/>
    <w:rsid w:val="002160F5"/>
    <w:rsid w:val="002229BB"/>
    <w:rsid w:val="002417ED"/>
    <w:rsid w:val="0026026D"/>
    <w:rsid w:val="0027544C"/>
    <w:rsid w:val="002C464B"/>
    <w:rsid w:val="002D5AEE"/>
    <w:rsid w:val="002F1555"/>
    <w:rsid w:val="003120EC"/>
    <w:rsid w:val="003162C7"/>
    <w:rsid w:val="00376B88"/>
    <w:rsid w:val="00383A15"/>
    <w:rsid w:val="00393D8D"/>
    <w:rsid w:val="003A73EC"/>
    <w:rsid w:val="003F35B1"/>
    <w:rsid w:val="004319CF"/>
    <w:rsid w:val="004460B4"/>
    <w:rsid w:val="00485EBB"/>
    <w:rsid w:val="004C67C7"/>
    <w:rsid w:val="00526D1C"/>
    <w:rsid w:val="00580498"/>
    <w:rsid w:val="005827AF"/>
    <w:rsid w:val="005847C5"/>
    <w:rsid w:val="005A276F"/>
    <w:rsid w:val="005A2CAC"/>
    <w:rsid w:val="005C2B99"/>
    <w:rsid w:val="005D50A9"/>
    <w:rsid w:val="005D59E0"/>
    <w:rsid w:val="006013EF"/>
    <w:rsid w:val="00607114"/>
    <w:rsid w:val="00623210"/>
    <w:rsid w:val="00625701"/>
    <w:rsid w:val="006A5B32"/>
    <w:rsid w:val="006B63FD"/>
    <w:rsid w:val="006C46D9"/>
    <w:rsid w:val="006E1F2B"/>
    <w:rsid w:val="00722245"/>
    <w:rsid w:val="00733E2C"/>
    <w:rsid w:val="00750812"/>
    <w:rsid w:val="0079770C"/>
    <w:rsid w:val="007B1C94"/>
    <w:rsid w:val="007D0F10"/>
    <w:rsid w:val="0084629E"/>
    <w:rsid w:val="008570E5"/>
    <w:rsid w:val="00897749"/>
    <w:rsid w:val="008D51DC"/>
    <w:rsid w:val="008E0EF9"/>
    <w:rsid w:val="008F3ED0"/>
    <w:rsid w:val="008F3F09"/>
    <w:rsid w:val="008F6978"/>
    <w:rsid w:val="00905CBB"/>
    <w:rsid w:val="00942BBA"/>
    <w:rsid w:val="009448EA"/>
    <w:rsid w:val="009852C1"/>
    <w:rsid w:val="00993F25"/>
    <w:rsid w:val="009D7472"/>
    <w:rsid w:val="009D7910"/>
    <w:rsid w:val="009E326F"/>
    <w:rsid w:val="009E577E"/>
    <w:rsid w:val="00A328EA"/>
    <w:rsid w:val="00A34FD6"/>
    <w:rsid w:val="00A35EB2"/>
    <w:rsid w:val="00A37489"/>
    <w:rsid w:val="00A42A7B"/>
    <w:rsid w:val="00A52135"/>
    <w:rsid w:val="00A66E6B"/>
    <w:rsid w:val="00A86661"/>
    <w:rsid w:val="00AF0F24"/>
    <w:rsid w:val="00B14A84"/>
    <w:rsid w:val="00B27E60"/>
    <w:rsid w:val="00B328BC"/>
    <w:rsid w:val="00B40934"/>
    <w:rsid w:val="00B45F1C"/>
    <w:rsid w:val="00B62D00"/>
    <w:rsid w:val="00B708E5"/>
    <w:rsid w:val="00B97E1A"/>
    <w:rsid w:val="00BB1903"/>
    <w:rsid w:val="00BD1420"/>
    <w:rsid w:val="00BE58B4"/>
    <w:rsid w:val="00C054C8"/>
    <w:rsid w:val="00C10371"/>
    <w:rsid w:val="00C1157E"/>
    <w:rsid w:val="00C551E2"/>
    <w:rsid w:val="00C7596D"/>
    <w:rsid w:val="00D12A93"/>
    <w:rsid w:val="00D13774"/>
    <w:rsid w:val="00D236BC"/>
    <w:rsid w:val="00D454E2"/>
    <w:rsid w:val="00D63B4B"/>
    <w:rsid w:val="00DB62A1"/>
    <w:rsid w:val="00DB7D3F"/>
    <w:rsid w:val="00DD7D0E"/>
    <w:rsid w:val="00DE0C99"/>
    <w:rsid w:val="00DE5D47"/>
    <w:rsid w:val="00E26BCA"/>
    <w:rsid w:val="00E3586F"/>
    <w:rsid w:val="00E467AC"/>
    <w:rsid w:val="00E564DF"/>
    <w:rsid w:val="00E630CB"/>
    <w:rsid w:val="00EA5C6B"/>
    <w:rsid w:val="00EC734D"/>
    <w:rsid w:val="00ED2D78"/>
    <w:rsid w:val="00EF415E"/>
    <w:rsid w:val="00F12EF6"/>
    <w:rsid w:val="00F138B8"/>
    <w:rsid w:val="00F2488F"/>
    <w:rsid w:val="00F3205E"/>
    <w:rsid w:val="00F6001D"/>
    <w:rsid w:val="00F6754F"/>
    <w:rsid w:val="00F77969"/>
    <w:rsid w:val="00FB5A0A"/>
    <w:rsid w:val="00FB6AEC"/>
    <w:rsid w:val="00FD0A90"/>
    <w:rsid w:val="00FD4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DA849"/>
  <w15:docId w15:val="{67B60E55-35E5-4ECB-A2FB-90587A7FC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0F10"/>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link w:val="Heading3Char"/>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0E2614"/>
    <w:rPr>
      <w:color w:val="0563C1" w:themeColor="hyperlink"/>
      <w:u w:val="single"/>
    </w:rPr>
  </w:style>
  <w:style w:type="character" w:customStyle="1" w:styleId="UnresolvedMention1">
    <w:name w:val="Unresolved Mention1"/>
    <w:basedOn w:val="DefaultParagraphFont"/>
    <w:uiPriority w:val="99"/>
    <w:semiHidden/>
    <w:unhideWhenUsed/>
    <w:rsid w:val="000E2614"/>
    <w:rPr>
      <w:color w:val="605E5C"/>
      <w:shd w:val="clear" w:color="auto" w:fill="E1DFDD"/>
    </w:rPr>
  </w:style>
  <w:style w:type="character" w:customStyle="1" w:styleId="apple-converted-space">
    <w:name w:val="apple-converted-space"/>
    <w:basedOn w:val="DefaultParagraphFont"/>
    <w:rsid w:val="00A86787"/>
  </w:style>
  <w:style w:type="paragraph" w:styleId="ListParagraph">
    <w:name w:val="List Paragraph"/>
    <w:basedOn w:val="Normal"/>
    <w:uiPriority w:val="34"/>
    <w:qFormat/>
    <w:rsid w:val="00382407"/>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3Char">
    <w:name w:val="Heading 3 Char"/>
    <w:basedOn w:val="DefaultParagraphFont"/>
    <w:link w:val="Heading3"/>
    <w:rsid w:val="009D7910"/>
    <w:rPr>
      <w:b/>
      <w:sz w:val="28"/>
      <w:szCs w:val="28"/>
    </w:rPr>
  </w:style>
  <w:style w:type="paragraph" w:styleId="NormalWeb">
    <w:name w:val="Normal (Web)"/>
    <w:basedOn w:val="Normal"/>
    <w:uiPriority w:val="99"/>
    <w:unhideWhenUsed/>
    <w:rsid w:val="00F3205E"/>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1C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1C94"/>
    <w:rPr>
      <w:rFonts w:ascii="Courier New" w:eastAsia="Times New Roman" w:hAnsi="Courier New" w:cs="Courier New"/>
      <w:sz w:val="20"/>
      <w:szCs w:val="20"/>
    </w:rPr>
  </w:style>
  <w:style w:type="character" w:customStyle="1" w:styleId="gnkrckgcmrb">
    <w:name w:val="gnkrckgcmrb"/>
    <w:basedOn w:val="DefaultParagraphFont"/>
    <w:rsid w:val="000F1D6E"/>
  </w:style>
  <w:style w:type="table" w:styleId="TableGrid">
    <w:name w:val="Table Grid"/>
    <w:basedOn w:val="TableNormal"/>
    <w:uiPriority w:val="39"/>
    <w:rsid w:val="003A73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B6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4666">
      <w:bodyDiv w:val="1"/>
      <w:marLeft w:val="0"/>
      <w:marRight w:val="0"/>
      <w:marTop w:val="0"/>
      <w:marBottom w:val="0"/>
      <w:divBdr>
        <w:top w:val="none" w:sz="0" w:space="0" w:color="auto"/>
        <w:left w:val="none" w:sz="0" w:space="0" w:color="auto"/>
        <w:bottom w:val="none" w:sz="0" w:space="0" w:color="auto"/>
        <w:right w:val="none" w:sz="0" w:space="0" w:color="auto"/>
      </w:divBdr>
    </w:div>
    <w:div w:id="695665307">
      <w:bodyDiv w:val="1"/>
      <w:marLeft w:val="0"/>
      <w:marRight w:val="0"/>
      <w:marTop w:val="0"/>
      <w:marBottom w:val="0"/>
      <w:divBdr>
        <w:top w:val="none" w:sz="0" w:space="0" w:color="auto"/>
        <w:left w:val="none" w:sz="0" w:space="0" w:color="auto"/>
        <w:bottom w:val="none" w:sz="0" w:space="0" w:color="auto"/>
        <w:right w:val="none" w:sz="0" w:space="0" w:color="auto"/>
      </w:divBdr>
    </w:div>
    <w:div w:id="944656397">
      <w:bodyDiv w:val="1"/>
      <w:marLeft w:val="0"/>
      <w:marRight w:val="0"/>
      <w:marTop w:val="0"/>
      <w:marBottom w:val="0"/>
      <w:divBdr>
        <w:top w:val="none" w:sz="0" w:space="0" w:color="auto"/>
        <w:left w:val="none" w:sz="0" w:space="0" w:color="auto"/>
        <w:bottom w:val="none" w:sz="0" w:space="0" w:color="auto"/>
        <w:right w:val="none" w:sz="0" w:space="0" w:color="auto"/>
      </w:divBdr>
    </w:div>
    <w:div w:id="1023629432">
      <w:bodyDiv w:val="1"/>
      <w:marLeft w:val="0"/>
      <w:marRight w:val="0"/>
      <w:marTop w:val="0"/>
      <w:marBottom w:val="0"/>
      <w:divBdr>
        <w:top w:val="none" w:sz="0" w:space="0" w:color="auto"/>
        <w:left w:val="none" w:sz="0" w:space="0" w:color="auto"/>
        <w:bottom w:val="none" w:sz="0" w:space="0" w:color="auto"/>
        <w:right w:val="none" w:sz="0" w:space="0" w:color="auto"/>
      </w:divBdr>
    </w:div>
    <w:div w:id="1426607966">
      <w:bodyDiv w:val="1"/>
      <w:marLeft w:val="0"/>
      <w:marRight w:val="0"/>
      <w:marTop w:val="0"/>
      <w:marBottom w:val="0"/>
      <w:divBdr>
        <w:top w:val="none" w:sz="0" w:space="0" w:color="auto"/>
        <w:left w:val="none" w:sz="0" w:space="0" w:color="auto"/>
        <w:bottom w:val="none" w:sz="0" w:space="0" w:color="auto"/>
        <w:right w:val="none" w:sz="0" w:space="0" w:color="auto"/>
      </w:divBdr>
    </w:div>
    <w:div w:id="1754619732">
      <w:bodyDiv w:val="1"/>
      <w:marLeft w:val="0"/>
      <w:marRight w:val="0"/>
      <w:marTop w:val="0"/>
      <w:marBottom w:val="0"/>
      <w:divBdr>
        <w:top w:val="none" w:sz="0" w:space="0" w:color="auto"/>
        <w:left w:val="none" w:sz="0" w:space="0" w:color="auto"/>
        <w:bottom w:val="none" w:sz="0" w:space="0" w:color="auto"/>
        <w:right w:val="none" w:sz="0" w:space="0" w:color="auto"/>
      </w:divBdr>
    </w:div>
    <w:div w:id="1971134454">
      <w:bodyDiv w:val="1"/>
      <w:marLeft w:val="0"/>
      <w:marRight w:val="0"/>
      <w:marTop w:val="0"/>
      <w:marBottom w:val="0"/>
      <w:divBdr>
        <w:top w:val="none" w:sz="0" w:space="0" w:color="auto"/>
        <w:left w:val="none" w:sz="0" w:space="0" w:color="auto"/>
        <w:bottom w:val="none" w:sz="0" w:space="0" w:color="auto"/>
        <w:right w:val="none" w:sz="0" w:space="0" w:color="auto"/>
      </w:divBdr>
    </w:div>
    <w:div w:id="2038121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am04.safelinks.protection.outlook.com/?url=https%3A%2F%2Farxiv.org%2Fpdf%2F2002.12573.pdf&amp;data=02%7C01%7Cnchhaya%40adobe.com%7C148787f4091942ca714908d7f2a0d8d0%7Cfa7b1b5a7b34438794aed2c178decee1%7C0%7C1%7C637244644983513941&amp;sdata=lVtELRZKLUwnrVVOxr0fxOghyEQWV%2BWeCaVrgRR%2Fiw0%3D&amp;reserved=0" TargetMode="External"/><Relationship Id="rId21" Type="http://schemas.openxmlformats.org/officeDocument/2006/relationships/hyperlink" Target="https://nam04.safelinks.protection.outlook.com/?url=https%3A%2F%2Fwww.google.com%2Furl%3Fq%3Dhttps%3A%2F%2Fwww.aclweb.org%2Fanthology%2FN18-1092.pdf%26sa%3DD%26source%3Dhangouts%26ust%3D1587101375340000%26usg%3DAFQjCNHm0gRvC0hROAwYCG4U9CN1qyMzEw&amp;data=02%7C01%7Cnchhaya%40adobe.com%7C148787f4091942ca714908d7f2a0d8d0%7Cfa7b1b5a7b34438794aed2c178decee1%7C0%7C1%7C637244644983523941&amp;sdata=6zPRKlKhzVMRX9ZI98k7W5IIXclNSLlErDmDNwlyJgo%3D&amp;reserved=0"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60.png"/><Relationship Id="rId84" Type="http://schemas.openxmlformats.org/officeDocument/2006/relationships/hyperlink" Target="https://sorinmd.github.io/downloads/EACL-2017.pdf" TargetMode="External"/><Relationship Id="rId89" Type="http://schemas.openxmlformats.org/officeDocument/2006/relationships/hyperlink" Target="http://www.diplomacy-archive.com/resources/strategy.htm" TargetMode="External"/><Relationship Id="rId112" Type="http://schemas.openxmlformats.org/officeDocument/2006/relationships/theme" Target="theme/theme1.xml"/><Relationship Id="rId16" Type="http://schemas.openxmlformats.org/officeDocument/2006/relationships/image" Target="media/image8.png"/><Relationship Id="rId107" Type="http://schemas.openxmlformats.org/officeDocument/2006/relationships/hyperlink" Target="https://disboard.org/servers/tag/diplomacy" TargetMode="External"/><Relationship Id="rId11" Type="http://schemas.openxmlformats.org/officeDocument/2006/relationships/image" Target="media/image4.png"/><Relationship Id="rId32" Type="http://schemas.openxmlformats.org/officeDocument/2006/relationships/hyperlink" Target="https://github.com/GT-SALT/AAAI_CLF" TargetMode="External"/><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120.png"/><Relationship Id="rId79" Type="http://schemas.openxmlformats.org/officeDocument/2006/relationships/hyperlink" Target="https://www.dropbox.com/sh/ivsyubfb5gcpwwb/AAAARD9Q6Jeczltz5DrkpdW3a?dl=0" TargetMode="External"/><Relationship Id="rId102" Type="http://schemas.openxmlformats.org/officeDocument/2006/relationships/hyperlink" Target="https://www.cs.cornell.edu/~cristian/Deception_in_conversations.html" TargetMode="External"/><Relationship Id="rId5" Type="http://schemas.openxmlformats.org/officeDocument/2006/relationships/webSettings" Target="webSettings.xml"/><Relationship Id="rId90" Type="http://schemas.openxmlformats.org/officeDocument/2006/relationships/hyperlink" Target="http://sentiment.nrc.ca/lexicons-for-research/" TargetMode="External"/><Relationship Id="rId95" Type="http://schemas.openxmlformats.org/officeDocument/2006/relationships/image" Target="media/image56.png"/><Relationship Id="rId22" Type="http://schemas.openxmlformats.org/officeDocument/2006/relationships/hyperlink" Target="https://nam04.safelinks.protection.outlook.com/?url=https%3A%2F%2Fgithub.com%2FAsa-Nisi-Masa%2FEmbed-Align-NLP&amp;data=02%7C01%7Cnchhaya%40adobe.com%7C148787f4091942ca714908d7f2a0d8d0%7Cfa7b1b5a7b34438794aed2c178decee1%7C0%7C0%7C637244644983533932&amp;sdata=qGSZcbrwCUGizxG7cEU2PqA%2BSViX9tegvTeXvz8wkEc%3D&amp;reserved=0" TargetMode="External"/><Relationship Id="rId27" Type="http://schemas.openxmlformats.org/officeDocument/2006/relationships/hyperlink" Target="https://nam04.safelinks.protection.outlook.com/?url=https%3A%2F%2Farxiv.org%2Fpdf%2F1206.6481.pdf&amp;data=02%7C01%7Cnchhaya%40adobe.com%7C148787f4091942ca714908d7f2a0d8d0%7Cfa7b1b5a7b34438794aed2c178decee1%7C0%7C1%7C637244644983523941&amp;sdata=qcpHrf9AGha%2BhmMPp4pG9guNuvWDA3ZxvRMQxMipICU%3D&amp;reserved=0" TargetMode="Externa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3.png"/><Relationship Id="rId80" Type="http://schemas.openxmlformats.org/officeDocument/2006/relationships/hyperlink" Target="https://www.dropbox.com/s/shw9mlvaga3ulbv/example_Annotation%20instructions%20for%20Disclosure.docx?dl=0" TargetMode="External"/><Relationship Id="rId85" Type="http://schemas.openxmlformats.org/officeDocument/2006/relationships/image" Target="media/image49.png"/><Relationship Id="rId12" Type="http://schemas.openxmlformats.org/officeDocument/2006/relationships/image" Target="media/image5.png"/><Relationship Id="rId17" Type="http://schemas.openxmlformats.org/officeDocument/2006/relationships/hyperlink" Target="https://arxiv.org/pdf/1906.00274.pdf" TargetMode="External"/><Relationship Id="rId33" Type="http://schemas.openxmlformats.org/officeDocument/2006/relationships/hyperlink" Target="https://arxiv.org/pdf/2004.10972.pdf" TargetMode="External"/><Relationship Id="rId38" Type="http://schemas.openxmlformats.org/officeDocument/2006/relationships/image" Target="media/image15.png"/><Relationship Id="rId59" Type="http://schemas.openxmlformats.org/officeDocument/2006/relationships/image" Target="media/image36.png"/><Relationship Id="rId103" Type="http://schemas.openxmlformats.org/officeDocument/2006/relationships/hyperlink" Target="https://github.com/CornellNLP/Cornell-Conversational-Analysis-Toolkit/blob/master/examples/coordination/examples.ipynb" TargetMode="External"/><Relationship Id="rId108" Type="http://schemas.openxmlformats.org/officeDocument/2006/relationships/hyperlink" Target="https://disboard.org/server/712324842065625108" TargetMode="External"/><Relationship Id="rId54" Type="http://schemas.openxmlformats.org/officeDocument/2006/relationships/image" Target="media/image31.png"/><Relationship Id="rId70" Type="http://schemas.openxmlformats.org/officeDocument/2006/relationships/image" Target="media/image44.png"/><Relationship Id="rId75" Type="http://schemas.openxmlformats.org/officeDocument/2006/relationships/image" Target="media/image130.png"/><Relationship Id="rId91" Type="http://schemas.openxmlformats.org/officeDocument/2006/relationships/image" Target="media/image52.png"/><Relationship Id="rId96"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hyperlink" Target="https://nam04.safelinks.protection.outlook.com/?url=https%3A%2F%2Farxiv.org%2Fpdf%2F1905.06638.pdf&amp;data=02%7C01%7Cnchhaya%40adobe.com%7C148787f4091942ca714908d7f2a0d8d0%7Cfa7b1b5a7b34438794aed2c178decee1%7C0%7C1%7C637244644983503949&amp;sdata=HpEw%2BxG9WOvha2bpwBwjiKsDKZHxx45z45U43mD%2F8M8%3D&amp;reserved=0" TargetMode="External"/><Relationship Id="rId28" Type="http://schemas.openxmlformats.org/officeDocument/2006/relationships/image" Target="media/image10.jpe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6" Type="http://schemas.openxmlformats.org/officeDocument/2006/relationships/image" Target="media/image65.png"/><Relationship Id="rId10" Type="http://schemas.openxmlformats.org/officeDocument/2006/relationships/hyperlink" Target="https://www.aclweb.org/anthology/2020.coling-main.511.pdf" TargetMode="External"/><Relationship Id="rId31" Type="http://schemas.openxmlformats.org/officeDocument/2006/relationships/image" Target="media/image11.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110.png"/><Relationship Id="rId78" Type="http://schemas.openxmlformats.org/officeDocument/2006/relationships/hyperlink" Target="https://requester.mturk.com" TargetMode="External"/><Relationship Id="rId81" Type="http://schemas.openxmlformats.org/officeDocument/2006/relationships/hyperlink" Target="https://github.com/quarbby/special-umbrella/blob/master/diplomacy_corpus_sentences.csv" TargetMode="External"/><Relationship Id="rId86" Type="http://schemas.openxmlformats.org/officeDocument/2006/relationships/hyperlink" Target="https://www-nlp.stanford.edu/pubs/he2018decouple.pdf" TargetMode="External"/><Relationship Id="rId94" Type="http://schemas.openxmlformats.org/officeDocument/2006/relationships/image" Target="media/image55.png"/><Relationship Id="rId99" Type="http://schemas.openxmlformats.org/officeDocument/2006/relationships/image" Target="media/image61.png"/><Relationship Id="rId101" Type="http://schemas.openxmlformats.org/officeDocument/2006/relationships/hyperlink" Target="https://convokit.cornell.edu/documentation/diplomacy.html" TargetMode="External"/><Relationship Id="rId4" Type="http://schemas.openxmlformats.org/officeDocument/2006/relationships/settings" Target="settings.xml"/><Relationship Id="rId9" Type="http://schemas.openxmlformats.org/officeDocument/2006/relationships/hyperlink" Target="http://users.umiacs.umd.edu/~jbg/docs/2020_acl_diplomacy.pdf" TargetMode="External"/><Relationship Id="rId13" Type="http://schemas.openxmlformats.org/officeDocument/2006/relationships/hyperlink" Target="https://www.dropbox.com/sh/0wkyaa91cs7fwtk/AAAAypnp2f6hIC1D5V3x9Epna?dl=0" TargetMode="External"/><Relationship Id="rId18" Type="http://schemas.openxmlformats.org/officeDocument/2006/relationships/image" Target="media/image9.png"/><Relationship Id="rId39" Type="http://schemas.openxmlformats.org/officeDocument/2006/relationships/image" Target="media/image16.png"/><Relationship Id="rId109" Type="http://schemas.openxmlformats.org/officeDocument/2006/relationships/hyperlink" Target="https://github.com/DenisPeskov/2020_acl_diplomacy/tree/master/data" TargetMode="External"/><Relationship Id="rId34" Type="http://schemas.openxmlformats.org/officeDocument/2006/relationships/image" Target="media/image12.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47.png"/><Relationship Id="rId97" Type="http://schemas.openxmlformats.org/officeDocument/2006/relationships/image" Target="media/image58.png"/><Relationship Id="rId104" Type="http://schemas.openxmlformats.org/officeDocument/2006/relationships/image" Target="media/image63.png"/><Relationship Id="rId7" Type="http://schemas.openxmlformats.org/officeDocument/2006/relationships/image" Target="media/image2.png"/><Relationship Id="rId71" Type="http://schemas.openxmlformats.org/officeDocument/2006/relationships/image" Target="media/image45.png"/><Relationship Id="rId92"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hyperlink" Target="https://www.data.gouv.fr/en/datasets/credibility-corpus-with-several-datasets-twitter-web-database-in-french-and-english/" TargetMode="External"/><Relationship Id="rId24" Type="http://schemas.openxmlformats.org/officeDocument/2006/relationships/hyperlink" Target="https://nam04.safelinks.protection.outlook.com/?url=https%3A%2F%2Farxiv.org%2Fpdf%2F1910.04176.pdf&amp;data=02%7C01%7Cnchhaya%40adobe.com%7C148787f4091942ca714908d7f2a0d8d0%7Cfa7b1b5a7b34438794aed2c178decee1%7C0%7C1%7C637244644983503949&amp;sdata=eKOT3wjzBBLF%2F5MpBinCoL6E8SwtMsiSxCPj7%2F7X%2FH8%3D&amp;reserved=0" TargetMode="Externa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0.png"/><Relationship Id="rId87" Type="http://schemas.openxmlformats.org/officeDocument/2006/relationships/image" Target="media/image51.png"/><Relationship Id="rId110" Type="http://schemas.openxmlformats.org/officeDocument/2006/relationships/hyperlink" Target="https://sites.google.com/view/qanta/projects/diplomacy" TargetMode="External"/><Relationship Id="rId61" Type="http://schemas.openxmlformats.org/officeDocument/2006/relationships/image" Target="media/image38.png"/><Relationship Id="rId82" Type="http://schemas.openxmlformats.org/officeDocument/2006/relationships/hyperlink" Target="https://www.aclweb.org/anthology/W19-5943.pdf" TargetMode="External"/><Relationship Id="rId19" Type="http://schemas.openxmlformats.org/officeDocument/2006/relationships/hyperlink" Target="http://wwbp.org/papers/acl-2020.pdf" TargetMode="External"/><Relationship Id="rId14" Type="http://schemas.openxmlformats.org/officeDocument/2006/relationships/image" Target="media/image6.png"/><Relationship Id="rId30" Type="http://schemas.openxmlformats.org/officeDocument/2006/relationships/hyperlink" Target="https://github.com/pushpendra-1104/Credibility_Detection" TargetMode="External"/><Relationship Id="rId35" Type="http://schemas.openxmlformats.org/officeDocument/2006/relationships/hyperlink" Target="https://github.com/CornellNLP/Cornell-Conversational-Analysis-Toolkit/blob/master/convokit/fighting_words/demos/fightingwords_demo.ipynb" TargetMode="External"/><Relationship Id="rId56" Type="http://schemas.openxmlformats.org/officeDocument/2006/relationships/image" Target="media/image33.png"/><Relationship Id="rId77" Type="http://schemas.openxmlformats.org/officeDocument/2006/relationships/hyperlink" Target="https://requester.mturk.com/create/projects/1678686" TargetMode="External"/><Relationship Id="rId100" Type="http://schemas.openxmlformats.org/officeDocument/2006/relationships/image" Target="media/image62.png"/><Relationship Id="rId105"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54.png"/><Relationship Id="rId98" Type="http://schemas.openxmlformats.org/officeDocument/2006/relationships/image" Target="media/image59.png"/><Relationship Id="rId3" Type="http://schemas.openxmlformats.org/officeDocument/2006/relationships/styles" Target="styles.xml"/><Relationship Id="rId25" Type="http://schemas.openxmlformats.org/officeDocument/2006/relationships/hyperlink" Target="https://nam04.safelinks.protection.outlook.com/?url=https%3A%2F%2Farxiv.org%2Fpdf%2F1902.02671.pdf&amp;data=02%7C01%7Cnchhaya%40adobe.com%7C148787f4091942ca714908d7f2a0d8d0%7Cfa7b1b5a7b34438794aed2c178decee1%7C0%7C1%7C637244644983513941&amp;sdata=jtsMGuKpNmkA0QkOKQp47ARs11cyFZbhILLVw%2BM8W7M%3D&amp;reserved=0" TargetMode="External"/><Relationship Id="rId46" Type="http://schemas.openxmlformats.org/officeDocument/2006/relationships/image" Target="media/image23.png"/><Relationship Id="rId67" Type="http://schemas.openxmlformats.org/officeDocument/2006/relationships/image" Target="media/image50.png"/><Relationship Id="rId20" Type="http://schemas.openxmlformats.org/officeDocument/2006/relationships/hyperlink" Target="http://wwbp.org/papers/acl-2020.pdf" TargetMode="External"/><Relationship Id="rId41" Type="http://schemas.openxmlformats.org/officeDocument/2006/relationships/image" Target="media/image18.png"/><Relationship Id="rId62" Type="http://schemas.openxmlformats.org/officeDocument/2006/relationships/image" Target="media/image39.png"/><Relationship Id="rId83" Type="http://schemas.openxmlformats.org/officeDocument/2006/relationships/image" Target="media/image48.png"/><Relationship Id="rId88" Type="http://schemas.openxmlformats.org/officeDocument/2006/relationships/hyperlink" Target="https://github.com/rowatc/Diplomacy-AI"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mxRhWXCt+S6dIWO6Hc0evppORg==">AMUW2mVy/0DkCX+3azH2zVPglPY3wFPBr+n4q6L3Z1MCxr8/lZnQe2jME1TY0joALCmncz5jgrsIJh87jegcYTXg+0mhjgSqj62X/ww4I666gy6iC6MZrfA+2e2CFJWe1jMGxAfzWFdm7E4xdfyhxell8QMaBp880Z/dKkvLxIyOIfdnWwodTPjFEl95EjFOQz89auZQZNhochr1mgNJBoocttPWTwKaEGeLreKlCD5KWfOxSWb/RB15AAJQStbBHVByAbozAQAoPOHfzqQWuzjPeYPl8a96j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93</TotalTime>
  <Pages>57</Pages>
  <Words>6372</Words>
  <Characters>36321</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ette</dc:creator>
  <cp:keywords/>
  <dc:description/>
  <cp:lastModifiedBy>lynnette ng</cp:lastModifiedBy>
  <cp:revision>128</cp:revision>
  <dcterms:created xsi:type="dcterms:W3CDTF">2020-09-04T01:47:00Z</dcterms:created>
  <dcterms:modified xsi:type="dcterms:W3CDTF">2020-12-22T01:02:00Z</dcterms:modified>
</cp:coreProperties>
</file>